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B0BBA" w14:textId="77777777" w:rsidR="00657363" w:rsidRDefault="00442E97" w:rsidP="00657363">
      <w:pPr>
        <w:rPr>
          <w:b/>
          <w:lang w:val="en-IN"/>
        </w:rPr>
      </w:pPr>
      <w:r w:rsidRPr="00442E97">
        <w:rPr>
          <w:b/>
          <w:lang w:val="en-IN"/>
        </w:rPr>
        <w:t>Front End</w:t>
      </w:r>
    </w:p>
    <w:p w14:paraId="281D9425" w14:textId="77777777" w:rsidR="00657363" w:rsidRDefault="00657363" w:rsidP="00657363">
      <w:pPr>
        <w:rPr>
          <w:b/>
          <w:color w:val="FF0000"/>
          <w:lang w:val="en-IN"/>
        </w:rPr>
      </w:pPr>
      <w:r w:rsidRPr="00657363">
        <w:rPr>
          <w:b/>
          <w:color w:val="FF0000"/>
          <w:lang w:val="en-IN"/>
        </w:rPr>
        <w:t>*</w:t>
      </w:r>
      <w:r>
        <w:rPr>
          <w:b/>
          <w:color w:val="FF0000"/>
          <w:lang w:val="en-IN"/>
        </w:rPr>
        <w:t xml:space="preserve"> </w:t>
      </w:r>
      <w:r w:rsidRPr="00657363">
        <w:rPr>
          <w:b/>
          <w:color w:val="FF0000"/>
          <w:lang w:val="en-IN"/>
        </w:rPr>
        <w:t>Mandatory Field</w:t>
      </w:r>
    </w:p>
    <w:p w14:paraId="11C9246A" w14:textId="77777777" w:rsidR="000E2D0B" w:rsidRDefault="000E2D0B" w:rsidP="00657363">
      <w:pPr>
        <w:rPr>
          <w:b/>
          <w:color w:val="FF0000"/>
          <w:lang w:val="en-IN"/>
        </w:rPr>
      </w:pPr>
      <w:r>
        <w:rPr>
          <w:b/>
          <w:color w:val="FF0000"/>
          <w:lang w:val="en-IN"/>
        </w:rPr>
        <w:t>^ Hidden On UI</w:t>
      </w:r>
      <w:r w:rsidR="00BE4D4C">
        <w:rPr>
          <w:b/>
          <w:color w:val="FF0000"/>
          <w:lang w:val="en-IN"/>
        </w:rPr>
        <w:t xml:space="preserve"> (Never visible)</w:t>
      </w:r>
    </w:p>
    <w:p w14:paraId="6C86A93B" w14:textId="77777777" w:rsidR="00BE4D4C" w:rsidRDefault="000F697A" w:rsidP="00657363">
      <w:pPr>
        <w:rPr>
          <w:b/>
          <w:color w:val="FF0000"/>
          <w:lang w:val="en-IN"/>
        </w:rPr>
      </w:pPr>
      <w:r>
        <w:rPr>
          <w:b/>
          <w:color w:val="FF0000"/>
          <w:lang w:val="en-IN"/>
        </w:rPr>
        <w:t>~</w:t>
      </w:r>
      <w:r w:rsidR="004A6952">
        <w:rPr>
          <w:b/>
          <w:color w:val="FF0000"/>
          <w:lang w:val="en-IN"/>
        </w:rPr>
        <w:t xml:space="preserve"> </w:t>
      </w:r>
      <w:r w:rsidR="00601BA2">
        <w:rPr>
          <w:b/>
          <w:color w:val="FF0000"/>
          <w:lang w:val="en-IN"/>
        </w:rPr>
        <w:t xml:space="preserve">Do not show to user by default. </w:t>
      </w:r>
      <w:r w:rsidR="004A6952">
        <w:rPr>
          <w:b/>
          <w:color w:val="FF0000"/>
          <w:lang w:val="en-IN"/>
        </w:rPr>
        <w:t xml:space="preserve">Need to show in different section when user want to enter more details. </w:t>
      </w:r>
      <w:r w:rsidR="00601BA2">
        <w:rPr>
          <w:b/>
          <w:color w:val="FF0000"/>
          <w:lang w:val="en-IN"/>
        </w:rPr>
        <w:t xml:space="preserve"> This is to keep UI simple. </w:t>
      </w:r>
    </w:p>
    <w:p w14:paraId="05173B84" w14:textId="77777777" w:rsidR="00BE4D4C" w:rsidRDefault="00BE4D4C" w:rsidP="00657363">
      <w:pPr>
        <w:rPr>
          <w:b/>
          <w:color w:val="FF0000"/>
          <w:lang w:val="en-IN"/>
        </w:rPr>
      </w:pPr>
    </w:p>
    <w:p w14:paraId="6752ECD3" w14:textId="77777777" w:rsidR="0022284A" w:rsidRPr="006903E6" w:rsidRDefault="0022284A" w:rsidP="006903E6">
      <w:pPr>
        <w:pStyle w:val="Heading1"/>
        <w:rPr>
          <w:lang w:val="en-IN"/>
        </w:rPr>
      </w:pPr>
      <w:r w:rsidRPr="006903E6">
        <w:rPr>
          <w:lang w:val="en-IN"/>
        </w:rPr>
        <w:t xml:space="preserve">UI Design Principal: </w:t>
      </w:r>
    </w:p>
    <w:p w14:paraId="73544B7E" w14:textId="77777777" w:rsidR="0022284A" w:rsidRPr="000E39C6" w:rsidRDefault="0022284A" w:rsidP="0022284A">
      <w:pPr>
        <w:pStyle w:val="ListParagraph"/>
        <w:numPr>
          <w:ilvl w:val="0"/>
          <w:numId w:val="10"/>
        </w:numPr>
        <w:rPr>
          <w:color w:val="000000" w:themeColor="text1"/>
          <w:lang w:val="en-IN"/>
        </w:rPr>
      </w:pPr>
      <w:r w:rsidRPr="0022284A">
        <w:rPr>
          <w:color w:val="000000" w:themeColor="text1"/>
          <w:lang w:val="en-IN"/>
        </w:rPr>
        <w:t>UI will be kept simple by showing only required field for creating various objects, if user want to add more details he can click on “Advanced” or similar link/button on the form.</w:t>
      </w:r>
    </w:p>
    <w:p w14:paraId="03E10FBF" w14:textId="77777777" w:rsidR="0022284A" w:rsidRDefault="009B18C6" w:rsidP="0022284A">
      <w:pPr>
        <w:pStyle w:val="ListParagraph"/>
        <w:numPr>
          <w:ilvl w:val="0"/>
          <w:numId w:val="10"/>
        </w:numPr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Static </w:t>
      </w:r>
      <w:r w:rsidR="0022284A">
        <w:rPr>
          <w:color w:val="000000" w:themeColor="text1"/>
          <w:lang w:val="en-IN"/>
        </w:rPr>
        <w:t xml:space="preserve">Items/Objects used which </w:t>
      </w:r>
      <w:r>
        <w:rPr>
          <w:color w:val="000000" w:themeColor="text1"/>
          <w:lang w:val="en-IN"/>
        </w:rPr>
        <w:t>may</w:t>
      </w:r>
      <w:r w:rsidR="0022284A">
        <w:rPr>
          <w:color w:val="000000" w:themeColor="text1"/>
          <w:lang w:val="en-IN"/>
        </w:rPr>
        <w:t xml:space="preserve"> used</w:t>
      </w:r>
      <w:r>
        <w:rPr>
          <w:color w:val="000000" w:themeColor="text1"/>
          <w:lang w:val="en-IN"/>
        </w:rPr>
        <w:t xml:space="preserve"> frequently or multiple times will be stored in the cache. </w:t>
      </w:r>
    </w:p>
    <w:p w14:paraId="6C25C64F" w14:textId="77777777" w:rsidR="000E39C6" w:rsidRDefault="000E39C6" w:rsidP="0022284A">
      <w:pPr>
        <w:pStyle w:val="ListParagraph"/>
        <w:numPr>
          <w:ilvl w:val="0"/>
          <w:numId w:val="10"/>
        </w:numPr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UI will always function in a context of a</w:t>
      </w:r>
      <w:r w:rsidR="002B7424">
        <w:rPr>
          <w:color w:val="000000" w:themeColor="text1"/>
          <w:lang w:val="en-IN"/>
        </w:rPr>
        <w:t xml:space="preserve"> particular</w:t>
      </w:r>
      <w:r>
        <w:rPr>
          <w:color w:val="000000" w:themeColor="text1"/>
          <w:lang w:val="en-IN"/>
        </w:rPr>
        <w:t xml:space="preserve"> orgainzation</w:t>
      </w:r>
      <w:r w:rsidR="002B7424">
        <w:rPr>
          <w:color w:val="000000" w:themeColor="text1"/>
          <w:lang w:val="en-IN"/>
        </w:rPr>
        <w:t xml:space="preserve"> (logged in user’s organization). </w:t>
      </w:r>
      <w:r w:rsidR="00A962E6">
        <w:rPr>
          <w:color w:val="000000" w:themeColor="text1"/>
          <w:lang w:val="en-IN"/>
        </w:rPr>
        <w:t>C</w:t>
      </w:r>
      <w:r w:rsidR="002B7424">
        <w:rPr>
          <w:color w:val="000000" w:themeColor="text1"/>
          <w:lang w:val="en-IN"/>
        </w:rPr>
        <w:t xml:space="preserve">ross organization data should never be </w:t>
      </w:r>
      <w:r w:rsidR="002B7A39">
        <w:rPr>
          <w:color w:val="000000" w:themeColor="text1"/>
          <w:lang w:val="en-IN"/>
        </w:rPr>
        <w:t xml:space="preserve">visible or accessible. </w:t>
      </w:r>
    </w:p>
    <w:p w14:paraId="0035C02F" w14:textId="385B7960" w:rsidR="000E0606" w:rsidRDefault="000E0606" w:rsidP="0022284A">
      <w:pPr>
        <w:pStyle w:val="ListParagraph"/>
        <w:numPr>
          <w:ilvl w:val="0"/>
          <w:numId w:val="10"/>
        </w:numPr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Whereever date is applicable show the calender menu and also populate the current date for data entry ease.</w:t>
      </w:r>
    </w:p>
    <w:p w14:paraId="284C2FD8" w14:textId="7DC86243" w:rsidR="00581823" w:rsidRPr="000E39C6" w:rsidRDefault="00581823" w:rsidP="0022284A">
      <w:pPr>
        <w:pStyle w:val="ListParagraph"/>
        <w:numPr>
          <w:ilvl w:val="0"/>
          <w:numId w:val="10"/>
        </w:numPr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All the UI lables/messages prompts should be internationalized, i.e the UI should support multiple languages  and for that instead of actual lable/message, a key will be used as a placeholders. </w:t>
      </w:r>
    </w:p>
    <w:p w14:paraId="291A8BBD" w14:textId="77777777" w:rsidR="000E2D0B" w:rsidRDefault="000E2D0B" w:rsidP="00657363">
      <w:pPr>
        <w:rPr>
          <w:b/>
          <w:color w:val="FF0000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032E1" w14:paraId="0765E74A" w14:textId="77777777" w:rsidTr="007032E1">
        <w:tc>
          <w:tcPr>
            <w:tcW w:w="4508" w:type="dxa"/>
          </w:tcPr>
          <w:p w14:paraId="7A6FA222" w14:textId="77777777" w:rsidR="007032E1" w:rsidRDefault="007032E1" w:rsidP="00657363">
            <w:pPr>
              <w:rPr>
                <w:b/>
                <w:color w:val="FF0000"/>
                <w:lang w:val="en-IN"/>
              </w:rPr>
            </w:pPr>
            <w:r>
              <w:rPr>
                <w:b/>
                <w:color w:val="FF0000"/>
                <w:lang w:val="en-IN"/>
              </w:rPr>
              <w:t>Important / Global Object</w:t>
            </w:r>
          </w:p>
        </w:tc>
        <w:tc>
          <w:tcPr>
            <w:tcW w:w="4508" w:type="dxa"/>
          </w:tcPr>
          <w:p w14:paraId="27ABDDBA" w14:textId="77777777" w:rsidR="007032E1" w:rsidRDefault="007032E1" w:rsidP="00657363">
            <w:pPr>
              <w:rPr>
                <w:b/>
                <w:color w:val="FF0000"/>
                <w:lang w:val="en-IN"/>
              </w:rPr>
            </w:pPr>
            <w:r>
              <w:rPr>
                <w:b/>
                <w:color w:val="FF0000"/>
                <w:lang w:val="en-IN"/>
              </w:rPr>
              <w:t>Description/Design</w:t>
            </w:r>
          </w:p>
        </w:tc>
      </w:tr>
      <w:tr w:rsidR="007032E1" w14:paraId="348FEC28" w14:textId="77777777" w:rsidTr="007032E1">
        <w:tc>
          <w:tcPr>
            <w:tcW w:w="4508" w:type="dxa"/>
          </w:tcPr>
          <w:p w14:paraId="6B66B6A1" w14:textId="77777777" w:rsidR="007032E1" w:rsidRPr="00BF2E6B" w:rsidRDefault="007032E1" w:rsidP="00657363">
            <w:pPr>
              <w:rPr>
                <w:color w:val="000000" w:themeColor="text1"/>
                <w:lang w:val="en-IN"/>
              </w:rPr>
            </w:pPr>
            <w:r w:rsidRPr="00BF2E6B">
              <w:rPr>
                <w:color w:val="000000" w:themeColor="text1"/>
                <w:lang w:val="en-IN"/>
              </w:rPr>
              <w:t>CreatedById</w:t>
            </w:r>
          </w:p>
        </w:tc>
        <w:tc>
          <w:tcPr>
            <w:tcW w:w="4508" w:type="dxa"/>
          </w:tcPr>
          <w:p w14:paraId="5E7939E5" w14:textId="77777777" w:rsidR="007032E1" w:rsidRPr="00102DD6" w:rsidRDefault="007032E1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 w:rsidRPr="00102DD6">
              <w:rPr>
                <w:color w:val="000000" w:themeColor="text1"/>
                <w:lang w:val="en-IN"/>
              </w:rPr>
              <w:t>Logged in Employee ID</w:t>
            </w:r>
          </w:p>
          <w:p w14:paraId="6BAEE652" w14:textId="77777777" w:rsidR="007032E1" w:rsidRDefault="007032E1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 w:rsidRPr="00102DD6">
              <w:rPr>
                <w:color w:val="000000" w:themeColor="text1"/>
                <w:lang w:val="en-IN"/>
              </w:rPr>
              <w:t xml:space="preserve">Store in the mobile app cache. </w:t>
            </w:r>
          </w:p>
          <w:p w14:paraId="2FC6D9B7" w14:textId="77777777" w:rsidR="00F201B6" w:rsidRDefault="00F201B6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Hidden on Mobile UI</w:t>
            </w:r>
          </w:p>
          <w:p w14:paraId="7A9B1A1E" w14:textId="77777777" w:rsidR="006A041A" w:rsidRPr="00102DD6" w:rsidRDefault="006A041A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Need to pass to almost all API</w:t>
            </w:r>
          </w:p>
          <w:p w14:paraId="2B45EC88" w14:textId="77777777" w:rsidR="007032E1" w:rsidRPr="00BF2E6B" w:rsidRDefault="007032E1" w:rsidP="00657363">
            <w:pPr>
              <w:rPr>
                <w:color w:val="000000" w:themeColor="text1"/>
                <w:lang w:val="en-IN"/>
              </w:rPr>
            </w:pPr>
          </w:p>
        </w:tc>
      </w:tr>
      <w:tr w:rsidR="00BF2E6B" w14:paraId="687BEE07" w14:textId="77777777" w:rsidTr="007032E1">
        <w:tc>
          <w:tcPr>
            <w:tcW w:w="4508" w:type="dxa"/>
          </w:tcPr>
          <w:p w14:paraId="106390B4" w14:textId="77777777" w:rsidR="00BF2E6B" w:rsidRPr="00BF2E6B" w:rsidRDefault="00102DD6" w:rsidP="00657363">
            <w:p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OrgID</w:t>
            </w:r>
          </w:p>
        </w:tc>
        <w:tc>
          <w:tcPr>
            <w:tcW w:w="4508" w:type="dxa"/>
          </w:tcPr>
          <w:p w14:paraId="56B2F885" w14:textId="77777777" w:rsidR="00102DD6" w:rsidRPr="00102DD6" w:rsidRDefault="00102DD6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 w:rsidRPr="00102DD6">
              <w:rPr>
                <w:color w:val="000000" w:themeColor="text1"/>
                <w:lang w:val="en-IN"/>
              </w:rPr>
              <w:t>Logged in</w:t>
            </w:r>
            <w:r>
              <w:rPr>
                <w:color w:val="000000" w:themeColor="text1"/>
                <w:lang w:val="en-IN"/>
              </w:rPr>
              <w:t xml:space="preserve"> user’s Organization Id</w:t>
            </w:r>
          </w:p>
          <w:p w14:paraId="2AF4E9D3" w14:textId="77777777" w:rsidR="00102DD6" w:rsidRDefault="00102DD6" w:rsidP="00102DD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 w:rsidRPr="00102DD6">
              <w:rPr>
                <w:color w:val="000000" w:themeColor="text1"/>
                <w:lang w:val="en-IN"/>
              </w:rPr>
              <w:t xml:space="preserve">Store in the mobile app cache. </w:t>
            </w:r>
          </w:p>
          <w:p w14:paraId="10BAFF86" w14:textId="77777777" w:rsidR="00F201B6" w:rsidRPr="00102DD6" w:rsidRDefault="00F201B6" w:rsidP="00F201B6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Hidden on Mobile UI</w:t>
            </w:r>
          </w:p>
          <w:p w14:paraId="70E9702C" w14:textId="77777777" w:rsidR="006A041A" w:rsidRPr="00102DD6" w:rsidRDefault="006A041A" w:rsidP="006A041A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Need to pass to almost all API</w:t>
            </w:r>
          </w:p>
          <w:p w14:paraId="4681468A" w14:textId="77777777" w:rsidR="00BF2E6B" w:rsidRPr="00BF2E6B" w:rsidRDefault="00BF2E6B" w:rsidP="00657363">
            <w:pPr>
              <w:rPr>
                <w:color w:val="000000" w:themeColor="text1"/>
                <w:lang w:val="en-IN"/>
              </w:rPr>
            </w:pPr>
          </w:p>
        </w:tc>
      </w:tr>
      <w:tr w:rsidR="00BF2E6B" w14:paraId="228900BE" w14:textId="77777777" w:rsidTr="007032E1">
        <w:tc>
          <w:tcPr>
            <w:tcW w:w="4508" w:type="dxa"/>
          </w:tcPr>
          <w:p w14:paraId="756770D6" w14:textId="77777777" w:rsidR="00BF2E6B" w:rsidRPr="00BF2E6B" w:rsidRDefault="00EF5895" w:rsidP="00657363">
            <w:p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City</w:t>
            </w:r>
          </w:p>
        </w:tc>
        <w:tc>
          <w:tcPr>
            <w:tcW w:w="4508" w:type="dxa"/>
          </w:tcPr>
          <w:p w14:paraId="1C60A9F8" w14:textId="77777777" w:rsidR="00BF2E6B" w:rsidRPr="00EF5895" w:rsidRDefault="00EF5895" w:rsidP="00EF5895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 w:rsidRPr="00EF5895">
              <w:rPr>
                <w:color w:val="000000" w:themeColor="text1"/>
                <w:lang w:val="en-IN"/>
              </w:rPr>
              <w:t xml:space="preserve">List of Cities </w:t>
            </w:r>
          </w:p>
          <w:p w14:paraId="43655C0C" w14:textId="77777777" w:rsidR="00EF5895" w:rsidRPr="00EF5895" w:rsidRDefault="00EF5895" w:rsidP="00EF5895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 w:rsidRPr="00EF5895">
              <w:rPr>
                <w:color w:val="000000" w:themeColor="text1"/>
                <w:lang w:val="en-IN"/>
              </w:rPr>
              <w:t>Store in the cache</w:t>
            </w:r>
          </w:p>
        </w:tc>
      </w:tr>
      <w:tr w:rsidR="003328F7" w14:paraId="7CA66F59" w14:textId="77777777" w:rsidTr="007032E1">
        <w:tc>
          <w:tcPr>
            <w:tcW w:w="4508" w:type="dxa"/>
          </w:tcPr>
          <w:p w14:paraId="7CEE3E54" w14:textId="77777777" w:rsidR="003328F7" w:rsidRDefault="003E3938" w:rsidP="00657363">
            <w:p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Customer</w:t>
            </w:r>
          </w:p>
        </w:tc>
        <w:tc>
          <w:tcPr>
            <w:tcW w:w="4508" w:type="dxa"/>
          </w:tcPr>
          <w:p w14:paraId="5ADA1D64" w14:textId="77777777" w:rsidR="003328F7" w:rsidRPr="00EF5895" w:rsidRDefault="003E3938" w:rsidP="00EF5895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Customer table for the logged in user’s organization will be cached for faster search.</w:t>
            </w:r>
          </w:p>
        </w:tc>
      </w:tr>
      <w:tr w:rsidR="00634315" w14:paraId="4B94D970" w14:textId="77777777" w:rsidTr="007032E1">
        <w:tc>
          <w:tcPr>
            <w:tcW w:w="4508" w:type="dxa"/>
          </w:tcPr>
          <w:p w14:paraId="180AAA5C" w14:textId="77777777" w:rsidR="00634315" w:rsidRDefault="00703988" w:rsidP="00657363">
            <w:p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ExpenseCategory</w:t>
            </w:r>
          </w:p>
        </w:tc>
        <w:tc>
          <w:tcPr>
            <w:tcW w:w="4508" w:type="dxa"/>
          </w:tcPr>
          <w:p w14:paraId="6C365D2B" w14:textId="77777777" w:rsidR="00634315" w:rsidRDefault="00703988" w:rsidP="00EF5895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List of Expense Category</w:t>
            </w:r>
          </w:p>
          <w:p w14:paraId="7CA11AFA" w14:textId="77777777" w:rsidR="00703988" w:rsidRDefault="00703988" w:rsidP="00EF5895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It will be cached.</w:t>
            </w:r>
          </w:p>
        </w:tc>
      </w:tr>
      <w:tr w:rsidR="00312C21" w14:paraId="13054A20" w14:textId="77777777" w:rsidTr="007032E1">
        <w:tc>
          <w:tcPr>
            <w:tcW w:w="4508" w:type="dxa"/>
          </w:tcPr>
          <w:p w14:paraId="286677D4" w14:textId="77777777" w:rsidR="00312C21" w:rsidRPr="00290CC3" w:rsidRDefault="00312C21" w:rsidP="00312C21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>
              <w:rPr>
                <w:lang w:val="en-IN"/>
              </w:rPr>
              <w:t>ToAccountID</w:t>
            </w:r>
          </w:p>
        </w:tc>
        <w:tc>
          <w:tcPr>
            <w:tcW w:w="4508" w:type="dxa"/>
          </w:tcPr>
          <w:p w14:paraId="7E0FC732" w14:textId="77777777" w:rsidR="00312C21" w:rsidRDefault="00312C21" w:rsidP="00312C21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List of To Accounts, will be cached</w:t>
            </w:r>
          </w:p>
          <w:p w14:paraId="3E59B86F" w14:textId="77777777" w:rsidR="00312C21" w:rsidRDefault="00312C21" w:rsidP="000E5D9E">
            <w:pPr>
              <w:pStyle w:val="ListParagraph"/>
              <w:rPr>
                <w:color w:val="000000" w:themeColor="text1"/>
                <w:lang w:val="en-IN"/>
              </w:rPr>
            </w:pPr>
          </w:p>
        </w:tc>
      </w:tr>
      <w:tr w:rsidR="000E5D9E" w14:paraId="7BB4B53F" w14:textId="77777777" w:rsidTr="007032E1">
        <w:tc>
          <w:tcPr>
            <w:tcW w:w="4508" w:type="dxa"/>
          </w:tcPr>
          <w:p w14:paraId="4CF97242" w14:textId="77777777" w:rsidR="000E5D9E" w:rsidRDefault="000E5D9E" w:rsidP="00312C21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SelfAccount</w:t>
            </w:r>
          </w:p>
        </w:tc>
        <w:tc>
          <w:tcPr>
            <w:tcW w:w="4508" w:type="dxa"/>
          </w:tcPr>
          <w:p w14:paraId="18A13681" w14:textId="77777777" w:rsidR="000E5D9E" w:rsidRDefault="000E5D9E" w:rsidP="00312C21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  <w:lang w:val="en-IN"/>
              </w:rPr>
              <w:t>A default account for self will be cached</w:t>
            </w:r>
          </w:p>
        </w:tc>
      </w:tr>
    </w:tbl>
    <w:p w14:paraId="5E9A2F8A" w14:textId="77777777" w:rsidR="007032E1" w:rsidRDefault="007032E1" w:rsidP="00657363">
      <w:pPr>
        <w:rPr>
          <w:b/>
          <w:color w:val="FF0000"/>
          <w:lang w:val="en-IN"/>
        </w:rPr>
      </w:pPr>
    </w:p>
    <w:p w14:paraId="5C1EB27F" w14:textId="77777777" w:rsidR="0022284A" w:rsidRDefault="0022284A" w:rsidP="00657363">
      <w:pPr>
        <w:rPr>
          <w:b/>
          <w:color w:val="FF0000"/>
          <w:lang w:val="en-IN"/>
        </w:rPr>
      </w:pPr>
    </w:p>
    <w:p w14:paraId="20B2AB86" w14:textId="77777777" w:rsidR="007032E1" w:rsidRPr="00657363" w:rsidRDefault="007032E1" w:rsidP="00657363">
      <w:pPr>
        <w:rPr>
          <w:b/>
          <w:color w:val="FF0000"/>
          <w:lang w:val="en-IN"/>
        </w:rPr>
      </w:pPr>
    </w:p>
    <w:p w14:paraId="016AF10D" w14:textId="77777777" w:rsidR="00442E97" w:rsidRPr="00AE0F38" w:rsidRDefault="00442E97" w:rsidP="00442E97">
      <w:pPr>
        <w:pStyle w:val="Heading1"/>
        <w:rPr>
          <w:lang w:val="en-IN"/>
        </w:rPr>
      </w:pPr>
      <w:r w:rsidRPr="00AE0F38">
        <w:rPr>
          <w:lang w:val="en-IN"/>
        </w:rPr>
        <w:t xml:space="preserve">Custom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97C0F" w14:paraId="7B2C65C2" w14:textId="77777777" w:rsidTr="00097C0F">
        <w:tc>
          <w:tcPr>
            <w:tcW w:w="4508" w:type="dxa"/>
          </w:tcPr>
          <w:p w14:paraId="7EAE2A21" w14:textId="77777777" w:rsidR="00097C0F" w:rsidRPr="00E37667" w:rsidRDefault="00097C0F" w:rsidP="00442E97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 xml:space="preserve">Fields </w:t>
            </w:r>
          </w:p>
        </w:tc>
        <w:tc>
          <w:tcPr>
            <w:tcW w:w="4508" w:type="dxa"/>
          </w:tcPr>
          <w:p w14:paraId="7A932CD8" w14:textId="77777777" w:rsidR="00097C0F" w:rsidRPr="00E37667" w:rsidRDefault="00097C0F" w:rsidP="00442E97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>Explaination</w:t>
            </w:r>
          </w:p>
        </w:tc>
      </w:tr>
      <w:tr w:rsidR="00097C0F" w14:paraId="183C75DB" w14:textId="77777777" w:rsidTr="00097C0F">
        <w:tc>
          <w:tcPr>
            <w:tcW w:w="4508" w:type="dxa"/>
          </w:tcPr>
          <w:p w14:paraId="7148B717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Name</w:t>
            </w:r>
            <w:r w:rsidR="002F132B">
              <w:rPr>
                <w:lang w:val="en-IN"/>
              </w:rPr>
              <w:t>*</w:t>
            </w:r>
          </w:p>
        </w:tc>
        <w:tc>
          <w:tcPr>
            <w:tcW w:w="4508" w:type="dxa"/>
          </w:tcPr>
          <w:p w14:paraId="0DA4D1B0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TextField – Free Form </w:t>
            </w:r>
          </w:p>
          <w:p w14:paraId="070D08CF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</w:p>
          <w:p w14:paraId="1A17A5B3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097C0F" w14:paraId="79100071" w14:textId="77777777" w:rsidTr="00097C0F">
        <w:tc>
          <w:tcPr>
            <w:tcW w:w="4508" w:type="dxa"/>
          </w:tcPr>
          <w:p w14:paraId="62822461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City</w:t>
            </w:r>
            <w:r w:rsidR="002F132B">
              <w:rPr>
                <w:lang w:val="en-IN"/>
              </w:rPr>
              <w:t>*</w:t>
            </w:r>
          </w:p>
        </w:tc>
        <w:tc>
          <w:tcPr>
            <w:tcW w:w="4508" w:type="dxa"/>
          </w:tcPr>
          <w:p w14:paraId="35BA8491" w14:textId="77777777" w:rsidR="00097C0F" w:rsidRDefault="00097C0F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List </w:t>
            </w:r>
            <w:r w:rsidRPr="00097C0F">
              <w:rPr>
                <w:lang w:val="en-IN"/>
              </w:rPr>
              <w:sym w:font="Wingdings" w:char="F0E0"/>
            </w:r>
            <w:r>
              <w:rPr>
                <w:lang w:val="en-IN"/>
              </w:rPr>
              <w:t xml:space="preserve"> </w:t>
            </w:r>
            <w:r w:rsidR="00DF244D">
              <w:rPr>
                <w:lang w:val="en-IN"/>
              </w:rPr>
              <w:t xml:space="preserve">Auto Search List </w:t>
            </w:r>
          </w:p>
          <w:p w14:paraId="4F7C74A8" w14:textId="77777777" w:rsidR="009823B1" w:rsidRDefault="009823B1" w:rsidP="00442E97">
            <w:pPr>
              <w:tabs>
                <w:tab w:val="left" w:pos="5306"/>
              </w:tabs>
              <w:rPr>
                <w:lang w:val="en-IN"/>
              </w:rPr>
            </w:pPr>
          </w:p>
          <w:p w14:paraId="749443E5" w14:textId="77777777" w:rsidR="006A1E3C" w:rsidRDefault="009823B1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(From predefined list)</w:t>
            </w:r>
          </w:p>
          <w:p w14:paraId="76FD937C" w14:textId="77777777" w:rsidR="006A1E3C" w:rsidRDefault="006A1E3C" w:rsidP="00442E97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The list should be stored in the Cache</w:t>
            </w:r>
          </w:p>
        </w:tc>
      </w:tr>
      <w:tr w:rsidR="00DF319B" w14:paraId="4049FE0B" w14:textId="77777777" w:rsidTr="00097C0F">
        <w:tc>
          <w:tcPr>
            <w:tcW w:w="4508" w:type="dxa"/>
          </w:tcPr>
          <w:p w14:paraId="75EDEDC0" w14:textId="77777777" w:rsidR="00DF319B" w:rsidRDefault="00DF319B" w:rsidP="00DF319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Mobile</w:t>
            </w:r>
          </w:p>
        </w:tc>
        <w:tc>
          <w:tcPr>
            <w:tcW w:w="4508" w:type="dxa"/>
          </w:tcPr>
          <w:p w14:paraId="43C6E4F2" w14:textId="77777777" w:rsidR="00DF319B" w:rsidRDefault="00DF319B" w:rsidP="00DF319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TextField (15 Char)</w:t>
            </w:r>
          </w:p>
        </w:tc>
      </w:tr>
      <w:tr w:rsidR="006C7224" w14:paraId="47741DB3" w14:textId="77777777" w:rsidTr="00097C0F">
        <w:tc>
          <w:tcPr>
            <w:tcW w:w="4508" w:type="dxa"/>
          </w:tcPr>
          <w:p w14:paraId="71A3B593" w14:textId="77777777" w:rsidR="006C7224" w:rsidRPr="006C7224" w:rsidRDefault="003A34B6" w:rsidP="00DF319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p Number</w:t>
            </w:r>
          </w:p>
        </w:tc>
        <w:tc>
          <w:tcPr>
            <w:tcW w:w="4508" w:type="dxa"/>
          </w:tcPr>
          <w:p w14:paraId="3079B07B" w14:textId="77777777" w:rsidR="006C7224" w:rsidRPr="006C7224" w:rsidRDefault="006C7224" w:rsidP="00DF319B">
            <w:pPr>
              <w:tabs>
                <w:tab w:val="left" w:pos="5306"/>
              </w:tabs>
              <w:rPr>
                <w:i/>
                <w:sz w:val="20"/>
                <w:lang w:val="en-IN"/>
              </w:rPr>
            </w:pPr>
          </w:p>
        </w:tc>
      </w:tr>
      <w:tr w:rsidR="006C7224" w14:paraId="4954DDA0" w14:textId="77777777" w:rsidTr="00097C0F">
        <w:tc>
          <w:tcPr>
            <w:tcW w:w="4508" w:type="dxa"/>
          </w:tcPr>
          <w:p w14:paraId="4CA42CA6" w14:textId="77777777" w:rsidR="006C7224" w:rsidRPr="002F132B" w:rsidRDefault="006C7224" w:rsidP="00DF319B">
            <w:pPr>
              <w:tabs>
                <w:tab w:val="left" w:pos="5306"/>
              </w:tabs>
              <w:rPr>
                <w:b/>
                <w:lang w:val="en-IN"/>
              </w:rPr>
            </w:pPr>
          </w:p>
        </w:tc>
        <w:tc>
          <w:tcPr>
            <w:tcW w:w="4508" w:type="dxa"/>
          </w:tcPr>
          <w:p w14:paraId="5151C73A" w14:textId="77777777" w:rsidR="006C7224" w:rsidRPr="006C7224" w:rsidRDefault="006C7224" w:rsidP="00DF319B">
            <w:pPr>
              <w:tabs>
                <w:tab w:val="left" w:pos="5306"/>
              </w:tabs>
              <w:rPr>
                <w:i/>
                <w:sz w:val="20"/>
                <w:lang w:val="en-IN"/>
              </w:rPr>
            </w:pPr>
          </w:p>
        </w:tc>
      </w:tr>
      <w:tr w:rsidR="00DF319B" w14:paraId="1AB2B60A" w14:textId="77777777" w:rsidTr="00097C0F">
        <w:tc>
          <w:tcPr>
            <w:tcW w:w="4508" w:type="dxa"/>
          </w:tcPr>
          <w:p w14:paraId="57C72FFF" w14:textId="77777777" w:rsidR="00DF319B" w:rsidRPr="000A2DD9" w:rsidRDefault="00DF319B" w:rsidP="00DF319B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0A2DD9">
              <w:rPr>
                <w:color w:val="5B9BD5" w:themeColor="accent5"/>
                <w:lang w:val="en-IN"/>
              </w:rPr>
              <w:t>GST Number</w:t>
            </w:r>
            <w:r w:rsidR="000F697A" w:rsidRPr="000A2DD9"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0F89208F" w14:textId="77777777" w:rsidR="00DF319B" w:rsidRDefault="00DF319B" w:rsidP="00DF319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TextField (20 Char)</w:t>
            </w:r>
          </w:p>
        </w:tc>
      </w:tr>
      <w:tr w:rsidR="00DF319B" w14:paraId="164F8BE9" w14:textId="77777777" w:rsidTr="00097C0F">
        <w:tc>
          <w:tcPr>
            <w:tcW w:w="4508" w:type="dxa"/>
          </w:tcPr>
          <w:p w14:paraId="54FE57ED" w14:textId="77777777" w:rsidR="00DF319B" w:rsidRPr="000A2DD9" w:rsidRDefault="00DF319B" w:rsidP="00DF319B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0A2DD9">
              <w:rPr>
                <w:color w:val="5B9BD5" w:themeColor="accent5"/>
                <w:lang w:val="en-IN"/>
              </w:rPr>
              <w:t>Transporter</w:t>
            </w:r>
            <w:r w:rsidR="000F697A" w:rsidRPr="000A2DD9"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3C800513" w14:textId="77777777" w:rsidR="00DF319B" w:rsidRDefault="00DF319B" w:rsidP="00DF319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Text Area (256 char) </w:t>
            </w:r>
          </w:p>
        </w:tc>
      </w:tr>
    </w:tbl>
    <w:p w14:paraId="04B7339A" w14:textId="77777777" w:rsidR="00442E97" w:rsidRDefault="00442E97" w:rsidP="00442E97">
      <w:pPr>
        <w:tabs>
          <w:tab w:val="left" w:pos="5306"/>
        </w:tabs>
        <w:rPr>
          <w:lang w:val="en-IN"/>
        </w:rPr>
      </w:pPr>
    </w:p>
    <w:p w14:paraId="03435924" w14:textId="77777777" w:rsidR="00097C0F" w:rsidRDefault="00097C0F" w:rsidP="00442E97">
      <w:pPr>
        <w:tabs>
          <w:tab w:val="left" w:pos="5306"/>
        </w:tabs>
        <w:rPr>
          <w:lang w:val="en-IN"/>
        </w:rPr>
      </w:pPr>
    </w:p>
    <w:p w14:paraId="49BF646A" w14:textId="77777777" w:rsidR="00097C0F" w:rsidRDefault="00097C0F" w:rsidP="00442E97">
      <w:pPr>
        <w:tabs>
          <w:tab w:val="left" w:pos="5306"/>
        </w:tabs>
        <w:rPr>
          <w:lang w:val="en-IN"/>
        </w:rPr>
      </w:pPr>
    </w:p>
    <w:p w14:paraId="4E7C020A" w14:textId="77777777" w:rsidR="00097C0F" w:rsidRDefault="00097C0F" w:rsidP="00442E97">
      <w:pPr>
        <w:tabs>
          <w:tab w:val="left" w:pos="5306"/>
        </w:tabs>
        <w:rPr>
          <w:lang w:val="en-IN"/>
        </w:rPr>
      </w:pPr>
    </w:p>
    <w:p w14:paraId="066707B6" w14:textId="77777777" w:rsidR="00442E97" w:rsidRDefault="00442E97" w:rsidP="00442E97">
      <w:pPr>
        <w:tabs>
          <w:tab w:val="left" w:pos="5306"/>
        </w:tabs>
        <w:rPr>
          <w:lang w:val="en-IN"/>
        </w:rPr>
      </w:pPr>
      <w:r w:rsidRPr="00796B29">
        <w:rPr>
          <w:b/>
          <w:lang w:val="en-IN"/>
        </w:rPr>
        <w:t>Operation Required:</w:t>
      </w:r>
      <w:r>
        <w:rPr>
          <w:lang w:val="en-IN"/>
        </w:rPr>
        <w:t xml:space="preserve"> </w:t>
      </w:r>
    </w:p>
    <w:p w14:paraId="399F8EEF" w14:textId="77777777" w:rsidR="00442E97" w:rsidRDefault="00442E97" w:rsidP="00442E97">
      <w:pPr>
        <w:tabs>
          <w:tab w:val="left" w:pos="5306"/>
        </w:tabs>
        <w:rPr>
          <w:lang w:val="en-IN"/>
        </w:rPr>
      </w:pPr>
      <w:r>
        <w:rPr>
          <w:lang w:val="en-IN"/>
        </w:rPr>
        <w:t xml:space="preserve">Create, Update, Search ( On the basis of Name and City) </w:t>
      </w:r>
    </w:p>
    <w:p w14:paraId="393B3B0B" w14:textId="77777777" w:rsidR="00442E97" w:rsidRDefault="00442E97" w:rsidP="00442E97">
      <w:pPr>
        <w:tabs>
          <w:tab w:val="left" w:pos="5306"/>
        </w:tabs>
        <w:rPr>
          <w:lang w:val="en-IN"/>
        </w:rPr>
      </w:pPr>
    </w:p>
    <w:p w14:paraId="3054F521" w14:textId="77777777" w:rsidR="00442E97" w:rsidRDefault="00442E97" w:rsidP="00442E97">
      <w:pPr>
        <w:pStyle w:val="Heading1"/>
        <w:rPr>
          <w:lang w:val="en-IN"/>
        </w:rPr>
      </w:pPr>
      <w:r w:rsidRPr="00483822">
        <w:rPr>
          <w:lang w:val="en-IN"/>
        </w:rPr>
        <w:t>Delivery</w:t>
      </w:r>
    </w:p>
    <w:p w14:paraId="464CCE8D" w14:textId="77777777" w:rsidR="000E2D0B" w:rsidRDefault="000E2D0B" w:rsidP="000E2D0B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E2D0B" w:rsidRPr="00E37667" w14:paraId="444A1068" w14:textId="77777777" w:rsidTr="004A7D48">
        <w:tc>
          <w:tcPr>
            <w:tcW w:w="4508" w:type="dxa"/>
          </w:tcPr>
          <w:p w14:paraId="0B9CCFB7" w14:textId="77777777" w:rsidR="000E2D0B" w:rsidRPr="00E37667" w:rsidRDefault="000E2D0B" w:rsidP="004A7D48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 xml:space="preserve">Fields </w:t>
            </w:r>
          </w:p>
        </w:tc>
        <w:tc>
          <w:tcPr>
            <w:tcW w:w="4508" w:type="dxa"/>
          </w:tcPr>
          <w:p w14:paraId="19D966D1" w14:textId="77777777" w:rsidR="000E2D0B" w:rsidRPr="00E37667" w:rsidRDefault="000E2D0B" w:rsidP="004A7D48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>Explaination</w:t>
            </w:r>
          </w:p>
        </w:tc>
      </w:tr>
      <w:tr w:rsidR="000E2D0B" w14:paraId="58C08C80" w14:textId="77777777" w:rsidTr="004A7D48">
        <w:tc>
          <w:tcPr>
            <w:tcW w:w="4508" w:type="dxa"/>
          </w:tcPr>
          <w:p w14:paraId="68642D43" w14:textId="77777777" w:rsidR="000E2D0B" w:rsidRDefault="000E2D0B" w:rsidP="004A7D48">
            <w:pPr>
              <w:tabs>
                <w:tab w:val="left" w:pos="5306"/>
              </w:tabs>
              <w:rPr>
                <w:lang w:val="en-IN"/>
              </w:rPr>
            </w:pPr>
            <w:r w:rsidRPr="00AE0F38">
              <w:rPr>
                <w:lang w:val="en-IN"/>
              </w:rPr>
              <w:t>Delivery Date</w:t>
            </w:r>
          </w:p>
        </w:tc>
        <w:tc>
          <w:tcPr>
            <w:tcW w:w="4508" w:type="dxa"/>
          </w:tcPr>
          <w:p w14:paraId="6629481E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Date Field </w:t>
            </w:r>
          </w:p>
        </w:tc>
      </w:tr>
      <w:tr w:rsidR="000E2D0B" w14:paraId="6F8B31E6" w14:textId="77777777" w:rsidTr="004A7D48">
        <w:tc>
          <w:tcPr>
            <w:tcW w:w="4508" w:type="dxa"/>
          </w:tcPr>
          <w:p w14:paraId="6DDAF006" w14:textId="77777777" w:rsidR="000E2D0B" w:rsidRPr="00AE0F38" w:rsidRDefault="008541EB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Customer Name</w:t>
            </w:r>
          </w:p>
        </w:tc>
        <w:tc>
          <w:tcPr>
            <w:tcW w:w="4508" w:type="dxa"/>
          </w:tcPr>
          <w:p w14:paraId="03371B1B" w14:textId="77777777" w:rsidR="00CC6492" w:rsidRDefault="00CC6492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Text Field</w:t>
            </w:r>
          </w:p>
          <w:p w14:paraId="74179746" w14:textId="77777777" w:rsidR="00CC6492" w:rsidRDefault="00CC6492" w:rsidP="000E2D0B">
            <w:pPr>
              <w:tabs>
                <w:tab w:val="left" w:pos="5306"/>
              </w:tabs>
              <w:rPr>
                <w:lang w:val="en-IN"/>
              </w:rPr>
            </w:pPr>
          </w:p>
          <w:p w14:paraId="481348AD" w14:textId="77777777" w:rsidR="000E2D0B" w:rsidRDefault="00CC6492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Auto type search field</w:t>
            </w:r>
          </w:p>
          <w:p w14:paraId="26D7E326" w14:textId="77777777" w:rsidR="00CC6492" w:rsidRDefault="003E3938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Get the </w:t>
            </w:r>
            <w:r w:rsidR="000D515A">
              <w:rPr>
                <w:lang w:val="en-IN"/>
              </w:rPr>
              <w:t>CustomerId from CustomerName</w:t>
            </w:r>
          </w:p>
          <w:p w14:paraId="4331FB87" w14:textId="77777777" w:rsidR="00CC6492" w:rsidRDefault="00CC6492" w:rsidP="000E2D0B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0E2D0B" w14:paraId="44AEAE17" w14:textId="77777777" w:rsidTr="004A7D48">
        <w:tc>
          <w:tcPr>
            <w:tcW w:w="4508" w:type="dxa"/>
          </w:tcPr>
          <w:p w14:paraId="4A0625D0" w14:textId="77777777" w:rsidR="000E2D0B" w:rsidRDefault="000E2D0B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Description</w:t>
            </w:r>
          </w:p>
        </w:tc>
        <w:tc>
          <w:tcPr>
            <w:tcW w:w="4508" w:type="dxa"/>
          </w:tcPr>
          <w:p w14:paraId="68E56DB5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0E2D0B" w14:paraId="4F69E536" w14:textId="77777777" w:rsidTr="004A7D48">
        <w:tc>
          <w:tcPr>
            <w:tcW w:w="4508" w:type="dxa"/>
          </w:tcPr>
          <w:p w14:paraId="7C59936D" w14:textId="77777777" w:rsidR="000E2D0B" w:rsidRPr="000A2DD9" w:rsidRDefault="000E2D0B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0A2DD9">
              <w:rPr>
                <w:color w:val="5B9BD5" w:themeColor="accent5"/>
                <w:lang w:val="en-IN"/>
              </w:rPr>
              <w:t>Org ID</w:t>
            </w:r>
            <w:r w:rsidR="00C13DDC" w:rsidRPr="000A2DD9">
              <w:rPr>
                <w:color w:val="5B9BD5" w:themeColor="accent5"/>
                <w:lang w:val="en-IN"/>
              </w:rPr>
              <w:t>^</w:t>
            </w:r>
          </w:p>
        </w:tc>
        <w:tc>
          <w:tcPr>
            <w:tcW w:w="4508" w:type="dxa"/>
          </w:tcPr>
          <w:p w14:paraId="1379AC18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Get Automatically from current context in user</w:t>
            </w:r>
          </w:p>
          <w:p w14:paraId="3DCBD2FC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0E2D0B" w14:paraId="5D0B2B3D" w14:textId="77777777" w:rsidTr="004A7D48">
        <w:tc>
          <w:tcPr>
            <w:tcW w:w="4508" w:type="dxa"/>
          </w:tcPr>
          <w:p w14:paraId="2C8B3663" w14:textId="77777777" w:rsidR="000E2D0B" w:rsidRPr="000A2DD9" w:rsidRDefault="000E2D0B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0A2DD9">
              <w:rPr>
                <w:color w:val="5B9BD5" w:themeColor="accent5"/>
                <w:lang w:val="en-IN"/>
              </w:rPr>
              <w:t>CreatedByID^</w:t>
            </w:r>
          </w:p>
        </w:tc>
        <w:tc>
          <w:tcPr>
            <w:tcW w:w="4508" w:type="dxa"/>
          </w:tcPr>
          <w:p w14:paraId="73B251C6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Hidden</w:t>
            </w:r>
          </w:p>
          <w:p w14:paraId="1AF802A8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Get Automatically from logged in user</w:t>
            </w:r>
          </w:p>
          <w:p w14:paraId="378AA5E6" w14:textId="77777777" w:rsidR="000E2D0B" w:rsidRDefault="000E2D0B" w:rsidP="000E2D0B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0A2DD9" w14:paraId="6D66A0EA" w14:textId="77777777" w:rsidTr="004A7D48">
        <w:tc>
          <w:tcPr>
            <w:tcW w:w="4508" w:type="dxa"/>
          </w:tcPr>
          <w:p w14:paraId="1086B654" w14:textId="77777777" w:rsidR="000A2DD9" w:rsidRPr="000A2DD9" w:rsidRDefault="000A2DD9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0A2DD9">
              <w:rPr>
                <w:color w:val="5B9BD5" w:themeColor="accent5"/>
                <w:lang w:val="en-IN"/>
              </w:rPr>
              <w:t>CustomerID^</w:t>
            </w:r>
          </w:p>
        </w:tc>
        <w:tc>
          <w:tcPr>
            <w:tcW w:w="4508" w:type="dxa"/>
          </w:tcPr>
          <w:p w14:paraId="1B0D6EF6" w14:textId="77777777" w:rsidR="000A2DD9" w:rsidRDefault="000A2DD9" w:rsidP="000E2D0B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Retrieved as a result of Customer Name serach.</w:t>
            </w:r>
          </w:p>
        </w:tc>
      </w:tr>
    </w:tbl>
    <w:p w14:paraId="15383123" w14:textId="77777777" w:rsidR="000E2D0B" w:rsidRPr="000E2D0B" w:rsidRDefault="000E2D0B" w:rsidP="000E2D0B">
      <w:pPr>
        <w:rPr>
          <w:lang w:val="en-IN"/>
        </w:rPr>
      </w:pPr>
    </w:p>
    <w:p w14:paraId="27C1D692" w14:textId="77777777" w:rsidR="000E2D0B" w:rsidRDefault="000E2D0B" w:rsidP="00442E97">
      <w:pPr>
        <w:rPr>
          <w:lang w:val="en-IN"/>
        </w:rPr>
      </w:pPr>
    </w:p>
    <w:p w14:paraId="5251641F" w14:textId="77777777" w:rsidR="000E2D0B" w:rsidRDefault="000E2D0B" w:rsidP="00442E97">
      <w:pPr>
        <w:rPr>
          <w:lang w:val="en-IN"/>
        </w:rPr>
      </w:pPr>
    </w:p>
    <w:p w14:paraId="177AE53C" w14:textId="77777777" w:rsidR="000E2D0B" w:rsidRDefault="000E2D0B" w:rsidP="00442E97">
      <w:pPr>
        <w:rPr>
          <w:lang w:val="en-IN"/>
        </w:rPr>
      </w:pPr>
    </w:p>
    <w:p w14:paraId="60B8FED2" w14:textId="77777777" w:rsidR="00442E97" w:rsidRDefault="00442E97" w:rsidP="00442E97">
      <w:pPr>
        <w:tabs>
          <w:tab w:val="left" w:pos="5306"/>
        </w:tabs>
        <w:rPr>
          <w:lang w:val="en-IN"/>
        </w:rPr>
      </w:pPr>
      <w:r w:rsidRPr="00796B29">
        <w:rPr>
          <w:b/>
          <w:lang w:val="en-IN"/>
        </w:rPr>
        <w:t>Operation Required:</w:t>
      </w:r>
      <w:r>
        <w:rPr>
          <w:lang w:val="en-IN"/>
        </w:rPr>
        <w:t xml:space="preserve"> </w:t>
      </w:r>
    </w:p>
    <w:p w14:paraId="341497D4" w14:textId="77777777" w:rsidR="00442E97" w:rsidRDefault="00442E97" w:rsidP="00442E97">
      <w:pPr>
        <w:tabs>
          <w:tab w:val="left" w:pos="5306"/>
        </w:tabs>
        <w:rPr>
          <w:lang w:val="en-IN"/>
        </w:rPr>
      </w:pPr>
      <w:r>
        <w:rPr>
          <w:lang w:val="en-IN"/>
        </w:rPr>
        <w:t xml:space="preserve">Create </w:t>
      </w:r>
    </w:p>
    <w:p w14:paraId="15117C2E" w14:textId="77777777" w:rsidR="00442E97" w:rsidRDefault="00442E97" w:rsidP="00442E97">
      <w:pPr>
        <w:rPr>
          <w:lang w:val="en-IN"/>
        </w:rPr>
      </w:pPr>
    </w:p>
    <w:p w14:paraId="5AD5B438" w14:textId="77777777" w:rsidR="00442E97" w:rsidRDefault="00442E97" w:rsidP="00442E97">
      <w:pPr>
        <w:pStyle w:val="Heading1"/>
        <w:rPr>
          <w:lang w:val="en-IN"/>
        </w:rPr>
      </w:pPr>
      <w:r w:rsidRPr="00483822">
        <w:rPr>
          <w:lang w:val="en-IN"/>
        </w:rPr>
        <w:t xml:space="preserve">Customer Billing </w:t>
      </w:r>
    </w:p>
    <w:p w14:paraId="536FBB6F" w14:textId="77777777" w:rsidR="00290CC3" w:rsidRDefault="00290CC3" w:rsidP="00290CC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90CC3" w:rsidRPr="00E37667" w14:paraId="6642B2D9" w14:textId="77777777" w:rsidTr="004A7D48">
        <w:tc>
          <w:tcPr>
            <w:tcW w:w="4508" w:type="dxa"/>
          </w:tcPr>
          <w:p w14:paraId="00766B2B" w14:textId="77777777" w:rsidR="00290CC3" w:rsidRPr="00E37667" w:rsidRDefault="00290CC3" w:rsidP="004A7D48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 xml:space="preserve">Fields </w:t>
            </w:r>
          </w:p>
        </w:tc>
        <w:tc>
          <w:tcPr>
            <w:tcW w:w="4508" w:type="dxa"/>
          </w:tcPr>
          <w:p w14:paraId="59F9FBEE" w14:textId="77777777" w:rsidR="00290CC3" w:rsidRPr="00E37667" w:rsidRDefault="00290CC3" w:rsidP="004A7D48">
            <w:pPr>
              <w:tabs>
                <w:tab w:val="left" w:pos="5306"/>
              </w:tabs>
              <w:rPr>
                <w:b/>
                <w:lang w:val="en-IN"/>
              </w:rPr>
            </w:pPr>
            <w:r w:rsidRPr="00E37667">
              <w:rPr>
                <w:b/>
                <w:lang w:val="en-IN"/>
              </w:rPr>
              <w:t>Explaination</w:t>
            </w:r>
          </w:p>
        </w:tc>
      </w:tr>
      <w:tr w:rsidR="00290CC3" w:rsidRPr="00E37667" w14:paraId="2A514C29" w14:textId="77777777" w:rsidTr="004A7D48">
        <w:tc>
          <w:tcPr>
            <w:tcW w:w="4508" w:type="dxa"/>
          </w:tcPr>
          <w:p w14:paraId="27D42EE3" w14:textId="77777777" w:rsidR="00290CC3" w:rsidRPr="00290CC3" w:rsidRDefault="00290CC3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>
              <w:rPr>
                <w:color w:val="5B9BD5" w:themeColor="accent5"/>
                <w:lang w:val="en-IN"/>
              </w:rPr>
              <w:t>Customer Name</w:t>
            </w:r>
          </w:p>
        </w:tc>
        <w:tc>
          <w:tcPr>
            <w:tcW w:w="4508" w:type="dxa"/>
          </w:tcPr>
          <w:p w14:paraId="12177E34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Auto Type Search</w:t>
            </w:r>
          </w:p>
        </w:tc>
      </w:tr>
      <w:tr w:rsidR="00290CC3" w:rsidRPr="00E37667" w14:paraId="3FA79686" w14:textId="77777777" w:rsidTr="004A7D48">
        <w:tc>
          <w:tcPr>
            <w:tcW w:w="4508" w:type="dxa"/>
          </w:tcPr>
          <w:p w14:paraId="0BE38E60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 w:rsidRPr="00290CC3">
              <w:rPr>
                <w:color w:val="5B9BD5" w:themeColor="accent5"/>
                <w:lang w:val="en-IN"/>
              </w:rPr>
              <w:t>CustomerID</w:t>
            </w:r>
            <w:r>
              <w:rPr>
                <w:color w:val="5B9BD5" w:themeColor="accent5"/>
                <w:lang w:val="en-IN"/>
              </w:rPr>
              <w:t>^</w:t>
            </w:r>
          </w:p>
        </w:tc>
        <w:tc>
          <w:tcPr>
            <w:tcW w:w="4508" w:type="dxa"/>
          </w:tcPr>
          <w:p w14:paraId="33D9A54F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Hidden, retreived as a result of customer name search</w:t>
            </w:r>
          </w:p>
        </w:tc>
      </w:tr>
      <w:tr w:rsidR="00290CC3" w:rsidRPr="00E37667" w14:paraId="4293257D" w14:textId="77777777" w:rsidTr="004A7D48">
        <w:tc>
          <w:tcPr>
            <w:tcW w:w="4508" w:type="dxa"/>
          </w:tcPr>
          <w:p w14:paraId="1B466FD1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 w:rsidRPr="00290CC3">
              <w:rPr>
                <w:lang w:val="en-IN"/>
              </w:rPr>
              <w:t>Date</w:t>
            </w:r>
          </w:p>
        </w:tc>
        <w:tc>
          <w:tcPr>
            <w:tcW w:w="4508" w:type="dxa"/>
          </w:tcPr>
          <w:p w14:paraId="783C764B" w14:textId="77777777" w:rsidR="00290CC3" w:rsidRPr="000E0606" w:rsidRDefault="00087297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Current Date Auto Populate</w:t>
            </w:r>
          </w:p>
        </w:tc>
      </w:tr>
      <w:tr w:rsidR="00290CC3" w:rsidRPr="00E37667" w14:paraId="15D6083C" w14:textId="77777777" w:rsidTr="004A7D48">
        <w:tc>
          <w:tcPr>
            <w:tcW w:w="4508" w:type="dxa"/>
          </w:tcPr>
          <w:p w14:paraId="22120B32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 w:rsidRPr="00290CC3">
              <w:rPr>
                <w:lang w:val="en-IN"/>
              </w:rPr>
              <w:t>Order Amount</w:t>
            </w:r>
          </w:p>
        </w:tc>
        <w:tc>
          <w:tcPr>
            <w:tcW w:w="4508" w:type="dxa"/>
          </w:tcPr>
          <w:p w14:paraId="29444E63" w14:textId="77777777" w:rsidR="00290CC3" w:rsidRDefault="003E06F1" w:rsidP="004A7D48">
            <w:pPr>
              <w:tabs>
                <w:tab w:val="left" w:pos="5306"/>
              </w:tabs>
              <w:rPr>
                <w:lang w:val="en-IN"/>
              </w:rPr>
            </w:pPr>
            <w:r w:rsidRPr="00CC6D37">
              <w:rPr>
                <w:lang w:val="en-IN"/>
              </w:rPr>
              <w:t>Number</w:t>
            </w:r>
            <w:r w:rsidR="00CE578D">
              <w:rPr>
                <w:lang w:val="en-IN"/>
              </w:rPr>
              <w:t xml:space="preserve"> </w:t>
            </w:r>
          </w:p>
          <w:p w14:paraId="3C8001E8" w14:textId="77777777" w:rsidR="00CE578D" w:rsidRPr="00CC6D37" w:rsidRDefault="00CE578D" w:rsidP="004A7D48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290CC3" w:rsidRPr="00E37667" w14:paraId="55E16C55" w14:textId="77777777" w:rsidTr="004A7D48">
        <w:tc>
          <w:tcPr>
            <w:tcW w:w="4508" w:type="dxa"/>
          </w:tcPr>
          <w:p w14:paraId="4F06AF4D" w14:textId="77777777" w:rsidR="00290CC3" w:rsidRPr="00290CC3" w:rsidRDefault="00290CC3" w:rsidP="004A7D48">
            <w:pPr>
              <w:tabs>
                <w:tab w:val="left" w:pos="5306"/>
              </w:tabs>
              <w:rPr>
                <w:lang w:val="en-IN"/>
              </w:rPr>
            </w:pPr>
            <w:r w:rsidRPr="00290CC3">
              <w:rPr>
                <w:lang w:val="en-IN"/>
              </w:rPr>
              <w:t>Total</w:t>
            </w:r>
          </w:p>
        </w:tc>
        <w:tc>
          <w:tcPr>
            <w:tcW w:w="4508" w:type="dxa"/>
          </w:tcPr>
          <w:p w14:paraId="4E7FFE14" w14:textId="77777777" w:rsidR="00290CC3" w:rsidRDefault="00CC6D37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>Number</w:t>
            </w:r>
            <w:r w:rsidR="00CE578D">
              <w:rPr>
                <w:lang w:val="en-IN"/>
              </w:rPr>
              <w:t xml:space="preserve"> </w:t>
            </w:r>
            <w:r w:rsidR="009C6683">
              <w:rPr>
                <w:lang w:val="en-IN"/>
              </w:rPr>
              <w:t xml:space="preserve">(Read Only (Non Editable)) </w:t>
            </w:r>
          </w:p>
          <w:p w14:paraId="1F432EB1" w14:textId="77777777" w:rsidR="000A6799" w:rsidRDefault="000A6799" w:rsidP="004A7D48">
            <w:pPr>
              <w:tabs>
                <w:tab w:val="left" w:pos="5306"/>
              </w:tabs>
              <w:rPr>
                <w:lang w:val="en-IN"/>
              </w:rPr>
            </w:pPr>
          </w:p>
          <w:p w14:paraId="6F630594" w14:textId="77777777" w:rsidR="00CE578D" w:rsidRDefault="00CE578D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Auto calculated as soon as value </w:t>
            </w:r>
            <w:r w:rsidR="00E82517">
              <w:rPr>
                <w:lang w:val="en-IN"/>
              </w:rPr>
              <w:t>i</w:t>
            </w:r>
            <w:r>
              <w:rPr>
                <w:lang w:val="en-IN"/>
              </w:rPr>
              <w:t>n the</w:t>
            </w:r>
            <w:r w:rsidR="00E82517">
              <w:rPr>
                <w:lang w:val="en-IN"/>
              </w:rPr>
              <w:t xml:space="preserve"> depe</w:t>
            </w:r>
            <w:r w:rsidR="00B43050">
              <w:rPr>
                <w:lang w:val="en-IN"/>
              </w:rPr>
              <w:t>n</w:t>
            </w:r>
            <w:r w:rsidR="00E82517">
              <w:rPr>
                <w:lang w:val="en-IN"/>
              </w:rPr>
              <w:t>de</w:t>
            </w:r>
            <w:r w:rsidR="00B43050">
              <w:rPr>
                <w:lang w:val="en-IN"/>
              </w:rPr>
              <w:t>n</w:t>
            </w:r>
            <w:r w:rsidR="00E82517">
              <w:rPr>
                <w:lang w:val="en-IN"/>
              </w:rPr>
              <w:t xml:space="preserve">t </w:t>
            </w:r>
            <w:r>
              <w:rPr>
                <w:lang w:val="en-IN"/>
              </w:rPr>
              <w:t xml:space="preserve">field </w:t>
            </w:r>
            <w:r w:rsidR="00E82517">
              <w:rPr>
                <w:lang w:val="en-IN"/>
              </w:rPr>
              <w:t xml:space="preserve">entered </w:t>
            </w:r>
          </w:p>
          <w:p w14:paraId="44D9F155" w14:textId="77777777" w:rsidR="00E82517" w:rsidRDefault="00E82517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Value will be sum of following fields (number field will default to 0) : </w:t>
            </w:r>
          </w:p>
          <w:p w14:paraId="780C1960" w14:textId="77777777" w:rsidR="00E82517" w:rsidRPr="00E82517" w:rsidRDefault="00E82517" w:rsidP="00E82517">
            <w:pPr>
              <w:pStyle w:val="ListParagraph"/>
              <w:numPr>
                <w:ilvl w:val="0"/>
                <w:numId w:val="9"/>
              </w:numPr>
              <w:tabs>
                <w:tab w:val="left" w:pos="5306"/>
              </w:tabs>
              <w:rPr>
                <w:lang w:val="en-IN"/>
              </w:rPr>
            </w:pPr>
            <w:r w:rsidRPr="00E82517">
              <w:rPr>
                <w:lang w:val="en-IN"/>
              </w:rPr>
              <w:t>Order Amount</w:t>
            </w:r>
          </w:p>
          <w:p w14:paraId="03366D5E" w14:textId="77777777" w:rsidR="00E82517" w:rsidRPr="00E82517" w:rsidRDefault="00E82517" w:rsidP="00E82517">
            <w:pPr>
              <w:pStyle w:val="ListParagraph"/>
              <w:numPr>
                <w:ilvl w:val="0"/>
                <w:numId w:val="9"/>
              </w:numPr>
              <w:tabs>
                <w:tab w:val="left" w:pos="5306"/>
              </w:tabs>
              <w:rPr>
                <w:lang w:val="en-IN"/>
              </w:rPr>
            </w:pPr>
            <w:r w:rsidRPr="00E82517">
              <w:rPr>
                <w:lang w:val="en-IN"/>
              </w:rPr>
              <w:t>CGST</w:t>
            </w:r>
          </w:p>
          <w:p w14:paraId="5A0E5B6E" w14:textId="77777777" w:rsidR="00E82517" w:rsidRPr="00E82517" w:rsidRDefault="00E82517" w:rsidP="00E82517">
            <w:pPr>
              <w:pStyle w:val="ListParagraph"/>
              <w:numPr>
                <w:ilvl w:val="0"/>
                <w:numId w:val="9"/>
              </w:numPr>
              <w:tabs>
                <w:tab w:val="left" w:pos="5306"/>
              </w:tabs>
              <w:rPr>
                <w:lang w:val="en-IN"/>
              </w:rPr>
            </w:pPr>
            <w:r w:rsidRPr="00E82517">
              <w:rPr>
                <w:lang w:val="en-IN"/>
              </w:rPr>
              <w:t>SGST</w:t>
            </w:r>
          </w:p>
          <w:p w14:paraId="73D67236" w14:textId="77777777" w:rsidR="00E82517" w:rsidRPr="00E82517" w:rsidRDefault="00E82517" w:rsidP="00E82517">
            <w:pPr>
              <w:pStyle w:val="ListParagraph"/>
              <w:numPr>
                <w:ilvl w:val="0"/>
                <w:numId w:val="9"/>
              </w:numPr>
              <w:tabs>
                <w:tab w:val="left" w:pos="5306"/>
              </w:tabs>
              <w:rPr>
                <w:lang w:val="en-IN"/>
              </w:rPr>
            </w:pPr>
            <w:r w:rsidRPr="00E82517">
              <w:rPr>
                <w:lang w:val="en-IN"/>
              </w:rPr>
              <w:t>IGST</w:t>
            </w:r>
          </w:p>
          <w:p w14:paraId="04E87E01" w14:textId="77777777" w:rsidR="00E82517" w:rsidRPr="00E82517" w:rsidRDefault="00E82517" w:rsidP="00E82517">
            <w:pPr>
              <w:pStyle w:val="ListParagraph"/>
              <w:numPr>
                <w:ilvl w:val="0"/>
                <w:numId w:val="9"/>
              </w:numPr>
              <w:tabs>
                <w:tab w:val="left" w:pos="5306"/>
              </w:tabs>
              <w:rPr>
                <w:lang w:val="en-IN"/>
              </w:rPr>
            </w:pPr>
            <w:r w:rsidRPr="00E82517">
              <w:rPr>
                <w:lang w:val="en-IN"/>
              </w:rPr>
              <w:t>EXTRA</w:t>
            </w:r>
          </w:p>
          <w:p w14:paraId="66368D8E" w14:textId="77777777" w:rsidR="00E82517" w:rsidRPr="00CC6D37" w:rsidRDefault="00E82517" w:rsidP="004A7D48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4748DE" w:rsidRPr="00E37667" w14:paraId="4A4F0831" w14:textId="77777777" w:rsidTr="004A7D48">
        <w:tc>
          <w:tcPr>
            <w:tcW w:w="4508" w:type="dxa"/>
          </w:tcPr>
          <w:p w14:paraId="4405DA5C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2F96E153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4748DE" w:rsidRPr="00E37667" w14:paraId="674DD1CE" w14:textId="77777777" w:rsidTr="004A7D48">
        <w:tc>
          <w:tcPr>
            <w:tcW w:w="4508" w:type="dxa"/>
          </w:tcPr>
          <w:p w14:paraId="54FA0DE0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SC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17F32E8F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4748DE" w:rsidRPr="00E37667" w14:paraId="5E7B1985" w14:textId="77777777" w:rsidTr="004A7D48">
        <w:tc>
          <w:tcPr>
            <w:tcW w:w="4508" w:type="dxa"/>
          </w:tcPr>
          <w:p w14:paraId="2F76ABF8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76B024A7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4748DE" w:rsidRPr="00E37667" w14:paraId="2848C033" w14:textId="77777777" w:rsidTr="004A7D48">
        <w:tc>
          <w:tcPr>
            <w:tcW w:w="4508" w:type="dxa"/>
          </w:tcPr>
          <w:p w14:paraId="338EF116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Extra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0DC3B6CE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4748DE" w:rsidRPr="00E37667" w14:paraId="36799826" w14:textId="77777777" w:rsidTr="004A7D48">
        <w:tc>
          <w:tcPr>
            <w:tcW w:w="4508" w:type="dxa"/>
          </w:tcPr>
          <w:p w14:paraId="0A022352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nclude In Calculation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0F11BC83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heckbox (Default Checked)</w:t>
            </w:r>
          </w:p>
        </w:tc>
      </w:tr>
      <w:tr w:rsidR="004748DE" w:rsidRPr="00E37667" w14:paraId="70EC60F3" w14:textId="77777777" w:rsidTr="004A7D48">
        <w:tc>
          <w:tcPr>
            <w:tcW w:w="4508" w:type="dxa"/>
          </w:tcPr>
          <w:p w14:paraId="71CECA3C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ncludeInRepor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2531573C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heckbox (Default Not-Checked)</w:t>
            </w:r>
          </w:p>
        </w:tc>
      </w:tr>
      <w:tr w:rsidR="004748DE" w:rsidRPr="00E37667" w14:paraId="5A5FA0AC" w14:textId="77777777" w:rsidTr="004A7D48">
        <w:tc>
          <w:tcPr>
            <w:tcW w:w="4508" w:type="dxa"/>
          </w:tcPr>
          <w:p w14:paraId="37504769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</w:p>
        </w:tc>
        <w:tc>
          <w:tcPr>
            <w:tcW w:w="4508" w:type="dxa"/>
          </w:tcPr>
          <w:p w14:paraId="1DD047CF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</w:p>
        </w:tc>
      </w:tr>
      <w:tr w:rsidR="004748DE" w:rsidRPr="00E37667" w14:paraId="58DE3473" w14:textId="77777777" w:rsidTr="004A7D48">
        <w:tc>
          <w:tcPr>
            <w:tcW w:w="4508" w:type="dxa"/>
          </w:tcPr>
          <w:p w14:paraId="21A3C379" w14:textId="77777777" w:rsidR="004748DE" w:rsidRPr="00290CC3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otes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4508" w:type="dxa"/>
          </w:tcPr>
          <w:p w14:paraId="228EBC65" w14:textId="77777777" w:rsidR="004748DE" w:rsidRPr="004748DE" w:rsidRDefault="004748DE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</w:p>
        </w:tc>
      </w:tr>
      <w:tr w:rsidR="00EA26DB" w:rsidRPr="00E37667" w14:paraId="6F62EFEA" w14:textId="77777777" w:rsidTr="004A7D48">
        <w:tc>
          <w:tcPr>
            <w:tcW w:w="4508" w:type="dxa"/>
          </w:tcPr>
          <w:p w14:paraId="5F8EFDBC" w14:textId="77777777" w:rsidR="00EA26DB" w:rsidRPr="004748DE" w:rsidRDefault="00EA26DB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>
              <w:rPr>
                <w:color w:val="5B9BD5" w:themeColor="accent5"/>
                <w:lang w:val="en-IN"/>
              </w:rPr>
              <w:t>OrgID^</w:t>
            </w:r>
          </w:p>
        </w:tc>
        <w:tc>
          <w:tcPr>
            <w:tcW w:w="4508" w:type="dxa"/>
          </w:tcPr>
          <w:p w14:paraId="0BA90CF6" w14:textId="77777777" w:rsidR="00EA26DB" w:rsidRPr="004748DE" w:rsidRDefault="00EA26DB" w:rsidP="004748DE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</w:p>
        </w:tc>
      </w:tr>
      <w:tr w:rsidR="003D7416" w:rsidRPr="00E37667" w14:paraId="29685401" w14:textId="77777777" w:rsidTr="004A7D48">
        <w:tc>
          <w:tcPr>
            <w:tcW w:w="4508" w:type="dxa"/>
          </w:tcPr>
          <w:p w14:paraId="419AC6D7" w14:textId="77777777" w:rsidR="003D7416" w:rsidRPr="004748DE" w:rsidRDefault="003D7416" w:rsidP="003D7416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290CC3">
              <w:rPr>
                <w:color w:val="5B9BD5" w:themeColor="accent5"/>
                <w:lang w:val="en-IN"/>
              </w:rPr>
              <w:t>CreatedByID</w:t>
            </w:r>
            <w:r>
              <w:rPr>
                <w:color w:val="5B9BD5" w:themeColor="accent5"/>
                <w:lang w:val="en-IN"/>
              </w:rPr>
              <w:t>^</w:t>
            </w:r>
          </w:p>
        </w:tc>
        <w:tc>
          <w:tcPr>
            <w:tcW w:w="4508" w:type="dxa"/>
          </w:tcPr>
          <w:p w14:paraId="69CAF00F" w14:textId="77777777" w:rsidR="003D7416" w:rsidRPr="004748DE" w:rsidRDefault="003D7416" w:rsidP="003D7416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</w:p>
        </w:tc>
      </w:tr>
    </w:tbl>
    <w:p w14:paraId="226B7B10" w14:textId="77777777" w:rsidR="00290CC3" w:rsidRPr="00290CC3" w:rsidRDefault="00290CC3" w:rsidP="00290CC3">
      <w:pPr>
        <w:rPr>
          <w:lang w:val="en-IN"/>
        </w:rPr>
      </w:pPr>
    </w:p>
    <w:p w14:paraId="105CE058" w14:textId="77777777" w:rsidR="00442E97" w:rsidRDefault="00442E97" w:rsidP="00442E97">
      <w:pPr>
        <w:tabs>
          <w:tab w:val="left" w:pos="5306"/>
        </w:tabs>
        <w:rPr>
          <w:b/>
          <w:lang w:val="en-IN"/>
        </w:rPr>
      </w:pPr>
    </w:p>
    <w:p w14:paraId="5617470A" w14:textId="77777777" w:rsidR="00442E97" w:rsidRDefault="00442E97" w:rsidP="00442E97">
      <w:pPr>
        <w:pStyle w:val="Heading1"/>
        <w:rPr>
          <w:lang w:val="en-IN"/>
        </w:rPr>
      </w:pPr>
      <w:r w:rsidRPr="00483822">
        <w:rPr>
          <w:lang w:val="en-IN"/>
        </w:rPr>
        <w:t xml:space="preserve">Expense </w:t>
      </w:r>
    </w:p>
    <w:p w14:paraId="560D37E1" w14:textId="77777777" w:rsidR="006309C0" w:rsidRDefault="006309C0" w:rsidP="006309C0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2"/>
        <w:gridCol w:w="3904"/>
      </w:tblGrid>
      <w:tr w:rsidR="006309C0" w:rsidRPr="006309C0" w14:paraId="5ADD9E7B" w14:textId="77777777" w:rsidTr="006309C0">
        <w:tc>
          <w:tcPr>
            <w:tcW w:w="5112" w:type="dxa"/>
          </w:tcPr>
          <w:p w14:paraId="54258622" w14:textId="77777777" w:rsidR="006309C0" w:rsidRPr="006309C0" w:rsidRDefault="006309C0" w:rsidP="004A7D48">
            <w:pPr>
              <w:rPr>
                <w:lang w:val="en-IN"/>
              </w:rPr>
            </w:pPr>
          </w:p>
        </w:tc>
        <w:tc>
          <w:tcPr>
            <w:tcW w:w="3904" w:type="dxa"/>
          </w:tcPr>
          <w:p w14:paraId="3E97A68F" w14:textId="77777777" w:rsidR="006309C0" w:rsidRPr="006309C0" w:rsidRDefault="006309C0" w:rsidP="004A7D48">
            <w:pPr>
              <w:rPr>
                <w:lang w:val="en-IN"/>
              </w:rPr>
            </w:pPr>
          </w:p>
        </w:tc>
      </w:tr>
      <w:tr w:rsidR="006309C0" w:rsidRPr="006309C0" w14:paraId="25995012" w14:textId="77777777" w:rsidTr="006309C0">
        <w:tc>
          <w:tcPr>
            <w:tcW w:w="5112" w:type="dxa"/>
          </w:tcPr>
          <w:p w14:paraId="0315A90F" w14:textId="77777777" w:rsidR="006309C0" w:rsidRPr="006309C0" w:rsidRDefault="006309C0" w:rsidP="004A7D48">
            <w:pPr>
              <w:rPr>
                <w:lang w:val="en-IN"/>
              </w:rPr>
            </w:pPr>
            <w:r w:rsidRPr="006309C0">
              <w:rPr>
                <w:lang w:val="en-IN"/>
              </w:rPr>
              <w:t xml:space="preserve">Expense Date: </w:t>
            </w:r>
          </w:p>
        </w:tc>
        <w:tc>
          <w:tcPr>
            <w:tcW w:w="3904" w:type="dxa"/>
          </w:tcPr>
          <w:p w14:paraId="710345CA" w14:textId="77777777" w:rsidR="006309C0" w:rsidRPr="006309C0" w:rsidRDefault="006309C0" w:rsidP="004A7D48">
            <w:pPr>
              <w:rPr>
                <w:lang w:val="en-IN"/>
              </w:rPr>
            </w:pPr>
            <w:r>
              <w:rPr>
                <w:lang w:val="en-IN"/>
              </w:rPr>
              <w:t>Auto Populated : Current Date</w:t>
            </w:r>
          </w:p>
        </w:tc>
      </w:tr>
      <w:tr w:rsidR="006309C0" w:rsidRPr="006309C0" w14:paraId="513B4136" w14:textId="77777777" w:rsidTr="006309C0">
        <w:tc>
          <w:tcPr>
            <w:tcW w:w="5112" w:type="dxa"/>
          </w:tcPr>
          <w:p w14:paraId="05A18C7F" w14:textId="77777777" w:rsidR="006309C0" w:rsidRPr="006309C0" w:rsidRDefault="006309C0" w:rsidP="004A7D48">
            <w:pPr>
              <w:rPr>
                <w:lang w:val="en-IN"/>
              </w:rPr>
            </w:pPr>
            <w:r w:rsidRPr="006309C0">
              <w:rPr>
                <w:lang w:val="en-IN"/>
              </w:rPr>
              <w:t xml:space="preserve">Expense Category: </w:t>
            </w:r>
          </w:p>
        </w:tc>
        <w:tc>
          <w:tcPr>
            <w:tcW w:w="3904" w:type="dxa"/>
          </w:tcPr>
          <w:p w14:paraId="2197A254" w14:textId="77777777" w:rsidR="006309C0" w:rsidRPr="006309C0" w:rsidRDefault="006309C0" w:rsidP="004A7D48">
            <w:pPr>
              <w:rPr>
                <w:lang w:val="en-IN"/>
              </w:rPr>
            </w:pPr>
            <w:r>
              <w:rPr>
                <w:lang w:val="en-IN"/>
              </w:rPr>
              <w:t>Static List coming from Expense category API</w:t>
            </w:r>
          </w:p>
        </w:tc>
      </w:tr>
      <w:tr w:rsidR="006309C0" w:rsidRPr="006309C0" w14:paraId="390F8EA4" w14:textId="77777777" w:rsidTr="006309C0">
        <w:tc>
          <w:tcPr>
            <w:tcW w:w="5112" w:type="dxa"/>
          </w:tcPr>
          <w:p w14:paraId="6941A682" w14:textId="77777777" w:rsidR="006309C0" w:rsidRPr="006309C0" w:rsidRDefault="006309C0" w:rsidP="004A7D48">
            <w:pPr>
              <w:rPr>
                <w:lang w:val="en-IN"/>
              </w:rPr>
            </w:pPr>
            <w:r w:rsidRPr="006309C0">
              <w:rPr>
                <w:lang w:val="en-IN"/>
              </w:rPr>
              <w:lastRenderedPageBreak/>
              <w:t xml:space="preserve">Expense Description: </w:t>
            </w:r>
          </w:p>
        </w:tc>
        <w:tc>
          <w:tcPr>
            <w:tcW w:w="3904" w:type="dxa"/>
          </w:tcPr>
          <w:p w14:paraId="169DA6AA" w14:textId="77777777" w:rsidR="006309C0" w:rsidRPr="006309C0" w:rsidRDefault="004857B7" w:rsidP="004A7D48">
            <w:pPr>
              <w:rPr>
                <w:lang w:val="en-IN"/>
              </w:rPr>
            </w:pPr>
            <w:r>
              <w:rPr>
                <w:lang w:val="en-IN"/>
              </w:rPr>
              <w:t xml:space="preserve">Free Text Field (150 Char)  </w:t>
            </w:r>
          </w:p>
        </w:tc>
      </w:tr>
      <w:tr w:rsidR="006309C0" w:rsidRPr="006309C0" w14:paraId="446AA84A" w14:textId="77777777" w:rsidTr="006309C0">
        <w:tc>
          <w:tcPr>
            <w:tcW w:w="5112" w:type="dxa"/>
          </w:tcPr>
          <w:p w14:paraId="24DFFCFA" w14:textId="77777777" w:rsidR="006309C0" w:rsidRPr="006309C0" w:rsidRDefault="006309C0" w:rsidP="004A7D48">
            <w:pPr>
              <w:rPr>
                <w:lang w:val="en-IN"/>
              </w:rPr>
            </w:pPr>
            <w:r w:rsidRPr="006309C0">
              <w:rPr>
                <w:lang w:val="en-IN"/>
              </w:rPr>
              <w:t xml:space="preserve">Expense Amount :   </w:t>
            </w:r>
          </w:p>
        </w:tc>
        <w:tc>
          <w:tcPr>
            <w:tcW w:w="3904" w:type="dxa"/>
          </w:tcPr>
          <w:p w14:paraId="3FF8BCAA" w14:textId="77777777" w:rsidR="006309C0" w:rsidRPr="006309C0" w:rsidRDefault="004857B7" w:rsidP="004A7D48">
            <w:pPr>
              <w:rPr>
                <w:lang w:val="en-IN"/>
              </w:rPr>
            </w:pPr>
            <w:r>
              <w:rPr>
                <w:lang w:val="en-IN"/>
              </w:rPr>
              <w:t>Number</w:t>
            </w:r>
          </w:p>
        </w:tc>
      </w:tr>
      <w:tr w:rsidR="00667136" w:rsidRPr="006309C0" w14:paraId="7A18C069" w14:textId="77777777" w:rsidTr="006309C0">
        <w:tc>
          <w:tcPr>
            <w:tcW w:w="5112" w:type="dxa"/>
          </w:tcPr>
          <w:p w14:paraId="4AC6F340" w14:textId="77777777" w:rsidR="00667136" w:rsidRPr="006309C0" w:rsidRDefault="00667136" w:rsidP="004A7D48">
            <w:pPr>
              <w:rPr>
                <w:lang w:val="en-IN"/>
              </w:rPr>
            </w:pPr>
            <w:r>
              <w:rPr>
                <w:lang w:val="en-IN"/>
              </w:rPr>
              <w:t xml:space="preserve">To Account </w:t>
            </w:r>
          </w:p>
        </w:tc>
        <w:tc>
          <w:tcPr>
            <w:tcW w:w="3904" w:type="dxa"/>
          </w:tcPr>
          <w:p w14:paraId="4D6ECC52" w14:textId="77777777" w:rsidR="00667136" w:rsidRDefault="00667136" w:rsidP="004A7D48">
            <w:pPr>
              <w:rPr>
                <w:lang w:val="en-IN"/>
              </w:rPr>
            </w:pPr>
            <w:r>
              <w:rPr>
                <w:lang w:val="en-IN"/>
              </w:rPr>
              <w:t>Static List</w:t>
            </w:r>
          </w:p>
          <w:p w14:paraId="2EA1391C" w14:textId="77777777" w:rsidR="00667136" w:rsidRDefault="00667136" w:rsidP="004A7D48">
            <w:pPr>
              <w:rPr>
                <w:lang w:val="en-IN"/>
              </w:rPr>
            </w:pPr>
            <w:r>
              <w:rPr>
                <w:lang w:val="en-IN"/>
              </w:rPr>
              <w:t>Def</w:t>
            </w:r>
            <w:r w:rsidR="00511530">
              <w:rPr>
                <w:lang w:val="en-IN"/>
              </w:rPr>
              <w:t>a</w:t>
            </w:r>
            <w:r>
              <w:rPr>
                <w:lang w:val="en-IN"/>
              </w:rPr>
              <w:t>ult to SELF</w:t>
            </w:r>
          </w:p>
        </w:tc>
      </w:tr>
      <w:tr w:rsidR="005C7A88" w:rsidRPr="006309C0" w14:paraId="2E8F96C8" w14:textId="77777777" w:rsidTr="006309C0">
        <w:tc>
          <w:tcPr>
            <w:tcW w:w="5112" w:type="dxa"/>
          </w:tcPr>
          <w:p w14:paraId="229A62CC" w14:textId="77777777" w:rsidR="005C7A88" w:rsidRDefault="005C7A88" w:rsidP="005C7A88">
            <w:r w:rsidRPr="00152B15">
              <w:rPr>
                <w:lang w:val="en-IN"/>
              </w:rPr>
              <w:t>ToAccountID</w:t>
            </w:r>
            <w:r w:rsidR="00667136">
              <w:rPr>
                <w:lang w:val="en-IN"/>
              </w:rPr>
              <w:t xml:space="preserve">: </w:t>
            </w:r>
          </w:p>
        </w:tc>
        <w:tc>
          <w:tcPr>
            <w:tcW w:w="3904" w:type="dxa"/>
          </w:tcPr>
          <w:p w14:paraId="17CD0042" w14:textId="77777777" w:rsidR="005C7A88" w:rsidRDefault="00D444B7" w:rsidP="005C7A88">
            <w:r>
              <w:t>Returned from To Account Field.</w:t>
            </w:r>
          </w:p>
        </w:tc>
      </w:tr>
      <w:tr w:rsidR="006309C0" w:rsidRPr="006309C0" w14:paraId="25E7519E" w14:textId="77777777" w:rsidTr="006309C0">
        <w:tc>
          <w:tcPr>
            <w:tcW w:w="5112" w:type="dxa"/>
          </w:tcPr>
          <w:p w14:paraId="55982FFA" w14:textId="77777777" w:rsidR="006309C0" w:rsidRPr="006309C0" w:rsidRDefault="006309C0" w:rsidP="004A7D48">
            <w:pPr>
              <w:rPr>
                <w:lang w:val="en-IN"/>
              </w:rPr>
            </w:pPr>
            <w:r w:rsidRPr="006309C0">
              <w:rPr>
                <w:lang w:val="en-IN"/>
              </w:rPr>
              <w:t>To Party Name</w:t>
            </w:r>
            <w:r w:rsidR="004857B7">
              <w:rPr>
                <w:lang w:val="en-IN"/>
              </w:rPr>
              <w:t xml:space="preserve">: </w:t>
            </w:r>
          </w:p>
        </w:tc>
        <w:tc>
          <w:tcPr>
            <w:tcW w:w="3904" w:type="dxa"/>
          </w:tcPr>
          <w:p w14:paraId="4A7561F0" w14:textId="77777777" w:rsidR="006309C0" w:rsidRDefault="00965CE1" w:rsidP="004A7D48">
            <w:pPr>
              <w:rPr>
                <w:lang w:val="en-IN"/>
              </w:rPr>
            </w:pPr>
            <w:r>
              <w:rPr>
                <w:lang w:val="en-IN"/>
              </w:rPr>
              <w:t xml:space="preserve">If </w:t>
            </w:r>
            <w:r w:rsidR="00A22E5F">
              <w:rPr>
                <w:lang w:val="en-IN"/>
              </w:rPr>
              <w:t>“</w:t>
            </w:r>
            <w:r>
              <w:rPr>
                <w:lang w:val="en-IN"/>
              </w:rPr>
              <w:t>Category = Deposit</w:t>
            </w:r>
            <w:r w:rsidR="00A22E5F">
              <w:rPr>
                <w:lang w:val="en-IN"/>
              </w:rPr>
              <w:t>”</w:t>
            </w:r>
            <w:r>
              <w:rPr>
                <w:lang w:val="en-IN"/>
              </w:rPr>
              <w:t xml:space="preserve">  other than this then Free Text Field else </w:t>
            </w:r>
          </w:p>
          <w:p w14:paraId="143AFF0B" w14:textId="77777777" w:rsidR="00A22E5F" w:rsidRDefault="00A22E5F" w:rsidP="004A7D48">
            <w:pPr>
              <w:rPr>
                <w:lang w:val="en-IN"/>
              </w:rPr>
            </w:pPr>
          </w:p>
          <w:p w14:paraId="36570E15" w14:textId="77777777" w:rsidR="00A22E5F" w:rsidRDefault="00A22E5F" w:rsidP="004A7D48">
            <w:pPr>
              <w:rPr>
                <w:lang w:val="en-IN"/>
              </w:rPr>
            </w:pPr>
            <w:r>
              <w:rPr>
                <w:lang w:val="en-IN"/>
              </w:rPr>
              <w:t>If Deposit: It will be Name of internal employee</w:t>
            </w:r>
          </w:p>
          <w:p w14:paraId="44C4013D" w14:textId="77777777" w:rsidR="00965CE1" w:rsidRDefault="00965CE1" w:rsidP="004A7D48">
            <w:pPr>
              <w:rPr>
                <w:lang w:val="en-IN"/>
              </w:rPr>
            </w:pPr>
          </w:p>
          <w:p w14:paraId="2E70512F" w14:textId="77777777" w:rsidR="00965CE1" w:rsidRPr="006309C0" w:rsidRDefault="00965CE1" w:rsidP="004A7D48">
            <w:pPr>
              <w:rPr>
                <w:lang w:val="en-IN"/>
              </w:rPr>
            </w:pPr>
          </w:p>
        </w:tc>
      </w:tr>
      <w:tr w:rsidR="006309C0" w:rsidRPr="006309C0" w14:paraId="3A5D645C" w14:textId="77777777" w:rsidTr="006309C0">
        <w:tc>
          <w:tcPr>
            <w:tcW w:w="5112" w:type="dxa"/>
          </w:tcPr>
          <w:p w14:paraId="3632D033" w14:textId="77777777" w:rsidR="006309C0" w:rsidRPr="0022769B" w:rsidRDefault="006309C0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22769B">
              <w:rPr>
                <w:color w:val="5B9BD5" w:themeColor="accent5"/>
                <w:lang w:val="en-IN"/>
              </w:rPr>
              <w:t>Org Id:</w:t>
            </w:r>
            <w:r w:rsidR="005C7A88">
              <w:rPr>
                <w:color w:val="5B9BD5" w:themeColor="accent5"/>
                <w:lang w:val="en-IN"/>
              </w:rPr>
              <w:t xml:space="preserve"> ^</w:t>
            </w:r>
          </w:p>
        </w:tc>
        <w:tc>
          <w:tcPr>
            <w:tcW w:w="3904" w:type="dxa"/>
          </w:tcPr>
          <w:p w14:paraId="5669F809" w14:textId="77777777" w:rsidR="006309C0" w:rsidRPr="006309C0" w:rsidRDefault="006309C0" w:rsidP="004A7D48">
            <w:pPr>
              <w:tabs>
                <w:tab w:val="left" w:pos="5306"/>
              </w:tabs>
              <w:rPr>
                <w:lang w:val="en-IN"/>
              </w:rPr>
            </w:pPr>
          </w:p>
        </w:tc>
      </w:tr>
      <w:tr w:rsidR="006309C0" w:rsidRPr="006309C0" w14:paraId="6C37277A" w14:textId="77777777" w:rsidTr="006309C0">
        <w:tc>
          <w:tcPr>
            <w:tcW w:w="5112" w:type="dxa"/>
          </w:tcPr>
          <w:p w14:paraId="2BDFF743" w14:textId="77777777" w:rsidR="006309C0" w:rsidRPr="0022769B" w:rsidRDefault="006309C0" w:rsidP="004A7D48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22769B">
              <w:rPr>
                <w:color w:val="5B9BD5" w:themeColor="accent5"/>
                <w:lang w:val="en-IN"/>
              </w:rPr>
              <w:t xml:space="preserve">Notes </w:t>
            </w:r>
            <w:r w:rsidR="008038F1">
              <w:rPr>
                <w:color w:val="5B9BD5" w:themeColor="accent5"/>
                <w:lang w:val="en-IN"/>
              </w:rPr>
              <w:t>~</w:t>
            </w:r>
            <w:r w:rsidRPr="0022769B">
              <w:rPr>
                <w:color w:val="5B9BD5" w:themeColor="accent5"/>
                <w:lang w:val="en-IN"/>
              </w:rPr>
              <w:t xml:space="preserve">: </w:t>
            </w:r>
          </w:p>
        </w:tc>
        <w:tc>
          <w:tcPr>
            <w:tcW w:w="3904" w:type="dxa"/>
          </w:tcPr>
          <w:p w14:paraId="4A1D9703" w14:textId="77777777" w:rsidR="006309C0" w:rsidRPr="006309C0" w:rsidRDefault="00044E05" w:rsidP="004A7D48">
            <w:pPr>
              <w:tabs>
                <w:tab w:val="left" w:pos="5306"/>
              </w:tabs>
              <w:rPr>
                <w:lang w:val="en-IN"/>
              </w:rPr>
            </w:pPr>
            <w:r>
              <w:rPr>
                <w:lang w:val="en-IN"/>
              </w:rPr>
              <w:t xml:space="preserve">Free Text Field (250 Char)  </w:t>
            </w:r>
          </w:p>
        </w:tc>
      </w:tr>
      <w:tr w:rsidR="006309C0" w:rsidRPr="006309C0" w14:paraId="07D31209" w14:textId="77777777" w:rsidTr="006309C0">
        <w:tc>
          <w:tcPr>
            <w:tcW w:w="5112" w:type="dxa"/>
          </w:tcPr>
          <w:p w14:paraId="1AF267E9" w14:textId="77777777" w:rsidR="006309C0" w:rsidRPr="0022769B" w:rsidRDefault="006309C0" w:rsidP="004A7D48">
            <w:pPr>
              <w:rPr>
                <w:color w:val="5B9BD5" w:themeColor="accent5"/>
                <w:lang w:val="en-IN"/>
              </w:rPr>
            </w:pPr>
            <w:r w:rsidRPr="0022769B">
              <w:rPr>
                <w:color w:val="5B9BD5" w:themeColor="accent5"/>
                <w:lang w:val="en-IN"/>
              </w:rPr>
              <w:t>CreatedByID</w:t>
            </w:r>
            <w:r w:rsidR="005C7A88" w:rsidRPr="0022769B">
              <w:rPr>
                <w:color w:val="5B9BD5" w:themeColor="accent5"/>
                <w:lang w:val="en-IN"/>
              </w:rPr>
              <w:t xml:space="preserve"> </w:t>
            </w:r>
            <w:r w:rsidR="008038F1" w:rsidRPr="0022769B">
              <w:rPr>
                <w:color w:val="5B9BD5" w:themeColor="accent5"/>
                <w:lang w:val="en-IN"/>
              </w:rPr>
              <w:t>^</w:t>
            </w:r>
            <w:r w:rsidRPr="0022769B">
              <w:rPr>
                <w:color w:val="5B9BD5" w:themeColor="accent5"/>
                <w:lang w:val="en-IN"/>
              </w:rPr>
              <w:t xml:space="preserve">:  </w:t>
            </w:r>
          </w:p>
        </w:tc>
        <w:tc>
          <w:tcPr>
            <w:tcW w:w="3904" w:type="dxa"/>
          </w:tcPr>
          <w:p w14:paraId="60892165" w14:textId="77777777" w:rsidR="006309C0" w:rsidRPr="006309C0" w:rsidRDefault="006309C0" w:rsidP="004A7D48">
            <w:pPr>
              <w:rPr>
                <w:lang w:val="en-IN"/>
              </w:rPr>
            </w:pPr>
          </w:p>
        </w:tc>
      </w:tr>
      <w:tr w:rsidR="006309C0" w:rsidRPr="006309C0" w14:paraId="126AD878" w14:textId="77777777" w:rsidTr="006309C0">
        <w:tc>
          <w:tcPr>
            <w:tcW w:w="5112" w:type="dxa"/>
          </w:tcPr>
          <w:p w14:paraId="47679DCA" w14:textId="77777777" w:rsidR="006309C0" w:rsidRPr="006309C0" w:rsidRDefault="006309C0" w:rsidP="0022769B">
            <w:pPr>
              <w:tabs>
                <w:tab w:val="left" w:pos="5306"/>
              </w:tabs>
              <w:rPr>
                <w:lang w:val="en-IN"/>
              </w:rPr>
            </w:pPr>
            <w:r w:rsidRPr="0022769B">
              <w:rPr>
                <w:color w:val="5B9BD5" w:themeColor="accent5"/>
                <w:lang w:val="en-IN"/>
              </w:rPr>
              <w:t>FromAccountID:</w:t>
            </w:r>
            <w:r w:rsidRPr="006309C0">
              <w:rPr>
                <w:lang w:val="en-IN"/>
              </w:rPr>
              <w:t xml:space="preserve"> </w:t>
            </w:r>
          </w:p>
        </w:tc>
        <w:tc>
          <w:tcPr>
            <w:tcW w:w="3904" w:type="dxa"/>
          </w:tcPr>
          <w:p w14:paraId="6D1D22E6" w14:textId="77777777" w:rsidR="006309C0" w:rsidRDefault="00DC7B86" w:rsidP="00DC7B86">
            <w:pPr>
              <w:rPr>
                <w:lang w:val="en-IN"/>
              </w:rPr>
            </w:pPr>
            <w:r>
              <w:rPr>
                <w:lang w:val="en-IN"/>
              </w:rPr>
              <w:t>List of SELF Account</w:t>
            </w:r>
          </w:p>
          <w:p w14:paraId="11D0CD90" w14:textId="77777777" w:rsidR="00DC7B86" w:rsidRPr="006309C0" w:rsidRDefault="00DC7B86" w:rsidP="00DC7B86">
            <w:pPr>
              <w:rPr>
                <w:lang w:val="en-IN"/>
              </w:rPr>
            </w:pPr>
            <w:r>
              <w:rPr>
                <w:lang w:val="en-IN"/>
              </w:rPr>
              <w:t>One person can have multiple accounts</w:t>
            </w:r>
          </w:p>
        </w:tc>
      </w:tr>
      <w:tr w:rsidR="006309C0" w:rsidRPr="006309C0" w14:paraId="0991CFA0" w14:textId="77777777" w:rsidTr="006309C0">
        <w:tc>
          <w:tcPr>
            <w:tcW w:w="5112" w:type="dxa"/>
          </w:tcPr>
          <w:p w14:paraId="27FF2E31" w14:textId="77777777" w:rsidR="006309C0" w:rsidRPr="006309C0" w:rsidRDefault="006309C0" w:rsidP="004A7D48">
            <w:pPr>
              <w:rPr>
                <w:lang w:val="en-IN"/>
              </w:rPr>
            </w:pPr>
          </w:p>
        </w:tc>
        <w:tc>
          <w:tcPr>
            <w:tcW w:w="3904" w:type="dxa"/>
          </w:tcPr>
          <w:p w14:paraId="039BC2EE" w14:textId="77777777" w:rsidR="006309C0" w:rsidRPr="006309C0" w:rsidRDefault="006309C0" w:rsidP="004A7D48">
            <w:pPr>
              <w:rPr>
                <w:lang w:val="en-IN"/>
              </w:rPr>
            </w:pPr>
          </w:p>
        </w:tc>
      </w:tr>
      <w:tr w:rsidR="006309C0" w:rsidRPr="006309C0" w14:paraId="43732CC8" w14:textId="77777777" w:rsidTr="006309C0">
        <w:tc>
          <w:tcPr>
            <w:tcW w:w="5112" w:type="dxa"/>
          </w:tcPr>
          <w:p w14:paraId="39D6D237" w14:textId="77777777" w:rsidR="006309C0" w:rsidRPr="006309C0" w:rsidRDefault="006309C0" w:rsidP="004A7D48">
            <w:pPr>
              <w:rPr>
                <w:lang w:val="en-IN"/>
              </w:rPr>
            </w:pPr>
          </w:p>
        </w:tc>
        <w:tc>
          <w:tcPr>
            <w:tcW w:w="3904" w:type="dxa"/>
          </w:tcPr>
          <w:p w14:paraId="014B5E74" w14:textId="77777777" w:rsidR="006309C0" w:rsidRPr="006309C0" w:rsidRDefault="006309C0" w:rsidP="004A7D48">
            <w:pPr>
              <w:rPr>
                <w:lang w:val="en-IN"/>
              </w:rPr>
            </w:pPr>
          </w:p>
        </w:tc>
      </w:tr>
      <w:tr w:rsidR="00263994" w:rsidRPr="006309C0" w14:paraId="2DEC99C1" w14:textId="77777777" w:rsidTr="006309C0">
        <w:tc>
          <w:tcPr>
            <w:tcW w:w="5112" w:type="dxa"/>
          </w:tcPr>
          <w:p w14:paraId="3489C7AE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24BE270B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263994" w:rsidRPr="006309C0" w14:paraId="07AE538E" w14:textId="77777777" w:rsidTr="006309C0">
        <w:tc>
          <w:tcPr>
            <w:tcW w:w="5112" w:type="dxa"/>
          </w:tcPr>
          <w:p w14:paraId="68D342E6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SC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0BBA5DD4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263994" w:rsidRPr="006309C0" w14:paraId="1D7073EE" w14:textId="77777777" w:rsidTr="006309C0">
        <w:tc>
          <w:tcPr>
            <w:tcW w:w="5112" w:type="dxa"/>
          </w:tcPr>
          <w:p w14:paraId="45C81147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GS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274BAE75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263994" w:rsidRPr="006309C0" w14:paraId="4E0CB2D9" w14:textId="77777777" w:rsidTr="006309C0">
        <w:tc>
          <w:tcPr>
            <w:tcW w:w="5112" w:type="dxa"/>
          </w:tcPr>
          <w:p w14:paraId="7E1C387D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Extra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1BB01B1C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Number</w:t>
            </w:r>
          </w:p>
        </w:tc>
      </w:tr>
      <w:tr w:rsidR="00263994" w:rsidRPr="006309C0" w14:paraId="2738EDFA" w14:textId="77777777" w:rsidTr="006309C0">
        <w:tc>
          <w:tcPr>
            <w:tcW w:w="5112" w:type="dxa"/>
          </w:tcPr>
          <w:p w14:paraId="58361914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nclude In Calculation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2E6D03D6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heckbox (Default Checked)</w:t>
            </w:r>
          </w:p>
        </w:tc>
      </w:tr>
      <w:tr w:rsidR="00263994" w:rsidRPr="006309C0" w14:paraId="362388C0" w14:textId="77777777" w:rsidTr="006309C0">
        <w:tc>
          <w:tcPr>
            <w:tcW w:w="5112" w:type="dxa"/>
          </w:tcPr>
          <w:p w14:paraId="4E0E635D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IncludeInReport</w:t>
            </w:r>
            <w:r>
              <w:rPr>
                <w:color w:val="5B9BD5" w:themeColor="accent5"/>
                <w:lang w:val="en-IN"/>
              </w:rPr>
              <w:t>~</w:t>
            </w:r>
          </w:p>
        </w:tc>
        <w:tc>
          <w:tcPr>
            <w:tcW w:w="3904" w:type="dxa"/>
          </w:tcPr>
          <w:p w14:paraId="1906D4EF" w14:textId="77777777" w:rsidR="00263994" w:rsidRPr="004748DE" w:rsidRDefault="00263994" w:rsidP="00263994">
            <w:pPr>
              <w:tabs>
                <w:tab w:val="left" w:pos="5306"/>
              </w:tabs>
              <w:rPr>
                <w:color w:val="5B9BD5" w:themeColor="accent5"/>
                <w:lang w:val="en-IN"/>
              </w:rPr>
            </w:pPr>
            <w:r w:rsidRPr="004748DE">
              <w:rPr>
                <w:color w:val="5B9BD5" w:themeColor="accent5"/>
                <w:lang w:val="en-IN"/>
              </w:rPr>
              <w:t>Checkbox (Default Not-Checked)</w:t>
            </w:r>
          </w:p>
        </w:tc>
      </w:tr>
    </w:tbl>
    <w:p w14:paraId="0C4202DF" w14:textId="77777777" w:rsidR="006309C0" w:rsidRPr="006309C0" w:rsidRDefault="006309C0" w:rsidP="006309C0">
      <w:pPr>
        <w:rPr>
          <w:lang w:val="en-IN"/>
        </w:rPr>
      </w:pPr>
    </w:p>
    <w:p w14:paraId="5B74E5AC" w14:textId="77777777" w:rsidR="00442E97" w:rsidRPr="00483822" w:rsidRDefault="00442E97" w:rsidP="00442E97">
      <w:pPr>
        <w:pStyle w:val="Heading1"/>
        <w:rPr>
          <w:lang w:val="en-IN"/>
        </w:rPr>
      </w:pPr>
      <w:r w:rsidRPr="00483822">
        <w:rPr>
          <w:lang w:val="en-IN"/>
        </w:rPr>
        <w:t xml:space="preserve">Vendor </w:t>
      </w:r>
    </w:p>
    <w:p w14:paraId="2E9BEE52" w14:textId="77777777" w:rsidR="00442E97" w:rsidRDefault="00442E97" w:rsidP="00442E97">
      <w:pPr>
        <w:rPr>
          <w:lang w:val="en-IN"/>
        </w:rPr>
      </w:pPr>
      <w:r>
        <w:rPr>
          <w:lang w:val="en-IN"/>
        </w:rPr>
        <w:t>Vendor ID – Auto Generated By App</w:t>
      </w:r>
    </w:p>
    <w:p w14:paraId="2F129CC7" w14:textId="77777777" w:rsidR="00442E97" w:rsidRDefault="00442E97" w:rsidP="00442E97">
      <w:pPr>
        <w:rPr>
          <w:lang w:val="en-IN"/>
        </w:rPr>
      </w:pPr>
      <w:r>
        <w:rPr>
          <w:lang w:val="en-IN"/>
        </w:rPr>
        <w:t>Vendor Name  - Free Text</w:t>
      </w:r>
    </w:p>
    <w:p w14:paraId="781541BA" w14:textId="77777777" w:rsidR="00442E97" w:rsidRDefault="00442E97" w:rsidP="00442E97">
      <w:pPr>
        <w:rPr>
          <w:lang w:val="en-IN"/>
        </w:rPr>
      </w:pPr>
      <w:r>
        <w:rPr>
          <w:lang w:val="en-IN"/>
        </w:rPr>
        <w:t>Vendor City : Pull from Predefined list of citities</w:t>
      </w:r>
    </w:p>
    <w:p w14:paraId="628768B1" w14:textId="77777777" w:rsidR="00442E97" w:rsidRDefault="00442E97" w:rsidP="00442E97">
      <w:pPr>
        <w:rPr>
          <w:lang w:val="en-IN"/>
        </w:rPr>
      </w:pPr>
      <w:r>
        <w:rPr>
          <w:lang w:val="en-IN"/>
        </w:rPr>
        <w:t xml:space="preserve">Vendor Phone Number: </w:t>
      </w:r>
    </w:p>
    <w:p w14:paraId="7FC82C55" w14:textId="77777777" w:rsidR="00442E97" w:rsidRPr="00433B59" w:rsidRDefault="00442E97" w:rsidP="00442E97">
      <w:pPr>
        <w:pStyle w:val="Heading1"/>
        <w:rPr>
          <w:lang w:val="en-IN"/>
        </w:rPr>
      </w:pPr>
      <w:r w:rsidRPr="00433B59">
        <w:rPr>
          <w:lang w:val="en-IN"/>
        </w:rPr>
        <w:t>Employee</w:t>
      </w:r>
    </w:p>
    <w:p w14:paraId="3D59B782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Employee Name</w:t>
      </w:r>
    </w:p>
    <w:p w14:paraId="35E1CF2B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>Employee Id</w:t>
      </w:r>
    </w:p>
    <w:p w14:paraId="32D56F67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 xml:space="preserve">Employee Role  (Map to “User Role”) </w:t>
      </w:r>
    </w:p>
    <w:p w14:paraId="411F8089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 xml:space="preserve">Employee Type (Main, Labour) </w:t>
      </w:r>
    </w:p>
    <w:p w14:paraId="7092D17F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  <w:r>
        <w:rPr>
          <w:lang w:val="en-IN"/>
        </w:rPr>
        <w:t xml:space="preserve">FingerPrint </w:t>
      </w:r>
    </w:p>
    <w:p w14:paraId="4B7BEB26" w14:textId="77777777" w:rsidR="00442E97" w:rsidRDefault="00442E97" w:rsidP="00442E97">
      <w:pPr>
        <w:rPr>
          <w:lang w:val="en-IN"/>
        </w:rPr>
      </w:pPr>
    </w:p>
    <w:p w14:paraId="6BF8EDF0" w14:textId="77777777" w:rsidR="00442E97" w:rsidRDefault="00442E97" w:rsidP="00442E97">
      <w:pPr>
        <w:pStyle w:val="Heading1"/>
        <w:rPr>
          <w:lang w:val="en-IN"/>
        </w:rPr>
      </w:pPr>
      <w:r>
        <w:rPr>
          <w:lang w:val="en-IN"/>
        </w:rPr>
        <w:t xml:space="preserve">Direct Data Load in MySQL ( No need to maintain from code) </w:t>
      </w:r>
    </w:p>
    <w:p w14:paraId="47CD07EC" w14:textId="77777777" w:rsidR="00442E97" w:rsidRPr="00213F0E" w:rsidRDefault="00442E97" w:rsidP="00442E97">
      <w:pPr>
        <w:rPr>
          <w:b/>
          <w:lang w:val="en-IN"/>
        </w:rPr>
      </w:pPr>
      <w:r w:rsidRPr="00213F0E">
        <w:rPr>
          <w:b/>
          <w:lang w:val="en-IN"/>
        </w:rPr>
        <w:t>Expense Category:</w:t>
      </w:r>
    </w:p>
    <w:p w14:paraId="1FB5CCC4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 w:rsidRPr="00213F0E">
        <w:rPr>
          <w:lang w:val="en-IN"/>
        </w:rPr>
        <w:t>Machine Parts Purchase</w:t>
      </w:r>
    </w:p>
    <w:p w14:paraId="1C7D417D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 xml:space="preserve">Machine Maintenance </w:t>
      </w:r>
    </w:p>
    <w:p w14:paraId="0C461A6D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 w:rsidRPr="00213F0E">
        <w:rPr>
          <w:lang w:val="en-IN"/>
        </w:rPr>
        <w:lastRenderedPageBreak/>
        <w:t xml:space="preserve">Transporting / Courier </w:t>
      </w:r>
      <w:r>
        <w:rPr>
          <w:lang w:val="en-IN"/>
        </w:rPr>
        <w:t>Charges</w:t>
      </w:r>
    </w:p>
    <w:p w14:paraId="78707C0B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Non-Company Related</w:t>
      </w:r>
    </w:p>
    <w:p w14:paraId="0E53B7E5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Deposit</w:t>
      </w:r>
    </w:p>
    <w:p w14:paraId="3CC29672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Vendor Payment</w:t>
      </w:r>
    </w:p>
    <w:p w14:paraId="10126D7B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Misc</w:t>
      </w:r>
    </w:p>
    <w:p w14:paraId="2DFEC7E6" w14:textId="77777777" w:rsidR="00442E97" w:rsidRDefault="00442E97" w:rsidP="00442E97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Marketing</w:t>
      </w:r>
    </w:p>
    <w:p w14:paraId="22478F95" w14:textId="77777777" w:rsidR="00442E97" w:rsidRPr="00213F0E" w:rsidRDefault="00442E97" w:rsidP="00442E97">
      <w:pPr>
        <w:pStyle w:val="ListParagraph"/>
        <w:rPr>
          <w:lang w:val="en-IN"/>
        </w:rPr>
      </w:pPr>
    </w:p>
    <w:p w14:paraId="2E5C167B" w14:textId="77777777" w:rsidR="00442E97" w:rsidRPr="00535AC3" w:rsidRDefault="00442E97" w:rsidP="00442E97">
      <w:pPr>
        <w:rPr>
          <w:b/>
          <w:lang w:val="en-IN"/>
        </w:rPr>
      </w:pPr>
      <w:r w:rsidRPr="00535AC3">
        <w:rPr>
          <w:b/>
          <w:lang w:val="en-IN"/>
        </w:rPr>
        <w:t>List of Citites</w:t>
      </w:r>
    </w:p>
    <w:p w14:paraId="1DD72DE0" w14:textId="77777777" w:rsidR="00442E97" w:rsidRPr="00535AC3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 w:rsidRPr="00535AC3">
        <w:rPr>
          <w:lang w:val="en-IN"/>
        </w:rPr>
        <w:t xml:space="preserve">Barufatak </w:t>
      </w:r>
    </w:p>
    <w:p w14:paraId="63079EE6" w14:textId="77777777" w:rsidR="00442E97" w:rsidRPr="00535AC3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 w:rsidRPr="00535AC3">
        <w:rPr>
          <w:lang w:val="en-IN"/>
        </w:rPr>
        <w:t>Dhamnod</w:t>
      </w:r>
    </w:p>
    <w:p w14:paraId="3667C40F" w14:textId="77777777" w:rsidR="00442E97" w:rsidRPr="00535AC3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 w:rsidRPr="00535AC3">
        <w:rPr>
          <w:lang w:val="en-IN"/>
        </w:rPr>
        <w:t xml:space="preserve">Thikri </w:t>
      </w:r>
    </w:p>
    <w:p w14:paraId="45D93982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 w:rsidRPr="00535AC3">
        <w:rPr>
          <w:lang w:val="en-IN"/>
        </w:rPr>
        <w:t>Khargone</w:t>
      </w:r>
    </w:p>
    <w:p w14:paraId="398003B3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Badwani </w:t>
      </w:r>
    </w:p>
    <w:p w14:paraId="7F1AAAD6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Rajpur</w:t>
      </w:r>
    </w:p>
    <w:p w14:paraId="3D18D884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Indore</w:t>
      </w:r>
    </w:p>
    <w:p w14:paraId="7D3714B2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Rau</w:t>
      </w:r>
    </w:p>
    <w:p w14:paraId="4521DB36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Pithampur</w:t>
      </w:r>
    </w:p>
    <w:p w14:paraId="3EE38BD8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Mandleshwar</w:t>
      </w:r>
    </w:p>
    <w:p w14:paraId="3A78C685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>Bistan</w:t>
      </w:r>
    </w:p>
    <w:p w14:paraId="4664A91E" w14:textId="77777777" w:rsidR="00442E97" w:rsidRDefault="00442E97" w:rsidP="00442E9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Lohari </w:t>
      </w:r>
    </w:p>
    <w:p w14:paraId="1EB8C4B5" w14:textId="77777777" w:rsidR="00442E97" w:rsidRDefault="00442E97" w:rsidP="00442E97">
      <w:pPr>
        <w:pStyle w:val="ListParagraph"/>
        <w:rPr>
          <w:lang w:val="en-IN"/>
        </w:rPr>
      </w:pPr>
    </w:p>
    <w:p w14:paraId="315F214E" w14:textId="77777777" w:rsidR="00442E97" w:rsidRPr="00E40994" w:rsidRDefault="00442E97" w:rsidP="00442E97">
      <w:pPr>
        <w:rPr>
          <w:b/>
          <w:u w:val="single"/>
          <w:lang w:val="en-IN"/>
        </w:rPr>
      </w:pPr>
      <w:r w:rsidRPr="00E40994">
        <w:rPr>
          <w:b/>
          <w:u w:val="single"/>
          <w:lang w:val="en-IN"/>
        </w:rPr>
        <w:t xml:space="preserve">User Roles </w:t>
      </w:r>
    </w:p>
    <w:p w14:paraId="298D871A" w14:textId="77777777" w:rsidR="00442E97" w:rsidRPr="001B09D3" w:rsidRDefault="00442E97" w:rsidP="00442E97">
      <w:pPr>
        <w:pStyle w:val="ListParagraph"/>
        <w:numPr>
          <w:ilvl w:val="0"/>
          <w:numId w:val="3"/>
        </w:numPr>
        <w:rPr>
          <w:lang w:val="en-IN"/>
        </w:rPr>
      </w:pPr>
      <w:r w:rsidRPr="001B09D3">
        <w:rPr>
          <w:lang w:val="en-IN"/>
        </w:rPr>
        <w:t>Production Manager</w:t>
      </w:r>
    </w:p>
    <w:p w14:paraId="3584BB26" w14:textId="77777777" w:rsidR="00442E97" w:rsidRDefault="00442E97" w:rsidP="00442E97">
      <w:pPr>
        <w:pStyle w:val="ListParagraph"/>
        <w:numPr>
          <w:ilvl w:val="0"/>
          <w:numId w:val="3"/>
        </w:numPr>
        <w:rPr>
          <w:lang w:val="en-IN"/>
        </w:rPr>
      </w:pPr>
      <w:r w:rsidRPr="001B09D3">
        <w:rPr>
          <w:lang w:val="en-IN"/>
        </w:rPr>
        <w:t>Operations Manager</w:t>
      </w:r>
    </w:p>
    <w:p w14:paraId="400C7E51" w14:textId="77777777" w:rsidR="00442E97" w:rsidRPr="001B09D3" w:rsidRDefault="00442E97" w:rsidP="00442E97">
      <w:pPr>
        <w:pStyle w:val="ListParagraph"/>
        <w:numPr>
          <w:ilvl w:val="0"/>
          <w:numId w:val="3"/>
        </w:numPr>
        <w:rPr>
          <w:lang w:val="en-IN"/>
        </w:rPr>
      </w:pPr>
      <w:r>
        <w:rPr>
          <w:lang w:val="en-IN"/>
        </w:rPr>
        <w:t>Accounting</w:t>
      </w:r>
    </w:p>
    <w:p w14:paraId="3A56B747" w14:textId="77777777" w:rsidR="00442E97" w:rsidRPr="001B09D3" w:rsidRDefault="00442E97" w:rsidP="00442E97">
      <w:pPr>
        <w:pStyle w:val="ListParagraph"/>
        <w:numPr>
          <w:ilvl w:val="0"/>
          <w:numId w:val="3"/>
        </w:numPr>
        <w:rPr>
          <w:lang w:val="en-IN"/>
        </w:rPr>
      </w:pPr>
      <w:r w:rsidRPr="001B09D3">
        <w:rPr>
          <w:lang w:val="en-IN"/>
        </w:rPr>
        <w:t>Sales Lead</w:t>
      </w:r>
    </w:p>
    <w:p w14:paraId="2BC1EE12" w14:textId="77777777" w:rsidR="00442E97" w:rsidRDefault="00442E97" w:rsidP="00442E97">
      <w:pPr>
        <w:pStyle w:val="ListParagraph"/>
        <w:numPr>
          <w:ilvl w:val="0"/>
          <w:numId w:val="3"/>
        </w:numPr>
        <w:rPr>
          <w:lang w:val="en-IN"/>
        </w:rPr>
      </w:pPr>
      <w:r w:rsidRPr="001B09D3">
        <w:rPr>
          <w:lang w:val="en-IN"/>
        </w:rPr>
        <w:t>Admin</w:t>
      </w:r>
    </w:p>
    <w:p w14:paraId="49D6E2C2" w14:textId="77777777" w:rsidR="00442E97" w:rsidRDefault="00442E97" w:rsidP="00442E97">
      <w:pPr>
        <w:rPr>
          <w:b/>
          <w:u w:val="single"/>
          <w:lang w:val="en-IN"/>
        </w:rPr>
      </w:pPr>
      <w:r w:rsidRPr="00E40994">
        <w:rPr>
          <w:b/>
          <w:u w:val="single"/>
          <w:lang w:val="en-IN"/>
        </w:rPr>
        <w:t>Function</w:t>
      </w:r>
    </w:p>
    <w:p w14:paraId="53C60B7C" w14:textId="77777777" w:rsidR="00442E97" w:rsidRPr="00E40994" w:rsidRDefault="00442E97" w:rsidP="00442E97">
      <w:pPr>
        <w:pStyle w:val="ListParagraph"/>
        <w:numPr>
          <w:ilvl w:val="0"/>
          <w:numId w:val="6"/>
        </w:numPr>
        <w:rPr>
          <w:i/>
          <w:lang w:val="en-IN"/>
        </w:rPr>
      </w:pPr>
      <w:r w:rsidRPr="00E40994">
        <w:rPr>
          <w:i/>
          <w:lang w:val="en-IN"/>
        </w:rPr>
        <w:t xml:space="preserve">Create Employee </w:t>
      </w:r>
    </w:p>
    <w:p w14:paraId="6FB37A2C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Update Employee</w:t>
      </w:r>
    </w:p>
    <w:p w14:paraId="5362D9ED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Create Customer</w:t>
      </w:r>
    </w:p>
    <w:p w14:paraId="124F4153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Update Customer</w:t>
      </w:r>
    </w:p>
    <w:p w14:paraId="0589DA08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Delete Customer</w:t>
      </w:r>
    </w:p>
    <w:p w14:paraId="147E2652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Create Expense</w:t>
      </w:r>
    </w:p>
    <w:p w14:paraId="4690E138" w14:textId="77777777" w:rsidR="00442E97" w:rsidRPr="001932DC" w:rsidRDefault="00442E97" w:rsidP="00442E97">
      <w:pPr>
        <w:pStyle w:val="ListParagraph"/>
        <w:numPr>
          <w:ilvl w:val="0"/>
          <w:numId w:val="6"/>
        </w:numPr>
        <w:rPr>
          <w:lang w:val="en-IN"/>
        </w:rPr>
      </w:pPr>
      <w:r w:rsidRPr="001932DC">
        <w:rPr>
          <w:lang w:val="en-IN"/>
        </w:rPr>
        <w:t>Update Expense</w:t>
      </w:r>
    </w:p>
    <w:p w14:paraId="3F1CFB7C" w14:textId="77777777" w:rsidR="00442E97" w:rsidRPr="00E40994" w:rsidRDefault="00442E97" w:rsidP="00442E97">
      <w:pPr>
        <w:pStyle w:val="ListParagraph"/>
        <w:rPr>
          <w:u w:val="single"/>
          <w:lang w:val="en-IN"/>
        </w:rPr>
      </w:pPr>
    </w:p>
    <w:p w14:paraId="55E88B3A" w14:textId="77777777" w:rsidR="00442E97" w:rsidRDefault="00442E97" w:rsidP="00442E97">
      <w:pPr>
        <w:rPr>
          <w:b/>
          <w:lang w:val="en-IN"/>
        </w:rPr>
      </w:pPr>
    </w:p>
    <w:p w14:paraId="55321F56" w14:textId="77777777" w:rsidR="00442E97" w:rsidRDefault="00442E97" w:rsidP="00442E97">
      <w:pPr>
        <w:pStyle w:val="ListParagraph"/>
        <w:numPr>
          <w:ilvl w:val="0"/>
          <w:numId w:val="4"/>
        </w:numPr>
        <w:rPr>
          <w:lang w:val="en-IN"/>
        </w:rPr>
      </w:pPr>
    </w:p>
    <w:p w14:paraId="7EE91C53" w14:textId="77777777" w:rsidR="00442E97" w:rsidRPr="003E73F5" w:rsidRDefault="00442E97" w:rsidP="00442E97">
      <w:pPr>
        <w:rPr>
          <w:b/>
          <w:lang w:val="en-IN"/>
        </w:rPr>
      </w:pPr>
      <w:r w:rsidRPr="003E73F5">
        <w:rPr>
          <w:b/>
          <w:lang w:val="en-IN"/>
        </w:rPr>
        <w:t xml:space="preserve">Time Tracking </w:t>
      </w:r>
    </w:p>
    <w:p w14:paraId="4FF0A68B" w14:textId="77777777" w:rsidR="00442E97" w:rsidRDefault="00442E97" w:rsidP="00442E9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Date </w:t>
      </w:r>
    </w:p>
    <w:p w14:paraId="5E320F37" w14:textId="77777777" w:rsidR="00442E97" w:rsidRDefault="00442E97" w:rsidP="00442E9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 xml:space="preserve">Login Time </w:t>
      </w:r>
    </w:p>
    <w:p w14:paraId="417EA053" w14:textId="77777777" w:rsidR="00442E97" w:rsidRDefault="00442E97" w:rsidP="00442E9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lastRenderedPageBreak/>
        <w:t xml:space="preserve">Logout </w:t>
      </w:r>
    </w:p>
    <w:p w14:paraId="31D966D8" w14:textId="77777777" w:rsidR="00442E97" w:rsidRDefault="00442E97" w:rsidP="00442E97">
      <w:pPr>
        <w:pStyle w:val="ListParagraph"/>
        <w:numPr>
          <w:ilvl w:val="0"/>
          <w:numId w:val="5"/>
        </w:numPr>
        <w:rPr>
          <w:lang w:val="en-IN"/>
        </w:rPr>
      </w:pPr>
      <w:r>
        <w:rPr>
          <w:lang w:val="en-IN"/>
        </w:rPr>
        <w:t>Employee ID</w:t>
      </w:r>
    </w:p>
    <w:p w14:paraId="7C4B4C60" w14:textId="77777777" w:rsidR="00442E97" w:rsidRPr="003E73F5" w:rsidRDefault="00442E97" w:rsidP="00442E97">
      <w:pPr>
        <w:pStyle w:val="ListParagraph"/>
        <w:rPr>
          <w:lang w:val="en-IN"/>
        </w:rPr>
      </w:pPr>
    </w:p>
    <w:p w14:paraId="6FBDEBE5" w14:textId="77777777" w:rsidR="00442E97" w:rsidRDefault="00442E97" w:rsidP="00442E97">
      <w:pPr>
        <w:rPr>
          <w:lang w:val="en-IN"/>
        </w:rPr>
      </w:pPr>
    </w:p>
    <w:p w14:paraId="640F951E" w14:textId="77777777" w:rsidR="00442E97" w:rsidRDefault="00442E97" w:rsidP="00442E97">
      <w:pPr>
        <w:rPr>
          <w:lang w:val="en-IN"/>
        </w:rPr>
      </w:pPr>
    </w:p>
    <w:p w14:paraId="44D89383" w14:textId="77777777" w:rsidR="00442E97" w:rsidRDefault="00442E97" w:rsidP="00442E97">
      <w:pPr>
        <w:rPr>
          <w:lang w:val="en-IN"/>
        </w:rPr>
      </w:pPr>
    </w:p>
    <w:p w14:paraId="439FECD8" w14:textId="77777777" w:rsidR="00C914DA" w:rsidRDefault="00C914DA" w:rsidP="00C914DA">
      <w:pPr>
        <w:pStyle w:val="Heading1"/>
        <w:rPr>
          <w:lang w:val="en-IN"/>
        </w:rPr>
      </w:pPr>
      <w:r>
        <w:rPr>
          <w:lang w:val="en-IN"/>
        </w:rPr>
        <w:t>UI Forms</w:t>
      </w:r>
    </w:p>
    <w:p w14:paraId="694DF5A7" w14:textId="77777777" w:rsidR="00C914DA" w:rsidRDefault="00C914DA" w:rsidP="00C914DA">
      <w:pPr>
        <w:rPr>
          <w:lang w:val="en-IN"/>
        </w:rPr>
      </w:pPr>
    </w:p>
    <w:p w14:paraId="6ED60A0A" w14:textId="77777777" w:rsidR="00075C64" w:rsidRDefault="00075C64" w:rsidP="00075C64">
      <w:pPr>
        <w:pStyle w:val="Heading2"/>
        <w:rPr>
          <w:lang w:val="en-IN"/>
        </w:rPr>
      </w:pPr>
      <w:r>
        <w:rPr>
          <w:lang w:val="en-IN"/>
        </w:rPr>
        <w:t>Login</w:t>
      </w:r>
    </w:p>
    <w:p w14:paraId="244C23EF" w14:textId="77777777" w:rsidR="003B25E0" w:rsidRDefault="003B25E0" w:rsidP="003B25E0">
      <w:pPr>
        <w:rPr>
          <w:lang w:val="en-IN"/>
        </w:rPr>
      </w:pPr>
    </w:p>
    <w:p w14:paraId="180B5CDF" w14:textId="1BA50617" w:rsidR="003B25E0" w:rsidRDefault="003A6609" w:rsidP="003B25E0">
      <w:pPr>
        <w:rPr>
          <w:lang w:val="en-IN"/>
        </w:rPr>
      </w:pPr>
      <w:r>
        <w:rPr>
          <w:noProof/>
        </w:rPr>
        <w:drawing>
          <wp:inline distT="0" distB="0" distL="0" distR="0" wp14:anchorId="0B8ED109" wp14:editId="00F60B0F">
            <wp:extent cx="5114925" cy="48101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C008F" w14:paraId="7AE54D15" w14:textId="77777777" w:rsidTr="006C008F">
        <w:tc>
          <w:tcPr>
            <w:tcW w:w="3005" w:type="dxa"/>
          </w:tcPr>
          <w:p w14:paraId="1992B31D" w14:textId="49CC98B9" w:rsidR="006C008F" w:rsidRPr="006C008F" w:rsidRDefault="006C008F" w:rsidP="003B25E0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2BEE290B" w14:textId="73101A1E" w:rsidR="006C008F" w:rsidRPr="006C008F" w:rsidRDefault="006C008F" w:rsidP="003B25E0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6AA945BD" w14:textId="7E21984E" w:rsidR="006C008F" w:rsidRPr="00566441" w:rsidRDefault="00566441" w:rsidP="003B25E0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 xml:space="preserve">On </w:t>
            </w:r>
            <w:r w:rsidR="00DD0540" w:rsidRPr="00566441">
              <w:rPr>
                <w:b/>
                <w:bCs/>
                <w:lang w:val="en-IN"/>
              </w:rPr>
              <w:t>Action</w:t>
            </w:r>
          </w:p>
        </w:tc>
      </w:tr>
      <w:tr w:rsidR="00DD0540" w14:paraId="6075D4BB" w14:textId="77777777" w:rsidTr="006C008F">
        <w:tc>
          <w:tcPr>
            <w:tcW w:w="3005" w:type="dxa"/>
          </w:tcPr>
          <w:p w14:paraId="49CB0E46" w14:textId="0A2E6E6E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>Registered Mobile Number</w:t>
            </w:r>
          </w:p>
        </w:tc>
        <w:tc>
          <w:tcPr>
            <w:tcW w:w="3005" w:type="dxa"/>
          </w:tcPr>
          <w:p w14:paraId="0DEF5FC9" w14:textId="20FAE0E4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>Not Empty and 10 digit mobile number</w:t>
            </w:r>
          </w:p>
        </w:tc>
        <w:tc>
          <w:tcPr>
            <w:tcW w:w="3006" w:type="dxa"/>
            <w:vMerge w:val="restart"/>
          </w:tcPr>
          <w:p w14:paraId="333A5905" w14:textId="0E88E2BA" w:rsidR="00DD0540" w:rsidRDefault="00DD0540" w:rsidP="00B70CE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Full Login</w:t>
            </w:r>
          </w:p>
        </w:tc>
      </w:tr>
      <w:tr w:rsidR="00DD0540" w14:paraId="47D0613C" w14:textId="77777777" w:rsidTr="006C008F">
        <w:tc>
          <w:tcPr>
            <w:tcW w:w="3005" w:type="dxa"/>
          </w:tcPr>
          <w:p w14:paraId="2E43218F" w14:textId="51022C69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 xml:space="preserve">Password </w:t>
            </w:r>
          </w:p>
        </w:tc>
        <w:tc>
          <w:tcPr>
            <w:tcW w:w="3005" w:type="dxa"/>
          </w:tcPr>
          <w:p w14:paraId="606B35E0" w14:textId="3007C685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</w:tc>
        <w:tc>
          <w:tcPr>
            <w:tcW w:w="3006" w:type="dxa"/>
            <w:vMerge/>
          </w:tcPr>
          <w:p w14:paraId="0BFEC4CB" w14:textId="77777777" w:rsidR="00DD0540" w:rsidRDefault="00DD0540" w:rsidP="003B25E0">
            <w:pPr>
              <w:rPr>
                <w:lang w:val="en-IN"/>
              </w:rPr>
            </w:pPr>
          </w:p>
        </w:tc>
      </w:tr>
      <w:tr w:rsidR="00DD0540" w14:paraId="51A3F505" w14:textId="77777777" w:rsidTr="006C008F">
        <w:tc>
          <w:tcPr>
            <w:tcW w:w="3005" w:type="dxa"/>
          </w:tcPr>
          <w:p w14:paraId="2086EED8" w14:textId="536FD28F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>CompanyID</w:t>
            </w:r>
          </w:p>
        </w:tc>
        <w:tc>
          <w:tcPr>
            <w:tcW w:w="3005" w:type="dxa"/>
          </w:tcPr>
          <w:p w14:paraId="7385A6BD" w14:textId="0EF78807" w:rsidR="00DD0540" w:rsidRDefault="00DD0540" w:rsidP="003B25E0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</w:tc>
        <w:tc>
          <w:tcPr>
            <w:tcW w:w="3006" w:type="dxa"/>
            <w:vMerge/>
          </w:tcPr>
          <w:p w14:paraId="695A8B6E" w14:textId="77777777" w:rsidR="00DD0540" w:rsidRDefault="00DD0540" w:rsidP="003B25E0">
            <w:pPr>
              <w:rPr>
                <w:lang w:val="en-IN"/>
              </w:rPr>
            </w:pPr>
          </w:p>
        </w:tc>
      </w:tr>
    </w:tbl>
    <w:p w14:paraId="24E76571" w14:textId="77777777" w:rsidR="006C008F" w:rsidRDefault="006C008F" w:rsidP="003B25E0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33C54" w14:paraId="45FC54E8" w14:textId="77777777" w:rsidTr="00D33C54">
        <w:tc>
          <w:tcPr>
            <w:tcW w:w="3005" w:type="dxa"/>
          </w:tcPr>
          <w:p w14:paraId="37802D62" w14:textId="1B65BFB5" w:rsidR="00D33C54" w:rsidRPr="00021D7B" w:rsidRDefault="00D33C54" w:rsidP="003B25E0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lastRenderedPageBreak/>
              <w:t>On Action</w:t>
            </w:r>
          </w:p>
        </w:tc>
        <w:tc>
          <w:tcPr>
            <w:tcW w:w="3005" w:type="dxa"/>
          </w:tcPr>
          <w:p w14:paraId="4B59DCBF" w14:textId="69CD23BF" w:rsidR="00D33C54" w:rsidRPr="00021D7B" w:rsidRDefault="00D33C54" w:rsidP="003B25E0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5176648D" w14:textId="01901341" w:rsidR="00D33C54" w:rsidRPr="00021D7B" w:rsidRDefault="00D33C54" w:rsidP="003B25E0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D33C54" w14:paraId="55F93F46" w14:textId="77777777" w:rsidTr="00D33C54">
        <w:tc>
          <w:tcPr>
            <w:tcW w:w="3005" w:type="dxa"/>
          </w:tcPr>
          <w:p w14:paraId="09DC235F" w14:textId="305CCE5A" w:rsidR="00D33C54" w:rsidRDefault="00021D7B" w:rsidP="003B25E0">
            <w:pPr>
              <w:rPr>
                <w:lang w:val="en-IN"/>
              </w:rPr>
            </w:pPr>
            <w:r>
              <w:rPr>
                <w:lang w:val="en-IN"/>
              </w:rPr>
              <w:t>Full Login</w:t>
            </w:r>
          </w:p>
        </w:tc>
        <w:tc>
          <w:tcPr>
            <w:tcW w:w="3005" w:type="dxa"/>
          </w:tcPr>
          <w:p w14:paraId="5D45B42C" w14:textId="539AA752" w:rsidR="00D33C54" w:rsidRDefault="00021D7B" w:rsidP="003B25E0">
            <w:pPr>
              <w:rPr>
                <w:lang w:val="en-IN"/>
              </w:rPr>
            </w:pPr>
            <w:r>
              <w:rPr>
                <w:lang w:val="en-IN"/>
              </w:rPr>
              <w:t>Validate Mobile Number and password is correct for given Company ID</w:t>
            </w:r>
          </w:p>
        </w:tc>
        <w:tc>
          <w:tcPr>
            <w:tcW w:w="3006" w:type="dxa"/>
          </w:tcPr>
          <w:p w14:paraId="561DF2D2" w14:textId="77777777" w:rsidR="00D33C54" w:rsidRDefault="00D33C54" w:rsidP="003B25E0">
            <w:pPr>
              <w:rPr>
                <w:lang w:val="en-IN"/>
              </w:rPr>
            </w:pPr>
          </w:p>
        </w:tc>
      </w:tr>
    </w:tbl>
    <w:p w14:paraId="48AE32E0" w14:textId="2979DFE0" w:rsidR="006903E6" w:rsidRDefault="006903E6" w:rsidP="003B25E0">
      <w:pPr>
        <w:rPr>
          <w:lang w:val="en-IN"/>
        </w:rPr>
      </w:pPr>
    </w:p>
    <w:p w14:paraId="438E4A8C" w14:textId="77777777" w:rsidR="00D33C54" w:rsidRDefault="00D33C54" w:rsidP="003B25E0">
      <w:pPr>
        <w:rPr>
          <w:lang w:val="en-IN"/>
        </w:rPr>
      </w:pPr>
    </w:p>
    <w:p w14:paraId="1D2B004F" w14:textId="6756D7A9" w:rsidR="00DD4DEF" w:rsidRDefault="00DD4DEF" w:rsidP="003B25E0">
      <w:pPr>
        <w:rPr>
          <w:lang w:val="en-IN"/>
        </w:rPr>
      </w:pPr>
      <w:r>
        <w:rPr>
          <w:lang w:val="en-IN"/>
        </w:rPr>
        <w:t>Future Screen (Not to be developed now)</w:t>
      </w:r>
    </w:p>
    <w:p w14:paraId="04963324" w14:textId="16C25DC1" w:rsidR="00DD4DEF" w:rsidRDefault="00DD4DEF" w:rsidP="003B25E0">
      <w:pPr>
        <w:rPr>
          <w:lang w:val="en-IN"/>
        </w:rPr>
      </w:pPr>
    </w:p>
    <w:p w14:paraId="3993861D" w14:textId="21EBB501" w:rsidR="00DD4DEF" w:rsidRDefault="00DD4DEF" w:rsidP="003B25E0">
      <w:pPr>
        <w:rPr>
          <w:lang w:val="en-IN"/>
        </w:rPr>
      </w:pPr>
      <w:r>
        <w:rPr>
          <w:noProof/>
        </w:rPr>
        <w:drawing>
          <wp:inline distT="0" distB="0" distL="0" distR="0" wp14:anchorId="6A8BA327" wp14:editId="09FF0D6D">
            <wp:extent cx="4619625" cy="59912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599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11F5B" w14:textId="77777777" w:rsidR="00DD4DEF" w:rsidRPr="003B25E0" w:rsidRDefault="00DD4DEF" w:rsidP="003B25E0">
      <w:pPr>
        <w:rPr>
          <w:lang w:val="en-IN"/>
        </w:rPr>
      </w:pPr>
    </w:p>
    <w:p w14:paraId="06F690B6" w14:textId="77777777" w:rsidR="00075C64" w:rsidRDefault="00973DD7" w:rsidP="006A2D25">
      <w:pPr>
        <w:pStyle w:val="Heading2"/>
        <w:rPr>
          <w:lang w:val="en-IN"/>
        </w:rPr>
      </w:pPr>
      <w:r>
        <w:rPr>
          <w:lang w:val="en-IN"/>
        </w:rPr>
        <w:t>Dashboard</w:t>
      </w:r>
    </w:p>
    <w:p w14:paraId="3C1A4459" w14:textId="77777777" w:rsidR="00723D94" w:rsidRDefault="00723D94" w:rsidP="00C914DA">
      <w:pPr>
        <w:rPr>
          <w:lang w:val="en-IN"/>
        </w:rPr>
      </w:pPr>
    </w:p>
    <w:p w14:paraId="56BCE6F1" w14:textId="3F3EE0F2" w:rsidR="00723D94" w:rsidRDefault="00723D94" w:rsidP="00C914DA">
      <w:pPr>
        <w:rPr>
          <w:lang w:val="en-IN"/>
        </w:rPr>
      </w:pPr>
      <w:commentRangeStart w:id="0"/>
      <w:r>
        <w:rPr>
          <w:noProof/>
        </w:rPr>
        <w:lastRenderedPageBreak/>
        <w:drawing>
          <wp:inline distT="0" distB="0" distL="0" distR="0" wp14:anchorId="53F2DA6B" wp14:editId="26B21456">
            <wp:extent cx="5731510" cy="3423285"/>
            <wp:effectExtent l="0" t="0" r="254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F620FF">
        <w:rPr>
          <w:rStyle w:val="CommentReference"/>
        </w:rPr>
        <w:commentReference w:id="0"/>
      </w:r>
    </w:p>
    <w:p w14:paraId="6A4866E6" w14:textId="03B19DC3" w:rsidR="001667A0" w:rsidRDefault="001667A0" w:rsidP="00C914DA">
      <w:pPr>
        <w:rPr>
          <w:lang w:val="en-IN"/>
        </w:rPr>
      </w:pPr>
    </w:p>
    <w:p w14:paraId="4FFDEA86" w14:textId="1F838696" w:rsidR="001667A0" w:rsidRDefault="001667A0" w:rsidP="00C914DA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13CEEAF5" wp14:editId="6F5EEDF7">
            <wp:extent cx="5731510" cy="679259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9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498DF" w14:textId="77777777" w:rsidR="00973DD7" w:rsidRDefault="00973DD7" w:rsidP="00C914DA">
      <w:pPr>
        <w:rPr>
          <w:lang w:val="en-IN"/>
        </w:rPr>
      </w:pPr>
    </w:p>
    <w:p w14:paraId="6D997D5F" w14:textId="56F2DA2F" w:rsidR="004E40FD" w:rsidRDefault="006A2D25" w:rsidP="00C914DA">
      <w:pPr>
        <w:rPr>
          <w:lang w:val="en-IN"/>
        </w:rPr>
      </w:pPr>
      <w:r>
        <w:rPr>
          <w:lang w:val="en-IN"/>
        </w:rPr>
        <w:t>Floating Panel</w:t>
      </w:r>
    </w:p>
    <w:p w14:paraId="3DA92FCA" w14:textId="26E999B1" w:rsidR="006A2D25" w:rsidRDefault="007E6FA0" w:rsidP="00C914DA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6AB9D79E" wp14:editId="7691AAB4">
            <wp:extent cx="1581150" cy="62484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A7F7" w14:textId="77777777" w:rsidR="004E40FD" w:rsidRDefault="004E40FD" w:rsidP="00C914DA">
      <w:pPr>
        <w:rPr>
          <w:lang w:val="en-IN"/>
        </w:rPr>
      </w:pPr>
    </w:p>
    <w:p w14:paraId="21176B5A" w14:textId="77777777" w:rsidR="004E40FD" w:rsidRDefault="004E40FD" w:rsidP="00C914DA">
      <w:pPr>
        <w:rPr>
          <w:lang w:val="en-IN"/>
        </w:rPr>
      </w:pPr>
    </w:p>
    <w:p w14:paraId="1A7E0D27" w14:textId="77777777" w:rsidR="004E40FD" w:rsidRDefault="004E40FD" w:rsidP="00C914DA">
      <w:pPr>
        <w:rPr>
          <w:lang w:val="en-IN"/>
        </w:rPr>
      </w:pPr>
    </w:p>
    <w:p w14:paraId="70CB4025" w14:textId="77777777" w:rsidR="00C54716" w:rsidRDefault="00C54716" w:rsidP="00C54716">
      <w:pPr>
        <w:pStyle w:val="Heading2"/>
        <w:rPr>
          <w:lang w:val="en-IN"/>
        </w:rPr>
      </w:pPr>
      <w:r>
        <w:rPr>
          <w:lang w:val="en-IN"/>
        </w:rPr>
        <w:t>Create Customer</w:t>
      </w:r>
    </w:p>
    <w:p w14:paraId="4068C760" w14:textId="77777777" w:rsidR="002E2E76" w:rsidRPr="002E2E76" w:rsidRDefault="002E2E76" w:rsidP="002E2E76">
      <w:pPr>
        <w:rPr>
          <w:lang w:val="en-IN"/>
        </w:rPr>
      </w:pPr>
      <w:r>
        <w:rPr>
          <w:lang w:val="en-IN"/>
        </w:rPr>
        <w:t>We will show basic form if end-user  want to see more fields then he/she will click on “Advanced”</w:t>
      </w:r>
    </w:p>
    <w:p w14:paraId="0EB57223" w14:textId="1D623542" w:rsidR="00760A28" w:rsidRDefault="007F78E2" w:rsidP="00442E9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22E5904" wp14:editId="49EB887A">
            <wp:extent cx="5731510" cy="35521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1E710" w14:textId="6D2A3297" w:rsidR="008F5036" w:rsidRDefault="008F5036" w:rsidP="00442E97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5036" w14:paraId="4397896F" w14:textId="77777777" w:rsidTr="006D3B0E">
        <w:tc>
          <w:tcPr>
            <w:tcW w:w="3005" w:type="dxa"/>
          </w:tcPr>
          <w:p w14:paraId="6C2E2D67" w14:textId="77777777" w:rsidR="008F5036" w:rsidRPr="006C008F" w:rsidRDefault="008F5036" w:rsidP="006D3B0E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4290BE5B" w14:textId="77777777" w:rsidR="008F5036" w:rsidRPr="006C008F" w:rsidRDefault="008F5036" w:rsidP="006D3B0E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45E37F4D" w14:textId="77777777" w:rsidR="008F5036" w:rsidRPr="00566441" w:rsidRDefault="008F5036" w:rsidP="006D3B0E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B24059" w14:paraId="7044807F" w14:textId="77777777" w:rsidTr="006D3B0E">
        <w:tc>
          <w:tcPr>
            <w:tcW w:w="3005" w:type="dxa"/>
          </w:tcPr>
          <w:p w14:paraId="278046B6" w14:textId="54C36527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Name*</w:t>
            </w:r>
          </w:p>
        </w:tc>
        <w:tc>
          <w:tcPr>
            <w:tcW w:w="3005" w:type="dxa"/>
          </w:tcPr>
          <w:p w14:paraId="7F25705B" w14:textId="0E0564F6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Not Empty – atleast 2 characters</w:t>
            </w:r>
          </w:p>
        </w:tc>
        <w:tc>
          <w:tcPr>
            <w:tcW w:w="3006" w:type="dxa"/>
            <w:vMerge w:val="restart"/>
          </w:tcPr>
          <w:p w14:paraId="5A5454C2" w14:textId="38C4B2CE" w:rsidR="00B24059" w:rsidRDefault="00B24059" w:rsidP="006D3B0E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B24059" w14:paraId="10472377" w14:textId="77777777" w:rsidTr="006D3B0E">
        <w:tc>
          <w:tcPr>
            <w:tcW w:w="3005" w:type="dxa"/>
          </w:tcPr>
          <w:p w14:paraId="0F02892B" w14:textId="670C6B66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City/Village *</w:t>
            </w:r>
          </w:p>
        </w:tc>
        <w:tc>
          <w:tcPr>
            <w:tcW w:w="3005" w:type="dxa"/>
          </w:tcPr>
          <w:p w14:paraId="40A66BD4" w14:textId="6A53EEF4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3102F84F" w14:textId="77777777" w:rsidR="00B24059" w:rsidRDefault="00B24059" w:rsidP="006D3B0E">
            <w:pPr>
              <w:rPr>
                <w:lang w:val="en-IN"/>
              </w:rPr>
            </w:pPr>
          </w:p>
          <w:p w14:paraId="6F54E201" w14:textId="435F78B4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Auto Type Search – after two characters</w:t>
            </w:r>
          </w:p>
        </w:tc>
        <w:tc>
          <w:tcPr>
            <w:tcW w:w="3006" w:type="dxa"/>
            <w:vMerge/>
          </w:tcPr>
          <w:p w14:paraId="266F20B9" w14:textId="77777777" w:rsidR="00B24059" w:rsidRDefault="00B24059" w:rsidP="006D3B0E">
            <w:pPr>
              <w:rPr>
                <w:lang w:val="en-IN"/>
              </w:rPr>
            </w:pPr>
          </w:p>
        </w:tc>
      </w:tr>
      <w:tr w:rsidR="00B24059" w14:paraId="34CFD2BF" w14:textId="77777777" w:rsidTr="006D3B0E">
        <w:tc>
          <w:tcPr>
            <w:tcW w:w="3005" w:type="dxa"/>
          </w:tcPr>
          <w:p w14:paraId="14283FEF" w14:textId="628106EA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>Mobile Number*</w:t>
            </w:r>
          </w:p>
        </w:tc>
        <w:tc>
          <w:tcPr>
            <w:tcW w:w="3005" w:type="dxa"/>
          </w:tcPr>
          <w:p w14:paraId="67297409" w14:textId="3DB965D3" w:rsidR="00B24059" w:rsidRDefault="00B24059" w:rsidP="006D3B0E">
            <w:pPr>
              <w:rPr>
                <w:lang w:val="en-IN"/>
              </w:rPr>
            </w:pPr>
            <w:r>
              <w:rPr>
                <w:lang w:val="en-IN"/>
              </w:rPr>
              <w:t xml:space="preserve">Not Empty – 10 digit number </w:t>
            </w:r>
          </w:p>
        </w:tc>
        <w:tc>
          <w:tcPr>
            <w:tcW w:w="3006" w:type="dxa"/>
            <w:vMerge/>
          </w:tcPr>
          <w:p w14:paraId="3C5570A9" w14:textId="77777777" w:rsidR="00B24059" w:rsidRDefault="00B24059" w:rsidP="006D3B0E">
            <w:pPr>
              <w:rPr>
                <w:lang w:val="en-IN"/>
              </w:rPr>
            </w:pPr>
          </w:p>
        </w:tc>
      </w:tr>
      <w:tr w:rsidR="00B24059" w14:paraId="58D11D63" w14:textId="77777777" w:rsidTr="006D3B0E">
        <w:tc>
          <w:tcPr>
            <w:tcW w:w="3005" w:type="dxa"/>
          </w:tcPr>
          <w:p w14:paraId="4D5FF57F" w14:textId="5EB2A947" w:rsidR="00B24059" w:rsidRPr="00C92A10" w:rsidRDefault="00B24059" w:rsidP="006D3B0E">
            <w:pPr>
              <w:rPr>
                <w:noProof/>
              </w:rPr>
            </w:pPr>
            <w:r>
              <w:rPr>
                <w:noProof/>
              </w:rPr>
              <w:t xml:space="preserve">GST Number  </w:t>
            </w:r>
          </w:p>
        </w:tc>
        <w:tc>
          <w:tcPr>
            <w:tcW w:w="3005" w:type="dxa"/>
          </w:tcPr>
          <w:p w14:paraId="7559F8DA" w14:textId="6D08B545" w:rsidR="00B24059" w:rsidRDefault="00B24059" w:rsidP="006D3B0E">
            <w:pPr>
              <w:rPr>
                <w:lang w:val="en-IN"/>
              </w:rPr>
            </w:pPr>
            <w:r>
              <w:rPr>
                <w:noProof/>
              </w:rPr>
              <w:t>15 character</w:t>
            </w:r>
          </w:p>
        </w:tc>
        <w:tc>
          <w:tcPr>
            <w:tcW w:w="3006" w:type="dxa"/>
            <w:vMerge/>
          </w:tcPr>
          <w:p w14:paraId="17ACBCBB" w14:textId="77777777" w:rsidR="00B24059" w:rsidRDefault="00B24059" w:rsidP="006D3B0E">
            <w:pPr>
              <w:rPr>
                <w:lang w:val="en-IN"/>
              </w:rPr>
            </w:pPr>
          </w:p>
        </w:tc>
      </w:tr>
      <w:tr w:rsidR="00B24059" w14:paraId="0BC1DE10" w14:textId="77777777" w:rsidTr="006D3B0E">
        <w:tc>
          <w:tcPr>
            <w:tcW w:w="3005" w:type="dxa"/>
          </w:tcPr>
          <w:p w14:paraId="168D38CC" w14:textId="69C78E81" w:rsidR="00B24059" w:rsidRDefault="00B24059" w:rsidP="006D3B0E">
            <w:pPr>
              <w:rPr>
                <w:noProof/>
              </w:rPr>
            </w:pPr>
            <w:r>
              <w:rPr>
                <w:noProof/>
              </w:rPr>
              <w:t>Mobile2</w:t>
            </w:r>
          </w:p>
        </w:tc>
        <w:tc>
          <w:tcPr>
            <w:tcW w:w="3005" w:type="dxa"/>
          </w:tcPr>
          <w:p w14:paraId="42C8A587" w14:textId="309EF4C6" w:rsidR="00B24059" w:rsidRDefault="00B24059" w:rsidP="006D3B0E">
            <w:pPr>
              <w:rPr>
                <w:noProof/>
              </w:rPr>
            </w:pPr>
            <w:r>
              <w:rPr>
                <w:lang w:val="en-IN"/>
              </w:rPr>
              <w:t>10 digit number</w:t>
            </w:r>
          </w:p>
        </w:tc>
        <w:tc>
          <w:tcPr>
            <w:tcW w:w="3006" w:type="dxa"/>
            <w:vMerge/>
          </w:tcPr>
          <w:p w14:paraId="26830775" w14:textId="77777777" w:rsidR="00B24059" w:rsidRDefault="00B24059" w:rsidP="006D3B0E">
            <w:pPr>
              <w:rPr>
                <w:lang w:val="en-IN"/>
              </w:rPr>
            </w:pPr>
          </w:p>
        </w:tc>
      </w:tr>
      <w:tr w:rsidR="00B24059" w14:paraId="79E778AA" w14:textId="77777777" w:rsidTr="006D3B0E">
        <w:tc>
          <w:tcPr>
            <w:tcW w:w="3005" w:type="dxa"/>
          </w:tcPr>
          <w:p w14:paraId="59B10971" w14:textId="77777777" w:rsidR="00B24059" w:rsidRDefault="00B24059" w:rsidP="006D3B0E">
            <w:pPr>
              <w:rPr>
                <w:noProof/>
              </w:rPr>
            </w:pPr>
          </w:p>
        </w:tc>
        <w:tc>
          <w:tcPr>
            <w:tcW w:w="3005" w:type="dxa"/>
          </w:tcPr>
          <w:p w14:paraId="77C40F76" w14:textId="77777777" w:rsidR="00B24059" w:rsidRDefault="00B24059" w:rsidP="006D3B0E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379212C9" w14:textId="77777777" w:rsidR="00B24059" w:rsidRDefault="00B24059" w:rsidP="006D3B0E">
            <w:pPr>
              <w:rPr>
                <w:lang w:val="en-IN"/>
              </w:rPr>
            </w:pPr>
          </w:p>
        </w:tc>
      </w:tr>
    </w:tbl>
    <w:p w14:paraId="06E3CCA3" w14:textId="0708DA47" w:rsidR="008F5036" w:rsidRDefault="008F5036" w:rsidP="00442E97">
      <w:pPr>
        <w:rPr>
          <w:noProof/>
        </w:rPr>
      </w:pPr>
    </w:p>
    <w:p w14:paraId="79AA9361" w14:textId="1FE4FC48" w:rsidR="00365171" w:rsidRDefault="00365171" w:rsidP="00442E97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65171" w14:paraId="586DAC34" w14:textId="77777777" w:rsidTr="00460A34">
        <w:tc>
          <w:tcPr>
            <w:tcW w:w="3005" w:type="dxa"/>
          </w:tcPr>
          <w:p w14:paraId="0EDFFD32" w14:textId="77777777" w:rsidR="00365171" w:rsidRPr="00021D7B" w:rsidRDefault="0036517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42011FBC" w14:textId="77777777" w:rsidR="00365171" w:rsidRPr="00021D7B" w:rsidRDefault="0036517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402B4E75" w14:textId="77777777" w:rsidR="00365171" w:rsidRPr="00021D7B" w:rsidRDefault="0036517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365171" w14:paraId="3C4B03C5" w14:textId="77777777" w:rsidTr="00460A34">
        <w:tc>
          <w:tcPr>
            <w:tcW w:w="3005" w:type="dxa"/>
          </w:tcPr>
          <w:p w14:paraId="363562D8" w14:textId="77777777" w:rsidR="00365171" w:rsidRDefault="00365171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ity/Village </w:t>
            </w:r>
          </w:p>
          <w:p w14:paraId="470BBE87" w14:textId="77777777" w:rsidR="00F73689" w:rsidRDefault="00F73689" w:rsidP="00460A34">
            <w:pPr>
              <w:rPr>
                <w:lang w:val="en-IN"/>
              </w:rPr>
            </w:pPr>
          </w:p>
          <w:p w14:paraId="02742E98" w14:textId="76B24223" w:rsidR="00F73689" w:rsidRDefault="00F73689" w:rsidP="00460A34">
            <w:pPr>
              <w:rPr>
                <w:lang w:val="en-IN"/>
              </w:rPr>
            </w:pPr>
            <w:r>
              <w:rPr>
                <w:lang w:val="en-IN"/>
              </w:rPr>
              <w:t>Type 2 character – auto search</w:t>
            </w:r>
          </w:p>
        </w:tc>
        <w:tc>
          <w:tcPr>
            <w:tcW w:w="3005" w:type="dxa"/>
          </w:tcPr>
          <w:p w14:paraId="3E2C3FAE" w14:textId="0A342248" w:rsidR="00365171" w:rsidRDefault="005D0D21" w:rsidP="00460A34">
            <w:pPr>
              <w:rPr>
                <w:lang w:val="en-IN"/>
              </w:rPr>
            </w:pPr>
            <w:r>
              <w:rPr>
                <w:lang w:val="en-IN"/>
              </w:rPr>
              <w:t>Search City/Village from the list</w:t>
            </w:r>
          </w:p>
        </w:tc>
        <w:tc>
          <w:tcPr>
            <w:tcW w:w="3006" w:type="dxa"/>
          </w:tcPr>
          <w:p w14:paraId="4293D479" w14:textId="77777777" w:rsidR="00365171" w:rsidRDefault="00365171" w:rsidP="00460A34">
            <w:pPr>
              <w:rPr>
                <w:lang w:val="en-IN"/>
              </w:rPr>
            </w:pPr>
          </w:p>
        </w:tc>
      </w:tr>
      <w:tr w:rsidR="00A11816" w14:paraId="0AF100E3" w14:textId="77777777" w:rsidTr="00460A34">
        <w:tc>
          <w:tcPr>
            <w:tcW w:w="3005" w:type="dxa"/>
          </w:tcPr>
          <w:p w14:paraId="77BEDF57" w14:textId="7875F872" w:rsidR="00A11816" w:rsidRDefault="00A11816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708AFEA5" w14:textId="233AD280" w:rsidR="00A11816" w:rsidRDefault="00A11816" w:rsidP="00460A34">
            <w:pPr>
              <w:rPr>
                <w:lang w:val="en-IN"/>
              </w:rPr>
            </w:pPr>
            <w:r>
              <w:rPr>
                <w:lang w:val="en-IN"/>
              </w:rPr>
              <w:t>Create Customer</w:t>
            </w:r>
          </w:p>
        </w:tc>
        <w:tc>
          <w:tcPr>
            <w:tcW w:w="3006" w:type="dxa"/>
          </w:tcPr>
          <w:p w14:paraId="1F57EB77" w14:textId="77777777" w:rsidR="00A11816" w:rsidRDefault="00A11816" w:rsidP="00460A34">
            <w:pPr>
              <w:rPr>
                <w:lang w:val="en-IN"/>
              </w:rPr>
            </w:pPr>
          </w:p>
        </w:tc>
      </w:tr>
    </w:tbl>
    <w:p w14:paraId="2EAF1C5E" w14:textId="77777777" w:rsidR="00365171" w:rsidRDefault="00365171" w:rsidP="00442E97">
      <w:pPr>
        <w:rPr>
          <w:noProof/>
        </w:rPr>
      </w:pPr>
    </w:p>
    <w:p w14:paraId="0D6BB85F" w14:textId="77777777" w:rsidR="00760A28" w:rsidRDefault="00760A28" w:rsidP="00442E97">
      <w:pPr>
        <w:rPr>
          <w:lang w:val="en-IN"/>
        </w:rPr>
      </w:pPr>
    </w:p>
    <w:p w14:paraId="788CCCA1" w14:textId="48D67D22" w:rsidR="00C54716" w:rsidRDefault="008C4C4C" w:rsidP="00C54716">
      <w:pPr>
        <w:pStyle w:val="Heading2"/>
        <w:rPr>
          <w:lang w:val="en-IN"/>
        </w:rPr>
      </w:pPr>
      <w:r>
        <w:rPr>
          <w:lang w:val="en-IN"/>
        </w:rPr>
        <w:t>List</w:t>
      </w:r>
      <w:r w:rsidR="00C54716">
        <w:rPr>
          <w:lang w:val="en-IN"/>
        </w:rPr>
        <w:t xml:space="preserve"> Customer</w:t>
      </w:r>
      <w:r w:rsidR="0089604C">
        <w:rPr>
          <w:lang w:val="en-IN"/>
        </w:rPr>
        <w:t>/Vendor</w:t>
      </w:r>
      <w:bookmarkStart w:id="1" w:name="_GoBack"/>
      <w:bookmarkEnd w:id="1"/>
    </w:p>
    <w:p w14:paraId="4C933E90" w14:textId="77777777" w:rsidR="00EC580E" w:rsidRDefault="00EC580E" w:rsidP="00EC580E">
      <w:pPr>
        <w:rPr>
          <w:lang w:val="en-IN"/>
        </w:rPr>
      </w:pPr>
    </w:p>
    <w:p w14:paraId="47D400BD" w14:textId="77777777" w:rsidR="00EC580E" w:rsidRDefault="00EC580E" w:rsidP="00EC580E">
      <w:pPr>
        <w:rPr>
          <w:lang w:val="en-IN"/>
        </w:rPr>
      </w:pPr>
      <w:r>
        <w:rPr>
          <w:lang w:val="en-IN"/>
        </w:rPr>
        <w:t xml:space="preserve">Full Form will look like following: </w:t>
      </w:r>
    </w:p>
    <w:p w14:paraId="2B2D381D" w14:textId="77777777" w:rsidR="00EC580E" w:rsidRPr="00EC580E" w:rsidRDefault="0089604C" w:rsidP="00EC580E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415A4224" wp14:editId="3EA83C70">
            <wp:extent cx="5731510" cy="53174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8821" w14:textId="77777777" w:rsidR="00C54716" w:rsidRDefault="00C54716" w:rsidP="00442E97">
      <w:pPr>
        <w:rPr>
          <w:lang w:val="en-IN"/>
        </w:rPr>
      </w:pPr>
    </w:p>
    <w:p w14:paraId="0E491A6E" w14:textId="77777777" w:rsidR="00EC580E" w:rsidRPr="000D0B24" w:rsidRDefault="00EC580E" w:rsidP="00442E97">
      <w:pPr>
        <w:rPr>
          <w:b/>
          <w:bCs/>
          <w:lang w:val="en-IN"/>
        </w:rPr>
      </w:pPr>
      <w:r w:rsidRPr="000D0B24">
        <w:rPr>
          <w:b/>
          <w:bCs/>
          <w:lang w:val="en-IN"/>
        </w:rPr>
        <w:t xml:space="preserve">Search Panel explaination below: </w:t>
      </w:r>
    </w:p>
    <w:p w14:paraId="2587A988" w14:textId="77777777" w:rsidR="00EC580E" w:rsidRDefault="00EC580E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57237AF7" wp14:editId="07312D40">
            <wp:extent cx="5731510" cy="116776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F94E4" w14:textId="77777777" w:rsidR="000D0B24" w:rsidRDefault="000D0B24" w:rsidP="00442E97">
      <w:pPr>
        <w:rPr>
          <w:lang w:val="en-IN"/>
        </w:rPr>
      </w:pPr>
      <w:r>
        <w:rPr>
          <w:lang w:val="en-IN"/>
        </w:rPr>
        <w:t xml:space="preserve">Notes: </w:t>
      </w:r>
    </w:p>
    <w:p w14:paraId="197FE627" w14:textId="77777777" w:rsidR="000D0B24" w:rsidRDefault="000D0B24" w:rsidP="00442E97">
      <w:pPr>
        <w:rPr>
          <w:lang w:val="en-IN"/>
        </w:rPr>
      </w:pPr>
      <w:r>
        <w:rPr>
          <w:lang w:val="en-IN"/>
        </w:rPr>
        <w:t xml:space="preserve">If you look at the “Select” field, it gives user a choice of selecting other fields which are not directly available statically. Instead of making all fields “statically” available, here in future we can add more fields. </w:t>
      </w:r>
    </w:p>
    <w:p w14:paraId="5AAD36F0" w14:textId="77777777" w:rsidR="00EC580E" w:rsidRPr="000D0B24" w:rsidRDefault="00EC580E" w:rsidP="00442E97">
      <w:pPr>
        <w:rPr>
          <w:b/>
          <w:bCs/>
          <w:noProof/>
        </w:rPr>
      </w:pPr>
      <w:r w:rsidRPr="000D0B24">
        <w:rPr>
          <w:b/>
          <w:bCs/>
          <w:noProof/>
        </w:rPr>
        <w:t xml:space="preserve">List Panel Explaination below: </w:t>
      </w:r>
    </w:p>
    <w:p w14:paraId="42218E0C" w14:textId="77777777" w:rsidR="008868BF" w:rsidRDefault="00EB24A0" w:rsidP="00442E97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04A1A9B9" wp14:editId="48F8DDE5">
            <wp:extent cx="5731510" cy="3141345"/>
            <wp:effectExtent l="0" t="0" r="254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33BAD" w14:textId="77777777" w:rsidR="00D563F6" w:rsidRDefault="00D563F6" w:rsidP="00442E97">
      <w:pPr>
        <w:rPr>
          <w:lang w:val="en-IN"/>
        </w:rPr>
      </w:pPr>
    </w:p>
    <w:p w14:paraId="4025231B" w14:textId="77777777" w:rsidR="00D563F6" w:rsidRDefault="00D563F6" w:rsidP="00442E97">
      <w:pPr>
        <w:rPr>
          <w:lang w:val="en-IN"/>
        </w:rPr>
      </w:pPr>
    </w:p>
    <w:p w14:paraId="6BC092AE" w14:textId="77777777" w:rsidR="00142C5C" w:rsidRDefault="00142C5C" w:rsidP="00142C5C">
      <w:pPr>
        <w:pStyle w:val="Heading2"/>
        <w:rPr>
          <w:lang w:val="en-IN"/>
        </w:rPr>
      </w:pPr>
      <w:r>
        <w:rPr>
          <w:lang w:val="en-IN"/>
        </w:rPr>
        <w:t>Delivery Create</w:t>
      </w:r>
    </w:p>
    <w:p w14:paraId="55C80F2D" w14:textId="55C11875" w:rsidR="000C0709" w:rsidRDefault="00142C5C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0E65832B" wp14:editId="6765CE74">
            <wp:extent cx="5632704" cy="244602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60395" cy="245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26B4" w14:textId="77777777" w:rsidR="00290123" w:rsidRDefault="00290123" w:rsidP="00442E97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E611C" w14:paraId="2A258721" w14:textId="77777777" w:rsidTr="00460A34">
        <w:tc>
          <w:tcPr>
            <w:tcW w:w="3005" w:type="dxa"/>
          </w:tcPr>
          <w:p w14:paraId="6B04480B" w14:textId="77777777" w:rsidR="003E611C" w:rsidRPr="006C008F" w:rsidRDefault="003E611C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1E4CB327" w14:textId="77777777" w:rsidR="003E611C" w:rsidRPr="006C008F" w:rsidRDefault="003E611C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7F819B08" w14:textId="77777777" w:rsidR="003E611C" w:rsidRPr="00566441" w:rsidRDefault="003E611C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3E611C" w14:paraId="5483896D" w14:textId="77777777" w:rsidTr="00460A34">
        <w:tc>
          <w:tcPr>
            <w:tcW w:w="3005" w:type="dxa"/>
          </w:tcPr>
          <w:p w14:paraId="7CBDD553" w14:textId="31BE2A20" w:rsidR="003E611C" w:rsidRDefault="00E4746E" w:rsidP="00460A34">
            <w:pPr>
              <w:rPr>
                <w:lang w:val="en-IN"/>
              </w:rPr>
            </w:pPr>
            <w:r>
              <w:rPr>
                <w:lang w:val="en-IN"/>
              </w:rPr>
              <w:t>Date</w:t>
            </w:r>
            <w:r w:rsidR="003E611C">
              <w:rPr>
                <w:lang w:val="en-IN"/>
              </w:rPr>
              <w:t>*</w:t>
            </w:r>
          </w:p>
        </w:tc>
        <w:tc>
          <w:tcPr>
            <w:tcW w:w="3005" w:type="dxa"/>
          </w:tcPr>
          <w:p w14:paraId="184B8647" w14:textId="77777777" w:rsidR="003E611C" w:rsidRDefault="003E611C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Not Empty </w:t>
            </w:r>
          </w:p>
          <w:p w14:paraId="3A98E403" w14:textId="77777777" w:rsidR="005163B9" w:rsidRDefault="005163B9" w:rsidP="00460A34">
            <w:pPr>
              <w:rPr>
                <w:lang w:val="en-IN"/>
              </w:rPr>
            </w:pPr>
          </w:p>
          <w:p w14:paraId="19ADD747" w14:textId="6AD53AEC" w:rsidR="005163B9" w:rsidRDefault="005163B9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3D2877AA" w14:textId="77777777" w:rsidR="003E611C" w:rsidRDefault="003E611C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3E611C" w14:paraId="13B3E46C" w14:textId="77777777" w:rsidTr="00460A34">
        <w:tc>
          <w:tcPr>
            <w:tcW w:w="3005" w:type="dxa"/>
          </w:tcPr>
          <w:p w14:paraId="553BFE2D" w14:textId="0A12BB03" w:rsidR="003E611C" w:rsidRDefault="00E4746E" w:rsidP="00460A34">
            <w:pPr>
              <w:rPr>
                <w:lang w:val="en-IN"/>
              </w:rPr>
            </w:pPr>
            <w:r>
              <w:rPr>
                <w:lang w:val="en-IN"/>
              </w:rPr>
              <w:t>Customer</w:t>
            </w:r>
            <w:r w:rsidR="003E611C">
              <w:rPr>
                <w:lang w:val="en-IN"/>
              </w:rPr>
              <w:t xml:space="preserve"> *</w:t>
            </w:r>
          </w:p>
        </w:tc>
        <w:tc>
          <w:tcPr>
            <w:tcW w:w="3005" w:type="dxa"/>
          </w:tcPr>
          <w:p w14:paraId="7992ED8B" w14:textId="77777777" w:rsidR="003E611C" w:rsidRDefault="003E611C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3C613C39" w14:textId="1CAA8013" w:rsidR="003E611C" w:rsidRDefault="003E611C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79502BF9" w14:textId="77777777" w:rsidR="003E611C" w:rsidRDefault="003E611C" w:rsidP="00460A34">
            <w:pPr>
              <w:rPr>
                <w:lang w:val="en-IN"/>
              </w:rPr>
            </w:pPr>
          </w:p>
        </w:tc>
      </w:tr>
    </w:tbl>
    <w:p w14:paraId="0C11820A" w14:textId="788FB207" w:rsidR="00172543" w:rsidRDefault="00172543" w:rsidP="00442E97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D46E0" w14:paraId="347495A5" w14:textId="77777777" w:rsidTr="00460A34">
        <w:tc>
          <w:tcPr>
            <w:tcW w:w="3005" w:type="dxa"/>
          </w:tcPr>
          <w:p w14:paraId="12A48B00" w14:textId="77777777" w:rsidR="00CD46E0" w:rsidRPr="00021D7B" w:rsidRDefault="00CD46E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4D752836" w14:textId="77777777" w:rsidR="00CD46E0" w:rsidRPr="00021D7B" w:rsidRDefault="00CD46E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229475B6" w14:textId="77777777" w:rsidR="00CD46E0" w:rsidRPr="00021D7B" w:rsidRDefault="00CD46E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CD46E0" w14:paraId="44E88325" w14:textId="77777777" w:rsidTr="00460A34">
        <w:tc>
          <w:tcPr>
            <w:tcW w:w="3005" w:type="dxa"/>
          </w:tcPr>
          <w:p w14:paraId="1DA916A7" w14:textId="77777777" w:rsidR="00CD46E0" w:rsidRDefault="00395867" w:rsidP="00460A34">
            <w:pPr>
              <w:rPr>
                <w:lang w:val="en-IN"/>
              </w:rPr>
            </w:pPr>
            <w:r>
              <w:rPr>
                <w:lang w:val="en-IN"/>
              </w:rPr>
              <w:t>Customer</w:t>
            </w:r>
          </w:p>
          <w:p w14:paraId="1CE15868" w14:textId="77777777" w:rsidR="00395867" w:rsidRDefault="00395867" w:rsidP="00460A34">
            <w:pPr>
              <w:rPr>
                <w:lang w:val="en-IN"/>
              </w:rPr>
            </w:pPr>
          </w:p>
          <w:p w14:paraId="2E1F79EB" w14:textId="0A3A0573" w:rsidR="00395867" w:rsidRDefault="00395867" w:rsidP="00460A34">
            <w:pPr>
              <w:rPr>
                <w:lang w:val="en-IN"/>
              </w:rPr>
            </w:pPr>
            <w:r>
              <w:rPr>
                <w:lang w:val="en-IN"/>
              </w:rPr>
              <w:lastRenderedPageBreak/>
              <w:t>Type 2 character – auto search</w:t>
            </w:r>
          </w:p>
        </w:tc>
        <w:tc>
          <w:tcPr>
            <w:tcW w:w="3005" w:type="dxa"/>
          </w:tcPr>
          <w:p w14:paraId="089500D2" w14:textId="77777777" w:rsidR="00CD46E0" w:rsidRDefault="00CD46E0" w:rsidP="00460A34">
            <w:pPr>
              <w:rPr>
                <w:lang w:val="en-IN"/>
              </w:rPr>
            </w:pPr>
            <w:r>
              <w:rPr>
                <w:lang w:val="en-IN"/>
              </w:rPr>
              <w:lastRenderedPageBreak/>
              <w:t>Search City/Village from the list</w:t>
            </w:r>
          </w:p>
        </w:tc>
        <w:tc>
          <w:tcPr>
            <w:tcW w:w="3006" w:type="dxa"/>
          </w:tcPr>
          <w:p w14:paraId="574D2099" w14:textId="77777777" w:rsidR="00CD46E0" w:rsidRDefault="00CD46E0" w:rsidP="00460A34">
            <w:pPr>
              <w:rPr>
                <w:lang w:val="en-IN"/>
              </w:rPr>
            </w:pPr>
          </w:p>
        </w:tc>
      </w:tr>
      <w:tr w:rsidR="00CD46E0" w14:paraId="3BA47866" w14:textId="77777777" w:rsidTr="00460A34">
        <w:tc>
          <w:tcPr>
            <w:tcW w:w="3005" w:type="dxa"/>
          </w:tcPr>
          <w:p w14:paraId="26FBFC0F" w14:textId="77777777" w:rsidR="00CD46E0" w:rsidRDefault="00CD46E0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2C018838" w14:textId="09468EF4" w:rsidR="00CD46E0" w:rsidRDefault="00CD46E0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1E527B">
              <w:rPr>
                <w:lang w:val="en-IN"/>
              </w:rPr>
              <w:t>Delivery</w:t>
            </w:r>
          </w:p>
        </w:tc>
        <w:tc>
          <w:tcPr>
            <w:tcW w:w="3006" w:type="dxa"/>
          </w:tcPr>
          <w:p w14:paraId="51D38BBB" w14:textId="77777777" w:rsidR="00CD46E0" w:rsidRDefault="00CD46E0" w:rsidP="00460A34">
            <w:pPr>
              <w:rPr>
                <w:lang w:val="en-IN"/>
              </w:rPr>
            </w:pPr>
          </w:p>
        </w:tc>
      </w:tr>
    </w:tbl>
    <w:p w14:paraId="3BADB925" w14:textId="77777777" w:rsidR="00CD46E0" w:rsidRDefault="00CD46E0" w:rsidP="00442E97">
      <w:pPr>
        <w:rPr>
          <w:lang w:val="en-IN"/>
        </w:rPr>
      </w:pPr>
    </w:p>
    <w:p w14:paraId="16B67055" w14:textId="77777777" w:rsidR="00386A37" w:rsidRDefault="00386A37" w:rsidP="00386A37">
      <w:pPr>
        <w:pStyle w:val="Heading2"/>
        <w:rPr>
          <w:lang w:val="en-IN"/>
        </w:rPr>
      </w:pPr>
      <w:r>
        <w:rPr>
          <w:lang w:val="en-IN"/>
        </w:rPr>
        <w:t>View/List Delivery</w:t>
      </w:r>
    </w:p>
    <w:p w14:paraId="70003748" w14:textId="77777777" w:rsidR="000C0709" w:rsidRDefault="007A7E14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47AE1D12" wp14:editId="7D9E08B6">
            <wp:extent cx="5731510" cy="23348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5AD28" w14:textId="77777777" w:rsidR="000C0709" w:rsidRDefault="000C0709" w:rsidP="00442E97">
      <w:pPr>
        <w:rPr>
          <w:lang w:val="en-IN"/>
        </w:rPr>
      </w:pPr>
    </w:p>
    <w:p w14:paraId="18E0B5DE" w14:textId="3B202918" w:rsidR="00172543" w:rsidRDefault="008E3513" w:rsidP="00172543">
      <w:pPr>
        <w:pStyle w:val="Heading2"/>
        <w:rPr>
          <w:lang w:val="en-IN"/>
        </w:rPr>
      </w:pPr>
      <w:r>
        <w:rPr>
          <w:lang w:val="en-IN"/>
        </w:rPr>
        <w:t>Purchase</w:t>
      </w:r>
      <w:r w:rsidR="003F48C6">
        <w:rPr>
          <w:lang w:val="en-IN"/>
        </w:rPr>
        <w:t xml:space="preserve"> Entry</w:t>
      </w:r>
      <w:r w:rsidR="005E46AB">
        <w:rPr>
          <w:lang w:val="en-IN"/>
        </w:rPr>
        <w:t>/</w:t>
      </w:r>
      <w:r w:rsidR="00AB5EC2">
        <w:rPr>
          <w:lang w:val="en-IN"/>
        </w:rPr>
        <w:t>Receive</w:t>
      </w:r>
      <w:r w:rsidR="00E00312">
        <w:rPr>
          <w:lang w:val="en-IN"/>
        </w:rPr>
        <w:t>d-</w:t>
      </w:r>
      <w:r w:rsidR="00172543">
        <w:rPr>
          <w:lang w:val="en-IN"/>
        </w:rPr>
        <w:t>Bill</w:t>
      </w:r>
      <w:r w:rsidR="00FA584B">
        <w:rPr>
          <w:lang w:val="en-IN"/>
        </w:rPr>
        <w:t xml:space="preserve"> </w:t>
      </w:r>
      <w:r w:rsidR="00516E9D">
        <w:rPr>
          <w:lang w:val="en-IN"/>
        </w:rPr>
        <w:t>E</w:t>
      </w:r>
      <w:r w:rsidR="00FA584B">
        <w:rPr>
          <w:lang w:val="en-IN"/>
        </w:rPr>
        <w:t>ntry</w:t>
      </w:r>
    </w:p>
    <w:p w14:paraId="7FADD36C" w14:textId="77777777" w:rsidR="00727160" w:rsidRPr="00727160" w:rsidRDefault="00727160" w:rsidP="00727160">
      <w:pPr>
        <w:rPr>
          <w:lang w:val="en-IN"/>
        </w:rPr>
      </w:pPr>
      <w:r>
        <w:rPr>
          <w:lang w:val="en-IN"/>
        </w:rPr>
        <w:t xml:space="preserve">The form will show basic form fields to create a bill, if a user wants to enter more details:- he can click on “Advanced” </w:t>
      </w:r>
    </w:p>
    <w:p w14:paraId="4A94C4E7" w14:textId="760D7B34" w:rsidR="00D563F6" w:rsidRDefault="00E00312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7E3C81A8" wp14:editId="1F91E653">
            <wp:extent cx="5731510" cy="2990215"/>
            <wp:effectExtent l="0" t="0" r="254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2B6B2" w14:textId="77777777" w:rsidR="00CF4074" w:rsidRDefault="00CF4074" w:rsidP="00442E97">
      <w:pPr>
        <w:rPr>
          <w:b/>
          <w:bCs/>
          <w:lang w:val="en-IN"/>
        </w:rPr>
      </w:pPr>
      <w:r w:rsidRPr="00CF4074">
        <w:rPr>
          <w:b/>
          <w:bCs/>
          <w:lang w:val="en-IN"/>
        </w:rPr>
        <w:t>Mandatory Fields</w:t>
      </w:r>
    </w:p>
    <w:p w14:paraId="2837B045" w14:textId="57165CC2" w:rsidR="00CF4074" w:rsidRDefault="00CF4074" w:rsidP="00442E97">
      <w:pPr>
        <w:rPr>
          <w:lang w:val="en-IN"/>
        </w:rPr>
      </w:pPr>
      <w:r w:rsidRPr="00CF4074">
        <w:rPr>
          <w:lang w:val="en-IN"/>
        </w:rPr>
        <w:t xml:space="preserve">Date, Customer, </w:t>
      </w:r>
    </w:p>
    <w:p w14:paraId="7B72063A" w14:textId="77777777" w:rsidR="008B45C6" w:rsidRPr="008B45C6" w:rsidRDefault="008B45C6" w:rsidP="00442E97">
      <w:pPr>
        <w:rPr>
          <w:b/>
          <w:bCs/>
          <w:lang w:val="en-IN"/>
        </w:rPr>
      </w:pPr>
      <w:r w:rsidRPr="008B45C6">
        <w:rPr>
          <w:b/>
          <w:bCs/>
          <w:lang w:val="en-IN"/>
        </w:rPr>
        <w:t xml:space="preserve">Validation: </w:t>
      </w:r>
    </w:p>
    <w:p w14:paraId="6065E3FE" w14:textId="34367291" w:rsidR="008B45C6" w:rsidRDefault="008B45C6" w:rsidP="00442E97">
      <w:pPr>
        <w:rPr>
          <w:lang w:val="en-IN"/>
        </w:rPr>
      </w:pPr>
      <w:r>
        <w:rPr>
          <w:lang w:val="en-IN"/>
        </w:rPr>
        <w:t xml:space="preserve">Number Validation (cannot be a text) : </w:t>
      </w:r>
    </w:p>
    <w:p w14:paraId="27D5E903" w14:textId="77777777" w:rsidR="00076115" w:rsidRDefault="00076115" w:rsidP="00442E97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4F75" w14:paraId="4239FF74" w14:textId="77777777" w:rsidTr="00460A34">
        <w:tc>
          <w:tcPr>
            <w:tcW w:w="3005" w:type="dxa"/>
          </w:tcPr>
          <w:p w14:paraId="549F49EB" w14:textId="77777777" w:rsidR="00534F75" w:rsidRPr="006C008F" w:rsidRDefault="00534F75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lastRenderedPageBreak/>
              <w:t>Field</w:t>
            </w:r>
          </w:p>
        </w:tc>
        <w:tc>
          <w:tcPr>
            <w:tcW w:w="3005" w:type="dxa"/>
          </w:tcPr>
          <w:p w14:paraId="7DE38C8A" w14:textId="77777777" w:rsidR="00534F75" w:rsidRPr="006C008F" w:rsidRDefault="00534F75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1D9397F9" w14:textId="77777777" w:rsidR="00534F75" w:rsidRPr="00566441" w:rsidRDefault="00534F75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534F75" w14:paraId="19AC8CE9" w14:textId="77777777" w:rsidTr="00460A34">
        <w:tc>
          <w:tcPr>
            <w:tcW w:w="3005" w:type="dxa"/>
          </w:tcPr>
          <w:p w14:paraId="4609D05E" w14:textId="77777777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Date*</w:t>
            </w:r>
          </w:p>
        </w:tc>
        <w:tc>
          <w:tcPr>
            <w:tcW w:w="3005" w:type="dxa"/>
          </w:tcPr>
          <w:p w14:paraId="018B8E14" w14:textId="5D9D566B" w:rsidR="00534F75" w:rsidRPr="00A96946" w:rsidRDefault="00534F75" w:rsidP="00A96946">
            <w:pPr>
              <w:pStyle w:val="ListParagraph"/>
              <w:numPr>
                <w:ilvl w:val="0"/>
                <w:numId w:val="11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745296F6" w14:textId="497980DA" w:rsidR="00534F75" w:rsidRPr="00A96946" w:rsidRDefault="00534F75" w:rsidP="00A96946">
            <w:pPr>
              <w:pStyle w:val="ListParagraph"/>
              <w:numPr>
                <w:ilvl w:val="0"/>
                <w:numId w:val="11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1F765521" w14:textId="77777777" w:rsidR="00534F75" w:rsidRDefault="00534F75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534F75" w14:paraId="43104F20" w14:textId="77777777" w:rsidTr="00460A34">
        <w:tc>
          <w:tcPr>
            <w:tcW w:w="3005" w:type="dxa"/>
          </w:tcPr>
          <w:p w14:paraId="0BA689C9" w14:textId="77777777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Customer *</w:t>
            </w:r>
          </w:p>
        </w:tc>
        <w:tc>
          <w:tcPr>
            <w:tcW w:w="3005" w:type="dxa"/>
          </w:tcPr>
          <w:p w14:paraId="0F008DE8" w14:textId="77777777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2350C55D" w14:textId="77777777" w:rsidR="00534F75" w:rsidRDefault="00534F75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6CB05095" w14:textId="77777777" w:rsidR="00534F75" w:rsidRDefault="00534F75" w:rsidP="00460A34">
            <w:pPr>
              <w:rPr>
                <w:lang w:val="en-IN"/>
              </w:rPr>
            </w:pPr>
          </w:p>
        </w:tc>
      </w:tr>
      <w:tr w:rsidR="00534F75" w14:paraId="08FA9288" w14:textId="77777777" w:rsidTr="00460A34">
        <w:tc>
          <w:tcPr>
            <w:tcW w:w="3005" w:type="dxa"/>
          </w:tcPr>
          <w:p w14:paraId="0FF1503A" w14:textId="77777777" w:rsidR="00534F75" w:rsidRDefault="00534F75" w:rsidP="00534F75">
            <w:pPr>
              <w:rPr>
                <w:lang w:val="en-IN"/>
              </w:rPr>
            </w:pPr>
            <w:r w:rsidRPr="00CF4074">
              <w:rPr>
                <w:lang w:val="en-IN"/>
              </w:rPr>
              <w:t>Total Amount</w:t>
            </w:r>
            <w:r>
              <w:rPr>
                <w:lang w:val="en-IN"/>
              </w:rPr>
              <w:t xml:space="preserve"> (Gross)</w:t>
            </w:r>
          </w:p>
          <w:p w14:paraId="0DCE464B" w14:textId="77777777" w:rsidR="00534F75" w:rsidRDefault="00534F75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7C410547" w14:textId="2F237484" w:rsidR="00534F75" w:rsidRDefault="00A96946" w:rsidP="00534F75">
            <w:pPr>
              <w:rPr>
                <w:lang w:val="en-IN"/>
              </w:rPr>
            </w:pPr>
            <w:r>
              <w:rPr>
                <w:lang w:val="en-IN"/>
              </w:rPr>
              <w:t>1.</w:t>
            </w:r>
            <w:r w:rsidR="00534F75">
              <w:rPr>
                <w:lang w:val="en-IN"/>
              </w:rPr>
              <w:t>Not Empty</w:t>
            </w:r>
          </w:p>
          <w:p w14:paraId="64D3C68A" w14:textId="77777777" w:rsidR="00A96946" w:rsidRDefault="00A96946" w:rsidP="00534F75">
            <w:pPr>
              <w:rPr>
                <w:lang w:val="en-IN"/>
              </w:rPr>
            </w:pPr>
          </w:p>
          <w:p w14:paraId="3DAB23FA" w14:textId="08887861" w:rsidR="00534F75" w:rsidRDefault="00A96946" w:rsidP="00534F75">
            <w:pPr>
              <w:rPr>
                <w:lang w:val="en-IN"/>
              </w:rPr>
            </w:pPr>
            <w:r>
              <w:rPr>
                <w:lang w:val="en-IN"/>
              </w:rPr>
              <w:t>2.</w:t>
            </w:r>
            <w:r w:rsidR="00534F75">
              <w:rPr>
                <w:lang w:val="en-IN"/>
              </w:rPr>
              <w:t>Numbers only</w:t>
            </w:r>
          </w:p>
          <w:p w14:paraId="3D6B6F95" w14:textId="77777777" w:rsidR="00534F75" w:rsidRDefault="00534F75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5DA473C7" w14:textId="77777777" w:rsidR="00534F75" w:rsidRDefault="00534F75" w:rsidP="00460A34">
            <w:pPr>
              <w:rPr>
                <w:lang w:val="en-IN"/>
              </w:rPr>
            </w:pPr>
          </w:p>
        </w:tc>
      </w:tr>
      <w:tr w:rsidR="00DA5675" w14:paraId="02E21D19" w14:textId="77777777" w:rsidTr="00460A34">
        <w:tc>
          <w:tcPr>
            <w:tcW w:w="3005" w:type="dxa"/>
          </w:tcPr>
          <w:p w14:paraId="1A2E2CF4" w14:textId="1E5B1277" w:rsidR="00DA5675" w:rsidRPr="00CF4074" w:rsidRDefault="00DA5675" w:rsidP="00534F75">
            <w:pPr>
              <w:rPr>
                <w:lang w:val="en-IN"/>
              </w:rPr>
            </w:pPr>
            <w:r>
              <w:rPr>
                <w:lang w:val="en-IN"/>
              </w:rPr>
              <w:t xml:space="preserve">CGST,SGST,IGST, Extra Amount, Order Amount(Net)  </w:t>
            </w:r>
          </w:p>
        </w:tc>
        <w:tc>
          <w:tcPr>
            <w:tcW w:w="3005" w:type="dxa"/>
          </w:tcPr>
          <w:p w14:paraId="787F5F49" w14:textId="323827E5" w:rsidR="00DA5675" w:rsidRDefault="00DA5675" w:rsidP="00534F75">
            <w:pPr>
              <w:rPr>
                <w:lang w:val="en-IN"/>
              </w:rPr>
            </w:pPr>
            <w:r>
              <w:rPr>
                <w:lang w:val="en-IN"/>
              </w:rPr>
              <w:t>If value is present, it is number.</w:t>
            </w:r>
          </w:p>
        </w:tc>
        <w:tc>
          <w:tcPr>
            <w:tcW w:w="3006" w:type="dxa"/>
          </w:tcPr>
          <w:p w14:paraId="49775AC5" w14:textId="77777777" w:rsidR="00DA5675" w:rsidRDefault="00DA5675" w:rsidP="00460A34">
            <w:pPr>
              <w:rPr>
                <w:lang w:val="en-IN"/>
              </w:rPr>
            </w:pPr>
          </w:p>
        </w:tc>
      </w:tr>
    </w:tbl>
    <w:p w14:paraId="63B86726" w14:textId="77777777" w:rsidR="00534F75" w:rsidRDefault="00534F75" w:rsidP="00534F75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34F75" w14:paraId="3AF14D2D" w14:textId="77777777" w:rsidTr="00460A34">
        <w:tc>
          <w:tcPr>
            <w:tcW w:w="3005" w:type="dxa"/>
          </w:tcPr>
          <w:p w14:paraId="345A058E" w14:textId="77777777" w:rsidR="00534F75" w:rsidRPr="00021D7B" w:rsidRDefault="00534F75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7C93EFE0" w14:textId="77777777" w:rsidR="00534F75" w:rsidRPr="00021D7B" w:rsidRDefault="00534F75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526655AA" w14:textId="77777777" w:rsidR="00534F75" w:rsidRPr="00021D7B" w:rsidRDefault="00534F75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534F75" w14:paraId="5A30ADD9" w14:textId="77777777" w:rsidTr="00460A34">
        <w:tc>
          <w:tcPr>
            <w:tcW w:w="3005" w:type="dxa"/>
          </w:tcPr>
          <w:p w14:paraId="562A78D5" w14:textId="7BF0D70B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Customer</w:t>
            </w:r>
            <w:r w:rsidR="005374D3">
              <w:rPr>
                <w:lang w:val="en-IN"/>
              </w:rPr>
              <w:t xml:space="preserve"> Search</w:t>
            </w:r>
          </w:p>
          <w:p w14:paraId="2DDC8D19" w14:textId="77777777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Type 2 character – auto search</w:t>
            </w:r>
          </w:p>
        </w:tc>
        <w:tc>
          <w:tcPr>
            <w:tcW w:w="3005" w:type="dxa"/>
          </w:tcPr>
          <w:p w14:paraId="011DBFA5" w14:textId="162389AB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Search </w:t>
            </w:r>
            <w:r w:rsidR="00D45C79">
              <w:rPr>
                <w:lang w:val="en-IN"/>
              </w:rPr>
              <w:t xml:space="preserve">Customer’s </w:t>
            </w:r>
            <w:r w:rsidR="00D45C79" w:rsidRPr="00104B45">
              <w:rPr>
                <w:b/>
                <w:bCs/>
                <w:lang w:val="en-IN"/>
              </w:rPr>
              <w:t>account</w:t>
            </w:r>
            <w:r w:rsidR="00D45C79">
              <w:rPr>
                <w:lang w:val="en-IN"/>
              </w:rPr>
              <w:t xml:space="preserve"> </w:t>
            </w:r>
            <w:r w:rsidR="008B06D6">
              <w:rPr>
                <w:lang w:val="en-IN"/>
              </w:rPr>
              <w:t>(not customer actually)</w:t>
            </w:r>
          </w:p>
        </w:tc>
        <w:tc>
          <w:tcPr>
            <w:tcW w:w="3006" w:type="dxa"/>
          </w:tcPr>
          <w:p w14:paraId="6D4DBBF6" w14:textId="77777777" w:rsidR="00534F75" w:rsidRDefault="00534F75" w:rsidP="00460A34">
            <w:pPr>
              <w:rPr>
                <w:lang w:val="en-IN"/>
              </w:rPr>
            </w:pPr>
          </w:p>
        </w:tc>
      </w:tr>
      <w:tr w:rsidR="00534F75" w14:paraId="5155B208" w14:textId="77777777" w:rsidTr="00460A34">
        <w:tc>
          <w:tcPr>
            <w:tcW w:w="3005" w:type="dxa"/>
          </w:tcPr>
          <w:p w14:paraId="188A4F5A" w14:textId="77777777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0D12EA4B" w14:textId="39692CE1" w:rsidR="00534F75" w:rsidRDefault="00534F75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2F39B3">
              <w:rPr>
                <w:lang w:val="en-IN"/>
              </w:rPr>
              <w:t>Purchase Entry</w:t>
            </w:r>
          </w:p>
        </w:tc>
        <w:tc>
          <w:tcPr>
            <w:tcW w:w="3006" w:type="dxa"/>
          </w:tcPr>
          <w:p w14:paraId="29B2F45F" w14:textId="77777777" w:rsidR="00534F75" w:rsidRDefault="00534F75" w:rsidP="00460A34">
            <w:pPr>
              <w:rPr>
                <w:lang w:val="en-IN"/>
              </w:rPr>
            </w:pPr>
          </w:p>
        </w:tc>
      </w:tr>
    </w:tbl>
    <w:p w14:paraId="4233B478" w14:textId="77777777" w:rsidR="00534F75" w:rsidRPr="00CF4074" w:rsidRDefault="00534F75" w:rsidP="00442E97">
      <w:pPr>
        <w:rPr>
          <w:lang w:val="en-IN"/>
        </w:rPr>
      </w:pPr>
    </w:p>
    <w:p w14:paraId="3FE86A1B" w14:textId="08F1F9A0" w:rsidR="001B139A" w:rsidRDefault="001B139A" w:rsidP="001B139A">
      <w:pPr>
        <w:pStyle w:val="Heading2"/>
        <w:rPr>
          <w:lang w:val="en-IN"/>
        </w:rPr>
      </w:pPr>
      <w:r>
        <w:rPr>
          <w:lang w:val="en-IN"/>
        </w:rPr>
        <w:lastRenderedPageBreak/>
        <w:t xml:space="preserve">List </w:t>
      </w:r>
      <w:r w:rsidR="00903163">
        <w:rPr>
          <w:lang w:val="en-IN"/>
        </w:rPr>
        <w:t>Purchase</w:t>
      </w:r>
      <w:r w:rsidR="00D23D37">
        <w:rPr>
          <w:lang w:val="en-IN"/>
        </w:rPr>
        <w:t xml:space="preserve"> </w:t>
      </w:r>
      <w:r>
        <w:rPr>
          <w:lang w:val="en-IN"/>
        </w:rPr>
        <w:t>Bill</w:t>
      </w:r>
    </w:p>
    <w:p w14:paraId="523B57B0" w14:textId="77777777" w:rsidR="001B139A" w:rsidRDefault="000A3866" w:rsidP="00442E97">
      <w:pPr>
        <w:rPr>
          <w:lang w:val="en-IN"/>
        </w:rPr>
      </w:pPr>
      <w:commentRangeStart w:id="2"/>
      <w:r>
        <w:rPr>
          <w:noProof/>
        </w:rPr>
        <w:drawing>
          <wp:inline distT="0" distB="0" distL="0" distR="0" wp14:anchorId="488C5C19" wp14:editId="4BB6066B">
            <wp:extent cx="5731510" cy="59270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2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"/>
      <w:r w:rsidR="00E45039">
        <w:rPr>
          <w:rStyle w:val="CommentReference"/>
        </w:rPr>
        <w:commentReference w:id="2"/>
      </w:r>
    </w:p>
    <w:p w14:paraId="499FD886" w14:textId="77777777" w:rsidR="00B91467" w:rsidRDefault="00B91467" w:rsidP="00442E97">
      <w:pPr>
        <w:rPr>
          <w:lang w:val="en-IN"/>
        </w:rPr>
      </w:pPr>
    </w:p>
    <w:p w14:paraId="14426180" w14:textId="77777777" w:rsidR="00B91467" w:rsidRDefault="00B91467" w:rsidP="00442E97">
      <w:pPr>
        <w:rPr>
          <w:lang w:val="en-IN"/>
        </w:rPr>
      </w:pPr>
    </w:p>
    <w:p w14:paraId="51A336A7" w14:textId="77777777" w:rsidR="00B91467" w:rsidRPr="006F593F" w:rsidRDefault="00B91467" w:rsidP="00B91467">
      <w:pPr>
        <w:rPr>
          <w:b/>
          <w:bCs/>
          <w:lang w:val="en-IN"/>
        </w:rPr>
      </w:pPr>
      <w:r w:rsidRPr="006F593F">
        <w:rPr>
          <w:b/>
          <w:bCs/>
          <w:lang w:val="en-IN"/>
        </w:rPr>
        <w:t xml:space="preserve">Search Panel explaination below: </w:t>
      </w:r>
    </w:p>
    <w:p w14:paraId="7D74859F" w14:textId="77777777" w:rsidR="00AA03FF" w:rsidRDefault="00472BA5" w:rsidP="00B91467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212120D2" wp14:editId="0EF4EBFD">
            <wp:extent cx="5731510" cy="230886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1AA6" w14:textId="5B293235" w:rsidR="00B91467" w:rsidRDefault="00B91467" w:rsidP="00B91467">
      <w:pPr>
        <w:rPr>
          <w:b/>
          <w:bCs/>
          <w:lang w:val="en-IN"/>
        </w:rPr>
      </w:pPr>
      <w:r w:rsidRPr="005750F4">
        <w:rPr>
          <w:b/>
          <w:bCs/>
          <w:lang w:val="en-IN"/>
        </w:rPr>
        <w:t xml:space="preserve">List Panel explaination below: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19249D" w14:paraId="6BA7A63A" w14:textId="77777777" w:rsidTr="00E45039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6E41864B" w14:textId="77777777" w:rsidR="0019249D" w:rsidRDefault="0019249D" w:rsidP="00E45039">
            <w:pPr>
              <w:rPr>
                <w:sz w:val="16"/>
                <w:szCs w:val="16"/>
                <w:lang w:val="en-IN"/>
              </w:rPr>
            </w:pPr>
            <w:r w:rsidRPr="000F42DB">
              <w:rPr>
                <w:b/>
                <w:bCs/>
                <w:lang w:val="en-IN"/>
              </w:rPr>
              <w:t>ABC Enterprises</w:t>
            </w:r>
            <w:r>
              <w:rPr>
                <w:b/>
                <w:bCs/>
                <w:lang w:val="en-IN"/>
              </w:rPr>
              <w:t xml:space="preserve">  </w:t>
            </w:r>
            <w:r w:rsidRPr="000F42DB">
              <w:rPr>
                <w:sz w:val="16"/>
                <w:szCs w:val="16"/>
                <w:lang w:val="en-IN"/>
              </w:rPr>
              <w:t>Mhow</w:t>
            </w:r>
            <w:r>
              <w:rPr>
                <w:sz w:val="16"/>
                <w:szCs w:val="16"/>
                <w:lang w:val="en-IN"/>
              </w:rPr>
              <w:t xml:space="preserve"> (23ASPRXXXXXX12)</w:t>
            </w:r>
          </w:p>
          <w:p w14:paraId="62C9D3D8" w14:textId="77777777" w:rsidR="0019249D" w:rsidRPr="00F512FD" w:rsidRDefault="0019249D" w:rsidP="00E45039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95104" behindDoc="1" locked="0" layoutInCell="1" allowOverlap="1" wp14:anchorId="44CFC891" wp14:editId="724E2DE7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3300.0</w:t>
            </w:r>
          </w:p>
          <w:p w14:paraId="73D0F52F" w14:textId="77777777" w:rsidR="0019249D" w:rsidRDefault="0019249D" w:rsidP="00E45039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>CGST: 0.0 , SGST: 0.0, IGST: 0.0, Net: 3300.0</w:t>
            </w:r>
            <w:r>
              <w:rPr>
                <w:sz w:val="18"/>
                <w:szCs w:val="18"/>
                <w:lang w:val="en-IN"/>
              </w:rPr>
              <w:t xml:space="preserve"> Extra:0.0</w:t>
            </w:r>
          </w:p>
          <w:p w14:paraId="325B059C" w14:textId="77777777" w:rsidR="0019249D" w:rsidRDefault="0019249D" w:rsidP="00E45039">
            <w:pPr>
              <w:rPr>
                <w:b/>
                <w:bCs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:</w:t>
            </w:r>
            <w:r>
              <w:rPr>
                <w:sz w:val="18"/>
                <w:szCs w:val="18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 Computer, 2 mouse, 1 CPU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  <w:p w14:paraId="68F2FD1F" w14:textId="77777777" w:rsidR="0019249D" w:rsidRDefault="0019249D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Yes</w:t>
            </w:r>
          </w:p>
          <w:p w14:paraId="4CE58B17" w14:textId="77777777" w:rsidR="0019249D" w:rsidRDefault="0019249D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 xml:space="preserve">Include in </w:t>
            </w:r>
            <w:r>
              <w:rPr>
                <w:b/>
                <w:bCs/>
                <w:sz w:val="16"/>
                <w:szCs w:val="16"/>
                <w:lang w:val="en-IN"/>
              </w:rPr>
              <w:t>Calculation</w:t>
            </w:r>
            <w:r>
              <w:rPr>
                <w:b/>
                <w:bCs/>
                <w:lang w:val="en-IN"/>
              </w:rPr>
              <w:t>: No</w:t>
            </w:r>
          </w:p>
          <w:p w14:paraId="1D15E2B9" w14:textId="77777777" w:rsidR="0019249D" w:rsidRPr="00136AC1" w:rsidRDefault="0019249D" w:rsidP="00E45039">
            <w:pPr>
              <w:rPr>
                <w:lang w:val="en-IN"/>
              </w:rPr>
            </w:pPr>
            <w:r w:rsidRPr="00136AC1">
              <w:rPr>
                <w:b/>
                <w:bCs/>
                <w:sz w:val="16"/>
                <w:szCs w:val="16"/>
                <w:lang w:val="en-IN"/>
              </w:rPr>
              <w:t>Bill No:</w:t>
            </w:r>
            <w:r>
              <w:rPr>
                <w:lang w:val="en-IN"/>
              </w:rPr>
              <w:t xml:space="preserve"> </w:t>
            </w:r>
            <w:r w:rsidRPr="00136AC1">
              <w:rPr>
                <w:b/>
                <w:bCs/>
                <w:lang w:val="en-IN"/>
              </w:rPr>
              <w:t>C102</w:t>
            </w:r>
          </w:p>
        </w:tc>
      </w:tr>
      <w:tr w:rsidR="0019249D" w14:paraId="0F0819BB" w14:textId="77777777" w:rsidTr="00E45039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19A0E2CD" w14:textId="77777777" w:rsidR="0019249D" w:rsidRDefault="0019249D" w:rsidP="00E45039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>XYZ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Corporation  </w:t>
            </w:r>
            <w:r>
              <w:rPr>
                <w:sz w:val="16"/>
                <w:szCs w:val="16"/>
                <w:lang w:val="en-IN"/>
              </w:rPr>
              <w:t>Pune (26ASPRXXXXXX12)</w:t>
            </w:r>
          </w:p>
          <w:p w14:paraId="4C29A352" w14:textId="77777777" w:rsidR="0019249D" w:rsidRDefault="0019249D" w:rsidP="00E45039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96128" behindDoc="1" locked="0" layoutInCell="1" allowOverlap="1" wp14:anchorId="3C43DED8" wp14:editId="12C8DBEA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581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746B5A40" w14:textId="77777777" w:rsidR="0019249D" w:rsidRDefault="0019249D" w:rsidP="00E45039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 xml:space="preserve">C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 , S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, IGST: 0.0, Net: </w:t>
            </w:r>
            <w:r>
              <w:rPr>
                <w:sz w:val="18"/>
                <w:szCs w:val="18"/>
                <w:lang w:val="en-IN"/>
              </w:rPr>
              <w:t>5000</w:t>
            </w:r>
            <w:r w:rsidRPr="00F512FD">
              <w:rPr>
                <w:sz w:val="18"/>
                <w:szCs w:val="18"/>
                <w:lang w:val="en-IN"/>
              </w:rPr>
              <w:t>.0</w:t>
            </w:r>
            <w:r>
              <w:rPr>
                <w:sz w:val="18"/>
                <w:szCs w:val="18"/>
                <w:lang w:val="en-IN"/>
              </w:rPr>
              <w:t xml:space="preserve"> Extra:10.5</w:t>
            </w:r>
          </w:p>
          <w:p w14:paraId="557244CE" w14:textId="77777777" w:rsidR="0019249D" w:rsidRDefault="0019249D" w:rsidP="00E45039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</w:t>
            </w:r>
            <w:r w:rsidRPr="006001AA">
              <w:rPr>
                <w:b/>
                <w:bCs/>
                <w:sz w:val="16"/>
                <w:szCs w:val="16"/>
                <w:lang w:val="en-IN"/>
              </w:rPr>
              <w:t xml:space="preserve"> :</w:t>
            </w:r>
            <w:r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</w:t>
            </w:r>
            <w:r>
              <w:rPr>
                <w:sz w:val="20"/>
                <w:szCs w:val="20"/>
                <w:lang w:val="en-IN"/>
              </w:rPr>
              <w:t>kg Hypochloride</w:t>
            </w:r>
            <w:r w:rsidRPr="000A7192">
              <w:rPr>
                <w:sz w:val="20"/>
                <w:szCs w:val="20"/>
                <w:lang w:val="en-IN"/>
              </w:rPr>
              <w:t xml:space="preserve"> , 2</w:t>
            </w:r>
            <w:r>
              <w:rPr>
                <w:sz w:val="20"/>
                <w:szCs w:val="20"/>
                <w:lang w:val="en-IN"/>
              </w:rPr>
              <w:t>ltr  Clorine</w:t>
            </w:r>
          </w:p>
          <w:p w14:paraId="1BC680E8" w14:textId="77777777" w:rsidR="0019249D" w:rsidRDefault="0019249D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No</w:t>
            </w:r>
          </w:p>
          <w:p w14:paraId="294C179A" w14:textId="77777777" w:rsidR="0019249D" w:rsidRDefault="0019249D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 xml:space="preserve">Include in </w:t>
            </w:r>
            <w:r>
              <w:rPr>
                <w:b/>
                <w:bCs/>
                <w:sz w:val="16"/>
                <w:szCs w:val="16"/>
                <w:lang w:val="en-IN"/>
              </w:rPr>
              <w:t>Calculation</w:t>
            </w:r>
            <w:r>
              <w:rPr>
                <w:b/>
                <w:bCs/>
                <w:lang w:val="en-IN"/>
              </w:rPr>
              <w:t>: Yes</w:t>
            </w:r>
          </w:p>
          <w:p w14:paraId="6732482F" w14:textId="77777777" w:rsidR="0019249D" w:rsidRPr="000F42DB" w:rsidRDefault="0019249D" w:rsidP="00E45039">
            <w:pPr>
              <w:rPr>
                <w:b/>
                <w:bCs/>
                <w:lang w:val="en-IN"/>
              </w:rPr>
            </w:pPr>
            <w:r w:rsidRPr="00136AC1">
              <w:rPr>
                <w:b/>
                <w:bCs/>
                <w:sz w:val="16"/>
                <w:szCs w:val="16"/>
                <w:lang w:val="en-IN"/>
              </w:rPr>
              <w:t>Bill No:</w:t>
            </w:r>
          </w:p>
        </w:tc>
      </w:tr>
    </w:tbl>
    <w:p w14:paraId="5677F6AA" w14:textId="533EC8AD" w:rsidR="0019249D" w:rsidRDefault="0019249D" w:rsidP="00B91467">
      <w:pPr>
        <w:rPr>
          <w:b/>
          <w:bCs/>
          <w:lang w:val="en-IN"/>
        </w:rPr>
      </w:pPr>
    </w:p>
    <w:p w14:paraId="2AA5646C" w14:textId="260A5954" w:rsidR="0019249D" w:rsidRDefault="0019249D" w:rsidP="00B91467">
      <w:pPr>
        <w:rPr>
          <w:b/>
          <w:bCs/>
          <w:lang w:val="en-IN"/>
        </w:rPr>
      </w:pPr>
    </w:p>
    <w:p w14:paraId="7611BA0A" w14:textId="211AF943" w:rsidR="0019249D" w:rsidRDefault="0019249D" w:rsidP="00B91467">
      <w:pPr>
        <w:rPr>
          <w:b/>
          <w:bCs/>
          <w:lang w:val="en-IN"/>
        </w:rPr>
      </w:pPr>
    </w:p>
    <w:p w14:paraId="22D93AE9" w14:textId="02B5BFA2" w:rsidR="0019249D" w:rsidRDefault="0019249D" w:rsidP="00B91467">
      <w:pPr>
        <w:rPr>
          <w:b/>
          <w:bCs/>
          <w:lang w:val="en-IN"/>
        </w:rPr>
      </w:pPr>
    </w:p>
    <w:p w14:paraId="11856C2B" w14:textId="46935795" w:rsidR="0019249D" w:rsidRDefault="0019249D" w:rsidP="00B91467">
      <w:pPr>
        <w:rPr>
          <w:b/>
          <w:bCs/>
          <w:lang w:val="en-IN"/>
        </w:rPr>
      </w:pPr>
    </w:p>
    <w:p w14:paraId="1D93D52F" w14:textId="4B662EAF" w:rsidR="0019249D" w:rsidRDefault="0019249D" w:rsidP="00B91467">
      <w:pPr>
        <w:rPr>
          <w:b/>
          <w:bCs/>
          <w:lang w:val="en-IN"/>
        </w:rPr>
      </w:pPr>
    </w:p>
    <w:p w14:paraId="2A19DBC6" w14:textId="3D10F97F" w:rsidR="0019249D" w:rsidRDefault="0019249D" w:rsidP="00B91467">
      <w:pPr>
        <w:rPr>
          <w:b/>
          <w:bCs/>
          <w:lang w:val="en-IN"/>
        </w:rPr>
      </w:pPr>
    </w:p>
    <w:p w14:paraId="4F404A50" w14:textId="706FBC58" w:rsidR="0019249D" w:rsidRDefault="0019249D" w:rsidP="00B91467">
      <w:pPr>
        <w:rPr>
          <w:b/>
          <w:bCs/>
          <w:lang w:val="en-IN"/>
        </w:rPr>
      </w:pPr>
    </w:p>
    <w:p w14:paraId="099981A5" w14:textId="610F4C37" w:rsidR="0019249D" w:rsidRDefault="0019249D" w:rsidP="00B91467">
      <w:pPr>
        <w:rPr>
          <w:b/>
          <w:bCs/>
          <w:lang w:val="en-IN"/>
        </w:rPr>
      </w:pPr>
    </w:p>
    <w:p w14:paraId="22EBB971" w14:textId="4835E743" w:rsidR="0019249D" w:rsidRDefault="0019249D" w:rsidP="00B91467">
      <w:pPr>
        <w:rPr>
          <w:b/>
          <w:bCs/>
          <w:lang w:val="en-IN"/>
        </w:rPr>
      </w:pPr>
    </w:p>
    <w:p w14:paraId="26324E0A" w14:textId="2F7FC277" w:rsidR="004A3D9D" w:rsidRDefault="004A3D9D" w:rsidP="004A3D9D">
      <w:pPr>
        <w:pStyle w:val="Heading2"/>
        <w:rPr>
          <w:lang w:val="en-IN"/>
        </w:rPr>
      </w:pPr>
      <w:r>
        <w:rPr>
          <w:lang w:val="en-IN"/>
        </w:rPr>
        <w:t>Create Expense</w:t>
      </w:r>
    </w:p>
    <w:p w14:paraId="72E89864" w14:textId="77777777" w:rsidR="00D563F6" w:rsidRDefault="00D563F6" w:rsidP="00442E97">
      <w:pPr>
        <w:rPr>
          <w:lang w:val="en-IN"/>
        </w:rPr>
      </w:pPr>
    </w:p>
    <w:p w14:paraId="602B2E76" w14:textId="77777777" w:rsidR="00D563F6" w:rsidRDefault="005B11B9" w:rsidP="00442E97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0CE10D9F" wp14:editId="30D44662">
            <wp:extent cx="5731510" cy="3388360"/>
            <wp:effectExtent l="0" t="0" r="254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241B3" w14:textId="0A91DD00" w:rsidR="005C6937" w:rsidRDefault="005C6937" w:rsidP="00442E97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040F" w14:paraId="4586DE08" w14:textId="77777777" w:rsidTr="00460A34">
        <w:tc>
          <w:tcPr>
            <w:tcW w:w="3005" w:type="dxa"/>
          </w:tcPr>
          <w:p w14:paraId="31F4DADF" w14:textId="77777777" w:rsidR="0011040F" w:rsidRPr="006C008F" w:rsidRDefault="0011040F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197D6D43" w14:textId="77777777" w:rsidR="0011040F" w:rsidRPr="006C008F" w:rsidRDefault="0011040F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7BD56B6B" w14:textId="77777777" w:rsidR="0011040F" w:rsidRPr="00566441" w:rsidRDefault="0011040F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11040F" w14:paraId="23FD900E" w14:textId="77777777" w:rsidTr="00460A34">
        <w:tc>
          <w:tcPr>
            <w:tcW w:w="3005" w:type="dxa"/>
          </w:tcPr>
          <w:p w14:paraId="6200C3FA" w14:textId="332CB1BA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Date*</w:t>
            </w:r>
          </w:p>
        </w:tc>
        <w:tc>
          <w:tcPr>
            <w:tcW w:w="3005" w:type="dxa"/>
          </w:tcPr>
          <w:p w14:paraId="526B3D50" w14:textId="77777777" w:rsidR="0011040F" w:rsidRPr="00A96946" w:rsidRDefault="0011040F" w:rsidP="00460A34">
            <w:pPr>
              <w:pStyle w:val="ListParagraph"/>
              <w:numPr>
                <w:ilvl w:val="0"/>
                <w:numId w:val="12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09D2FFF8" w14:textId="77777777" w:rsidR="0011040F" w:rsidRPr="00A96946" w:rsidRDefault="0011040F" w:rsidP="00460A34">
            <w:pPr>
              <w:pStyle w:val="ListParagraph"/>
              <w:numPr>
                <w:ilvl w:val="0"/>
                <w:numId w:val="12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7EB294A6" w14:textId="77777777" w:rsidR="0011040F" w:rsidRDefault="0011040F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11040F" w14:paraId="1E8D0EA3" w14:textId="77777777" w:rsidTr="00460A34">
        <w:tc>
          <w:tcPr>
            <w:tcW w:w="3005" w:type="dxa"/>
          </w:tcPr>
          <w:p w14:paraId="518C245A" w14:textId="70B0EA18" w:rsidR="0011040F" w:rsidRDefault="00CE17FE" w:rsidP="00460A34">
            <w:pPr>
              <w:rPr>
                <w:lang w:val="en-IN"/>
              </w:rPr>
            </w:pPr>
            <w:r>
              <w:rPr>
                <w:lang w:val="en-IN"/>
              </w:rPr>
              <w:t>Category</w:t>
            </w:r>
            <w:r w:rsidR="0011040F">
              <w:rPr>
                <w:lang w:val="en-IN"/>
              </w:rPr>
              <w:t>*</w:t>
            </w:r>
          </w:p>
        </w:tc>
        <w:tc>
          <w:tcPr>
            <w:tcW w:w="3005" w:type="dxa"/>
          </w:tcPr>
          <w:p w14:paraId="085B848A" w14:textId="77777777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39F84E91" w14:textId="77777777" w:rsidR="0011040F" w:rsidRDefault="0011040F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05EADF81" w14:textId="77777777" w:rsidR="0011040F" w:rsidRDefault="0011040F" w:rsidP="00460A34">
            <w:pPr>
              <w:rPr>
                <w:lang w:val="en-IN"/>
              </w:rPr>
            </w:pPr>
          </w:p>
        </w:tc>
      </w:tr>
      <w:tr w:rsidR="0011040F" w14:paraId="5089AD1D" w14:textId="77777777" w:rsidTr="00460A34">
        <w:tc>
          <w:tcPr>
            <w:tcW w:w="3005" w:type="dxa"/>
          </w:tcPr>
          <w:p w14:paraId="24775497" w14:textId="77777777" w:rsidR="0011040F" w:rsidRDefault="0011040F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Total Amount</w:t>
            </w:r>
            <w:r>
              <w:rPr>
                <w:lang w:val="en-IN"/>
              </w:rPr>
              <w:t xml:space="preserve"> (Gross)</w:t>
            </w:r>
          </w:p>
          <w:p w14:paraId="10F4E260" w14:textId="77777777" w:rsidR="0011040F" w:rsidRDefault="0011040F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1D9D3539" w14:textId="77777777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330F95F6" w14:textId="77777777" w:rsidR="0011040F" w:rsidRDefault="0011040F" w:rsidP="00460A34">
            <w:pPr>
              <w:rPr>
                <w:lang w:val="en-IN"/>
              </w:rPr>
            </w:pPr>
          </w:p>
          <w:p w14:paraId="77F8D86E" w14:textId="77777777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2093DA8A" w14:textId="77777777" w:rsidR="0011040F" w:rsidRDefault="0011040F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6333AD3B" w14:textId="77777777" w:rsidR="0011040F" w:rsidRDefault="0011040F" w:rsidP="00460A34">
            <w:pPr>
              <w:rPr>
                <w:lang w:val="en-IN"/>
              </w:rPr>
            </w:pPr>
          </w:p>
        </w:tc>
      </w:tr>
      <w:tr w:rsidR="0011040F" w14:paraId="3D278E81" w14:textId="77777777" w:rsidTr="00460A34">
        <w:tc>
          <w:tcPr>
            <w:tcW w:w="3005" w:type="dxa"/>
          </w:tcPr>
          <w:p w14:paraId="4CC314F7" w14:textId="5B32ABF5" w:rsidR="0011040F" w:rsidRPr="00CF4074" w:rsidRDefault="00CE17FE" w:rsidP="00460A34">
            <w:pPr>
              <w:rPr>
                <w:lang w:val="en-IN"/>
              </w:rPr>
            </w:pPr>
            <w:r>
              <w:rPr>
                <w:lang w:val="en-IN"/>
              </w:rPr>
              <w:t>To Party (Name)</w:t>
            </w:r>
            <w:r w:rsidR="0011040F">
              <w:rPr>
                <w:lang w:val="en-IN"/>
              </w:rPr>
              <w:t xml:space="preserve">  </w:t>
            </w:r>
          </w:p>
        </w:tc>
        <w:tc>
          <w:tcPr>
            <w:tcW w:w="3005" w:type="dxa"/>
          </w:tcPr>
          <w:p w14:paraId="4993335D" w14:textId="77777777" w:rsidR="0011040F" w:rsidRDefault="00CE17FE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730822FE" w14:textId="11F1C1DC" w:rsidR="00CE17FE" w:rsidRDefault="00CE17FE" w:rsidP="00460A34">
            <w:pPr>
              <w:rPr>
                <w:lang w:val="en-IN"/>
              </w:rPr>
            </w:pPr>
            <w:r>
              <w:rPr>
                <w:lang w:val="en-IN"/>
              </w:rPr>
              <w:t>Atleast 3 characters</w:t>
            </w:r>
          </w:p>
        </w:tc>
        <w:tc>
          <w:tcPr>
            <w:tcW w:w="3006" w:type="dxa"/>
          </w:tcPr>
          <w:p w14:paraId="1A334D42" w14:textId="77777777" w:rsidR="0011040F" w:rsidRDefault="0011040F" w:rsidP="00460A34">
            <w:pPr>
              <w:rPr>
                <w:lang w:val="en-IN"/>
              </w:rPr>
            </w:pPr>
          </w:p>
        </w:tc>
      </w:tr>
      <w:tr w:rsidR="00941D5D" w14:paraId="0DE5AE90" w14:textId="77777777" w:rsidTr="00460A34">
        <w:tc>
          <w:tcPr>
            <w:tcW w:w="3005" w:type="dxa"/>
          </w:tcPr>
          <w:p w14:paraId="439D7176" w14:textId="2FD98ECC" w:rsidR="00941D5D" w:rsidRDefault="00CB5DDC" w:rsidP="00460A34">
            <w:pPr>
              <w:rPr>
                <w:lang w:val="en-IN"/>
              </w:rPr>
            </w:pPr>
            <w:r>
              <w:rPr>
                <w:lang w:val="en-IN"/>
              </w:rPr>
              <w:t>Include in calculation, Paid</w:t>
            </w:r>
          </w:p>
        </w:tc>
        <w:tc>
          <w:tcPr>
            <w:tcW w:w="3005" w:type="dxa"/>
          </w:tcPr>
          <w:p w14:paraId="0A16884C" w14:textId="2219EDF0" w:rsidR="00941D5D" w:rsidRDefault="00CB5DDC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1D778994" w14:textId="77777777" w:rsidR="00941D5D" w:rsidRDefault="00941D5D" w:rsidP="00460A34">
            <w:pPr>
              <w:rPr>
                <w:lang w:val="en-IN"/>
              </w:rPr>
            </w:pPr>
          </w:p>
        </w:tc>
      </w:tr>
      <w:tr w:rsidR="00672388" w14:paraId="609E6499" w14:textId="77777777" w:rsidTr="00460A34">
        <w:tc>
          <w:tcPr>
            <w:tcW w:w="3005" w:type="dxa"/>
          </w:tcPr>
          <w:p w14:paraId="35EB1D72" w14:textId="77777777" w:rsidR="00672388" w:rsidRDefault="00672388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17D57DF3" w14:textId="77777777" w:rsidR="00672388" w:rsidRDefault="00672388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744D9D74" w14:textId="77777777" w:rsidR="00672388" w:rsidRDefault="00672388" w:rsidP="00460A34">
            <w:pPr>
              <w:rPr>
                <w:lang w:val="en-IN"/>
              </w:rPr>
            </w:pPr>
          </w:p>
        </w:tc>
      </w:tr>
    </w:tbl>
    <w:p w14:paraId="3192C72D" w14:textId="77777777" w:rsidR="0011040F" w:rsidRDefault="0011040F" w:rsidP="0011040F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1040F" w14:paraId="518714D4" w14:textId="77777777" w:rsidTr="00460A34">
        <w:tc>
          <w:tcPr>
            <w:tcW w:w="3005" w:type="dxa"/>
          </w:tcPr>
          <w:p w14:paraId="66EFDACB" w14:textId="77777777" w:rsidR="0011040F" w:rsidRPr="00021D7B" w:rsidRDefault="0011040F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1AA98899" w14:textId="77777777" w:rsidR="0011040F" w:rsidRPr="00021D7B" w:rsidRDefault="0011040F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74EA09CE" w14:textId="77777777" w:rsidR="0011040F" w:rsidRPr="00021D7B" w:rsidRDefault="0011040F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11040F" w14:paraId="35A49C42" w14:textId="77777777" w:rsidTr="00460A34">
        <w:tc>
          <w:tcPr>
            <w:tcW w:w="3005" w:type="dxa"/>
          </w:tcPr>
          <w:p w14:paraId="422B42EC" w14:textId="18BDEC1E" w:rsidR="0011040F" w:rsidRDefault="00CE51EC" w:rsidP="00460A34">
            <w:pPr>
              <w:rPr>
                <w:lang w:val="en-IN"/>
              </w:rPr>
            </w:pPr>
            <w:r>
              <w:rPr>
                <w:lang w:val="en-IN"/>
              </w:rPr>
              <w:t>Category – List</w:t>
            </w:r>
          </w:p>
        </w:tc>
        <w:tc>
          <w:tcPr>
            <w:tcW w:w="3005" w:type="dxa"/>
          </w:tcPr>
          <w:p w14:paraId="10B326A3" w14:textId="4D0BB5E6" w:rsidR="0011040F" w:rsidRDefault="00CE51EC" w:rsidP="00460A34">
            <w:pPr>
              <w:rPr>
                <w:lang w:val="en-IN"/>
              </w:rPr>
            </w:pPr>
            <w:r>
              <w:rPr>
                <w:lang w:val="en-IN"/>
              </w:rPr>
              <w:t>Show Category list</w:t>
            </w:r>
          </w:p>
        </w:tc>
        <w:tc>
          <w:tcPr>
            <w:tcW w:w="3006" w:type="dxa"/>
          </w:tcPr>
          <w:p w14:paraId="43DDF8F5" w14:textId="77777777" w:rsidR="0011040F" w:rsidRDefault="0011040F" w:rsidP="00460A34">
            <w:pPr>
              <w:rPr>
                <w:lang w:val="en-IN"/>
              </w:rPr>
            </w:pPr>
          </w:p>
        </w:tc>
      </w:tr>
      <w:tr w:rsidR="0011040F" w14:paraId="1923B90E" w14:textId="77777777" w:rsidTr="00460A34">
        <w:tc>
          <w:tcPr>
            <w:tcW w:w="3005" w:type="dxa"/>
          </w:tcPr>
          <w:p w14:paraId="070B4DDF" w14:textId="77777777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57B718D6" w14:textId="77777777" w:rsidR="0011040F" w:rsidRDefault="0011040F" w:rsidP="00460A34">
            <w:pPr>
              <w:rPr>
                <w:lang w:val="en-IN"/>
              </w:rPr>
            </w:pPr>
            <w:r>
              <w:rPr>
                <w:lang w:val="en-IN"/>
              </w:rPr>
              <w:t>Create Sales Entry /Create Invoice</w:t>
            </w:r>
          </w:p>
        </w:tc>
        <w:tc>
          <w:tcPr>
            <w:tcW w:w="3006" w:type="dxa"/>
          </w:tcPr>
          <w:p w14:paraId="2640A5C2" w14:textId="77777777" w:rsidR="0011040F" w:rsidRDefault="0011040F" w:rsidP="00460A34">
            <w:pPr>
              <w:rPr>
                <w:lang w:val="en-IN"/>
              </w:rPr>
            </w:pPr>
          </w:p>
        </w:tc>
      </w:tr>
    </w:tbl>
    <w:p w14:paraId="0A7EFCB2" w14:textId="77777777" w:rsidR="0011040F" w:rsidRDefault="0011040F" w:rsidP="0011040F">
      <w:pPr>
        <w:rPr>
          <w:lang w:val="en-IN"/>
        </w:rPr>
      </w:pPr>
    </w:p>
    <w:p w14:paraId="18D802EC" w14:textId="77777777" w:rsidR="0011040F" w:rsidRDefault="0011040F" w:rsidP="00442E97">
      <w:pPr>
        <w:rPr>
          <w:lang w:val="en-IN"/>
        </w:rPr>
      </w:pPr>
    </w:p>
    <w:p w14:paraId="71F62261" w14:textId="77777777" w:rsidR="0011040F" w:rsidRDefault="0011040F" w:rsidP="00442E97">
      <w:pPr>
        <w:rPr>
          <w:lang w:val="en-IN"/>
        </w:rPr>
      </w:pPr>
    </w:p>
    <w:p w14:paraId="32BF7241" w14:textId="77777777" w:rsidR="00BE3D4E" w:rsidRDefault="00C93228" w:rsidP="00BE3D4E">
      <w:pPr>
        <w:pStyle w:val="Heading2"/>
        <w:rPr>
          <w:lang w:val="en-IN"/>
        </w:rPr>
      </w:pPr>
      <w:r>
        <w:rPr>
          <w:lang w:val="en-IN"/>
        </w:rPr>
        <w:lastRenderedPageBreak/>
        <w:t>List/View</w:t>
      </w:r>
      <w:r w:rsidR="00BE3D4E">
        <w:rPr>
          <w:lang w:val="en-IN"/>
        </w:rPr>
        <w:t xml:space="preserve"> Expense</w:t>
      </w:r>
    </w:p>
    <w:p w14:paraId="758EF5C3" w14:textId="77777777" w:rsidR="00D563F6" w:rsidRDefault="00BE3D4E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5A9CEB3A" wp14:editId="50F8F0CD">
            <wp:extent cx="5731510" cy="398843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724FE" w14:textId="77777777" w:rsidR="00D563F6" w:rsidRDefault="00D563F6" w:rsidP="00442E97">
      <w:pPr>
        <w:rPr>
          <w:lang w:val="en-IN"/>
        </w:rPr>
      </w:pPr>
    </w:p>
    <w:p w14:paraId="5DD2CE28" w14:textId="77777777" w:rsidR="003B2A69" w:rsidRDefault="003B2A69" w:rsidP="003B2A69">
      <w:pPr>
        <w:pStyle w:val="Heading2"/>
        <w:rPr>
          <w:lang w:val="en-IN"/>
        </w:rPr>
      </w:pPr>
      <w:r>
        <w:rPr>
          <w:lang w:val="en-IN"/>
        </w:rPr>
        <w:t>Create Payment Received</w:t>
      </w:r>
    </w:p>
    <w:p w14:paraId="7B3BC2F9" w14:textId="77777777" w:rsidR="0067729E" w:rsidRDefault="0067729E" w:rsidP="0067729E">
      <w:pPr>
        <w:rPr>
          <w:lang w:val="en-IN"/>
        </w:rPr>
      </w:pPr>
    </w:p>
    <w:p w14:paraId="3EB3C09F" w14:textId="7A0F5F32" w:rsidR="00220782" w:rsidRDefault="00EF1763" w:rsidP="0067729E">
      <w:pPr>
        <w:rPr>
          <w:lang w:val="en-IN"/>
        </w:rPr>
      </w:pPr>
      <w:commentRangeStart w:id="3"/>
      <w:commentRangeEnd w:id="3"/>
      <w:r>
        <w:rPr>
          <w:rStyle w:val="CommentReference"/>
        </w:rPr>
        <w:lastRenderedPageBreak/>
        <w:commentReference w:id="3"/>
      </w:r>
      <w:r w:rsidR="005D0797" w:rsidRPr="005D0797">
        <w:rPr>
          <w:noProof/>
        </w:rPr>
        <w:t xml:space="preserve"> </w:t>
      </w:r>
      <w:r w:rsidR="005D0797">
        <w:rPr>
          <w:noProof/>
        </w:rPr>
        <w:drawing>
          <wp:inline distT="0" distB="0" distL="0" distR="0" wp14:anchorId="5B1127AC" wp14:editId="3C2BDECE">
            <wp:extent cx="5095875" cy="4819650"/>
            <wp:effectExtent l="0" t="0" r="952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5879" w14:textId="1DF0E9EE" w:rsidR="00220782" w:rsidRDefault="0095282A" w:rsidP="0067729E">
      <w:pPr>
        <w:rPr>
          <w:lang w:val="en-IN"/>
        </w:rPr>
      </w:pPr>
      <w:r w:rsidRPr="00BC425C">
        <w:rPr>
          <w:b/>
          <w:bCs/>
          <w:lang w:val="en-IN"/>
        </w:rPr>
        <w:t>Mandatory</w:t>
      </w:r>
      <w:r w:rsidR="00BC425C" w:rsidRPr="00BC425C">
        <w:rPr>
          <w:b/>
          <w:bCs/>
          <w:lang w:val="en-IN"/>
        </w:rPr>
        <w:t xml:space="preserve"> Fields</w:t>
      </w:r>
      <w:r>
        <w:rPr>
          <w:lang w:val="en-IN"/>
        </w:rPr>
        <w:t xml:space="preserve">: </w:t>
      </w:r>
      <w:r w:rsidR="00EF1763">
        <w:rPr>
          <w:lang w:val="en-IN"/>
        </w:rPr>
        <w:t xml:space="preserve">Received Date, Customer/Vendor, Amount, </w:t>
      </w:r>
    </w:p>
    <w:p w14:paraId="7895DA05" w14:textId="77777777" w:rsidR="007B44E2" w:rsidRPr="00957F82" w:rsidRDefault="007B44E2" w:rsidP="0067729E">
      <w:pPr>
        <w:rPr>
          <w:b/>
          <w:bCs/>
          <w:lang w:val="en-IN"/>
        </w:rPr>
      </w:pPr>
      <w:r w:rsidRPr="00957F82">
        <w:rPr>
          <w:b/>
          <w:bCs/>
          <w:lang w:val="en-IN"/>
        </w:rPr>
        <w:t xml:space="preserve">Hidden Field:  </w:t>
      </w:r>
    </w:p>
    <w:p w14:paraId="7EAE630B" w14:textId="71307A93" w:rsidR="007B44E2" w:rsidRDefault="007B44E2" w:rsidP="0067729E">
      <w:pPr>
        <w:rPr>
          <w:lang w:val="en-IN"/>
        </w:rPr>
      </w:pPr>
      <w:r>
        <w:rPr>
          <w:lang w:val="en-IN"/>
        </w:rPr>
        <w:t>CreatedById = Logged in User ID</w:t>
      </w:r>
    </w:p>
    <w:p w14:paraId="6BDB5DA6" w14:textId="3B1D34F0" w:rsidR="00957F82" w:rsidRDefault="00C36BCA" w:rsidP="0067729E">
      <w:pPr>
        <w:rPr>
          <w:lang w:val="en-IN"/>
        </w:rPr>
      </w:pPr>
      <w:r>
        <w:rPr>
          <w:lang w:val="en-IN"/>
        </w:rPr>
        <w:t xml:space="preserve">Received By: Account ID </w:t>
      </w:r>
    </w:p>
    <w:p w14:paraId="6A84B9D2" w14:textId="77777777" w:rsidR="00C36BCA" w:rsidRDefault="00C36BCA" w:rsidP="0067729E">
      <w:pPr>
        <w:rPr>
          <w:lang w:val="en-IN"/>
        </w:rPr>
      </w:pPr>
    </w:p>
    <w:p w14:paraId="113EB1FF" w14:textId="35B0BD46" w:rsidR="00957F82" w:rsidRPr="009D4BDD" w:rsidRDefault="00957F82" w:rsidP="0067729E">
      <w:pPr>
        <w:rPr>
          <w:b/>
          <w:bCs/>
          <w:lang w:val="en-IN"/>
        </w:rPr>
      </w:pPr>
      <w:r w:rsidRPr="009D4BDD">
        <w:rPr>
          <w:b/>
          <w:bCs/>
          <w:lang w:val="en-IN"/>
        </w:rPr>
        <w:t xml:space="preserve">Populate UI fields: </w:t>
      </w:r>
    </w:p>
    <w:p w14:paraId="585A0669" w14:textId="267DE224" w:rsidR="00957F82" w:rsidRDefault="008E2588" w:rsidP="0067729E">
      <w:pPr>
        <w:rPr>
          <w:lang w:val="en-IN"/>
        </w:rPr>
      </w:pPr>
      <w:r>
        <w:rPr>
          <w:lang w:val="en-IN"/>
        </w:rPr>
        <w:t xml:space="preserve">Customer/Vendor : </w:t>
      </w:r>
    </w:p>
    <w:p w14:paraId="68639F50" w14:textId="77777777" w:rsidR="003D1F13" w:rsidRDefault="003D1F13" w:rsidP="003D1F1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D1F13" w14:paraId="519F82F0" w14:textId="77777777" w:rsidTr="00460A34">
        <w:tc>
          <w:tcPr>
            <w:tcW w:w="3005" w:type="dxa"/>
          </w:tcPr>
          <w:p w14:paraId="50E3AAD6" w14:textId="77777777" w:rsidR="003D1F13" w:rsidRPr="006C008F" w:rsidRDefault="003D1F13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491DA75D" w14:textId="77777777" w:rsidR="003D1F13" w:rsidRPr="006C008F" w:rsidRDefault="003D1F13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11AA698A" w14:textId="77777777" w:rsidR="003D1F13" w:rsidRPr="00566441" w:rsidRDefault="003D1F13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3D1F13" w14:paraId="535B5503" w14:textId="77777777" w:rsidTr="00460A34">
        <w:tc>
          <w:tcPr>
            <w:tcW w:w="3005" w:type="dxa"/>
          </w:tcPr>
          <w:p w14:paraId="6F6F06AE" w14:textId="0B06D723" w:rsidR="003D1F13" w:rsidRDefault="00A238DF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Received </w:t>
            </w:r>
            <w:r w:rsidR="003D1F13">
              <w:rPr>
                <w:lang w:val="en-IN"/>
              </w:rPr>
              <w:t>Date*</w:t>
            </w:r>
          </w:p>
        </w:tc>
        <w:tc>
          <w:tcPr>
            <w:tcW w:w="3005" w:type="dxa"/>
          </w:tcPr>
          <w:p w14:paraId="116024B8" w14:textId="77777777" w:rsidR="003D1F13" w:rsidRPr="00A96946" w:rsidRDefault="003D1F13" w:rsidP="003D1F13">
            <w:pPr>
              <w:pStyle w:val="ListParagraph"/>
              <w:numPr>
                <w:ilvl w:val="0"/>
                <w:numId w:val="13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306D62B6" w14:textId="77777777" w:rsidR="003D1F13" w:rsidRPr="00A96946" w:rsidRDefault="003D1F13" w:rsidP="003D1F13">
            <w:pPr>
              <w:pStyle w:val="ListParagraph"/>
              <w:numPr>
                <w:ilvl w:val="0"/>
                <w:numId w:val="13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6F70BEF9" w14:textId="77777777" w:rsidR="003D1F13" w:rsidRDefault="003D1F13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3D1F13" w14:paraId="3A4462E4" w14:textId="77777777" w:rsidTr="00460A34">
        <w:tc>
          <w:tcPr>
            <w:tcW w:w="3005" w:type="dxa"/>
          </w:tcPr>
          <w:p w14:paraId="71D925FC" w14:textId="5DE70FA1" w:rsidR="003D1F13" w:rsidRDefault="00500EE2" w:rsidP="00460A34">
            <w:pPr>
              <w:rPr>
                <w:lang w:val="en-IN"/>
              </w:rPr>
            </w:pPr>
            <w:r>
              <w:rPr>
                <w:lang w:val="en-IN"/>
              </w:rPr>
              <w:t>Customer/Vendor</w:t>
            </w:r>
          </w:p>
        </w:tc>
        <w:tc>
          <w:tcPr>
            <w:tcW w:w="3005" w:type="dxa"/>
          </w:tcPr>
          <w:p w14:paraId="329322D8" w14:textId="77777777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51AC7A54" w14:textId="77777777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60DDDBC1" w14:textId="77777777" w:rsidR="003D1F13" w:rsidRDefault="003D1F13" w:rsidP="00460A34">
            <w:pPr>
              <w:rPr>
                <w:lang w:val="en-IN"/>
              </w:rPr>
            </w:pPr>
          </w:p>
        </w:tc>
      </w:tr>
      <w:tr w:rsidR="003D1F13" w14:paraId="39B1B512" w14:textId="77777777" w:rsidTr="00460A34">
        <w:tc>
          <w:tcPr>
            <w:tcW w:w="3005" w:type="dxa"/>
          </w:tcPr>
          <w:p w14:paraId="6C928E41" w14:textId="017AC639" w:rsidR="003D1F13" w:rsidRDefault="003D1F13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Amount</w:t>
            </w:r>
          </w:p>
          <w:p w14:paraId="4D68541D" w14:textId="77777777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366FCA28" w14:textId="77777777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79AB3067" w14:textId="77777777" w:rsidR="003D1F13" w:rsidRDefault="003D1F13" w:rsidP="00460A34">
            <w:pPr>
              <w:rPr>
                <w:lang w:val="en-IN"/>
              </w:rPr>
            </w:pPr>
          </w:p>
          <w:p w14:paraId="376CD162" w14:textId="77777777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64A98114" w14:textId="77777777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55C9CC5B" w14:textId="77777777" w:rsidR="003D1F13" w:rsidRDefault="003D1F13" w:rsidP="00460A34">
            <w:pPr>
              <w:rPr>
                <w:lang w:val="en-IN"/>
              </w:rPr>
            </w:pPr>
          </w:p>
        </w:tc>
      </w:tr>
      <w:tr w:rsidR="003D1F13" w14:paraId="49DC18A5" w14:textId="77777777" w:rsidTr="00460A34">
        <w:tc>
          <w:tcPr>
            <w:tcW w:w="3005" w:type="dxa"/>
          </w:tcPr>
          <w:p w14:paraId="717C5099" w14:textId="7EE4330E" w:rsidR="003D1F13" w:rsidRPr="00CF4074" w:rsidRDefault="003D1F13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5BC0B468" w14:textId="7952F73F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0AD5DF16" w14:textId="77777777" w:rsidR="003D1F13" w:rsidRDefault="003D1F13" w:rsidP="00460A34">
            <w:pPr>
              <w:rPr>
                <w:lang w:val="en-IN"/>
              </w:rPr>
            </w:pPr>
          </w:p>
        </w:tc>
      </w:tr>
      <w:tr w:rsidR="003D1F13" w14:paraId="66E99FE3" w14:textId="77777777" w:rsidTr="00460A34">
        <w:tc>
          <w:tcPr>
            <w:tcW w:w="3005" w:type="dxa"/>
          </w:tcPr>
          <w:p w14:paraId="1BAA60FD" w14:textId="63DEE70E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Include in calculation</w:t>
            </w:r>
          </w:p>
        </w:tc>
        <w:tc>
          <w:tcPr>
            <w:tcW w:w="3005" w:type="dxa"/>
          </w:tcPr>
          <w:p w14:paraId="725784BA" w14:textId="77777777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228BC3F7" w14:textId="77777777" w:rsidR="003D1F13" w:rsidRDefault="003D1F13" w:rsidP="00460A34">
            <w:pPr>
              <w:rPr>
                <w:lang w:val="en-IN"/>
              </w:rPr>
            </w:pPr>
          </w:p>
        </w:tc>
      </w:tr>
      <w:tr w:rsidR="003D1F13" w14:paraId="129F460E" w14:textId="77777777" w:rsidTr="00460A34">
        <w:tc>
          <w:tcPr>
            <w:tcW w:w="3005" w:type="dxa"/>
          </w:tcPr>
          <w:p w14:paraId="2BA7BA68" w14:textId="77777777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5CA6F3AF" w14:textId="77777777" w:rsidR="003D1F13" w:rsidRDefault="003D1F13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0BDF5A7E" w14:textId="77777777" w:rsidR="003D1F13" w:rsidRDefault="003D1F13" w:rsidP="00460A34">
            <w:pPr>
              <w:rPr>
                <w:lang w:val="en-IN"/>
              </w:rPr>
            </w:pPr>
          </w:p>
        </w:tc>
      </w:tr>
    </w:tbl>
    <w:p w14:paraId="034F35FF" w14:textId="77777777" w:rsidR="003D1F13" w:rsidRDefault="003D1F13" w:rsidP="003D1F1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D1F13" w14:paraId="3DB2350D" w14:textId="77777777" w:rsidTr="00460A34">
        <w:tc>
          <w:tcPr>
            <w:tcW w:w="3005" w:type="dxa"/>
          </w:tcPr>
          <w:p w14:paraId="10D71FE0" w14:textId="77777777" w:rsidR="003D1F13" w:rsidRPr="00021D7B" w:rsidRDefault="003D1F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27EE9C9C" w14:textId="77777777" w:rsidR="003D1F13" w:rsidRPr="00021D7B" w:rsidRDefault="003D1F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07FADB0D" w14:textId="77777777" w:rsidR="003D1F13" w:rsidRPr="00021D7B" w:rsidRDefault="003D1F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3D1F13" w14:paraId="2CDA7378" w14:textId="77777777" w:rsidTr="00460A34">
        <w:tc>
          <w:tcPr>
            <w:tcW w:w="3005" w:type="dxa"/>
          </w:tcPr>
          <w:p w14:paraId="7C81536A" w14:textId="64099F35" w:rsidR="003D1F13" w:rsidRDefault="0032612B" w:rsidP="00460A34">
            <w:pPr>
              <w:rPr>
                <w:lang w:val="en-IN"/>
              </w:rPr>
            </w:pPr>
            <w:r>
              <w:rPr>
                <w:lang w:val="en-IN"/>
              </w:rPr>
              <w:t>Customer/Vendor – Search</w:t>
            </w:r>
          </w:p>
          <w:p w14:paraId="53656A34" w14:textId="77777777" w:rsidR="0032612B" w:rsidRDefault="0032612B" w:rsidP="00460A34">
            <w:pPr>
              <w:rPr>
                <w:lang w:val="en-IN"/>
              </w:rPr>
            </w:pPr>
          </w:p>
          <w:p w14:paraId="78A9F774" w14:textId="448BEC3F" w:rsidR="0032612B" w:rsidRDefault="0032612B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67AD3AFB" w14:textId="77777777" w:rsidR="003D1F13" w:rsidRDefault="0032612B" w:rsidP="00460A34">
            <w:pPr>
              <w:rPr>
                <w:lang w:val="en-IN"/>
              </w:rPr>
            </w:pPr>
            <w:r>
              <w:rPr>
                <w:lang w:val="en-IN"/>
              </w:rPr>
              <w:t>User Type 2 characters and auto-search starts</w:t>
            </w:r>
            <w:r w:rsidR="00263CDF">
              <w:rPr>
                <w:lang w:val="en-IN"/>
              </w:rPr>
              <w:t xml:space="preserve"> and shows the list of customer’s accounts</w:t>
            </w:r>
          </w:p>
          <w:p w14:paraId="0B88355B" w14:textId="77777777" w:rsidR="00E80F6B" w:rsidRDefault="00E80F6B" w:rsidP="00460A34">
            <w:pPr>
              <w:rPr>
                <w:lang w:val="en-IN"/>
              </w:rPr>
            </w:pPr>
          </w:p>
          <w:p w14:paraId="03738E3F" w14:textId="3D6E8B9B" w:rsidR="00E80F6B" w:rsidRDefault="00E80F6B" w:rsidP="00E80F6B">
            <w:pPr>
              <w:rPr>
                <w:lang w:val="en-IN"/>
              </w:rPr>
            </w:pPr>
            <w:r>
              <w:rPr>
                <w:lang w:val="en-IN"/>
              </w:rPr>
              <w:t xml:space="preserve">Search on Account instead of Customer/Vendor </w:t>
            </w:r>
          </w:p>
          <w:p w14:paraId="2B872523" w14:textId="7BBC8D5D" w:rsidR="00E80F6B" w:rsidRDefault="00E80F6B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7AA87D43" w14:textId="77777777" w:rsidR="003D1F13" w:rsidRDefault="003D1F13" w:rsidP="00460A34">
            <w:pPr>
              <w:rPr>
                <w:lang w:val="en-IN"/>
              </w:rPr>
            </w:pPr>
          </w:p>
        </w:tc>
      </w:tr>
      <w:tr w:rsidR="003D1F13" w14:paraId="62015937" w14:textId="77777777" w:rsidTr="00460A34">
        <w:tc>
          <w:tcPr>
            <w:tcW w:w="3005" w:type="dxa"/>
          </w:tcPr>
          <w:p w14:paraId="538C8D72" w14:textId="77777777" w:rsidR="003D1F13" w:rsidRDefault="003D1F13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521B39DC" w14:textId="532957CB" w:rsidR="003D1F13" w:rsidRDefault="0071134F" w:rsidP="00460A34">
            <w:pPr>
              <w:rPr>
                <w:lang w:val="en-IN"/>
              </w:rPr>
            </w:pPr>
            <w:r>
              <w:rPr>
                <w:lang w:val="en-IN"/>
              </w:rPr>
              <w:t>Create a Payment Received</w:t>
            </w:r>
          </w:p>
        </w:tc>
        <w:tc>
          <w:tcPr>
            <w:tcW w:w="3006" w:type="dxa"/>
          </w:tcPr>
          <w:p w14:paraId="798798E4" w14:textId="77777777" w:rsidR="003D1F13" w:rsidRDefault="003D1F13" w:rsidP="00460A34">
            <w:pPr>
              <w:rPr>
                <w:lang w:val="en-IN"/>
              </w:rPr>
            </w:pPr>
          </w:p>
        </w:tc>
      </w:tr>
    </w:tbl>
    <w:p w14:paraId="68C86C85" w14:textId="77777777" w:rsidR="003D1F13" w:rsidRDefault="003D1F13" w:rsidP="003D1F13">
      <w:pPr>
        <w:rPr>
          <w:lang w:val="en-IN"/>
        </w:rPr>
      </w:pPr>
    </w:p>
    <w:p w14:paraId="3ABFBA87" w14:textId="77777777" w:rsidR="003D1F13" w:rsidRPr="0067729E" w:rsidRDefault="003D1F13" w:rsidP="0067729E">
      <w:pPr>
        <w:rPr>
          <w:lang w:val="en-IN"/>
        </w:rPr>
      </w:pPr>
    </w:p>
    <w:p w14:paraId="15DBE317" w14:textId="77777777" w:rsidR="00F17C1C" w:rsidRDefault="00F17C1C" w:rsidP="00F17C1C">
      <w:pPr>
        <w:pStyle w:val="Heading2"/>
        <w:rPr>
          <w:lang w:val="en-IN"/>
        </w:rPr>
      </w:pPr>
      <w:r>
        <w:rPr>
          <w:lang w:val="en-IN"/>
        </w:rPr>
        <w:t>List Payment Received</w:t>
      </w:r>
    </w:p>
    <w:p w14:paraId="2FA3A79F" w14:textId="77777777" w:rsidR="00F17C1C" w:rsidRPr="00F17C1C" w:rsidRDefault="00F40DB0" w:rsidP="00F17C1C">
      <w:pPr>
        <w:rPr>
          <w:lang w:val="en-IN"/>
        </w:rPr>
      </w:pPr>
      <w:r>
        <w:rPr>
          <w:noProof/>
        </w:rPr>
        <w:drawing>
          <wp:inline distT="0" distB="0" distL="0" distR="0" wp14:anchorId="483FA7E1" wp14:editId="4D184ABD">
            <wp:extent cx="4048125" cy="33909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566E" w14:textId="77777777" w:rsidR="003B2A69" w:rsidRDefault="003B2A69" w:rsidP="00442E97">
      <w:pPr>
        <w:rPr>
          <w:lang w:val="en-IN"/>
        </w:rPr>
      </w:pPr>
    </w:p>
    <w:p w14:paraId="3B9A815E" w14:textId="77777777" w:rsidR="00950BA0" w:rsidRDefault="00950BA0" w:rsidP="00442E97">
      <w:pPr>
        <w:rPr>
          <w:lang w:val="en-IN"/>
        </w:rPr>
      </w:pPr>
    </w:p>
    <w:p w14:paraId="3161D0F6" w14:textId="065A7B0C" w:rsidR="00D047AE" w:rsidRDefault="00FD6DD2" w:rsidP="00D047AE">
      <w:pPr>
        <w:pStyle w:val="Heading2"/>
        <w:rPr>
          <w:lang w:val="en-IN"/>
        </w:rPr>
      </w:pPr>
      <w:r>
        <w:rPr>
          <w:lang w:val="en-IN"/>
        </w:rPr>
        <w:lastRenderedPageBreak/>
        <w:t>Sales</w:t>
      </w:r>
      <w:r w:rsidR="00E6294A">
        <w:rPr>
          <w:lang w:val="en-IN"/>
        </w:rPr>
        <w:t xml:space="preserve"> Entry / </w:t>
      </w:r>
      <w:r w:rsidR="00D047AE">
        <w:rPr>
          <w:lang w:val="en-IN"/>
        </w:rPr>
        <w:t>Create Invoice</w:t>
      </w:r>
    </w:p>
    <w:p w14:paraId="109A30BB" w14:textId="41644907" w:rsidR="00F04B43" w:rsidRDefault="00FD6DD2" w:rsidP="00F04B43">
      <w:pPr>
        <w:rPr>
          <w:lang w:val="en-IN"/>
        </w:rPr>
      </w:pPr>
      <w:r>
        <w:rPr>
          <w:noProof/>
        </w:rPr>
        <w:drawing>
          <wp:inline distT="0" distB="0" distL="0" distR="0" wp14:anchorId="6A8535C6" wp14:editId="55F47618">
            <wp:extent cx="5731510" cy="401955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25B1F" w14:textId="557E9C56" w:rsidR="00A40699" w:rsidRDefault="00A40699" w:rsidP="00F04B4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40699" w14:paraId="5E6F0A4C" w14:textId="77777777" w:rsidTr="00460A34">
        <w:tc>
          <w:tcPr>
            <w:tcW w:w="3005" w:type="dxa"/>
          </w:tcPr>
          <w:p w14:paraId="03757FE9" w14:textId="77777777" w:rsidR="00A40699" w:rsidRPr="006C008F" w:rsidRDefault="00A40699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4DB8AD30" w14:textId="77777777" w:rsidR="00A40699" w:rsidRPr="006C008F" w:rsidRDefault="00A40699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40D8F656" w14:textId="77777777" w:rsidR="00A40699" w:rsidRPr="00566441" w:rsidRDefault="00A40699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A40699" w14:paraId="466E9AB3" w14:textId="77777777" w:rsidTr="00460A34">
        <w:tc>
          <w:tcPr>
            <w:tcW w:w="3005" w:type="dxa"/>
          </w:tcPr>
          <w:p w14:paraId="64EAE345" w14:textId="35653E9F" w:rsidR="00A40699" w:rsidRDefault="00A03B99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Invoice </w:t>
            </w:r>
            <w:r w:rsidR="00A40699">
              <w:rPr>
                <w:lang w:val="en-IN"/>
              </w:rPr>
              <w:t>Date*</w:t>
            </w:r>
          </w:p>
        </w:tc>
        <w:tc>
          <w:tcPr>
            <w:tcW w:w="3005" w:type="dxa"/>
          </w:tcPr>
          <w:p w14:paraId="221DA9DB" w14:textId="77777777" w:rsidR="00A40699" w:rsidRPr="00A96946" w:rsidRDefault="00A40699" w:rsidP="003D1F13">
            <w:pPr>
              <w:pStyle w:val="ListParagraph"/>
              <w:numPr>
                <w:ilvl w:val="0"/>
                <w:numId w:val="13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6709FD97" w14:textId="77777777" w:rsidR="00A40699" w:rsidRDefault="00A40699" w:rsidP="00460A34">
            <w:pPr>
              <w:rPr>
                <w:lang w:val="en-IN"/>
              </w:rPr>
            </w:pPr>
          </w:p>
          <w:p w14:paraId="05526B31" w14:textId="77777777" w:rsidR="00A40699" w:rsidRPr="00A96946" w:rsidRDefault="00A40699" w:rsidP="003D1F13">
            <w:pPr>
              <w:pStyle w:val="ListParagraph"/>
              <w:numPr>
                <w:ilvl w:val="0"/>
                <w:numId w:val="13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45E6E867" w14:textId="77777777" w:rsidR="00A40699" w:rsidRDefault="00A40699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A40699" w14:paraId="6395D551" w14:textId="77777777" w:rsidTr="00460A34">
        <w:tc>
          <w:tcPr>
            <w:tcW w:w="3005" w:type="dxa"/>
          </w:tcPr>
          <w:p w14:paraId="1C31925B" w14:textId="6686F623" w:rsidR="00A40699" w:rsidRDefault="003C1F75" w:rsidP="00460A34">
            <w:pPr>
              <w:rPr>
                <w:lang w:val="en-IN"/>
              </w:rPr>
            </w:pPr>
            <w:r>
              <w:rPr>
                <w:lang w:val="en-IN"/>
              </w:rPr>
              <w:t>Supplier/Vendor</w:t>
            </w:r>
            <w:r w:rsidR="00A40699">
              <w:rPr>
                <w:lang w:val="en-IN"/>
              </w:rPr>
              <w:t xml:space="preserve"> *</w:t>
            </w:r>
          </w:p>
        </w:tc>
        <w:tc>
          <w:tcPr>
            <w:tcW w:w="3005" w:type="dxa"/>
          </w:tcPr>
          <w:p w14:paraId="34C871EB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08C71B71" w14:textId="77777777" w:rsidR="00A40699" w:rsidRDefault="00A40699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59747413" w14:textId="77777777" w:rsidR="00A40699" w:rsidRDefault="00A40699" w:rsidP="00460A34">
            <w:pPr>
              <w:rPr>
                <w:lang w:val="en-IN"/>
              </w:rPr>
            </w:pPr>
          </w:p>
        </w:tc>
      </w:tr>
      <w:tr w:rsidR="00A40699" w14:paraId="57A5D393" w14:textId="77777777" w:rsidTr="00460A34">
        <w:tc>
          <w:tcPr>
            <w:tcW w:w="3005" w:type="dxa"/>
          </w:tcPr>
          <w:p w14:paraId="06256B28" w14:textId="77777777" w:rsidR="00A40699" w:rsidRDefault="00A40699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Total Amount</w:t>
            </w:r>
            <w:r>
              <w:rPr>
                <w:lang w:val="en-IN"/>
              </w:rPr>
              <w:t xml:space="preserve"> (Gross)</w:t>
            </w:r>
          </w:p>
          <w:p w14:paraId="648C9221" w14:textId="77777777" w:rsidR="00A40699" w:rsidRDefault="00A40699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7FCEE974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3FDF15CE" w14:textId="77777777" w:rsidR="00A40699" w:rsidRDefault="00A40699" w:rsidP="00460A34">
            <w:pPr>
              <w:rPr>
                <w:lang w:val="en-IN"/>
              </w:rPr>
            </w:pPr>
          </w:p>
          <w:p w14:paraId="6C5453AE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7A1B1DDD" w14:textId="77777777" w:rsidR="00A40699" w:rsidRDefault="00A40699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7D559799" w14:textId="77777777" w:rsidR="00A40699" w:rsidRDefault="00A40699" w:rsidP="00460A34">
            <w:pPr>
              <w:rPr>
                <w:lang w:val="en-IN"/>
              </w:rPr>
            </w:pPr>
          </w:p>
        </w:tc>
      </w:tr>
      <w:tr w:rsidR="00A40699" w14:paraId="75DB8F21" w14:textId="77777777" w:rsidTr="00460A34">
        <w:tc>
          <w:tcPr>
            <w:tcW w:w="3005" w:type="dxa"/>
          </w:tcPr>
          <w:p w14:paraId="0FB28626" w14:textId="77777777" w:rsidR="00A40699" w:rsidRPr="00CF4074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GST,SGST,IGST, Extra Amount, Order Amount(Net)  </w:t>
            </w:r>
          </w:p>
        </w:tc>
        <w:tc>
          <w:tcPr>
            <w:tcW w:w="3005" w:type="dxa"/>
          </w:tcPr>
          <w:p w14:paraId="4ED107D1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If value is present, it is number.</w:t>
            </w:r>
          </w:p>
        </w:tc>
        <w:tc>
          <w:tcPr>
            <w:tcW w:w="3006" w:type="dxa"/>
          </w:tcPr>
          <w:p w14:paraId="4425B69D" w14:textId="77777777" w:rsidR="00A40699" w:rsidRDefault="00A40699" w:rsidP="00460A34">
            <w:pPr>
              <w:rPr>
                <w:lang w:val="en-IN"/>
              </w:rPr>
            </w:pPr>
          </w:p>
        </w:tc>
      </w:tr>
    </w:tbl>
    <w:p w14:paraId="030EECFD" w14:textId="77777777" w:rsidR="00A40699" w:rsidRDefault="00A40699" w:rsidP="00A40699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40699" w14:paraId="2C6D4986" w14:textId="77777777" w:rsidTr="00460A34">
        <w:tc>
          <w:tcPr>
            <w:tcW w:w="3005" w:type="dxa"/>
          </w:tcPr>
          <w:p w14:paraId="6EA64D18" w14:textId="77777777" w:rsidR="00A40699" w:rsidRPr="00021D7B" w:rsidRDefault="00A40699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7CE891D8" w14:textId="77777777" w:rsidR="00A40699" w:rsidRPr="00021D7B" w:rsidRDefault="00A40699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0130139E" w14:textId="77777777" w:rsidR="00A40699" w:rsidRPr="00021D7B" w:rsidRDefault="00A40699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A40699" w14:paraId="12057549" w14:textId="77777777" w:rsidTr="00460A34">
        <w:tc>
          <w:tcPr>
            <w:tcW w:w="3005" w:type="dxa"/>
          </w:tcPr>
          <w:p w14:paraId="77AA6B33" w14:textId="775C008C" w:rsidR="00A40699" w:rsidRDefault="00683444" w:rsidP="00460A34">
            <w:pPr>
              <w:rPr>
                <w:lang w:val="en-IN"/>
              </w:rPr>
            </w:pPr>
            <w:r>
              <w:rPr>
                <w:lang w:val="en-IN"/>
              </w:rPr>
              <w:t>Supplier/Vendor</w:t>
            </w:r>
            <w:r w:rsidR="00A40699">
              <w:rPr>
                <w:lang w:val="en-IN"/>
              </w:rPr>
              <w:t xml:space="preserve"> Search</w:t>
            </w:r>
          </w:p>
          <w:p w14:paraId="5FDF80D8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Type 2 character – auto search</w:t>
            </w:r>
          </w:p>
        </w:tc>
        <w:tc>
          <w:tcPr>
            <w:tcW w:w="3005" w:type="dxa"/>
          </w:tcPr>
          <w:p w14:paraId="1C5EC3B3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Search Customer’s </w:t>
            </w:r>
            <w:r w:rsidRPr="00104B45">
              <w:rPr>
                <w:b/>
                <w:bCs/>
                <w:lang w:val="en-IN"/>
              </w:rPr>
              <w:t>account</w:t>
            </w:r>
            <w:r>
              <w:rPr>
                <w:lang w:val="en-IN"/>
              </w:rPr>
              <w:t xml:space="preserve"> (not customer actually)</w:t>
            </w:r>
          </w:p>
        </w:tc>
        <w:tc>
          <w:tcPr>
            <w:tcW w:w="3006" w:type="dxa"/>
          </w:tcPr>
          <w:p w14:paraId="7A866CB6" w14:textId="77777777" w:rsidR="00A40699" w:rsidRDefault="00A40699" w:rsidP="00460A34">
            <w:pPr>
              <w:rPr>
                <w:lang w:val="en-IN"/>
              </w:rPr>
            </w:pPr>
          </w:p>
        </w:tc>
      </w:tr>
      <w:tr w:rsidR="00A40699" w14:paraId="337C9FB7" w14:textId="77777777" w:rsidTr="00460A34">
        <w:tc>
          <w:tcPr>
            <w:tcW w:w="3005" w:type="dxa"/>
          </w:tcPr>
          <w:p w14:paraId="76712C09" w14:textId="77777777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6EB35026" w14:textId="480833AE" w:rsidR="00A40699" w:rsidRDefault="00A40699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3D3143">
              <w:rPr>
                <w:lang w:val="en-IN"/>
              </w:rPr>
              <w:t>Sales</w:t>
            </w:r>
            <w:r>
              <w:rPr>
                <w:lang w:val="en-IN"/>
              </w:rPr>
              <w:t xml:space="preserve"> Entry</w:t>
            </w:r>
            <w:r w:rsidR="00040909">
              <w:rPr>
                <w:lang w:val="en-IN"/>
              </w:rPr>
              <w:t xml:space="preserve"> /Create Invoice</w:t>
            </w:r>
          </w:p>
        </w:tc>
        <w:tc>
          <w:tcPr>
            <w:tcW w:w="3006" w:type="dxa"/>
          </w:tcPr>
          <w:p w14:paraId="7016BDCF" w14:textId="77777777" w:rsidR="00A40699" w:rsidRDefault="00A40699" w:rsidP="00460A34">
            <w:pPr>
              <w:rPr>
                <w:lang w:val="en-IN"/>
              </w:rPr>
            </w:pPr>
          </w:p>
        </w:tc>
      </w:tr>
    </w:tbl>
    <w:p w14:paraId="7540748B" w14:textId="44C3E884" w:rsidR="00A40699" w:rsidRDefault="00A40699" w:rsidP="00F04B43">
      <w:pPr>
        <w:rPr>
          <w:lang w:val="en-IN"/>
        </w:rPr>
      </w:pPr>
    </w:p>
    <w:p w14:paraId="2ABBD8B6" w14:textId="77777777" w:rsidR="00A40699" w:rsidRPr="00F04B43" w:rsidRDefault="00A40699" w:rsidP="00F04B43">
      <w:pPr>
        <w:rPr>
          <w:lang w:val="en-IN"/>
        </w:rPr>
      </w:pPr>
    </w:p>
    <w:p w14:paraId="064C34BA" w14:textId="3F3B1FCB" w:rsidR="00D047AE" w:rsidRDefault="00D047AE" w:rsidP="00D047AE">
      <w:pPr>
        <w:pStyle w:val="Heading2"/>
        <w:rPr>
          <w:lang w:val="en-IN"/>
        </w:rPr>
      </w:pPr>
      <w:r>
        <w:rPr>
          <w:lang w:val="en-IN"/>
        </w:rPr>
        <w:t xml:space="preserve">List </w:t>
      </w:r>
      <w:r w:rsidR="00914F07">
        <w:rPr>
          <w:lang w:val="en-IN"/>
        </w:rPr>
        <w:t>Sales</w:t>
      </w:r>
      <w:r>
        <w:rPr>
          <w:lang w:val="en-IN"/>
        </w:rPr>
        <w:t xml:space="preserve"> </w:t>
      </w:r>
      <w:commentRangeStart w:id="4"/>
      <w:r>
        <w:rPr>
          <w:lang w:val="en-IN"/>
        </w:rPr>
        <w:t>Invoice</w:t>
      </w:r>
      <w:commentRangeEnd w:id="4"/>
      <w:r w:rsidR="00EF51F5">
        <w:rPr>
          <w:rStyle w:val="CommentReference"/>
          <w:rFonts w:asciiTheme="minorHAnsi" w:eastAsiaTheme="minorHAnsi" w:hAnsiTheme="minorHAnsi" w:cstheme="minorBidi"/>
          <w:color w:val="auto"/>
        </w:rPr>
        <w:commentReference w:id="4"/>
      </w:r>
    </w:p>
    <w:p w14:paraId="4A493832" w14:textId="75FDC042" w:rsidR="0008607C" w:rsidRDefault="0008607C" w:rsidP="0008607C">
      <w:pPr>
        <w:rPr>
          <w:lang w:val="en-IN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08607C" w14:paraId="3DFDAAB4" w14:textId="77777777" w:rsidTr="00E45039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414F325F" w14:textId="77777777" w:rsidR="0008607C" w:rsidRDefault="0008607C" w:rsidP="00E45039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lastRenderedPageBreak/>
              <w:t xml:space="preserve">National Chemical Ltd.  </w:t>
            </w:r>
            <w:r w:rsidRPr="00CF7DF6">
              <w:rPr>
                <w:sz w:val="16"/>
                <w:szCs w:val="16"/>
                <w:lang w:val="en-IN"/>
              </w:rPr>
              <w:t>Ahmadabad</w:t>
            </w:r>
          </w:p>
          <w:p w14:paraId="164C3D48" w14:textId="77777777" w:rsidR="0008607C" w:rsidRPr="00F512FD" w:rsidRDefault="0008607C" w:rsidP="00E45039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98176" behindDoc="1" locked="0" layoutInCell="1" allowOverlap="1" wp14:anchorId="3860798A" wp14:editId="68236764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3300.0</w:t>
            </w:r>
          </w:p>
          <w:p w14:paraId="05D7B3AC" w14:textId="77777777" w:rsidR="0008607C" w:rsidRDefault="0008607C" w:rsidP="00E45039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>Net: 3300.0</w:t>
            </w:r>
            <w:r>
              <w:rPr>
                <w:sz w:val="18"/>
                <w:szCs w:val="18"/>
                <w:lang w:val="en-IN"/>
              </w:rPr>
              <w:t xml:space="preserve">, </w:t>
            </w:r>
            <w:r w:rsidRPr="00F512FD">
              <w:rPr>
                <w:sz w:val="18"/>
                <w:szCs w:val="18"/>
                <w:lang w:val="en-IN"/>
              </w:rPr>
              <w:t xml:space="preserve">CGST: 0.0 , SGST: 0.0, IGST: 0.0, </w:t>
            </w:r>
            <w:r>
              <w:rPr>
                <w:sz w:val="18"/>
                <w:szCs w:val="18"/>
                <w:lang w:val="en-IN"/>
              </w:rPr>
              <w:t>Extra:0.0</w:t>
            </w:r>
          </w:p>
          <w:p w14:paraId="3F149005" w14:textId="77777777" w:rsidR="0008607C" w:rsidRDefault="0008607C" w:rsidP="00E45039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:</w:t>
            </w:r>
            <w:r>
              <w:rPr>
                <w:sz w:val="18"/>
                <w:szCs w:val="18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</w:t>
            </w:r>
            <w:r>
              <w:rPr>
                <w:sz w:val="20"/>
                <w:szCs w:val="20"/>
                <w:lang w:val="en-IN"/>
              </w:rPr>
              <w:t>kg Hypochloride</w:t>
            </w:r>
            <w:r w:rsidRPr="000A7192">
              <w:rPr>
                <w:sz w:val="20"/>
                <w:szCs w:val="20"/>
                <w:lang w:val="en-IN"/>
              </w:rPr>
              <w:t xml:space="preserve"> , 2</w:t>
            </w:r>
            <w:r>
              <w:rPr>
                <w:sz w:val="20"/>
                <w:szCs w:val="20"/>
                <w:lang w:val="en-IN"/>
              </w:rPr>
              <w:t>ltr  Clorine</w:t>
            </w:r>
            <w:r w:rsidRPr="000A7192">
              <w:rPr>
                <w:sz w:val="20"/>
                <w:szCs w:val="20"/>
                <w:lang w:val="en-IN"/>
              </w:rPr>
              <w:t xml:space="preserve"> </w:t>
            </w:r>
          </w:p>
          <w:p w14:paraId="12E5F50C" w14:textId="77777777" w:rsidR="0008607C" w:rsidRDefault="0008607C" w:rsidP="00E45039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 No</w:t>
            </w:r>
          </w:p>
          <w:p w14:paraId="1AF6900C" w14:textId="77777777" w:rsidR="0008607C" w:rsidRDefault="0008607C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Yes</w:t>
            </w:r>
          </w:p>
          <w:p w14:paraId="0000E92A" w14:textId="77777777" w:rsidR="0008607C" w:rsidRPr="000F42DB" w:rsidRDefault="0008607C" w:rsidP="00E45039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Bill No</w:t>
            </w:r>
            <w:r>
              <w:rPr>
                <w:b/>
                <w:bCs/>
                <w:lang w:val="en-IN"/>
              </w:rPr>
              <w:t>: C103</w:t>
            </w:r>
          </w:p>
        </w:tc>
      </w:tr>
      <w:tr w:rsidR="0008607C" w14:paraId="6DBAF546" w14:textId="77777777" w:rsidTr="00E45039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478A88F1" w14:textId="77777777" w:rsidR="0008607C" w:rsidRDefault="0008607C" w:rsidP="00E45039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Aardhya Agro Ltd    </w:t>
            </w:r>
            <w:r w:rsidRPr="00CF7DF6">
              <w:rPr>
                <w:sz w:val="16"/>
                <w:szCs w:val="16"/>
                <w:lang w:val="en-IN"/>
              </w:rPr>
              <w:t>Pune</w:t>
            </w:r>
            <w:r>
              <w:rPr>
                <w:sz w:val="16"/>
                <w:szCs w:val="16"/>
                <w:lang w:val="en-IN"/>
              </w:rPr>
              <w:t xml:space="preserve"> </w:t>
            </w:r>
          </w:p>
          <w:p w14:paraId="28B46D1A" w14:textId="77777777" w:rsidR="0008607C" w:rsidRDefault="0008607C" w:rsidP="00E45039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99200" behindDoc="1" locked="0" layoutInCell="1" allowOverlap="1" wp14:anchorId="31425360" wp14:editId="588560DE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581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2CCA5956" w14:textId="77777777" w:rsidR="0008607C" w:rsidRDefault="0008607C" w:rsidP="00E45039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 xml:space="preserve">Net: </w:t>
            </w:r>
            <w:r>
              <w:rPr>
                <w:sz w:val="18"/>
                <w:szCs w:val="18"/>
                <w:lang w:val="en-IN"/>
              </w:rPr>
              <w:t>5000</w:t>
            </w:r>
            <w:r w:rsidRPr="00F512FD">
              <w:rPr>
                <w:sz w:val="18"/>
                <w:szCs w:val="18"/>
                <w:lang w:val="en-IN"/>
              </w:rPr>
              <w:t>.0</w:t>
            </w:r>
            <w:r>
              <w:rPr>
                <w:sz w:val="18"/>
                <w:szCs w:val="18"/>
                <w:lang w:val="en-IN"/>
              </w:rPr>
              <w:t xml:space="preserve"> , </w:t>
            </w:r>
            <w:r w:rsidRPr="00F512FD">
              <w:rPr>
                <w:sz w:val="18"/>
                <w:szCs w:val="18"/>
                <w:lang w:val="en-IN"/>
              </w:rPr>
              <w:t xml:space="preserve">C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 , S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, IGST: 0.0, </w:t>
            </w:r>
            <w:r>
              <w:rPr>
                <w:sz w:val="18"/>
                <w:szCs w:val="18"/>
                <w:lang w:val="en-IN"/>
              </w:rPr>
              <w:t>Extra:10.5</w:t>
            </w:r>
          </w:p>
          <w:p w14:paraId="69D1F861" w14:textId="77777777" w:rsidR="0008607C" w:rsidRDefault="0008607C" w:rsidP="00E45039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</w:t>
            </w:r>
            <w:r w:rsidRPr="006001AA">
              <w:rPr>
                <w:b/>
                <w:bCs/>
                <w:sz w:val="16"/>
                <w:szCs w:val="16"/>
                <w:lang w:val="en-IN"/>
              </w:rPr>
              <w:t xml:space="preserve"> :</w:t>
            </w:r>
            <w:r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 Computer, 2 mouse, 1 CPU</w:t>
            </w:r>
          </w:p>
          <w:p w14:paraId="37328DA9" w14:textId="77777777" w:rsidR="0008607C" w:rsidRDefault="0008607C" w:rsidP="00E45039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 Yes</w:t>
            </w:r>
          </w:p>
          <w:p w14:paraId="29715FDE" w14:textId="77777777" w:rsidR="0008607C" w:rsidRDefault="0008607C" w:rsidP="00E450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No</w:t>
            </w:r>
          </w:p>
          <w:p w14:paraId="7D778875" w14:textId="77777777" w:rsidR="0008607C" w:rsidRPr="000F42DB" w:rsidRDefault="0008607C" w:rsidP="00E45039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Bill No</w:t>
            </w:r>
            <w:r>
              <w:rPr>
                <w:b/>
                <w:bCs/>
                <w:lang w:val="en-IN"/>
              </w:rPr>
              <w:t xml:space="preserve">: </w:t>
            </w:r>
          </w:p>
        </w:tc>
      </w:tr>
    </w:tbl>
    <w:p w14:paraId="22C5ABF9" w14:textId="14633D03" w:rsidR="0008607C" w:rsidRDefault="0008607C" w:rsidP="0008607C">
      <w:pPr>
        <w:rPr>
          <w:lang w:val="en-IN"/>
        </w:rPr>
      </w:pPr>
    </w:p>
    <w:p w14:paraId="3E284F7E" w14:textId="2B7E5F7B" w:rsidR="0008607C" w:rsidRDefault="0008607C" w:rsidP="0008607C">
      <w:pPr>
        <w:rPr>
          <w:lang w:val="en-IN"/>
        </w:rPr>
      </w:pPr>
    </w:p>
    <w:p w14:paraId="2A21A8D5" w14:textId="6856C13A" w:rsidR="0008607C" w:rsidRDefault="0008607C" w:rsidP="0008607C">
      <w:pPr>
        <w:rPr>
          <w:lang w:val="en-IN"/>
        </w:rPr>
      </w:pPr>
    </w:p>
    <w:p w14:paraId="633FC3B5" w14:textId="2043D757" w:rsidR="0008607C" w:rsidRDefault="0008607C" w:rsidP="0008607C">
      <w:pPr>
        <w:rPr>
          <w:lang w:val="en-IN"/>
        </w:rPr>
      </w:pPr>
    </w:p>
    <w:p w14:paraId="65A8DD40" w14:textId="1A3CC661" w:rsidR="0008607C" w:rsidRDefault="0008607C" w:rsidP="0008607C">
      <w:pPr>
        <w:rPr>
          <w:lang w:val="en-IN"/>
        </w:rPr>
      </w:pPr>
    </w:p>
    <w:p w14:paraId="289340D2" w14:textId="342A7A01" w:rsidR="0008607C" w:rsidRDefault="0008607C" w:rsidP="0008607C">
      <w:pPr>
        <w:rPr>
          <w:lang w:val="en-IN"/>
        </w:rPr>
      </w:pPr>
    </w:p>
    <w:p w14:paraId="5C97374D" w14:textId="303174FE" w:rsidR="0008607C" w:rsidRDefault="0008607C" w:rsidP="0008607C">
      <w:pPr>
        <w:rPr>
          <w:lang w:val="en-IN"/>
        </w:rPr>
      </w:pPr>
    </w:p>
    <w:p w14:paraId="7461FCF3" w14:textId="6E31FDD2" w:rsidR="0008607C" w:rsidRDefault="0008607C" w:rsidP="0008607C">
      <w:pPr>
        <w:rPr>
          <w:lang w:val="en-IN"/>
        </w:rPr>
      </w:pPr>
    </w:p>
    <w:p w14:paraId="0EE351C2" w14:textId="41C44BAE" w:rsidR="0008607C" w:rsidRDefault="0008607C" w:rsidP="0008607C">
      <w:pPr>
        <w:rPr>
          <w:lang w:val="en-IN"/>
        </w:rPr>
      </w:pPr>
    </w:p>
    <w:p w14:paraId="00130ACF" w14:textId="0E535893" w:rsidR="00D047AE" w:rsidRDefault="00D047AE" w:rsidP="00D047AE">
      <w:pPr>
        <w:pStyle w:val="Heading2"/>
        <w:rPr>
          <w:lang w:val="en-IN"/>
        </w:rPr>
      </w:pPr>
      <w:r>
        <w:rPr>
          <w:lang w:val="en-IN"/>
        </w:rPr>
        <w:t>Pay To Vendor</w:t>
      </w:r>
    </w:p>
    <w:p w14:paraId="75926144" w14:textId="4E41AB50" w:rsidR="00D047AE" w:rsidRDefault="00D047AE" w:rsidP="00D047AE">
      <w:pPr>
        <w:rPr>
          <w:noProof/>
        </w:rPr>
      </w:pPr>
    </w:p>
    <w:p w14:paraId="4855FC92" w14:textId="04DFCA2B" w:rsidR="001D55C3" w:rsidRDefault="001D55C3" w:rsidP="00D047AE">
      <w:pPr>
        <w:rPr>
          <w:lang w:val="en-IN"/>
        </w:rPr>
      </w:pPr>
      <w:r>
        <w:rPr>
          <w:noProof/>
        </w:rPr>
        <w:drawing>
          <wp:inline distT="0" distB="0" distL="0" distR="0" wp14:anchorId="69E9FD88" wp14:editId="50B046B6">
            <wp:extent cx="4933950" cy="52482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E48E0" w14:textId="77777777" w:rsidR="00881812" w:rsidRDefault="00881812" w:rsidP="00881812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81812" w14:paraId="179E8B7E" w14:textId="77777777" w:rsidTr="00460A34">
        <w:tc>
          <w:tcPr>
            <w:tcW w:w="3005" w:type="dxa"/>
          </w:tcPr>
          <w:p w14:paraId="353E788A" w14:textId="77777777" w:rsidR="00881812" w:rsidRPr="006C008F" w:rsidRDefault="00881812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lastRenderedPageBreak/>
              <w:t>Field</w:t>
            </w:r>
          </w:p>
        </w:tc>
        <w:tc>
          <w:tcPr>
            <w:tcW w:w="3005" w:type="dxa"/>
          </w:tcPr>
          <w:p w14:paraId="38A324B1" w14:textId="77777777" w:rsidR="00881812" w:rsidRPr="006C008F" w:rsidRDefault="00881812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65C37CFB" w14:textId="77777777" w:rsidR="00881812" w:rsidRPr="00566441" w:rsidRDefault="00881812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881812" w14:paraId="2C8E11DC" w14:textId="77777777" w:rsidTr="00460A34">
        <w:tc>
          <w:tcPr>
            <w:tcW w:w="3005" w:type="dxa"/>
          </w:tcPr>
          <w:p w14:paraId="385A203D" w14:textId="76687E3B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Payment Date*</w:t>
            </w:r>
          </w:p>
        </w:tc>
        <w:tc>
          <w:tcPr>
            <w:tcW w:w="3005" w:type="dxa"/>
          </w:tcPr>
          <w:p w14:paraId="7493983A" w14:textId="77777777" w:rsidR="00881812" w:rsidRPr="00A96946" w:rsidRDefault="00881812" w:rsidP="00881812">
            <w:pPr>
              <w:pStyle w:val="ListParagraph"/>
              <w:numPr>
                <w:ilvl w:val="0"/>
                <w:numId w:val="14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5D43E1A1" w14:textId="77777777" w:rsidR="00881812" w:rsidRPr="00A96946" w:rsidRDefault="00881812" w:rsidP="00881812">
            <w:pPr>
              <w:pStyle w:val="ListParagraph"/>
              <w:numPr>
                <w:ilvl w:val="0"/>
                <w:numId w:val="14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1033C15F" w14:textId="77777777" w:rsidR="00881812" w:rsidRDefault="00881812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881812" w14:paraId="6154C425" w14:textId="77777777" w:rsidTr="00460A34">
        <w:tc>
          <w:tcPr>
            <w:tcW w:w="3005" w:type="dxa"/>
          </w:tcPr>
          <w:p w14:paraId="614FEF2D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Customer/Vendor</w:t>
            </w:r>
          </w:p>
        </w:tc>
        <w:tc>
          <w:tcPr>
            <w:tcW w:w="3005" w:type="dxa"/>
          </w:tcPr>
          <w:p w14:paraId="52976B69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160081B9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2C7D633C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881812" w14:paraId="739A751C" w14:textId="77777777" w:rsidTr="00460A34">
        <w:tc>
          <w:tcPr>
            <w:tcW w:w="3005" w:type="dxa"/>
          </w:tcPr>
          <w:p w14:paraId="0BF5A6FF" w14:textId="77777777" w:rsidR="00881812" w:rsidRDefault="00881812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Amount</w:t>
            </w:r>
          </w:p>
          <w:p w14:paraId="6A143929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24E1C066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039ECF1E" w14:textId="77777777" w:rsidR="00881812" w:rsidRDefault="00881812" w:rsidP="00460A34">
            <w:pPr>
              <w:rPr>
                <w:lang w:val="en-IN"/>
              </w:rPr>
            </w:pPr>
          </w:p>
          <w:p w14:paraId="7E7C5F00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0455908B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6196DC9E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881812" w14:paraId="77E5609C" w14:textId="77777777" w:rsidTr="00460A34">
        <w:tc>
          <w:tcPr>
            <w:tcW w:w="3005" w:type="dxa"/>
          </w:tcPr>
          <w:p w14:paraId="078B999A" w14:textId="77777777" w:rsidR="00881812" w:rsidRPr="00CF4074" w:rsidRDefault="00881812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1190681D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6BF6D8BB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881812" w14:paraId="3457A0FB" w14:textId="77777777" w:rsidTr="00460A34">
        <w:tc>
          <w:tcPr>
            <w:tcW w:w="3005" w:type="dxa"/>
          </w:tcPr>
          <w:p w14:paraId="35B8496B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Include in calculation</w:t>
            </w:r>
          </w:p>
        </w:tc>
        <w:tc>
          <w:tcPr>
            <w:tcW w:w="3005" w:type="dxa"/>
          </w:tcPr>
          <w:p w14:paraId="79E55460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6DE2E427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881812" w14:paraId="596EB15F" w14:textId="77777777" w:rsidTr="00460A34">
        <w:tc>
          <w:tcPr>
            <w:tcW w:w="3005" w:type="dxa"/>
          </w:tcPr>
          <w:p w14:paraId="20C79DEB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250206F5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59D19C86" w14:textId="77777777" w:rsidR="00881812" w:rsidRDefault="00881812" w:rsidP="00460A34">
            <w:pPr>
              <w:rPr>
                <w:lang w:val="en-IN"/>
              </w:rPr>
            </w:pPr>
          </w:p>
        </w:tc>
      </w:tr>
    </w:tbl>
    <w:p w14:paraId="06976A8C" w14:textId="77777777" w:rsidR="00881812" w:rsidRDefault="00881812" w:rsidP="00881812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81812" w14:paraId="6F794477" w14:textId="77777777" w:rsidTr="00460A34">
        <w:tc>
          <w:tcPr>
            <w:tcW w:w="3005" w:type="dxa"/>
          </w:tcPr>
          <w:p w14:paraId="79DF38F3" w14:textId="77777777" w:rsidR="00881812" w:rsidRPr="00021D7B" w:rsidRDefault="00881812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0398B60C" w14:textId="77777777" w:rsidR="00881812" w:rsidRPr="00021D7B" w:rsidRDefault="00881812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148C8FE7" w14:textId="77777777" w:rsidR="00881812" w:rsidRPr="00021D7B" w:rsidRDefault="00881812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881812" w14:paraId="44F32B64" w14:textId="77777777" w:rsidTr="00460A34">
        <w:tc>
          <w:tcPr>
            <w:tcW w:w="3005" w:type="dxa"/>
          </w:tcPr>
          <w:p w14:paraId="1A44883D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Customer/Vendor – Search</w:t>
            </w:r>
          </w:p>
          <w:p w14:paraId="522B3B24" w14:textId="77777777" w:rsidR="00881812" w:rsidRDefault="00881812" w:rsidP="00460A34">
            <w:pPr>
              <w:rPr>
                <w:lang w:val="en-IN"/>
              </w:rPr>
            </w:pPr>
          </w:p>
          <w:p w14:paraId="5F88A9A5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18E1096B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User Type 2 characters and auto-search starts and shows the list of customer’s accounts</w:t>
            </w:r>
          </w:p>
          <w:p w14:paraId="0C33059F" w14:textId="77777777" w:rsidR="00881812" w:rsidRDefault="00881812" w:rsidP="00460A34">
            <w:pPr>
              <w:rPr>
                <w:lang w:val="en-IN"/>
              </w:rPr>
            </w:pPr>
          </w:p>
          <w:p w14:paraId="1C6B5DA3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Search on Account instead of Customer/Vendor </w:t>
            </w:r>
          </w:p>
          <w:p w14:paraId="5DF3E485" w14:textId="77777777" w:rsidR="00881812" w:rsidRDefault="00881812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7092A5E5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881812" w14:paraId="4EE1DFDF" w14:textId="77777777" w:rsidTr="00460A34">
        <w:tc>
          <w:tcPr>
            <w:tcW w:w="3005" w:type="dxa"/>
          </w:tcPr>
          <w:p w14:paraId="3FD47611" w14:textId="77777777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54C242BD" w14:textId="1F0B78CD" w:rsidR="00881812" w:rsidRDefault="00881812" w:rsidP="00460A34">
            <w:pPr>
              <w:rPr>
                <w:lang w:val="en-IN"/>
              </w:rPr>
            </w:pPr>
            <w:r>
              <w:rPr>
                <w:lang w:val="en-IN"/>
              </w:rPr>
              <w:t>Create</w:t>
            </w:r>
            <w:r w:rsidR="000B6031">
              <w:rPr>
                <w:lang w:val="en-IN"/>
              </w:rPr>
              <w:t xml:space="preserve"> PayToVendor</w:t>
            </w:r>
          </w:p>
        </w:tc>
        <w:tc>
          <w:tcPr>
            <w:tcW w:w="3006" w:type="dxa"/>
          </w:tcPr>
          <w:p w14:paraId="3B874153" w14:textId="77777777" w:rsidR="00881812" w:rsidRDefault="00881812" w:rsidP="00460A34">
            <w:pPr>
              <w:rPr>
                <w:lang w:val="en-IN"/>
              </w:rPr>
            </w:pPr>
          </w:p>
        </w:tc>
      </w:tr>
      <w:tr w:rsidR="00EA4354" w14:paraId="5BBF41B7" w14:textId="77777777" w:rsidTr="00460A34">
        <w:tc>
          <w:tcPr>
            <w:tcW w:w="3005" w:type="dxa"/>
          </w:tcPr>
          <w:p w14:paraId="71EA4A5C" w14:textId="77777777" w:rsidR="00EA4354" w:rsidRDefault="00EA4354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4433B0DF" w14:textId="77777777" w:rsidR="00EA4354" w:rsidRDefault="00EA4354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0E1521D3" w14:textId="77777777" w:rsidR="00EA4354" w:rsidRDefault="00EA4354" w:rsidP="00460A34">
            <w:pPr>
              <w:rPr>
                <w:lang w:val="en-IN"/>
              </w:rPr>
            </w:pPr>
          </w:p>
        </w:tc>
      </w:tr>
    </w:tbl>
    <w:p w14:paraId="185B920A" w14:textId="77777777" w:rsidR="00881812" w:rsidRPr="00D047AE" w:rsidRDefault="00881812" w:rsidP="00D047AE">
      <w:pPr>
        <w:rPr>
          <w:lang w:val="en-IN"/>
        </w:rPr>
      </w:pPr>
    </w:p>
    <w:p w14:paraId="0BAA6525" w14:textId="77777777" w:rsidR="00D047AE" w:rsidRDefault="00D047AE" w:rsidP="00D047AE">
      <w:pPr>
        <w:pStyle w:val="Heading2"/>
        <w:rPr>
          <w:lang w:val="en-IN"/>
        </w:rPr>
      </w:pPr>
      <w:r>
        <w:rPr>
          <w:lang w:val="en-IN"/>
        </w:rPr>
        <w:t>List Pay To Vendor</w:t>
      </w:r>
    </w:p>
    <w:p w14:paraId="01079852" w14:textId="77777777" w:rsidR="00C90D23" w:rsidRDefault="00C90D23" w:rsidP="00377C51">
      <w:pPr>
        <w:rPr>
          <w:lang w:val="en-IN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C90D23" w14:paraId="49E3057D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1B6B2C93" w14:textId="77777777" w:rsidR="00C90D23" w:rsidRDefault="00C90D23" w:rsidP="004A7D48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National Chemical Ltd.  </w:t>
            </w:r>
            <w:r w:rsidRPr="00CF7DF6">
              <w:rPr>
                <w:sz w:val="16"/>
                <w:szCs w:val="16"/>
                <w:lang w:val="en-IN"/>
              </w:rPr>
              <w:t>Ahmadabad</w:t>
            </w:r>
          </w:p>
          <w:p w14:paraId="7999D260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2816" behindDoc="1" locked="0" layoutInCell="1" allowOverlap="1" wp14:anchorId="10345BE3" wp14:editId="43B5CF2F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33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0.0</w:t>
            </w:r>
          </w:p>
          <w:p w14:paraId="1D28A374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3B134AAB" w14:textId="77777777" w:rsidR="00C90D23" w:rsidRDefault="00C90D23" w:rsidP="004A7D48">
            <w:pPr>
              <w:rPr>
                <w:sz w:val="18"/>
                <w:szCs w:val="18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Done</w:t>
            </w:r>
            <w:r w:rsidRPr="00A47E99">
              <w:rPr>
                <w:b/>
                <w:bCs/>
                <w:sz w:val="18"/>
                <w:szCs w:val="18"/>
                <w:lang w:val="en-IN"/>
              </w:rPr>
              <w:t xml:space="preserve"> By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9A2481">
              <w:rPr>
                <w:sz w:val="20"/>
                <w:szCs w:val="20"/>
                <w:lang w:val="en-IN"/>
              </w:rPr>
              <w:t>Nilesh Yadav</w:t>
            </w:r>
          </w:p>
          <w:p w14:paraId="6E245E6E" w14:textId="77777777" w:rsidR="00C90D23" w:rsidRDefault="00C90D23" w:rsidP="004A7D48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  <w:p w14:paraId="044799C6" w14:textId="77777777" w:rsidR="00C90D23" w:rsidRPr="000F42DB" w:rsidRDefault="00C90D23" w:rsidP="004A7D48">
            <w:pPr>
              <w:rPr>
                <w:b/>
                <w:bCs/>
                <w:lang w:val="en-IN"/>
              </w:rPr>
            </w:pPr>
          </w:p>
        </w:tc>
      </w:tr>
      <w:tr w:rsidR="00C90D23" w14:paraId="4214899E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25566DF8" w14:textId="77777777" w:rsidR="00C90D23" w:rsidRDefault="00C90D23" w:rsidP="004A7D48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Aardhya Agro Ltd    </w:t>
            </w:r>
            <w:r w:rsidRPr="00CF7DF6">
              <w:rPr>
                <w:sz w:val="16"/>
                <w:szCs w:val="16"/>
                <w:lang w:val="en-IN"/>
              </w:rPr>
              <w:t>Pune</w:t>
            </w:r>
            <w:r>
              <w:rPr>
                <w:sz w:val="16"/>
                <w:szCs w:val="16"/>
                <w:lang w:val="en-IN"/>
              </w:rPr>
              <w:t xml:space="preserve"> </w:t>
            </w:r>
          </w:p>
          <w:p w14:paraId="7FC58999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3840" behindDoc="1" locked="0" layoutInCell="1" allowOverlap="1" wp14:anchorId="30DA0EFF" wp14:editId="387E2D12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581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583CAFDC" w14:textId="77777777" w:rsidR="00C90D23" w:rsidRDefault="00C90D23" w:rsidP="004A7D48">
            <w:pPr>
              <w:rPr>
                <w:b/>
                <w:bCs/>
                <w:sz w:val="18"/>
                <w:szCs w:val="18"/>
                <w:lang w:val="en-IN"/>
              </w:rPr>
            </w:pPr>
          </w:p>
          <w:p w14:paraId="2B337FBD" w14:textId="77777777" w:rsidR="00C90D23" w:rsidRPr="009A2481" w:rsidRDefault="00C90D23" w:rsidP="004A7D48">
            <w:pPr>
              <w:rPr>
                <w:sz w:val="20"/>
                <w:szCs w:val="20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Done</w:t>
            </w:r>
            <w:r w:rsidRPr="00A47E99">
              <w:rPr>
                <w:b/>
                <w:bCs/>
                <w:sz w:val="18"/>
                <w:szCs w:val="18"/>
                <w:lang w:val="en-IN"/>
              </w:rPr>
              <w:t xml:space="preserve"> By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>
              <w:rPr>
                <w:sz w:val="20"/>
                <w:szCs w:val="20"/>
                <w:lang w:val="en-IN"/>
              </w:rPr>
              <w:t>Ashok</w:t>
            </w:r>
            <w:r w:rsidRPr="009A2481">
              <w:rPr>
                <w:sz w:val="20"/>
                <w:szCs w:val="20"/>
                <w:lang w:val="en-IN"/>
              </w:rPr>
              <w:t xml:space="preserve"> </w:t>
            </w:r>
            <w:r>
              <w:rPr>
                <w:sz w:val="20"/>
                <w:szCs w:val="20"/>
                <w:lang w:val="en-IN"/>
              </w:rPr>
              <w:t>Suradakar</w:t>
            </w:r>
          </w:p>
          <w:p w14:paraId="71B82FF4" w14:textId="77777777" w:rsidR="00C90D23" w:rsidRPr="000F42DB" w:rsidRDefault="00C90D23" w:rsidP="004A7D48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</w:tc>
      </w:tr>
    </w:tbl>
    <w:p w14:paraId="28F0547B" w14:textId="77777777" w:rsidR="00C90D23" w:rsidRDefault="00C90D23" w:rsidP="00377C51">
      <w:pPr>
        <w:rPr>
          <w:lang w:val="en-IN"/>
        </w:rPr>
      </w:pPr>
    </w:p>
    <w:p w14:paraId="26E5C39C" w14:textId="77777777" w:rsidR="00C90D23" w:rsidRDefault="00C90D23" w:rsidP="00377C51">
      <w:pPr>
        <w:rPr>
          <w:lang w:val="en-IN"/>
        </w:rPr>
      </w:pPr>
    </w:p>
    <w:p w14:paraId="578DF1BD" w14:textId="77777777" w:rsidR="00C90D23" w:rsidRDefault="00C90D23" w:rsidP="00377C51">
      <w:pPr>
        <w:rPr>
          <w:lang w:val="en-IN"/>
        </w:rPr>
      </w:pPr>
    </w:p>
    <w:p w14:paraId="7B7FD718" w14:textId="77777777" w:rsidR="00C90D23" w:rsidRDefault="00C90D23" w:rsidP="00377C51">
      <w:pPr>
        <w:rPr>
          <w:lang w:val="en-IN"/>
        </w:rPr>
      </w:pPr>
    </w:p>
    <w:p w14:paraId="726BA216" w14:textId="77777777" w:rsidR="00C90D23" w:rsidRDefault="00C90D23" w:rsidP="00377C51">
      <w:pPr>
        <w:rPr>
          <w:lang w:val="en-IN"/>
        </w:rPr>
      </w:pPr>
    </w:p>
    <w:p w14:paraId="26361543" w14:textId="77777777" w:rsidR="00C90D23" w:rsidRDefault="00C90D23" w:rsidP="00377C51">
      <w:pPr>
        <w:rPr>
          <w:lang w:val="en-IN"/>
        </w:rPr>
      </w:pPr>
    </w:p>
    <w:p w14:paraId="03DA7B24" w14:textId="77777777" w:rsidR="00C90D23" w:rsidRDefault="00C90D23" w:rsidP="00377C51">
      <w:pPr>
        <w:rPr>
          <w:lang w:val="en-IN"/>
        </w:rPr>
      </w:pPr>
    </w:p>
    <w:p w14:paraId="6FB2D8B6" w14:textId="77777777" w:rsidR="00377C51" w:rsidRDefault="00377C51" w:rsidP="00377C51">
      <w:pPr>
        <w:pStyle w:val="Heading2"/>
        <w:rPr>
          <w:lang w:val="en-IN"/>
        </w:rPr>
      </w:pPr>
      <w:r>
        <w:rPr>
          <w:lang w:val="en-IN"/>
        </w:rPr>
        <w:lastRenderedPageBreak/>
        <w:t>Internal Transfer</w:t>
      </w:r>
    </w:p>
    <w:p w14:paraId="3B30A6A5" w14:textId="15F9DE78" w:rsidR="00377C51" w:rsidRDefault="00377C51" w:rsidP="00377C51">
      <w:pPr>
        <w:rPr>
          <w:lang w:val="en-IN"/>
        </w:rPr>
      </w:pPr>
      <w:r>
        <w:rPr>
          <w:noProof/>
        </w:rPr>
        <w:drawing>
          <wp:inline distT="0" distB="0" distL="0" distR="0" wp14:anchorId="5B93DC9C" wp14:editId="52833B0A">
            <wp:extent cx="5731510" cy="3528060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6F85" w14:textId="633B178F" w:rsidR="00825580" w:rsidRDefault="00825580" w:rsidP="00377C51">
      <w:pPr>
        <w:rPr>
          <w:lang w:val="en-IN"/>
        </w:rPr>
      </w:pPr>
    </w:p>
    <w:p w14:paraId="665D1083" w14:textId="77777777" w:rsidR="00825580" w:rsidRDefault="00825580" w:rsidP="00825580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25580" w14:paraId="3503C531" w14:textId="77777777" w:rsidTr="00460A34">
        <w:tc>
          <w:tcPr>
            <w:tcW w:w="3005" w:type="dxa"/>
          </w:tcPr>
          <w:p w14:paraId="1B4F576C" w14:textId="77777777" w:rsidR="00825580" w:rsidRPr="006C008F" w:rsidRDefault="00825580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4DD977F1" w14:textId="77777777" w:rsidR="00825580" w:rsidRPr="006C008F" w:rsidRDefault="00825580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2ADB2AC0" w14:textId="77777777" w:rsidR="00825580" w:rsidRPr="00566441" w:rsidRDefault="00825580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825580" w14:paraId="2468780A" w14:textId="77777777" w:rsidTr="00460A34">
        <w:tc>
          <w:tcPr>
            <w:tcW w:w="3005" w:type="dxa"/>
          </w:tcPr>
          <w:p w14:paraId="6CB0C08A" w14:textId="272AD69D" w:rsidR="00825580" w:rsidRDefault="003252CD" w:rsidP="00460A34">
            <w:pPr>
              <w:rPr>
                <w:lang w:val="en-IN"/>
              </w:rPr>
            </w:pPr>
            <w:r>
              <w:rPr>
                <w:lang w:val="en-IN"/>
              </w:rPr>
              <w:t>Transfer</w:t>
            </w:r>
            <w:r w:rsidR="00825580">
              <w:rPr>
                <w:lang w:val="en-IN"/>
              </w:rPr>
              <w:t xml:space="preserve"> Date*</w:t>
            </w:r>
          </w:p>
        </w:tc>
        <w:tc>
          <w:tcPr>
            <w:tcW w:w="3005" w:type="dxa"/>
          </w:tcPr>
          <w:p w14:paraId="53D762DF" w14:textId="77777777" w:rsidR="00825580" w:rsidRPr="00A96946" w:rsidRDefault="00825580" w:rsidP="00825580">
            <w:pPr>
              <w:pStyle w:val="ListParagraph"/>
              <w:numPr>
                <w:ilvl w:val="0"/>
                <w:numId w:val="15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08F8DEDB" w14:textId="77777777" w:rsidR="00825580" w:rsidRPr="00A96946" w:rsidRDefault="00825580" w:rsidP="00825580">
            <w:pPr>
              <w:pStyle w:val="ListParagraph"/>
              <w:numPr>
                <w:ilvl w:val="0"/>
                <w:numId w:val="15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  <w:vMerge w:val="restart"/>
          </w:tcPr>
          <w:p w14:paraId="4E8A22DE" w14:textId="77777777" w:rsidR="00825580" w:rsidRDefault="00825580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825580" w14:paraId="3A1FBB4A" w14:textId="77777777" w:rsidTr="00460A34">
        <w:tc>
          <w:tcPr>
            <w:tcW w:w="3005" w:type="dxa"/>
          </w:tcPr>
          <w:p w14:paraId="56D1E5DB" w14:textId="646180AD" w:rsidR="00825580" w:rsidRDefault="00D3044C" w:rsidP="00460A34">
            <w:pPr>
              <w:rPr>
                <w:lang w:val="en-IN"/>
              </w:rPr>
            </w:pPr>
            <w:r>
              <w:rPr>
                <w:lang w:val="en-IN"/>
              </w:rPr>
              <w:t>To Person/Account</w:t>
            </w:r>
          </w:p>
        </w:tc>
        <w:tc>
          <w:tcPr>
            <w:tcW w:w="3005" w:type="dxa"/>
          </w:tcPr>
          <w:p w14:paraId="4D6BF4AD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  <w:p w14:paraId="41965CD3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  <w:vMerge/>
          </w:tcPr>
          <w:p w14:paraId="4073EB89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7663F11A" w14:textId="77777777" w:rsidTr="00460A34">
        <w:tc>
          <w:tcPr>
            <w:tcW w:w="3005" w:type="dxa"/>
          </w:tcPr>
          <w:p w14:paraId="6E60DB86" w14:textId="77777777" w:rsidR="00825580" w:rsidRDefault="00825580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Amount</w:t>
            </w:r>
          </w:p>
          <w:p w14:paraId="14D29520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6DAFA066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05A9569B" w14:textId="77777777" w:rsidR="00825580" w:rsidRDefault="00825580" w:rsidP="00460A34">
            <w:pPr>
              <w:rPr>
                <w:lang w:val="en-IN"/>
              </w:rPr>
            </w:pPr>
          </w:p>
          <w:p w14:paraId="4C6C1B00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6A54ACA8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4D70AB2E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5664C6F4" w14:textId="77777777" w:rsidTr="00460A34">
        <w:tc>
          <w:tcPr>
            <w:tcW w:w="3005" w:type="dxa"/>
          </w:tcPr>
          <w:p w14:paraId="73257A23" w14:textId="77777777" w:rsidR="00825580" w:rsidRPr="00CF4074" w:rsidRDefault="00825580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7FCB8F1E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3F3E5C39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5FA215A2" w14:textId="77777777" w:rsidTr="00460A34">
        <w:tc>
          <w:tcPr>
            <w:tcW w:w="3005" w:type="dxa"/>
          </w:tcPr>
          <w:p w14:paraId="73316D15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Include in calculation</w:t>
            </w:r>
          </w:p>
        </w:tc>
        <w:tc>
          <w:tcPr>
            <w:tcW w:w="3005" w:type="dxa"/>
          </w:tcPr>
          <w:p w14:paraId="4A32B4CA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164E9475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62076941" w14:textId="77777777" w:rsidTr="00460A34">
        <w:tc>
          <w:tcPr>
            <w:tcW w:w="3005" w:type="dxa"/>
          </w:tcPr>
          <w:p w14:paraId="6824CC7A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66C56259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3D5ADE1A" w14:textId="77777777" w:rsidR="00825580" w:rsidRDefault="00825580" w:rsidP="00460A34">
            <w:pPr>
              <w:rPr>
                <w:lang w:val="en-IN"/>
              </w:rPr>
            </w:pPr>
          </w:p>
        </w:tc>
      </w:tr>
    </w:tbl>
    <w:p w14:paraId="515DCC56" w14:textId="77777777" w:rsidR="00825580" w:rsidRDefault="00825580" w:rsidP="00825580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25580" w14:paraId="6A602FA0" w14:textId="77777777" w:rsidTr="00460A34">
        <w:tc>
          <w:tcPr>
            <w:tcW w:w="3005" w:type="dxa"/>
          </w:tcPr>
          <w:p w14:paraId="1674E466" w14:textId="77777777" w:rsidR="00825580" w:rsidRPr="00021D7B" w:rsidRDefault="0082558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1D6AD8C6" w14:textId="77777777" w:rsidR="00825580" w:rsidRPr="00021D7B" w:rsidRDefault="0082558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270AF4DB" w14:textId="77777777" w:rsidR="00825580" w:rsidRPr="00021D7B" w:rsidRDefault="00825580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825580" w14:paraId="1CBF600E" w14:textId="77777777" w:rsidTr="00460A34">
        <w:tc>
          <w:tcPr>
            <w:tcW w:w="3005" w:type="dxa"/>
          </w:tcPr>
          <w:p w14:paraId="07100491" w14:textId="152EAC0D" w:rsidR="00825580" w:rsidRDefault="00C8786C" w:rsidP="00460A34">
            <w:pPr>
              <w:rPr>
                <w:lang w:val="en-IN"/>
              </w:rPr>
            </w:pPr>
            <w:r>
              <w:rPr>
                <w:lang w:val="en-IN"/>
              </w:rPr>
              <w:t>To Person/Account</w:t>
            </w:r>
            <w:r w:rsidR="00825580">
              <w:rPr>
                <w:lang w:val="en-IN"/>
              </w:rPr>
              <w:t xml:space="preserve"> – Search</w:t>
            </w:r>
          </w:p>
          <w:p w14:paraId="0C8BD052" w14:textId="77777777" w:rsidR="00825580" w:rsidRDefault="00825580" w:rsidP="00460A34">
            <w:pPr>
              <w:rPr>
                <w:lang w:val="en-IN"/>
              </w:rPr>
            </w:pPr>
          </w:p>
          <w:p w14:paraId="6AC3A29E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6E427684" w14:textId="2D155C15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User Type 2 characters and auto-search starts and shows the list of </w:t>
            </w:r>
            <w:r w:rsidR="00EF4055">
              <w:rPr>
                <w:lang w:val="en-IN"/>
              </w:rPr>
              <w:t>employee’s</w:t>
            </w:r>
            <w:r>
              <w:rPr>
                <w:lang w:val="en-IN"/>
              </w:rPr>
              <w:t xml:space="preserve"> accounts</w:t>
            </w:r>
          </w:p>
          <w:p w14:paraId="06C98E1B" w14:textId="77777777" w:rsidR="00825580" w:rsidRDefault="00825580" w:rsidP="00460A34">
            <w:pPr>
              <w:rPr>
                <w:lang w:val="en-IN"/>
              </w:rPr>
            </w:pPr>
          </w:p>
          <w:p w14:paraId="7D5D67DD" w14:textId="6ABFD28E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Search on Account</w:t>
            </w:r>
          </w:p>
          <w:p w14:paraId="0366831F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0EC0FD3A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0D65BE24" w14:textId="77777777" w:rsidTr="00460A34">
        <w:tc>
          <w:tcPr>
            <w:tcW w:w="3005" w:type="dxa"/>
          </w:tcPr>
          <w:p w14:paraId="74D4C596" w14:textId="77777777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21ACF6CB" w14:textId="3D6B44A4" w:rsidR="00825580" w:rsidRDefault="00825580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241193">
              <w:rPr>
                <w:lang w:val="en-IN"/>
              </w:rPr>
              <w:t>InternalTransfer</w:t>
            </w:r>
          </w:p>
        </w:tc>
        <w:tc>
          <w:tcPr>
            <w:tcW w:w="3006" w:type="dxa"/>
          </w:tcPr>
          <w:p w14:paraId="0384816C" w14:textId="77777777" w:rsidR="00825580" w:rsidRDefault="00825580" w:rsidP="00460A34">
            <w:pPr>
              <w:rPr>
                <w:lang w:val="en-IN"/>
              </w:rPr>
            </w:pPr>
          </w:p>
        </w:tc>
      </w:tr>
      <w:tr w:rsidR="00825580" w14:paraId="57166189" w14:textId="77777777" w:rsidTr="00460A34">
        <w:tc>
          <w:tcPr>
            <w:tcW w:w="3005" w:type="dxa"/>
          </w:tcPr>
          <w:p w14:paraId="133C1D82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0444C113" w14:textId="77777777" w:rsidR="00825580" w:rsidRDefault="00825580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5CAF95E5" w14:textId="77777777" w:rsidR="00825580" w:rsidRDefault="00825580" w:rsidP="00460A34">
            <w:pPr>
              <w:rPr>
                <w:lang w:val="en-IN"/>
              </w:rPr>
            </w:pPr>
          </w:p>
        </w:tc>
      </w:tr>
    </w:tbl>
    <w:p w14:paraId="6D03A569" w14:textId="3FED8C87" w:rsidR="00825580" w:rsidRDefault="00825580" w:rsidP="00377C51">
      <w:pPr>
        <w:rPr>
          <w:lang w:val="en-IN"/>
        </w:rPr>
      </w:pPr>
    </w:p>
    <w:p w14:paraId="1734F9BA" w14:textId="77777777" w:rsidR="00825580" w:rsidRPr="00377C51" w:rsidRDefault="00825580" w:rsidP="00377C51">
      <w:pPr>
        <w:rPr>
          <w:lang w:val="en-IN"/>
        </w:rPr>
      </w:pPr>
    </w:p>
    <w:p w14:paraId="5475CA67" w14:textId="77777777" w:rsidR="0070381B" w:rsidRDefault="0070381B" w:rsidP="0070381B">
      <w:pPr>
        <w:pStyle w:val="Heading2"/>
        <w:rPr>
          <w:lang w:val="en-IN"/>
        </w:rPr>
      </w:pPr>
      <w:r>
        <w:rPr>
          <w:lang w:val="en-IN"/>
        </w:rPr>
        <w:lastRenderedPageBreak/>
        <w:t>List Internal Transfer</w:t>
      </w:r>
    </w:p>
    <w:p w14:paraId="45E2AFAD" w14:textId="77777777" w:rsidR="00950BA0" w:rsidRDefault="00950BA0" w:rsidP="00442E97">
      <w:pPr>
        <w:rPr>
          <w:lang w:val="en-IN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C90D23" w14:paraId="192DAACE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247A6D05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0F7CDDD4" wp14:editId="4456D6C5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42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0.0</w:t>
            </w:r>
          </w:p>
          <w:p w14:paraId="07B5253F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4B629FDA" w14:textId="77777777" w:rsidR="00C90D23" w:rsidRDefault="00C90D23" w:rsidP="004A7D48">
            <w:pPr>
              <w:rPr>
                <w:sz w:val="18"/>
                <w:szCs w:val="18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From</w:t>
            </w:r>
            <w:r w:rsidRPr="00A47E99"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9A2481">
              <w:rPr>
                <w:sz w:val="20"/>
                <w:szCs w:val="20"/>
                <w:lang w:val="en-IN"/>
              </w:rPr>
              <w:t>Nilesh Yadav</w:t>
            </w:r>
            <w:r w:rsidR="00432022">
              <w:rPr>
                <w:sz w:val="20"/>
                <w:szCs w:val="20"/>
                <w:lang w:val="en-IN"/>
              </w:rPr>
              <w:t xml:space="preserve"> </w:t>
            </w:r>
          </w:p>
          <w:p w14:paraId="219B505B" w14:textId="77777777" w:rsidR="00C90D23" w:rsidRDefault="00C90D23" w:rsidP="00C90D23">
            <w:pPr>
              <w:rPr>
                <w:sz w:val="18"/>
                <w:szCs w:val="18"/>
                <w:lang w:val="en-IN"/>
              </w:rPr>
            </w:pPr>
            <w:r w:rsidRPr="00C90D23">
              <w:rPr>
                <w:b/>
                <w:bCs/>
                <w:sz w:val="18"/>
                <w:szCs w:val="18"/>
                <w:lang w:val="en-IN"/>
              </w:rPr>
              <w:t>To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9A2481">
              <w:rPr>
                <w:sz w:val="20"/>
                <w:szCs w:val="20"/>
                <w:lang w:val="en-IN"/>
              </w:rPr>
              <w:t>Nilesh Yadav</w:t>
            </w:r>
          </w:p>
          <w:p w14:paraId="5E666496" w14:textId="77777777" w:rsidR="00C90D23" w:rsidRPr="00432022" w:rsidRDefault="00C90D23" w:rsidP="00432022">
            <w:pPr>
              <w:rPr>
                <w:sz w:val="18"/>
                <w:szCs w:val="18"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Galla</w:t>
            </w:r>
          </w:p>
        </w:tc>
      </w:tr>
      <w:tr w:rsidR="00C90D23" w14:paraId="47E34DA5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07FE7249" w14:textId="77777777" w:rsidR="00C90D23" w:rsidRDefault="00C90D23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6912" behindDoc="1" locked="0" layoutInCell="1" allowOverlap="1" wp14:anchorId="527A2BB7" wp14:editId="33EBF7C1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820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47731F01" w14:textId="77777777" w:rsidR="00C90D23" w:rsidRDefault="00C90D23" w:rsidP="004A7D48">
            <w:pPr>
              <w:rPr>
                <w:b/>
                <w:bCs/>
                <w:sz w:val="18"/>
                <w:szCs w:val="18"/>
                <w:lang w:val="en-IN"/>
              </w:rPr>
            </w:pPr>
          </w:p>
          <w:p w14:paraId="267943F4" w14:textId="77777777" w:rsidR="00432022" w:rsidRDefault="00432022" w:rsidP="00432022">
            <w:pPr>
              <w:rPr>
                <w:sz w:val="18"/>
                <w:szCs w:val="18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From</w:t>
            </w:r>
            <w:r w:rsidRPr="00A47E99"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432022">
              <w:rPr>
                <w:sz w:val="20"/>
                <w:szCs w:val="20"/>
                <w:lang w:val="en-IN"/>
              </w:rPr>
              <w:t>Ashok Suradakar</w:t>
            </w:r>
            <w:r>
              <w:rPr>
                <w:sz w:val="20"/>
                <w:szCs w:val="20"/>
                <w:lang w:val="en-IN"/>
              </w:rPr>
              <w:t xml:space="preserve"> </w:t>
            </w:r>
          </w:p>
          <w:p w14:paraId="1530B246" w14:textId="77777777" w:rsidR="00432022" w:rsidRDefault="00432022" w:rsidP="00432022">
            <w:pPr>
              <w:rPr>
                <w:sz w:val="18"/>
                <w:szCs w:val="18"/>
                <w:lang w:val="en-IN"/>
              </w:rPr>
            </w:pPr>
            <w:r w:rsidRPr="00C90D23">
              <w:rPr>
                <w:b/>
                <w:bCs/>
                <w:sz w:val="18"/>
                <w:szCs w:val="18"/>
                <w:lang w:val="en-IN"/>
              </w:rPr>
              <w:t>To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432022">
              <w:rPr>
                <w:sz w:val="20"/>
                <w:szCs w:val="20"/>
                <w:lang w:val="en-IN"/>
              </w:rPr>
              <w:t xml:space="preserve">Avinash </w:t>
            </w:r>
            <w:r w:rsidRPr="009A2481">
              <w:rPr>
                <w:sz w:val="20"/>
                <w:szCs w:val="20"/>
                <w:lang w:val="en-IN"/>
              </w:rPr>
              <w:t>Yadav</w:t>
            </w:r>
          </w:p>
          <w:p w14:paraId="0833D79D" w14:textId="77777777" w:rsidR="00C90D23" w:rsidRPr="000F42DB" w:rsidRDefault="00432022" w:rsidP="00432022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Galla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</w:tc>
      </w:tr>
    </w:tbl>
    <w:p w14:paraId="762681D7" w14:textId="77777777" w:rsidR="00D563F6" w:rsidRDefault="00D563F6" w:rsidP="00442E97">
      <w:pPr>
        <w:rPr>
          <w:lang w:val="en-IN"/>
        </w:rPr>
      </w:pPr>
    </w:p>
    <w:p w14:paraId="3E4FF936" w14:textId="77777777" w:rsidR="00D563F6" w:rsidRDefault="00D563F6" w:rsidP="00442E97">
      <w:pPr>
        <w:rPr>
          <w:lang w:val="en-IN"/>
        </w:rPr>
      </w:pPr>
    </w:p>
    <w:p w14:paraId="1D1859DF" w14:textId="77777777" w:rsidR="00D563F6" w:rsidRDefault="00D563F6" w:rsidP="00442E97">
      <w:pPr>
        <w:rPr>
          <w:lang w:val="en-IN"/>
        </w:rPr>
      </w:pPr>
    </w:p>
    <w:p w14:paraId="4A3C7DE7" w14:textId="77777777" w:rsidR="00D563F6" w:rsidRDefault="00D563F6" w:rsidP="00442E97">
      <w:pPr>
        <w:rPr>
          <w:lang w:val="en-IN"/>
        </w:rPr>
      </w:pPr>
    </w:p>
    <w:p w14:paraId="0DB6E21C" w14:textId="77777777" w:rsidR="00D563F6" w:rsidRDefault="00D563F6" w:rsidP="00442E97">
      <w:pPr>
        <w:rPr>
          <w:lang w:val="en-IN"/>
        </w:rPr>
      </w:pPr>
    </w:p>
    <w:p w14:paraId="3C0D01D2" w14:textId="77777777" w:rsidR="00D563F6" w:rsidRDefault="00D563F6" w:rsidP="00442E97">
      <w:pPr>
        <w:rPr>
          <w:lang w:val="en-IN"/>
        </w:rPr>
      </w:pPr>
    </w:p>
    <w:p w14:paraId="5A0BB13A" w14:textId="77777777" w:rsidR="009F3C7C" w:rsidRDefault="009F3C7C" w:rsidP="009F3C7C">
      <w:pPr>
        <w:pStyle w:val="Heading2"/>
        <w:rPr>
          <w:lang w:val="en-IN"/>
        </w:rPr>
      </w:pPr>
      <w:r>
        <w:rPr>
          <w:lang w:val="en-IN"/>
        </w:rPr>
        <w:t>Create Employee</w:t>
      </w:r>
    </w:p>
    <w:p w14:paraId="0D9AD30B" w14:textId="7BAA1AFC" w:rsidR="009F3C7C" w:rsidRDefault="009F3C7C" w:rsidP="009F3C7C">
      <w:pPr>
        <w:rPr>
          <w:lang w:val="en-IN"/>
        </w:rPr>
      </w:pPr>
    </w:p>
    <w:p w14:paraId="47DA390C" w14:textId="00D7AF56" w:rsidR="00F73047" w:rsidRPr="0051295D" w:rsidRDefault="00F73047" w:rsidP="009F3C7C">
      <w:pPr>
        <w:rPr>
          <w:lang w:val="en-IN"/>
        </w:rPr>
      </w:pPr>
      <w:r>
        <w:rPr>
          <w:noProof/>
        </w:rPr>
        <w:drawing>
          <wp:inline distT="0" distB="0" distL="0" distR="0" wp14:anchorId="6D6E2B37" wp14:editId="367CC6EE">
            <wp:extent cx="3857625" cy="33623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FFBA" w14:textId="4A073016" w:rsidR="009F3C7C" w:rsidRDefault="009F3C7C" w:rsidP="009F3C7C">
      <w:pPr>
        <w:rPr>
          <w:lang w:val="en-IN"/>
        </w:rPr>
      </w:pPr>
    </w:p>
    <w:p w14:paraId="127D6AFD" w14:textId="77777777" w:rsidR="000B157C" w:rsidRDefault="000B157C" w:rsidP="000B157C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B157C" w14:paraId="4C9EF48D" w14:textId="77777777" w:rsidTr="00460A34">
        <w:tc>
          <w:tcPr>
            <w:tcW w:w="3005" w:type="dxa"/>
          </w:tcPr>
          <w:p w14:paraId="707E150B" w14:textId="77777777" w:rsidR="000B157C" w:rsidRPr="006C008F" w:rsidRDefault="000B157C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2FFA3C7C" w14:textId="77777777" w:rsidR="000B157C" w:rsidRPr="006C008F" w:rsidRDefault="000B157C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2DEF33B2" w14:textId="77777777" w:rsidR="000B157C" w:rsidRPr="00566441" w:rsidRDefault="000B157C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0B157C" w14:paraId="16051624" w14:textId="77777777" w:rsidTr="00460A34">
        <w:tc>
          <w:tcPr>
            <w:tcW w:w="3005" w:type="dxa"/>
          </w:tcPr>
          <w:p w14:paraId="0918AA9B" w14:textId="1318FBF5" w:rsidR="000B157C" w:rsidRDefault="00F93368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First </w:t>
            </w:r>
            <w:r w:rsidR="000B157C">
              <w:rPr>
                <w:lang w:val="en-IN"/>
              </w:rPr>
              <w:t>Name*</w:t>
            </w:r>
          </w:p>
        </w:tc>
        <w:tc>
          <w:tcPr>
            <w:tcW w:w="3005" w:type="dxa"/>
          </w:tcPr>
          <w:p w14:paraId="1255A692" w14:textId="77777777" w:rsidR="000B157C" w:rsidRDefault="000B157C" w:rsidP="00460A34">
            <w:pPr>
              <w:rPr>
                <w:lang w:val="en-IN"/>
              </w:rPr>
            </w:pPr>
            <w:r>
              <w:rPr>
                <w:lang w:val="en-IN"/>
              </w:rPr>
              <w:t>Not Empty – atleast 2 characters</w:t>
            </w:r>
          </w:p>
        </w:tc>
        <w:tc>
          <w:tcPr>
            <w:tcW w:w="3006" w:type="dxa"/>
            <w:vMerge w:val="restart"/>
          </w:tcPr>
          <w:p w14:paraId="7AE3F398" w14:textId="77777777" w:rsidR="000B157C" w:rsidRDefault="000B157C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0B157C" w14:paraId="0987F917" w14:textId="77777777" w:rsidTr="00460A34">
        <w:tc>
          <w:tcPr>
            <w:tcW w:w="3005" w:type="dxa"/>
          </w:tcPr>
          <w:p w14:paraId="6348A386" w14:textId="77777777" w:rsidR="000B157C" w:rsidRDefault="000B157C" w:rsidP="00460A34">
            <w:pPr>
              <w:rPr>
                <w:lang w:val="en-IN"/>
              </w:rPr>
            </w:pPr>
            <w:r>
              <w:rPr>
                <w:lang w:val="en-IN"/>
              </w:rPr>
              <w:t>Mobile Number*</w:t>
            </w:r>
          </w:p>
        </w:tc>
        <w:tc>
          <w:tcPr>
            <w:tcW w:w="3005" w:type="dxa"/>
          </w:tcPr>
          <w:p w14:paraId="74B62F42" w14:textId="77777777" w:rsidR="000B157C" w:rsidRDefault="000B157C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Not Empty – 10 digit number </w:t>
            </w:r>
          </w:p>
        </w:tc>
        <w:tc>
          <w:tcPr>
            <w:tcW w:w="3006" w:type="dxa"/>
            <w:vMerge/>
          </w:tcPr>
          <w:p w14:paraId="0C3FE02E" w14:textId="77777777" w:rsidR="000B157C" w:rsidRDefault="000B157C" w:rsidP="00460A34">
            <w:pPr>
              <w:rPr>
                <w:lang w:val="en-IN"/>
              </w:rPr>
            </w:pPr>
          </w:p>
        </w:tc>
      </w:tr>
      <w:tr w:rsidR="000B157C" w14:paraId="0ABB5651" w14:textId="77777777" w:rsidTr="00460A34">
        <w:tc>
          <w:tcPr>
            <w:tcW w:w="3005" w:type="dxa"/>
          </w:tcPr>
          <w:p w14:paraId="406B998F" w14:textId="2DFB295D" w:rsidR="000B157C" w:rsidRPr="00C92A10" w:rsidRDefault="005F6518" w:rsidP="00460A34">
            <w:pPr>
              <w:rPr>
                <w:noProof/>
              </w:rPr>
            </w:pPr>
            <w:r>
              <w:rPr>
                <w:noProof/>
              </w:rPr>
              <w:t>Initial Balance</w:t>
            </w:r>
          </w:p>
        </w:tc>
        <w:tc>
          <w:tcPr>
            <w:tcW w:w="3005" w:type="dxa"/>
          </w:tcPr>
          <w:p w14:paraId="7AEED13F" w14:textId="6A73B1BB" w:rsidR="000B157C" w:rsidRDefault="005F6518" w:rsidP="00460A34">
            <w:pPr>
              <w:rPr>
                <w:lang w:val="en-IN"/>
              </w:rPr>
            </w:pPr>
            <w:r>
              <w:rPr>
                <w:lang w:val="en-IN"/>
              </w:rPr>
              <w:t>Number</w:t>
            </w:r>
          </w:p>
        </w:tc>
        <w:tc>
          <w:tcPr>
            <w:tcW w:w="3006" w:type="dxa"/>
            <w:vMerge/>
          </w:tcPr>
          <w:p w14:paraId="36DE56F9" w14:textId="77777777" w:rsidR="000B157C" w:rsidRDefault="000B157C" w:rsidP="00460A34">
            <w:pPr>
              <w:rPr>
                <w:lang w:val="en-IN"/>
              </w:rPr>
            </w:pPr>
          </w:p>
        </w:tc>
      </w:tr>
    </w:tbl>
    <w:p w14:paraId="33C1AFB0" w14:textId="77777777" w:rsidR="000B157C" w:rsidRDefault="000B157C" w:rsidP="000B157C">
      <w:pPr>
        <w:rPr>
          <w:noProof/>
        </w:rPr>
      </w:pPr>
    </w:p>
    <w:p w14:paraId="287DC4B0" w14:textId="77777777" w:rsidR="000B157C" w:rsidRDefault="000B157C" w:rsidP="000B157C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B157C" w14:paraId="24F4922F" w14:textId="77777777" w:rsidTr="00460A34">
        <w:tc>
          <w:tcPr>
            <w:tcW w:w="3005" w:type="dxa"/>
          </w:tcPr>
          <w:p w14:paraId="7BEF4DEE" w14:textId="77777777" w:rsidR="000B157C" w:rsidRPr="00021D7B" w:rsidRDefault="000B157C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268D93EE" w14:textId="77777777" w:rsidR="000B157C" w:rsidRPr="00021D7B" w:rsidRDefault="000B157C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2070DDAA" w14:textId="77777777" w:rsidR="000B157C" w:rsidRPr="00021D7B" w:rsidRDefault="000B157C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0B157C" w14:paraId="34D9D6A1" w14:textId="77777777" w:rsidTr="00460A34">
        <w:tc>
          <w:tcPr>
            <w:tcW w:w="3005" w:type="dxa"/>
          </w:tcPr>
          <w:p w14:paraId="6A5158A5" w14:textId="77777777" w:rsidR="000B157C" w:rsidRDefault="000B157C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4DC292D3" w14:textId="64D7CFA4" w:rsidR="000B157C" w:rsidRDefault="000B157C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DC3168">
              <w:rPr>
                <w:lang w:val="en-IN"/>
              </w:rPr>
              <w:t>Employee</w:t>
            </w:r>
          </w:p>
        </w:tc>
        <w:tc>
          <w:tcPr>
            <w:tcW w:w="3006" w:type="dxa"/>
          </w:tcPr>
          <w:p w14:paraId="3C877D2C" w14:textId="77777777" w:rsidR="000B157C" w:rsidRDefault="000B157C" w:rsidP="00460A34">
            <w:pPr>
              <w:rPr>
                <w:lang w:val="en-IN"/>
              </w:rPr>
            </w:pPr>
          </w:p>
        </w:tc>
      </w:tr>
    </w:tbl>
    <w:p w14:paraId="240BA992" w14:textId="77777777" w:rsidR="000B157C" w:rsidRDefault="000B157C" w:rsidP="000B157C">
      <w:pPr>
        <w:rPr>
          <w:noProof/>
        </w:rPr>
      </w:pPr>
    </w:p>
    <w:p w14:paraId="6E74F9AA" w14:textId="77777777" w:rsidR="000B157C" w:rsidRDefault="000B157C" w:rsidP="000B157C">
      <w:pPr>
        <w:rPr>
          <w:lang w:val="en-IN"/>
        </w:rPr>
      </w:pPr>
    </w:p>
    <w:p w14:paraId="10CC8E57" w14:textId="77777777" w:rsidR="000B157C" w:rsidRDefault="000B157C" w:rsidP="009F3C7C">
      <w:pPr>
        <w:rPr>
          <w:lang w:val="en-IN"/>
        </w:rPr>
      </w:pPr>
    </w:p>
    <w:p w14:paraId="79C534EB" w14:textId="50342632" w:rsidR="009F3C7C" w:rsidRDefault="009F3C7C" w:rsidP="009F3C7C">
      <w:pPr>
        <w:rPr>
          <w:lang w:val="en-IN"/>
        </w:rPr>
      </w:pPr>
    </w:p>
    <w:p w14:paraId="1D8C1DF9" w14:textId="03A0E594" w:rsidR="009F3C7C" w:rsidRDefault="009F3C7C" w:rsidP="009F3C7C">
      <w:pPr>
        <w:pStyle w:val="Heading2"/>
        <w:rPr>
          <w:lang w:val="en-IN"/>
        </w:rPr>
      </w:pPr>
      <w:r>
        <w:rPr>
          <w:lang w:val="en-IN"/>
        </w:rPr>
        <w:t>List Employee</w:t>
      </w:r>
    </w:p>
    <w:p w14:paraId="2366A403" w14:textId="77777777" w:rsidR="009F3C7C" w:rsidRDefault="009F3C7C" w:rsidP="009F3C7C">
      <w:pPr>
        <w:rPr>
          <w:lang w:val="en-IN"/>
        </w:rPr>
      </w:pPr>
      <w:r>
        <w:rPr>
          <w:noProof/>
        </w:rPr>
        <w:drawing>
          <wp:inline distT="0" distB="0" distL="0" distR="0" wp14:anchorId="2ADBD829" wp14:editId="4F00595C">
            <wp:extent cx="3476625" cy="17049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D6AA" w14:textId="7EFAEDC0" w:rsidR="009F3C7C" w:rsidRDefault="009F3C7C" w:rsidP="009F3C7C">
      <w:pPr>
        <w:rPr>
          <w:lang w:val="en-IN"/>
        </w:rPr>
      </w:pPr>
      <w:r>
        <w:rPr>
          <w:noProof/>
        </w:rPr>
        <w:drawing>
          <wp:inline distT="0" distB="0" distL="0" distR="0" wp14:anchorId="5B710EAA" wp14:editId="1B4C6D59">
            <wp:extent cx="5731510" cy="23304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34DAB" w14:textId="224013BF" w:rsidR="00831862" w:rsidRDefault="00831862" w:rsidP="009F3C7C">
      <w:pPr>
        <w:rPr>
          <w:lang w:val="en-IN"/>
        </w:rPr>
      </w:pPr>
    </w:p>
    <w:p w14:paraId="0F4242C8" w14:textId="7C08B590" w:rsidR="00546EA3" w:rsidRDefault="00546EA3" w:rsidP="009F3C7C">
      <w:pPr>
        <w:rPr>
          <w:lang w:val="en-IN"/>
        </w:rPr>
      </w:pPr>
    </w:p>
    <w:p w14:paraId="754D4D0B" w14:textId="1DC7C3ED" w:rsidR="00546EA3" w:rsidRDefault="00546EA3" w:rsidP="00546EA3">
      <w:pPr>
        <w:pStyle w:val="Heading2"/>
        <w:rPr>
          <w:lang w:val="en-IN"/>
        </w:rPr>
      </w:pPr>
      <w:r>
        <w:rPr>
          <w:lang w:val="en-IN"/>
        </w:rPr>
        <w:lastRenderedPageBreak/>
        <w:t>Create Salary</w:t>
      </w:r>
    </w:p>
    <w:p w14:paraId="3191941C" w14:textId="6A92EA7C" w:rsidR="00546EA3" w:rsidRDefault="004A3587" w:rsidP="00546EA3">
      <w:pPr>
        <w:rPr>
          <w:lang w:val="en-IN"/>
        </w:rPr>
      </w:pPr>
      <w:r>
        <w:rPr>
          <w:noProof/>
        </w:rPr>
        <w:br/>
      </w:r>
      <w:r w:rsidR="00F34B20">
        <w:rPr>
          <w:noProof/>
        </w:rPr>
        <w:drawing>
          <wp:inline distT="0" distB="0" distL="0" distR="0" wp14:anchorId="213A8BCA" wp14:editId="5E1177B5">
            <wp:extent cx="4267200" cy="4638675"/>
            <wp:effectExtent l="0" t="0" r="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A5D61" w14:textId="4F6C5479" w:rsidR="00546EA3" w:rsidRDefault="00546EA3" w:rsidP="009F3C7C">
      <w:pPr>
        <w:rPr>
          <w:lang w:val="en-IN"/>
        </w:rPr>
      </w:pPr>
    </w:p>
    <w:p w14:paraId="13BD2462" w14:textId="77777777" w:rsidR="000D3EF1" w:rsidRDefault="000D3EF1" w:rsidP="000D3EF1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D3EF1" w14:paraId="4EB299FA" w14:textId="77777777" w:rsidTr="00460A34">
        <w:tc>
          <w:tcPr>
            <w:tcW w:w="3005" w:type="dxa"/>
          </w:tcPr>
          <w:p w14:paraId="5A2986F6" w14:textId="77777777" w:rsidR="000D3EF1" w:rsidRPr="006C008F" w:rsidRDefault="000D3EF1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062B7086" w14:textId="77777777" w:rsidR="000D3EF1" w:rsidRPr="006C008F" w:rsidRDefault="000D3EF1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4B888066" w14:textId="77777777" w:rsidR="000D3EF1" w:rsidRPr="00566441" w:rsidRDefault="000D3EF1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0D3EF1" w14:paraId="1D79D525" w14:textId="77777777" w:rsidTr="00460A34">
        <w:tc>
          <w:tcPr>
            <w:tcW w:w="3005" w:type="dxa"/>
          </w:tcPr>
          <w:p w14:paraId="34C9EC41" w14:textId="6D814EE5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>Employee Name*</w:t>
            </w:r>
          </w:p>
        </w:tc>
        <w:tc>
          <w:tcPr>
            <w:tcW w:w="3005" w:type="dxa"/>
          </w:tcPr>
          <w:p w14:paraId="41794AB0" w14:textId="77777777" w:rsidR="000D3EF1" w:rsidRPr="00A96946" w:rsidRDefault="000D3EF1" w:rsidP="000D3EF1">
            <w:pPr>
              <w:pStyle w:val="ListParagraph"/>
              <w:numPr>
                <w:ilvl w:val="0"/>
                <w:numId w:val="16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653309F1" w14:textId="64E50043" w:rsidR="000D3EF1" w:rsidRPr="00693F9D" w:rsidRDefault="000D3EF1" w:rsidP="00693F9D">
            <w:pPr>
              <w:ind w:left="360"/>
              <w:rPr>
                <w:lang w:val="en-IN"/>
              </w:rPr>
            </w:pPr>
          </w:p>
        </w:tc>
        <w:tc>
          <w:tcPr>
            <w:tcW w:w="3006" w:type="dxa"/>
          </w:tcPr>
          <w:p w14:paraId="721151BE" w14:textId="77777777" w:rsidR="000D3EF1" w:rsidRDefault="000D3EF1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0D3EF1" w14:paraId="166CD61C" w14:textId="77777777" w:rsidTr="00460A34">
        <w:tc>
          <w:tcPr>
            <w:tcW w:w="3005" w:type="dxa"/>
          </w:tcPr>
          <w:p w14:paraId="15D6C39A" w14:textId="77777777" w:rsidR="000D3EF1" w:rsidRDefault="000D3EF1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Amount</w:t>
            </w:r>
          </w:p>
          <w:p w14:paraId="6B1AB400" w14:textId="77777777" w:rsidR="000D3EF1" w:rsidRDefault="000D3EF1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7A7841A8" w14:textId="77777777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125AADED" w14:textId="77777777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  <w:p w14:paraId="3BCF16DE" w14:textId="77777777" w:rsidR="000D3EF1" w:rsidRDefault="000D3EF1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54CB68E6" w14:textId="77777777" w:rsidR="000D3EF1" w:rsidRDefault="000D3EF1" w:rsidP="00460A34">
            <w:pPr>
              <w:rPr>
                <w:lang w:val="en-IN"/>
              </w:rPr>
            </w:pPr>
          </w:p>
          <w:p w14:paraId="12AD1E37" w14:textId="3BF8D9E1" w:rsidR="00693F9D" w:rsidRPr="00693F9D" w:rsidRDefault="00693F9D" w:rsidP="00693F9D">
            <w:pPr>
              <w:rPr>
                <w:lang w:val="en-IN"/>
              </w:rPr>
            </w:pPr>
          </w:p>
        </w:tc>
      </w:tr>
      <w:tr w:rsidR="000D3EF1" w14:paraId="3A6DD4A5" w14:textId="77777777" w:rsidTr="00460A34">
        <w:tc>
          <w:tcPr>
            <w:tcW w:w="3005" w:type="dxa"/>
          </w:tcPr>
          <w:p w14:paraId="1DAEA402" w14:textId="60BA3E0F" w:rsidR="000D3EF1" w:rsidRDefault="00693F9D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Description </w:t>
            </w:r>
          </w:p>
        </w:tc>
        <w:tc>
          <w:tcPr>
            <w:tcW w:w="3005" w:type="dxa"/>
          </w:tcPr>
          <w:p w14:paraId="4FD69FE4" w14:textId="3F1AB368" w:rsidR="000D3EF1" w:rsidRDefault="00FF6620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</w:tc>
        <w:tc>
          <w:tcPr>
            <w:tcW w:w="3006" w:type="dxa"/>
          </w:tcPr>
          <w:p w14:paraId="77C0CC62" w14:textId="77777777" w:rsidR="000D3EF1" w:rsidRDefault="000D3EF1" w:rsidP="00460A34">
            <w:pPr>
              <w:rPr>
                <w:lang w:val="en-IN"/>
              </w:rPr>
            </w:pPr>
          </w:p>
        </w:tc>
      </w:tr>
      <w:tr w:rsidR="00693F9D" w14:paraId="28301409" w14:textId="77777777" w:rsidTr="00460A34">
        <w:tc>
          <w:tcPr>
            <w:tcW w:w="3005" w:type="dxa"/>
          </w:tcPr>
          <w:p w14:paraId="7AA2ADF6" w14:textId="2CF43750" w:rsidR="00693F9D" w:rsidRDefault="00693F9D" w:rsidP="00693F9D">
            <w:pPr>
              <w:rPr>
                <w:lang w:val="en-IN"/>
              </w:rPr>
            </w:pPr>
            <w:r>
              <w:rPr>
                <w:lang w:val="en-IN"/>
              </w:rPr>
              <w:t>Include in calculation</w:t>
            </w:r>
          </w:p>
        </w:tc>
        <w:tc>
          <w:tcPr>
            <w:tcW w:w="3005" w:type="dxa"/>
          </w:tcPr>
          <w:p w14:paraId="4DF8B61F" w14:textId="2FFAC16B" w:rsidR="00693F9D" w:rsidRDefault="00693F9D" w:rsidP="00693F9D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596F9190" w14:textId="77777777" w:rsidR="00693F9D" w:rsidRDefault="00693F9D" w:rsidP="00693F9D">
            <w:pPr>
              <w:rPr>
                <w:lang w:val="en-IN"/>
              </w:rPr>
            </w:pPr>
          </w:p>
        </w:tc>
      </w:tr>
    </w:tbl>
    <w:p w14:paraId="5074990B" w14:textId="77777777" w:rsidR="000D3EF1" w:rsidRDefault="000D3EF1" w:rsidP="000D3EF1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D3EF1" w14:paraId="00C44E2A" w14:textId="77777777" w:rsidTr="00460A34">
        <w:tc>
          <w:tcPr>
            <w:tcW w:w="3005" w:type="dxa"/>
          </w:tcPr>
          <w:p w14:paraId="2420247F" w14:textId="77777777" w:rsidR="000D3EF1" w:rsidRPr="00021D7B" w:rsidRDefault="000D3EF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0024EC64" w14:textId="77777777" w:rsidR="000D3EF1" w:rsidRPr="00021D7B" w:rsidRDefault="000D3EF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238D5A0C" w14:textId="77777777" w:rsidR="000D3EF1" w:rsidRPr="00021D7B" w:rsidRDefault="000D3EF1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0D3EF1" w14:paraId="3A4BDFAA" w14:textId="77777777" w:rsidTr="00460A34">
        <w:tc>
          <w:tcPr>
            <w:tcW w:w="3005" w:type="dxa"/>
          </w:tcPr>
          <w:p w14:paraId="05F74DEB" w14:textId="479AC481" w:rsidR="000D3EF1" w:rsidRDefault="00EA4A2E" w:rsidP="00460A34">
            <w:pPr>
              <w:rPr>
                <w:lang w:val="en-IN"/>
              </w:rPr>
            </w:pPr>
            <w:r>
              <w:rPr>
                <w:lang w:val="en-IN"/>
              </w:rPr>
              <w:t>Employee Name</w:t>
            </w:r>
            <w:r w:rsidR="000D3EF1">
              <w:rPr>
                <w:lang w:val="en-IN"/>
              </w:rPr>
              <w:t xml:space="preserve"> – Search</w:t>
            </w:r>
          </w:p>
          <w:p w14:paraId="7B74EDBC" w14:textId="77777777" w:rsidR="000D3EF1" w:rsidRDefault="000D3EF1" w:rsidP="00460A34">
            <w:pPr>
              <w:rPr>
                <w:lang w:val="en-IN"/>
              </w:rPr>
            </w:pPr>
          </w:p>
          <w:p w14:paraId="4FD147EE" w14:textId="77777777" w:rsidR="000D3EF1" w:rsidRDefault="000D3EF1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2AC14F00" w14:textId="3579359B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User Type 2 characters and auto-search starts and shows the list of </w:t>
            </w:r>
            <w:r w:rsidR="009D5399">
              <w:rPr>
                <w:lang w:val="en-IN"/>
              </w:rPr>
              <w:t>employee</w:t>
            </w:r>
          </w:p>
          <w:p w14:paraId="55008F29" w14:textId="77777777" w:rsidR="000D3EF1" w:rsidRDefault="000D3EF1" w:rsidP="00460A34">
            <w:pPr>
              <w:rPr>
                <w:lang w:val="en-IN"/>
              </w:rPr>
            </w:pPr>
          </w:p>
          <w:p w14:paraId="1D2DAF4C" w14:textId="77777777" w:rsidR="000D3EF1" w:rsidRDefault="000D3EF1" w:rsidP="00D8736F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7CAAAA15" w14:textId="77777777" w:rsidR="000D3EF1" w:rsidRDefault="000D3EF1" w:rsidP="00460A34">
            <w:pPr>
              <w:rPr>
                <w:lang w:val="en-IN"/>
              </w:rPr>
            </w:pPr>
          </w:p>
        </w:tc>
      </w:tr>
      <w:tr w:rsidR="000D3EF1" w14:paraId="53D033C7" w14:textId="77777777" w:rsidTr="00460A34">
        <w:tc>
          <w:tcPr>
            <w:tcW w:w="3005" w:type="dxa"/>
          </w:tcPr>
          <w:p w14:paraId="0BD0564D" w14:textId="77777777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528B7DC5" w14:textId="139B0123" w:rsidR="000D3EF1" w:rsidRDefault="000D3EF1" w:rsidP="00460A34">
            <w:pPr>
              <w:rPr>
                <w:lang w:val="en-IN"/>
              </w:rPr>
            </w:pPr>
            <w:r>
              <w:rPr>
                <w:lang w:val="en-IN"/>
              </w:rPr>
              <w:t>Create a</w:t>
            </w:r>
            <w:r w:rsidR="00D70584">
              <w:rPr>
                <w:lang w:val="en-IN"/>
              </w:rPr>
              <w:t>n Employee</w:t>
            </w:r>
          </w:p>
        </w:tc>
        <w:tc>
          <w:tcPr>
            <w:tcW w:w="3006" w:type="dxa"/>
          </w:tcPr>
          <w:p w14:paraId="4C64D871" w14:textId="77777777" w:rsidR="000D3EF1" w:rsidRDefault="000D3EF1" w:rsidP="00460A34">
            <w:pPr>
              <w:rPr>
                <w:lang w:val="en-IN"/>
              </w:rPr>
            </w:pPr>
          </w:p>
        </w:tc>
      </w:tr>
    </w:tbl>
    <w:p w14:paraId="09F193BB" w14:textId="77777777" w:rsidR="000D3EF1" w:rsidRDefault="000D3EF1" w:rsidP="009F3C7C">
      <w:pPr>
        <w:rPr>
          <w:lang w:val="en-IN"/>
        </w:rPr>
      </w:pPr>
    </w:p>
    <w:p w14:paraId="41B8BEC4" w14:textId="04DF437F" w:rsidR="00831862" w:rsidRDefault="00831862" w:rsidP="00523944">
      <w:pPr>
        <w:pStyle w:val="Heading2"/>
        <w:rPr>
          <w:lang w:val="en-IN"/>
        </w:rPr>
      </w:pPr>
      <w:r>
        <w:rPr>
          <w:lang w:val="en-IN"/>
        </w:rPr>
        <w:lastRenderedPageBreak/>
        <w:t>Salary</w:t>
      </w:r>
      <w:r w:rsidR="00523944">
        <w:rPr>
          <w:lang w:val="en-IN"/>
        </w:rPr>
        <w:t xml:space="preserve"> Transfer</w:t>
      </w:r>
    </w:p>
    <w:p w14:paraId="54826E4B" w14:textId="20812126" w:rsidR="00831862" w:rsidRDefault="00831862" w:rsidP="009F3C7C">
      <w:pPr>
        <w:rPr>
          <w:lang w:val="en-IN"/>
        </w:rPr>
      </w:pPr>
      <w:r>
        <w:rPr>
          <w:noProof/>
        </w:rPr>
        <w:drawing>
          <wp:inline distT="0" distB="0" distL="0" distR="0" wp14:anchorId="3BD725E9" wp14:editId="47D63542">
            <wp:extent cx="4676775" cy="445770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7817" w14:textId="77777777" w:rsidR="0067284D" w:rsidRDefault="0067284D" w:rsidP="009F3C7C">
      <w:pPr>
        <w:rPr>
          <w:lang w:val="en-IN"/>
        </w:rPr>
      </w:pPr>
    </w:p>
    <w:p w14:paraId="78AA4DF3" w14:textId="77777777" w:rsidR="008F5C13" w:rsidRDefault="008F5C13" w:rsidP="008F5C1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5C13" w14:paraId="2EE5BB9B" w14:textId="77777777" w:rsidTr="00460A34">
        <w:tc>
          <w:tcPr>
            <w:tcW w:w="3005" w:type="dxa"/>
          </w:tcPr>
          <w:p w14:paraId="387D5E9C" w14:textId="77777777" w:rsidR="008F5C13" w:rsidRPr="006C008F" w:rsidRDefault="008F5C13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Field</w:t>
            </w:r>
          </w:p>
        </w:tc>
        <w:tc>
          <w:tcPr>
            <w:tcW w:w="3005" w:type="dxa"/>
          </w:tcPr>
          <w:p w14:paraId="3CA35FE9" w14:textId="77777777" w:rsidR="008F5C13" w:rsidRPr="006C008F" w:rsidRDefault="008F5C13" w:rsidP="00460A34">
            <w:pPr>
              <w:rPr>
                <w:b/>
                <w:bCs/>
                <w:lang w:val="en-IN"/>
              </w:rPr>
            </w:pPr>
            <w:r w:rsidRPr="006C008F">
              <w:rPr>
                <w:b/>
                <w:bCs/>
                <w:lang w:val="en-IN"/>
              </w:rPr>
              <w:t>Validations</w:t>
            </w:r>
          </w:p>
        </w:tc>
        <w:tc>
          <w:tcPr>
            <w:tcW w:w="3006" w:type="dxa"/>
          </w:tcPr>
          <w:p w14:paraId="62A3544B" w14:textId="77777777" w:rsidR="008F5C13" w:rsidRPr="00566441" w:rsidRDefault="008F5C13" w:rsidP="00460A34">
            <w:pPr>
              <w:rPr>
                <w:b/>
                <w:bCs/>
                <w:lang w:val="en-IN"/>
              </w:rPr>
            </w:pPr>
            <w:r w:rsidRPr="00566441">
              <w:rPr>
                <w:b/>
                <w:bCs/>
                <w:lang w:val="en-IN"/>
              </w:rPr>
              <w:t>On Action</w:t>
            </w:r>
          </w:p>
        </w:tc>
      </w:tr>
      <w:tr w:rsidR="008F5C13" w14:paraId="22221DC5" w14:textId="77777777" w:rsidTr="00460A34">
        <w:tc>
          <w:tcPr>
            <w:tcW w:w="3005" w:type="dxa"/>
          </w:tcPr>
          <w:p w14:paraId="3E5AF489" w14:textId="6BE5465D" w:rsidR="008F5C13" w:rsidRDefault="00E80349" w:rsidP="00460A34">
            <w:pPr>
              <w:rPr>
                <w:lang w:val="en-IN"/>
              </w:rPr>
            </w:pPr>
            <w:r>
              <w:rPr>
                <w:lang w:val="en-IN"/>
              </w:rPr>
              <w:t>Transfer Date</w:t>
            </w:r>
            <w:r w:rsidR="008F5C13">
              <w:rPr>
                <w:lang w:val="en-IN"/>
              </w:rPr>
              <w:t>*</w:t>
            </w:r>
          </w:p>
        </w:tc>
        <w:tc>
          <w:tcPr>
            <w:tcW w:w="3005" w:type="dxa"/>
          </w:tcPr>
          <w:p w14:paraId="426413B2" w14:textId="77777777" w:rsidR="008F5C13" w:rsidRPr="00A96946" w:rsidRDefault="008F5C13" w:rsidP="008F5C13">
            <w:pPr>
              <w:pStyle w:val="ListParagraph"/>
              <w:numPr>
                <w:ilvl w:val="0"/>
                <w:numId w:val="17"/>
              </w:numPr>
              <w:rPr>
                <w:lang w:val="en-IN"/>
              </w:rPr>
            </w:pPr>
            <w:r w:rsidRPr="00A96946">
              <w:rPr>
                <w:lang w:val="en-IN"/>
              </w:rPr>
              <w:t xml:space="preserve">Not Empty </w:t>
            </w:r>
          </w:p>
          <w:p w14:paraId="14546B09" w14:textId="77777777" w:rsidR="008F5C13" w:rsidRPr="00A96946" w:rsidRDefault="008F5C13" w:rsidP="008F5C13">
            <w:pPr>
              <w:pStyle w:val="ListParagraph"/>
              <w:numPr>
                <w:ilvl w:val="0"/>
                <w:numId w:val="17"/>
              </w:numPr>
              <w:rPr>
                <w:lang w:val="en-IN"/>
              </w:rPr>
            </w:pPr>
            <w:r w:rsidRPr="00A96946">
              <w:rPr>
                <w:lang w:val="en-IN"/>
              </w:rPr>
              <w:t>default “today”</w:t>
            </w:r>
          </w:p>
        </w:tc>
        <w:tc>
          <w:tcPr>
            <w:tcW w:w="3006" w:type="dxa"/>
          </w:tcPr>
          <w:p w14:paraId="059AE3CF" w14:textId="77777777" w:rsidR="008F5C13" w:rsidRDefault="008F5C13" w:rsidP="00460A34">
            <w:pPr>
              <w:jc w:val="center"/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</w:tr>
      <w:tr w:rsidR="00E80349" w14:paraId="4EE54A97" w14:textId="77777777" w:rsidTr="00460A34">
        <w:tc>
          <w:tcPr>
            <w:tcW w:w="3005" w:type="dxa"/>
          </w:tcPr>
          <w:p w14:paraId="3CD5AEB7" w14:textId="1FAB4AEF" w:rsidR="00E80349" w:rsidRDefault="00E80349" w:rsidP="00460A34">
            <w:pPr>
              <w:rPr>
                <w:lang w:val="en-IN"/>
              </w:rPr>
            </w:pPr>
            <w:r>
              <w:rPr>
                <w:lang w:val="en-IN"/>
              </w:rPr>
              <w:t>To Person / Account</w:t>
            </w:r>
            <w:r w:rsidR="00A92EE6">
              <w:rPr>
                <w:lang w:val="en-IN"/>
              </w:rPr>
              <w:t>*</w:t>
            </w:r>
          </w:p>
        </w:tc>
        <w:tc>
          <w:tcPr>
            <w:tcW w:w="3005" w:type="dxa"/>
          </w:tcPr>
          <w:p w14:paraId="6C9C6996" w14:textId="48A23FEC" w:rsidR="00E80349" w:rsidRPr="00E80349" w:rsidRDefault="00E80349" w:rsidP="00E80349">
            <w:pPr>
              <w:rPr>
                <w:lang w:val="en-IN"/>
              </w:rPr>
            </w:pPr>
            <w:r>
              <w:rPr>
                <w:lang w:val="en-IN"/>
              </w:rPr>
              <w:t>Not Empty</w:t>
            </w:r>
          </w:p>
        </w:tc>
        <w:tc>
          <w:tcPr>
            <w:tcW w:w="3006" w:type="dxa"/>
          </w:tcPr>
          <w:p w14:paraId="478B87CB" w14:textId="77777777" w:rsidR="00E80349" w:rsidRDefault="00E80349" w:rsidP="00460A34">
            <w:pPr>
              <w:jc w:val="center"/>
              <w:rPr>
                <w:lang w:val="en-IN"/>
              </w:rPr>
            </w:pPr>
          </w:p>
        </w:tc>
      </w:tr>
      <w:tr w:rsidR="008F5C13" w14:paraId="052F2E8D" w14:textId="77777777" w:rsidTr="00460A34">
        <w:tc>
          <w:tcPr>
            <w:tcW w:w="3005" w:type="dxa"/>
          </w:tcPr>
          <w:p w14:paraId="11DCD06E" w14:textId="60184F69" w:rsidR="008F5C13" w:rsidRDefault="008F5C13" w:rsidP="00460A34">
            <w:pPr>
              <w:rPr>
                <w:lang w:val="en-IN"/>
              </w:rPr>
            </w:pPr>
            <w:r w:rsidRPr="00CF4074">
              <w:rPr>
                <w:lang w:val="en-IN"/>
              </w:rPr>
              <w:t>Amount</w:t>
            </w:r>
            <w:r w:rsidR="00A92EE6">
              <w:rPr>
                <w:lang w:val="en-IN"/>
              </w:rPr>
              <w:t>*</w:t>
            </w:r>
          </w:p>
          <w:p w14:paraId="5F34D8D6" w14:textId="77777777" w:rsidR="008F5C13" w:rsidRDefault="008F5C13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096F7186" w14:textId="77777777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1.Not Empty</w:t>
            </w:r>
          </w:p>
          <w:p w14:paraId="0067DB3B" w14:textId="2B8D5771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2.Numbers only</w:t>
            </w:r>
          </w:p>
        </w:tc>
        <w:tc>
          <w:tcPr>
            <w:tcW w:w="3006" w:type="dxa"/>
          </w:tcPr>
          <w:p w14:paraId="2B5208FA" w14:textId="77777777" w:rsidR="008F5C13" w:rsidRDefault="008F5C13" w:rsidP="00460A34">
            <w:pPr>
              <w:rPr>
                <w:lang w:val="en-IN"/>
              </w:rPr>
            </w:pPr>
          </w:p>
        </w:tc>
      </w:tr>
      <w:tr w:rsidR="008F5C13" w14:paraId="17BDE388" w14:textId="77777777" w:rsidTr="00460A34">
        <w:tc>
          <w:tcPr>
            <w:tcW w:w="3005" w:type="dxa"/>
          </w:tcPr>
          <w:p w14:paraId="7E197CE8" w14:textId="096679DC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Include in calculation</w:t>
            </w:r>
            <w:r w:rsidR="00A92EE6">
              <w:rPr>
                <w:lang w:val="en-IN"/>
              </w:rPr>
              <w:t>*</w:t>
            </w:r>
          </w:p>
        </w:tc>
        <w:tc>
          <w:tcPr>
            <w:tcW w:w="3005" w:type="dxa"/>
          </w:tcPr>
          <w:p w14:paraId="32D9DE7F" w14:textId="77777777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Default “Yes/On”</w:t>
            </w:r>
          </w:p>
        </w:tc>
        <w:tc>
          <w:tcPr>
            <w:tcW w:w="3006" w:type="dxa"/>
          </w:tcPr>
          <w:p w14:paraId="6B397EAF" w14:textId="77777777" w:rsidR="008F5C13" w:rsidRDefault="008F5C13" w:rsidP="00460A34">
            <w:pPr>
              <w:rPr>
                <w:lang w:val="en-IN"/>
              </w:rPr>
            </w:pPr>
          </w:p>
        </w:tc>
      </w:tr>
    </w:tbl>
    <w:p w14:paraId="6ACE97DE" w14:textId="77777777" w:rsidR="008F5C13" w:rsidRDefault="008F5C13" w:rsidP="008F5C13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5C13" w14:paraId="0B8FDF08" w14:textId="77777777" w:rsidTr="00460A34">
        <w:tc>
          <w:tcPr>
            <w:tcW w:w="3005" w:type="dxa"/>
          </w:tcPr>
          <w:p w14:paraId="12A51A16" w14:textId="77777777" w:rsidR="008F5C13" w:rsidRPr="00021D7B" w:rsidRDefault="008F5C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On Action</w:t>
            </w:r>
          </w:p>
        </w:tc>
        <w:tc>
          <w:tcPr>
            <w:tcW w:w="3005" w:type="dxa"/>
          </w:tcPr>
          <w:p w14:paraId="62E669F9" w14:textId="77777777" w:rsidR="008F5C13" w:rsidRPr="00021D7B" w:rsidRDefault="008F5C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What to do</w:t>
            </w:r>
          </w:p>
        </w:tc>
        <w:tc>
          <w:tcPr>
            <w:tcW w:w="3006" w:type="dxa"/>
          </w:tcPr>
          <w:p w14:paraId="3C7C6733" w14:textId="77777777" w:rsidR="008F5C13" w:rsidRPr="00021D7B" w:rsidRDefault="008F5C13" w:rsidP="00460A34">
            <w:pPr>
              <w:rPr>
                <w:b/>
                <w:bCs/>
                <w:lang w:val="en-IN"/>
              </w:rPr>
            </w:pPr>
            <w:r w:rsidRPr="00021D7B">
              <w:rPr>
                <w:b/>
                <w:bCs/>
                <w:lang w:val="en-IN"/>
              </w:rPr>
              <w:t>API to use</w:t>
            </w:r>
          </w:p>
        </w:tc>
      </w:tr>
      <w:tr w:rsidR="008F5C13" w14:paraId="055A48A6" w14:textId="77777777" w:rsidTr="00460A34">
        <w:tc>
          <w:tcPr>
            <w:tcW w:w="3005" w:type="dxa"/>
          </w:tcPr>
          <w:p w14:paraId="296BDEAB" w14:textId="491BA0F3" w:rsidR="008F5C13" w:rsidRDefault="00193B63" w:rsidP="00460A34">
            <w:pPr>
              <w:rPr>
                <w:lang w:val="en-IN"/>
              </w:rPr>
            </w:pPr>
            <w:r>
              <w:rPr>
                <w:lang w:val="en-IN"/>
              </w:rPr>
              <w:t>To Person / Account</w:t>
            </w:r>
            <w:r w:rsidR="008F5C13">
              <w:rPr>
                <w:lang w:val="en-IN"/>
              </w:rPr>
              <w:t xml:space="preserve"> – Search</w:t>
            </w:r>
          </w:p>
          <w:p w14:paraId="2A4A18C5" w14:textId="77777777" w:rsidR="008F5C13" w:rsidRDefault="008F5C13" w:rsidP="00460A34">
            <w:pPr>
              <w:rPr>
                <w:lang w:val="en-IN"/>
              </w:rPr>
            </w:pPr>
          </w:p>
          <w:p w14:paraId="77A4FE74" w14:textId="77777777" w:rsidR="008F5C13" w:rsidRDefault="008F5C13" w:rsidP="00460A34">
            <w:pPr>
              <w:rPr>
                <w:lang w:val="en-IN"/>
              </w:rPr>
            </w:pPr>
          </w:p>
        </w:tc>
        <w:tc>
          <w:tcPr>
            <w:tcW w:w="3005" w:type="dxa"/>
          </w:tcPr>
          <w:p w14:paraId="0FC28D86" w14:textId="77777777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User Type 2 characters and auto-search starts and shows the list of employee</w:t>
            </w:r>
          </w:p>
          <w:p w14:paraId="35BBF804" w14:textId="77777777" w:rsidR="008F5C13" w:rsidRDefault="008F5C13" w:rsidP="00460A34">
            <w:pPr>
              <w:rPr>
                <w:lang w:val="en-IN"/>
              </w:rPr>
            </w:pPr>
          </w:p>
          <w:p w14:paraId="07267CFC" w14:textId="77777777" w:rsidR="008F5C13" w:rsidRDefault="008F5C13" w:rsidP="00460A34">
            <w:pPr>
              <w:rPr>
                <w:lang w:val="en-IN"/>
              </w:rPr>
            </w:pPr>
          </w:p>
        </w:tc>
        <w:tc>
          <w:tcPr>
            <w:tcW w:w="3006" w:type="dxa"/>
          </w:tcPr>
          <w:p w14:paraId="6A95869E" w14:textId="77777777" w:rsidR="008F5C13" w:rsidRDefault="008F5C13" w:rsidP="00460A34">
            <w:pPr>
              <w:rPr>
                <w:lang w:val="en-IN"/>
              </w:rPr>
            </w:pPr>
          </w:p>
        </w:tc>
      </w:tr>
      <w:tr w:rsidR="008F5C13" w14:paraId="7D3F3511" w14:textId="77777777" w:rsidTr="00460A34">
        <w:tc>
          <w:tcPr>
            <w:tcW w:w="3005" w:type="dxa"/>
          </w:tcPr>
          <w:p w14:paraId="73A1B555" w14:textId="77777777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>Save</w:t>
            </w:r>
          </w:p>
        </w:tc>
        <w:tc>
          <w:tcPr>
            <w:tcW w:w="3005" w:type="dxa"/>
          </w:tcPr>
          <w:p w14:paraId="1DB68474" w14:textId="01850F7C" w:rsidR="008F5C13" w:rsidRDefault="008F5C13" w:rsidP="00460A34">
            <w:pPr>
              <w:rPr>
                <w:lang w:val="en-IN"/>
              </w:rPr>
            </w:pPr>
            <w:r>
              <w:rPr>
                <w:lang w:val="en-IN"/>
              </w:rPr>
              <w:t xml:space="preserve">Create </w:t>
            </w:r>
            <w:r w:rsidR="00777308">
              <w:rPr>
                <w:lang w:val="en-IN"/>
              </w:rPr>
              <w:t>a Salary Transfer</w:t>
            </w:r>
          </w:p>
        </w:tc>
        <w:tc>
          <w:tcPr>
            <w:tcW w:w="3006" w:type="dxa"/>
          </w:tcPr>
          <w:p w14:paraId="7E04124E" w14:textId="77777777" w:rsidR="008F5C13" w:rsidRDefault="008F5C13" w:rsidP="00460A34">
            <w:pPr>
              <w:rPr>
                <w:lang w:val="en-IN"/>
              </w:rPr>
            </w:pPr>
          </w:p>
        </w:tc>
      </w:tr>
    </w:tbl>
    <w:p w14:paraId="7CE3BB64" w14:textId="5F5D152D" w:rsidR="008F5C13" w:rsidRDefault="008F5C13" w:rsidP="008F5C13">
      <w:pPr>
        <w:rPr>
          <w:lang w:val="en-IN"/>
        </w:rPr>
      </w:pPr>
    </w:p>
    <w:p w14:paraId="11025058" w14:textId="20D0F026" w:rsidR="00F205A7" w:rsidRDefault="00F205A7" w:rsidP="008F5C13">
      <w:pPr>
        <w:rPr>
          <w:lang w:val="en-IN"/>
        </w:rPr>
      </w:pPr>
    </w:p>
    <w:p w14:paraId="3C18BB5E" w14:textId="6C3F2163" w:rsidR="00EC6394" w:rsidRDefault="00D14E22" w:rsidP="00EC6394">
      <w:pPr>
        <w:pStyle w:val="Heading2"/>
        <w:rPr>
          <w:lang w:val="en-IN"/>
        </w:rPr>
      </w:pPr>
      <w:r>
        <w:rPr>
          <w:lang w:val="en-IN"/>
        </w:rPr>
        <w:lastRenderedPageBreak/>
        <w:t>List Salary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AD2C61" w:rsidRPr="000F42DB" w14:paraId="462038BE" w14:textId="77777777" w:rsidTr="008710D4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395C8E31" w14:textId="77777777" w:rsidR="00AD2C61" w:rsidRDefault="00AD2C61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Prasad Uplenchar </w:t>
            </w:r>
            <w:r w:rsidRPr="00C01C47">
              <w:rPr>
                <w:b/>
                <w:bCs/>
                <w:lang w:val="en-IN"/>
              </w:rPr>
              <w:t>(9893012547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</w:t>
            </w:r>
          </w:p>
          <w:p w14:paraId="2EC7C099" w14:textId="77777777" w:rsidR="00AD2C61" w:rsidRPr="00C01C47" w:rsidRDefault="00AD2C61" w:rsidP="008710D4">
            <w:pPr>
              <w:rPr>
                <w:b/>
                <w:bCs/>
                <w:lang w:val="en-IN"/>
              </w:rPr>
            </w:pP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</w:t>
            </w:r>
            <w:r w:rsidRPr="00C01C47">
              <w:rPr>
                <w:b/>
                <w:bCs/>
                <w:lang w:val="en-IN"/>
              </w:rPr>
              <w:t xml:space="preserve">          </w:t>
            </w:r>
          </w:p>
          <w:p w14:paraId="40347C68" w14:textId="77777777" w:rsidR="00AD2C61" w:rsidRDefault="00AD2C61" w:rsidP="008710D4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          Tue April </w:t>
            </w:r>
            <w: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3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, 2020</w:t>
            </w:r>
          </w:p>
          <w:p w14:paraId="38957EEB" w14:textId="77777777" w:rsidR="00AD2C61" w:rsidRDefault="00AD2C61" w:rsidP="008710D4">
            <w:pPr>
              <w:rPr>
                <w:b/>
                <w:bCs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15584" behindDoc="1" locked="0" layoutInCell="1" allowOverlap="1" wp14:anchorId="4B186B4E" wp14:editId="02D962CF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>Salary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 xml:space="preserve">  </w:t>
            </w:r>
            <w:r>
              <w:rPr>
                <w:b/>
                <w:bCs/>
                <w:lang w:val="en-IN"/>
              </w:rPr>
              <w:t xml:space="preserve">                             15000.0</w:t>
            </w:r>
          </w:p>
          <w:p w14:paraId="5A32CEBE" w14:textId="77777777" w:rsidR="00AD2C61" w:rsidRDefault="00AD2C61" w:rsidP="008710D4">
            <w:pPr>
              <w:rPr>
                <w:b/>
                <w:bCs/>
                <w:lang w:val="en-IN"/>
              </w:rPr>
            </w:pPr>
          </w:p>
          <w:p w14:paraId="6A3232E7" w14:textId="77777777" w:rsidR="00AD2C61" w:rsidRDefault="00AD2C61" w:rsidP="008710D4">
            <w:pPr>
              <w:rPr>
                <w:sz w:val="20"/>
                <w:szCs w:val="20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FC6957">
              <w:rPr>
                <w:sz w:val="20"/>
                <w:szCs w:val="20"/>
                <w:lang w:val="en-IN"/>
              </w:rPr>
              <w:t>For Month of March</w:t>
            </w:r>
            <w:r>
              <w:rPr>
                <w:sz w:val="20"/>
                <w:szCs w:val="20"/>
                <w:lang w:val="en-IN"/>
              </w:rPr>
              <w:t xml:space="preserve"> 2020</w:t>
            </w:r>
          </w:p>
          <w:p w14:paraId="22D7A6A1" w14:textId="18A266A8" w:rsidR="00AD2C61" w:rsidRPr="000F42DB" w:rsidRDefault="009919B9" w:rsidP="008710D4">
            <w:pPr>
              <w:rPr>
                <w:b/>
                <w:bCs/>
                <w:lang w:val="en-IN"/>
              </w:rPr>
            </w:pPr>
            <w:r w:rsidRPr="00CB40AD">
              <w:rPr>
                <w:b/>
                <w:bCs/>
                <w:sz w:val="16"/>
                <w:szCs w:val="16"/>
                <w:lang w:val="en-IN"/>
              </w:rPr>
              <w:t>IncludeInCalculation:</w:t>
            </w:r>
            <w:r>
              <w:rPr>
                <w:sz w:val="16"/>
                <w:szCs w:val="16"/>
                <w:lang w:val="en-IN"/>
              </w:rPr>
              <w:t xml:space="preserve"> Yes</w:t>
            </w:r>
          </w:p>
        </w:tc>
      </w:tr>
      <w:tr w:rsidR="00AD2C61" w:rsidRPr="000F42DB" w14:paraId="322B884B" w14:textId="77777777" w:rsidTr="008710D4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5D2DAB16" w14:textId="77777777" w:rsidR="00AD2C61" w:rsidRDefault="00AD2C61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Nitesh Yadav </w:t>
            </w:r>
            <w:r w:rsidRPr="00C01C47">
              <w:rPr>
                <w:b/>
                <w:bCs/>
                <w:lang w:val="en-IN"/>
              </w:rPr>
              <w:t>(9158900658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</w:t>
            </w:r>
          </w:p>
          <w:p w14:paraId="3C095192" w14:textId="77777777" w:rsidR="00AD2C61" w:rsidRDefault="00AD2C61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4C8B1B11" w14:textId="77777777" w:rsidR="00AD2C61" w:rsidRDefault="00AD2C61" w:rsidP="008710D4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          Tue April 2, 2020</w:t>
            </w:r>
          </w:p>
          <w:p w14:paraId="0F9A2A87" w14:textId="77777777" w:rsidR="00AD2C61" w:rsidRDefault="00AD2C61" w:rsidP="008710D4">
            <w:pPr>
              <w:rPr>
                <w:b/>
                <w:bCs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16608" behindDoc="1" locked="0" layoutInCell="1" allowOverlap="1" wp14:anchorId="68B06003" wp14:editId="51603180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>Salary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 xml:space="preserve">  </w:t>
            </w:r>
            <w:r>
              <w:rPr>
                <w:b/>
                <w:bCs/>
                <w:lang w:val="en-IN"/>
              </w:rPr>
              <w:t xml:space="preserve">                             15000.0</w:t>
            </w:r>
          </w:p>
          <w:p w14:paraId="285E3E3B" w14:textId="77777777" w:rsidR="00AD2C61" w:rsidRDefault="00AD2C61" w:rsidP="008710D4">
            <w:pPr>
              <w:rPr>
                <w:b/>
                <w:bCs/>
                <w:lang w:val="en-IN"/>
              </w:rPr>
            </w:pPr>
          </w:p>
          <w:p w14:paraId="48E0A87E" w14:textId="77777777" w:rsidR="00AD2C61" w:rsidRDefault="00AD2C61" w:rsidP="008710D4">
            <w:pPr>
              <w:rPr>
                <w:sz w:val="20"/>
                <w:szCs w:val="20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FC6957">
              <w:rPr>
                <w:sz w:val="20"/>
                <w:szCs w:val="20"/>
                <w:lang w:val="en-IN"/>
              </w:rPr>
              <w:t>For Month of March</w:t>
            </w:r>
            <w:r>
              <w:rPr>
                <w:sz w:val="20"/>
                <w:szCs w:val="20"/>
                <w:lang w:val="en-IN"/>
              </w:rPr>
              <w:t xml:space="preserve"> 2020</w:t>
            </w:r>
          </w:p>
          <w:p w14:paraId="42863852" w14:textId="6DACC8DB" w:rsidR="009919B9" w:rsidRPr="00D60FFD" w:rsidRDefault="009919B9" w:rsidP="008710D4">
            <w:pPr>
              <w:rPr>
                <w:sz w:val="20"/>
                <w:szCs w:val="20"/>
                <w:lang w:val="en-IN"/>
              </w:rPr>
            </w:pPr>
            <w:r w:rsidRPr="00CB40AD">
              <w:rPr>
                <w:b/>
                <w:bCs/>
                <w:sz w:val="16"/>
                <w:szCs w:val="16"/>
                <w:lang w:val="en-IN"/>
              </w:rPr>
              <w:t>IncludeInCalculation:</w:t>
            </w:r>
            <w:r>
              <w:rPr>
                <w:sz w:val="16"/>
                <w:szCs w:val="16"/>
                <w:lang w:val="en-IN"/>
              </w:rPr>
              <w:t xml:space="preserve"> Yes</w:t>
            </w:r>
          </w:p>
        </w:tc>
      </w:tr>
    </w:tbl>
    <w:p w14:paraId="13FD4A33" w14:textId="77144324" w:rsidR="00AD2C61" w:rsidRDefault="00AD2C61" w:rsidP="00AD2C61">
      <w:pPr>
        <w:rPr>
          <w:lang w:val="en-IN"/>
        </w:rPr>
      </w:pPr>
    </w:p>
    <w:p w14:paraId="5F60BA41" w14:textId="1CD64B53" w:rsidR="00AD2C61" w:rsidRDefault="00AD2C61" w:rsidP="00AD2C61">
      <w:pPr>
        <w:rPr>
          <w:lang w:val="en-IN"/>
        </w:rPr>
      </w:pPr>
    </w:p>
    <w:p w14:paraId="64145E5B" w14:textId="7C74B387" w:rsidR="00AD2C61" w:rsidRDefault="00AD2C61" w:rsidP="00AD2C61">
      <w:pPr>
        <w:rPr>
          <w:lang w:val="en-IN"/>
        </w:rPr>
      </w:pPr>
    </w:p>
    <w:p w14:paraId="24184685" w14:textId="52561530" w:rsidR="00AD2C61" w:rsidRDefault="00AD2C61" w:rsidP="00AD2C61">
      <w:pPr>
        <w:rPr>
          <w:lang w:val="en-IN"/>
        </w:rPr>
      </w:pPr>
    </w:p>
    <w:p w14:paraId="4B77A71B" w14:textId="48529A63" w:rsidR="00AD2C61" w:rsidRDefault="00AD2C61" w:rsidP="00AD2C61">
      <w:pPr>
        <w:rPr>
          <w:lang w:val="en-IN"/>
        </w:rPr>
      </w:pPr>
    </w:p>
    <w:p w14:paraId="23F9B12B" w14:textId="3D0E72FF" w:rsidR="00AD2C61" w:rsidRDefault="00AD2C61" w:rsidP="00AD2C61">
      <w:pPr>
        <w:rPr>
          <w:lang w:val="en-IN"/>
        </w:rPr>
      </w:pPr>
    </w:p>
    <w:p w14:paraId="6E5E7933" w14:textId="77777777" w:rsidR="00AD2C61" w:rsidRPr="00AD2C61" w:rsidRDefault="00AD2C61" w:rsidP="00AD2C61">
      <w:pPr>
        <w:rPr>
          <w:lang w:val="en-IN"/>
        </w:rPr>
      </w:pPr>
    </w:p>
    <w:p w14:paraId="52E18953" w14:textId="315E0FF7" w:rsidR="00EC6394" w:rsidRDefault="00EC6394" w:rsidP="00EC6394">
      <w:pPr>
        <w:rPr>
          <w:lang w:val="en-IN"/>
        </w:rPr>
      </w:pPr>
    </w:p>
    <w:p w14:paraId="1A4ADB22" w14:textId="44C57008" w:rsidR="00EC6394" w:rsidRDefault="00EC6394" w:rsidP="00EC6394">
      <w:pPr>
        <w:rPr>
          <w:lang w:val="en-IN"/>
        </w:rPr>
      </w:pPr>
    </w:p>
    <w:p w14:paraId="2B48CA86" w14:textId="7B06908A" w:rsidR="00674B06" w:rsidRDefault="00674B06" w:rsidP="00674B06">
      <w:pPr>
        <w:pStyle w:val="Heading2"/>
        <w:rPr>
          <w:lang w:val="en-IN"/>
        </w:rPr>
      </w:pPr>
      <w:r>
        <w:rPr>
          <w:lang w:val="en-IN"/>
        </w:rPr>
        <w:t>List Salary</w:t>
      </w:r>
      <w:r>
        <w:rPr>
          <w:lang w:val="en-IN"/>
        </w:rPr>
        <w:t xml:space="preserve"> Paid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4C7687" w:rsidRPr="000F42DB" w14:paraId="22AC2031" w14:textId="77777777" w:rsidTr="008710D4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6DDB4A15" w14:textId="77777777" w:rsidR="004C7687" w:rsidRDefault="004C7687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Prasad Uplenchar </w:t>
            </w:r>
            <w:r w:rsidRPr="00C01C47">
              <w:rPr>
                <w:b/>
                <w:bCs/>
                <w:lang w:val="en-IN"/>
              </w:rPr>
              <w:t>(9893012547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</w:t>
            </w:r>
          </w:p>
          <w:p w14:paraId="10B6086F" w14:textId="77777777" w:rsidR="004C7687" w:rsidRPr="00C01C47" w:rsidRDefault="004C7687" w:rsidP="008710D4">
            <w:pPr>
              <w:rPr>
                <w:b/>
                <w:bCs/>
                <w:lang w:val="en-IN"/>
              </w:rPr>
            </w:pP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</w:t>
            </w:r>
            <w:r w:rsidRPr="00C01C47">
              <w:rPr>
                <w:b/>
                <w:bCs/>
                <w:lang w:val="en-IN"/>
              </w:rPr>
              <w:t xml:space="preserve">          </w:t>
            </w:r>
          </w:p>
          <w:p w14:paraId="326E4718" w14:textId="7D05E6DC" w:rsidR="004C7687" w:rsidRDefault="0087574F" w:rsidP="008710D4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 xml:space="preserve">Paid </w:t>
            </w:r>
            <w:r w:rsidR="004C7687"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 w:rsidR="004C7687">
              <w:rPr>
                <w:b/>
                <w:bCs/>
                <w:sz w:val="18"/>
                <w:szCs w:val="18"/>
                <w:lang w:val="en-IN"/>
              </w:rPr>
              <w:t>:</w:t>
            </w:r>
            <w:r w:rsidR="004C7687"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="004C7687"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  Tue April </w:t>
            </w:r>
            <w:r w:rsidR="004C7687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3</w:t>
            </w:r>
            <w:r w:rsidR="004C7687"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, 2020</w:t>
            </w:r>
          </w:p>
          <w:p w14:paraId="4BAA231C" w14:textId="4EDE9134" w:rsidR="004C7687" w:rsidRDefault="004C7687" w:rsidP="008710D4">
            <w:pPr>
              <w:rPr>
                <w:b/>
                <w:bCs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12512" behindDoc="1" locked="0" layoutInCell="1" allowOverlap="1" wp14:anchorId="33488BDA" wp14:editId="0129E76A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E3C88">
              <w:rPr>
                <w:b/>
                <w:bCs/>
                <w:sz w:val="18"/>
                <w:szCs w:val="18"/>
                <w:lang w:val="en-IN"/>
              </w:rPr>
              <w:t>Amount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 xml:space="preserve">  </w:t>
            </w:r>
            <w:r>
              <w:rPr>
                <w:b/>
                <w:bCs/>
                <w:lang w:val="en-IN"/>
              </w:rPr>
              <w:t xml:space="preserve">                             15000.0</w:t>
            </w:r>
          </w:p>
          <w:p w14:paraId="448BA721" w14:textId="77777777" w:rsidR="001A422D" w:rsidRDefault="001A422D" w:rsidP="00364B12">
            <w:pPr>
              <w:pStyle w:val="NoSpacing"/>
              <w:rPr>
                <w:b/>
                <w:bCs/>
                <w:sz w:val="18"/>
                <w:szCs w:val="18"/>
                <w:lang w:val="en-IN"/>
              </w:rPr>
            </w:pPr>
          </w:p>
          <w:p w14:paraId="3D68D85C" w14:textId="74D25820" w:rsidR="00364B12" w:rsidRDefault="00364B12" w:rsidP="00364B12">
            <w:pPr>
              <w:pStyle w:val="NoSpacing"/>
              <w:rPr>
                <w:lang w:val="en-IN"/>
              </w:rPr>
            </w:pPr>
            <w:r w:rsidRPr="00115855">
              <w:rPr>
                <w:b/>
                <w:bCs/>
                <w:sz w:val="18"/>
                <w:szCs w:val="18"/>
                <w:lang w:val="en-IN"/>
              </w:rPr>
              <w:t>Paid By:</w:t>
            </w:r>
            <w:r>
              <w:rPr>
                <w:lang w:val="en-IN"/>
              </w:rPr>
              <w:t xml:space="preserve"> Nilesh Yadav</w:t>
            </w:r>
          </w:p>
          <w:p w14:paraId="4B754EE2" w14:textId="77777777" w:rsidR="00A41914" w:rsidRDefault="00A41914" w:rsidP="008710D4">
            <w:pPr>
              <w:rPr>
                <w:b/>
                <w:bCs/>
                <w:lang w:val="en-IN"/>
              </w:rPr>
            </w:pPr>
          </w:p>
          <w:p w14:paraId="6321B273" w14:textId="77777777" w:rsidR="004C7687" w:rsidRDefault="004C7687" w:rsidP="008710D4">
            <w:pPr>
              <w:rPr>
                <w:sz w:val="16"/>
                <w:szCs w:val="16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011833">
              <w:rPr>
                <w:sz w:val="16"/>
                <w:szCs w:val="16"/>
                <w:lang w:val="en-IN"/>
              </w:rPr>
              <w:t>For Month of March 2020</w:t>
            </w:r>
          </w:p>
          <w:p w14:paraId="353A8FD1" w14:textId="6E803105" w:rsidR="00CB40AD" w:rsidRPr="005E3C88" w:rsidRDefault="00CB40AD" w:rsidP="008710D4">
            <w:pPr>
              <w:rPr>
                <w:sz w:val="20"/>
                <w:szCs w:val="20"/>
                <w:lang w:val="en-IN"/>
              </w:rPr>
            </w:pPr>
            <w:r w:rsidRPr="00CB40AD">
              <w:rPr>
                <w:b/>
                <w:bCs/>
                <w:sz w:val="16"/>
                <w:szCs w:val="16"/>
                <w:lang w:val="en-IN"/>
              </w:rPr>
              <w:t>IncludeInCalculation:</w:t>
            </w:r>
            <w:r>
              <w:rPr>
                <w:sz w:val="16"/>
                <w:szCs w:val="16"/>
                <w:lang w:val="en-IN"/>
              </w:rPr>
              <w:t xml:space="preserve"> Yes</w:t>
            </w:r>
          </w:p>
        </w:tc>
      </w:tr>
      <w:tr w:rsidR="004C7687" w:rsidRPr="000F42DB" w14:paraId="27B70506" w14:textId="77777777" w:rsidTr="008710D4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405BB46B" w14:textId="77777777" w:rsidR="004C7687" w:rsidRDefault="004C7687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Nitesh Yadav </w:t>
            </w:r>
            <w:r w:rsidRPr="00C01C47">
              <w:rPr>
                <w:b/>
                <w:bCs/>
                <w:lang w:val="en-IN"/>
              </w:rPr>
              <w:t>(9158900658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</w:t>
            </w:r>
          </w:p>
          <w:p w14:paraId="192544B1" w14:textId="77777777" w:rsidR="004C7687" w:rsidRDefault="004C7687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45C8E948" w14:textId="78497C72" w:rsidR="004C7687" w:rsidRDefault="00115855" w:rsidP="008710D4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 xml:space="preserve">Paid </w:t>
            </w:r>
            <w:r w:rsidR="004C7687"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 w:rsidR="004C7687">
              <w:rPr>
                <w:b/>
                <w:bCs/>
                <w:sz w:val="18"/>
                <w:szCs w:val="18"/>
                <w:lang w:val="en-IN"/>
              </w:rPr>
              <w:t>:</w:t>
            </w:r>
            <w:r w:rsidR="004C7687"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="004C7687"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</w:t>
            </w:r>
            <w:r w:rsidR="00A41914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</w:t>
            </w:r>
            <w:r w:rsidR="004C7687"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Tue April 2, 2020</w:t>
            </w:r>
          </w:p>
          <w:p w14:paraId="47AA44B9" w14:textId="01AD1F09" w:rsidR="004C7687" w:rsidRDefault="00115855" w:rsidP="008710D4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 xml:space="preserve">Paid </w:t>
            </w:r>
            <w:r w:rsidR="004C7687"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13536" behindDoc="1" locked="0" layoutInCell="1" allowOverlap="1" wp14:anchorId="3F9F9058" wp14:editId="67715AB5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D3F1B">
              <w:rPr>
                <w:b/>
                <w:bCs/>
                <w:sz w:val="18"/>
                <w:szCs w:val="18"/>
                <w:lang w:val="en-IN"/>
              </w:rPr>
              <w:t>Amount</w:t>
            </w:r>
            <w:r w:rsidR="004C7687">
              <w:rPr>
                <w:b/>
                <w:bCs/>
                <w:sz w:val="18"/>
                <w:szCs w:val="18"/>
                <w:lang w:val="en-IN"/>
              </w:rPr>
              <w:t>:</w:t>
            </w:r>
            <w:r w:rsidR="004C7687" w:rsidRPr="00D0669E">
              <w:rPr>
                <w:b/>
                <w:bCs/>
                <w:sz w:val="18"/>
                <w:szCs w:val="18"/>
                <w:lang w:val="en-IN"/>
              </w:rPr>
              <w:t xml:space="preserve">  </w:t>
            </w:r>
            <w:r w:rsidR="004C7687">
              <w:rPr>
                <w:b/>
                <w:bCs/>
                <w:lang w:val="en-IN"/>
              </w:rPr>
              <w:t xml:space="preserve">                             15000.0</w:t>
            </w:r>
          </w:p>
          <w:p w14:paraId="698C5CC8" w14:textId="77777777" w:rsidR="00115855" w:rsidRDefault="00115855" w:rsidP="008710D4">
            <w:pPr>
              <w:rPr>
                <w:b/>
                <w:bCs/>
                <w:lang w:val="en-IN"/>
              </w:rPr>
            </w:pPr>
          </w:p>
          <w:p w14:paraId="1EA2E7DC" w14:textId="21CDD325" w:rsidR="00115855" w:rsidRDefault="00115855" w:rsidP="00115855">
            <w:pPr>
              <w:pStyle w:val="NoSpacing"/>
              <w:rPr>
                <w:lang w:val="en-IN"/>
              </w:rPr>
            </w:pPr>
            <w:r w:rsidRPr="00115855">
              <w:rPr>
                <w:b/>
                <w:bCs/>
                <w:sz w:val="18"/>
                <w:szCs w:val="18"/>
                <w:lang w:val="en-IN"/>
              </w:rPr>
              <w:t>Paid</w:t>
            </w:r>
            <w:r w:rsidRPr="00115855">
              <w:rPr>
                <w:b/>
                <w:bCs/>
                <w:sz w:val="18"/>
                <w:szCs w:val="18"/>
                <w:lang w:val="en-IN"/>
              </w:rPr>
              <w:t xml:space="preserve"> By:</w:t>
            </w:r>
            <w:r>
              <w:rPr>
                <w:lang w:val="en-IN"/>
              </w:rPr>
              <w:t xml:space="preserve"> Nilesh Yadav</w:t>
            </w:r>
          </w:p>
          <w:p w14:paraId="335E9749" w14:textId="77777777" w:rsidR="00A41914" w:rsidRDefault="00A41914" w:rsidP="008710D4">
            <w:pPr>
              <w:rPr>
                <w:b/>
                <w:bCs/>
                <w:lang w:val="en-IN"/>
              </w:rPr>
            </w:pPr>
          </w:p>
          <w:p w14:paraId="43B29EE8" w14:textId="77777777" w:rsidR="004C7687" w:rsidRDefault="004C7687" w:rsidP="00A41914">
            <w:pPr>
              <w:pStyle w:val="NoSpacing"/>
              <w:rPr>
                <w:sz w:val="16"/>
                <w:szCs w:val="16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011833">
              <w:rPr>
                <w:sz w:val="16"/>
                <w:szCs w:val="16"/>
                <w:lang w:val="en-IN"/>
              </w:rPr>
              <w:t>For Month of</w:t>
            </w:r>
            <w:r w:rsidR="00A41914" w:rsidRPr="00011833">
              <w:rPr>
                <w:sz w:val="16"/>
                <w:szCs w:val="16"/>
                <w:lang w:val="en-IN"/>
              </w:rPr>
              <w:t xml:space="preserve"> </w:t>
            </w:r>
            <w:r w:rsidRPr="00011833">
              <w:rPr>
                <w:sz w:val="16"/>
                <w:szCs w:val="16"/>
                <w:lang w:val="en-IN"/>
              </w:rPr>
              <w:t xml:space="preserve"> March 2020</w:t>
            </w:r>
          </w:p>
          <w:p w14:paraId="35FF8C52" w14:textId="3687041F" w:rsidR="00CB40AD" w:rsidRPr="00D60FFD" w:rsidRDefault="00CB40AD" w:rsidP="00A41914">
            <w:pPr>
              <w:pStyle w:val="NoSpacing"/>
              <w:rPr>
                <w:lang w:val="en-IN"/>
              </w:rPr>
            </w:pPr>
            <w:r w:rsidRPr="00CB40AD">
              <w:rPr>
                <w:b/>
                <w:bCs/>
                <w:sz w:val="16"/>
                <w:szCs w:val="16"/>
                <w:lang w:val="en-IN"/>
              </w:rPr>
              <w:t>IncludeInCalculation:</w:t>
            </w:r>
            <w:r>
              <w:rPr>
                <w:sz w:val="16"/>
                <w:szCs w:val="16"/>
                <w:lang w:val="en-IN"/>
              </w:rPr>
              <w:t xml:space="preserve"> Yes</w:t>
            </w:r>
          </w:p>
        </w:tc>
      </w:tr>
    </w:tbl>
    <w:p w14:paraId="6567C416" w14:textId="5EBBCC79" w:rsidR="00EC6394" w:rsidRDefault="00EC6394" w:rsidP="00EC6394">
      <w:pPr>
        <w:rPr>
          <w:lang w:val="en-IN"/>
        </w:rPr>
      </w:pPr>
    </w:p>
    <w:p w14:paraId="65A02A60" w14:textId="4C869EB5" w:rsidR="004C7687" w:rsidRDefault="004C7687" w:rsidP="00EC6394">
      <w:pPr>
        <w:rPr>
          <w:lang w:val="en-IN"/>
        </w:rPr>
      </w:pPr>
    </w:p>
    <w:p w14:paraId="63836CEE" w14:textId="43F6C4DF" w:rsidR="004C7687" w:rsidRDefault="004C7687" w:rsidP="00EC6394">
      <w:pPr>
        <w:rPr>
          <w:lang w:val="en-IN"/>
        </w:rPr>
      </w:pPr>
    </w:p>
    <w:p w14:paraId="6CEB73C1" w14:textId="1FC49DAA" w:rsidR="004C7687" w:rsidRDefault="004C7687" w:rsidP="00EC6394">
      <w:pPr>
        <w:rPr>
          <w:lang w:val="en-IN"/>
        </w:rPr>
      </w:pPr>
    </w:p>
    <w:p w14:paraId="54E1419F" w14:textId="609F59CF" w:rsidR="004C7687" w:rsidRDefault="004C7687" w:rsidP="00EC6394">
      <w:pPr>
        <w:rPr>
          <w:lang w:val="en-IN"/>
        </w:rPr>
      </w:pPr>
    </w:p>
    <w:p w14:paraId="5C454D5D" w14:textId="69B5C997" w:rsidR="004C7687" w:rsidRDefault="004C7687" w:rsidP="00EC6394">
      <w:pPr>
        <w:rPr>
          <w:lang w:val="en-IN"/>
        </w:rPr>
      </w:pPr>
    </w:p>
    <w:p w14:paraId="7E0399C4" w14:textId="6B2EF454" w:rsidR="004C7687" w:rsidRDefault="004C7687" w:rsidP="00EC6394">
      <w:pPr>
        <w:rPr>
          <w:lang w:val="en-IN"/>
        </w:rPr>
      </w:pPr>
    </w:p>
    <w:p w14:paraId="03602BBC" w14:textId="1B7A9075" w:rsidR="004C7687" w:rsidRDefault="004C7687" w:rsidP="00EC6394">
      <w:pPr>
        <w:rPr>
          <w:lang w:val="en-IN"/>
        </w:rPr>
      </w:pPr>
    </w:p>
    <w:p w14:paraId="4804A515" w14:textId="753DE287" w:rsidR="004C7687" w:rsidRDefault="004C7687" w:rsidP="00EC6394">
      <w:pPr>
        <w:rPr>
          <w:lang w:val="en-IN"/>
        </w:rPr>
      </w:pPr>
    </w:p>
    <w:p w14:paraId="62285552" w14:textId="405E036E" w:rsidR="004C7687" w:rsidRDefault="004C7687" w:rsidP="00EC6394">
      <w:pPr>
        <w:rPr>
          <w:lang w:val="en-IN"/>
        </w:rPr>
      </w:pPr>
    </w:p>
    <w:p w14:paraId="71B6683A" w14:textId="7DC96E08" w:rsidR="004C7687" w:rsidRDefault="004C7687" w:rsidP="00EC6394">
      <w:pPr>
        <w:rPr>
          <w:lang w:val="en-IN"/>
        </w:rPr>
      </w:pPr>
    </w:p>
    <w:p w14:paraId="338F1794" w14:textId="1388472F" w:rsidR="004C7687" w:rsidRDefault="004C7687" w:rsidP="00EC6394">
      <w:pPr>
        <w:rPr>
          <w:lang w:val="en-IN"/>
        </w:rPr>
      </w:pPr>
    </w:p>
    <w:p w14:paraId="6E1F9550" w14:textId="4CB00397" w:rsidR="004C7687" w:rsidRDefault="004C7687" w:rsidP="00EC6394">
      <w:pPr>
        <w:rPr>
          <w:lang w:val="en-IN"/>
        </w:rPr>
      </w:pPr>
    </w:p>
    <w:p w14:paraId="1786967E" w14:textId="21482310" w:rsidR="004C7687" w:rsidRDefault="004C7687" w:rsidP="00EC6394">
      <w:pPr>
        <w:rPr>
          <w:lang w:val="en-IN"/>
        </w:rPr>
      </w:pPr>
    </w:p>
    <w:p w14:paraId="6775D4A2" w14:textId="2E6B310E" w:rsidR="004C7687" w:rsidRDefault="004C7687" w:rsidP="00EC6394">
      <w:pPr>
        <w:rPr>
          <w:lang w:val="en-IN"/>
        </w:rPr>
      </w:pPr>
    </w:p>
    <w:p w14:paraId="6145B6A2" w14:textId="4A7C48CE" w:rsidR="004C7687" w:rsidRDefault="004C7687" w:rsidP="00EC6394">
      <w:pPr>
        <w:rPr>
          <w:lang w:val="en-IN"/>
        </w:rPr>
      </w:pPr>
    </w:p>
    <w:p w14:paraId="1D01EC84" w14:textId="77777777" w:rsidR="004C7687" w:rsidRDefault="004C7687" w:rsidP="00EC6394">
      <w:pPr>
        <w:rPr>
          <w:lang w:val="en-IN"/>
        </w:rPr>
      </w:pPr>
    </w:p>
    <w:p w14:paraId="4F164B20" w14:textId="77777777" w:rsidR="00EC6394" w:rsidRPr="00EC6394" w:rsidRDefault="00EC6394" w:rsidP="00EC6394">
      <w:pPr>
        <w:rPr>
          <w:lang w:val="en-IN"/>
        </w:rPr>
      </w:pPr>
    </w:p>
    <w:p w14:paraId="347E0B08" w14:textId="45968FD5" w:rsidR="00D563F6" w:rsidRDefault="000C0709" w:rsidP="00EC6394">
      <w:pPr>
        <w:pStyle w:val="Heading2"/>
        <w:rPr>
          <w:lang w:val="en-IN"/>
        </w:rPr>
      </w:pPr>
      <w:r>
        <w:rPr>
          <w:lang w:val="en-IN"/>
        </w:rPr>
        <w:t>Appendix</w:t>
      </w:r>
    </w:p>
    <w:p w14:paraId="77881F71" w14:textId="77777777" w:rsidR="00D60FFD" w:rsidRDefault="00D60FFD" w:rsidP="00B11745"/>
    <w:p w14:paraId="5D7C18A8" w14:textId="77777777" w:rsidR="00D60FFD" w:rsidRDefault="00D60FFD" w:rsidP="00B11745"/>
    <w:p w14:paraId="09FD97B2" w14:textId="77777777" w:rsidR="00D60FFD" w:rsidRDefault="00D60FFD" w:rsidP="00B11745"/>
    <w:p w14:paraId="0967AF11" w14:textId="77777777" w:rsidR="00D60FFD" w:rsidRDefault="00D60FFD" w:rsidP="00B11745"/>
    <w:p w14:paraId="21B90FB1" w14:textId="77777777" w:rsidR="00D60FFD" w:rsidRDefault="00D60FFD" w:rsidP="00B11745"/>
    <w:p w14:paraId="4D7F9412" w14:textId="0B74E36B" w:rsidR="003E617C" w:rsidRDefault="003E617C" w:rsidP="003E617C">
      <w:pPr>
        <w:pStyle w:val="Heading2"/>
        <w:rPr>
          <w:lang w:val="en-IN"/>
        </w:rPr>
      </w:pPr>
      <w:r>
        <w:rPr>
          <w:lang w:val="en-IN"/>
        </w:rPr>
        <w:t>List Sala</w:t>
      </w:r>
      <w:r>
        <w:rPr>
          <w:lang w:val="en-IN"/>
        </w:rPr>
        <w:t>ry Paid</w:t>
      </w:r>
    </w:p>
    <w:p w14:paraId="1E454808" w14:textId="77777777" w:rsidR="003E617C" w:rsidRPr="003E617C" w:rsidRDefault="003E617C" w:rsidP="003E617C">
      <w:pPr>
        <w:rPr>
          <w:lang w:val="en-IN"/>
        </w:rPr>
      </w:pPr>
    </w:p>
    <w:p w14:paraId="17C14EA3" w14:textId="77777777" w:rsidR="00D60FFD" w:rsidRDefault="00D60FFD" w:rsidP="00B11745"/>
    <w:p w14:paraId="6279F437" w14:textId="25CA3D18" w:rsidR="00B11745" w:rsidRDefault="00D60FFD" w:rsidP="00B11745">
      <w:hyperlink r:id="rId35" w:history="1">
        <w:r w:rsidRPr="004C6B10">
          <w:rPr>
            <w:rStyle w:val="Hyperlink"/>
          </w:rPr>
          <w:t>https://wireframepro.mockflow.com/editor.jsp?ed</w:t>
        </w:r>
        <w:r w:rsidRPr="004C6B10">
          <w:rPr>
            <w:rStyle w:val="Hyperlink"/>
          </w:rPr>
          <w:t>itor=on&amp;bgcolor=white&amp;perm=Create&amp;ptitle=Test&amp;category=form&amp;projectid=M2842c70ddeae32ebe7ec3bebea90bc331585569701819&amp;publicid=45c69ca06e1a4a2292e66f6ba5efac72#/page/D53ecf8202f75dfdff308076c6b85a1cf</w:t>
        </w:r>
      </w:hyperlink>
    </w:p>
    <w:p w14:paraId="7B9AD8AA" w14:textId="77777777" w:rsidR="00B11745" w:rsidRPr="00B11745" w:rsidRDefault="00B11745" w:rsidP="00B11745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</w:tblGrid>
      <w:tr w:rsidR="000F42DB" w14:paraId="4D69AA7A" w14:textId="77777777" w:rsidTr="00475054">
        <w:trPr>
          <w:trHeight w:val="2284"/>
        </w:trPr>
        <w:tc>
          <w:tcPr>
            <w:tcW w:w="4508" w:type="dxa"/>
            <w:shd w:val="clear" w:color="auto" w:fill="EDEDED" w:themeFill="accent3" w:themeFillTint="33"/>
          </w:tcPr>
          <w:p w14:paraId="7E76E72B" w14:textId="77777777" w:rsidR="000F42DB" w:rsidRDefault="000F42DB" w:rsidP="00442E97">
            <w:pPr>
              <w:rPr>
                <w:sz w:val="16"/>
                <w:szCs w:val="16"/>
                <w:lang w:val="en-IN"/>
              </w:rPr>
            </w:pPr>
            <w:r w:rsidRPr="000F42DB">
              <w:rPr>
                <w:b/>
                <w:bCs/>
                <w:lang w:val="en-IN"/>
              </w:rPr>
              <w:t>ABC Enterprises</w:t>
            </w:r>
            <w:r>
              <w:rPr>
                <w:b/>
                <w:bCs/>
                <w:lang w:val="en-IN"/>
              </w:rPr>
              <w:t xml:space="preserve">  </w:t>
            </w:r>
            <w:r w:rsidRPr="000F42DB">
              <w:rPr>
                <w:sz w:val="16"/>
                <w:szCs w:val="16"/>
                <w:lang w:val="en-IN"/>
              </w:rPr>
              <w:t>Mhow</w:t>
            </w:r>
            <w:r>
              <w:rPr>
                <w:sz w:val="16"/>
                <w:szCs w:val="16"/>
                <w:lang w:val="en-IN"/>
              </w:rPr>
              <w:t xml:space="preserve"> (23ASPRXXXXXX12)</w:t>
            </w:r>
          </w:p>
          <w:p w14:paraId="328F4EBD" w14:textId="77777777" w:rsidR="000F42DB" w:rsidRDefault="000F42DB" w:rsidP="00442E97">
            <w:pPr>
              <w:rPr>
                <w:b/>
                <w:bCs/>
                <w:lang w:val="en-IN"/>
              </w:rPr>
            </w:pPr>
          </w:p>
          <w:p w14:paraId="3ECC74B6" w14:textId="77777777" w:rsidR="000F42DB" w:rsidRDefault="0090176B" w:rsidP="00442E97">
            <w:pPr>
              <w:rPr>
                <w:b/>
                <w:bCs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5E0B9DC9" wp14:editId="7EB11988">
                  <wp:simplePos x="0" y="0"/>
                  <wp:positionH relativeFrom="column">
                    <wp:posOffset>1784994</wp:posOffset>
                  </wp:positionH>
                  <wp:positionV relativeFrom="paragraph">
                    <wp:posOffset>71461</wp:posOffset>
                  </wp:positionV>
                  <wp:extent cx="87630" cy="95250"/>
                  <wp:effectExtent l="0" t="0" r="762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F42DB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B2D7DB9" wp14:editId="4B3D2435">
                  <wp:simplePos x="0" y="0"/>
                  <wp:positionH relativeFrom="column">
                    <wp:posOffset>3308</wp:posOffset>
                  </wp:positionH>
                  <wp:positionV relativeFrom="paragraph">
                    <wp:posOffset>-2350</wp:posOffset>
                  </wp:positionV>
                  <wp:extent cx="205395" cy="197892"/>
                  <wp:effectExtent l="0" t="0" r="4445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395" cy="197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0F42DB">
              <w:rPr>
                <w:b/>
                <w:bCs/>
                <w:lang w:val="en-IN"/>
              </w:rPr>
              <w:t xml:space="preserve"> 9158900354</w:t>
            </w:r>
            <w:r>
              <w:rPr>
                <w:b/>
                <w:bCs/>
                <w:lang w:val="en-IN"/>
              </w:rPr>
              <w:t xml:space="preserve">                         +10,256</w:t>
            </w:r>
          </w:p>
          <w:p w14:paraId="44A651F8" w14:textId="77777777" w:rsidR="000F42DB" w:rsidRDefault="000F42DB" w:rsidP="00442E97">
            <w:pPr>
              <w:rPr>
                <w:b/>
                <w:bCs/>
                <w:lang w:val="en-IN"/>
              </w:rPr>
            </w:pPr>
          </w:p>
          <w:p w14:paraId="3BA3677E" w14:textId="77777777" w:rsidR="000F42DB" w:rsidRDefault="000F42DB" w:rsidP="00442E97">
            <w:pPr>
              <w:rPr>
                <w:b/>
                <w:bCs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3A2E4CB" wp14:editId="1B2FE390">
                  <wp:simplePos x="0" y="0"/>
                  <wp:positionH relativeFrom="column">
                    <wp:posOffset>3308</wp:posOffset>
                  </wp:positionH>
                  <wp:positionV relativeFrom="paragraph">
                    <wp:posOffset>-1734</wp:posOffset>
                  </wp:positionV>
                  <wp:extent cx="271000" cy="217805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00" cy="21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lang w:val="en-IN"/>
              </w:rPr>
              <w:t>9157854698</w:t>
            </w:r>
          </w:p>
          <w:p w14:paraId="06C622CC" w14:textId="77777777" w:rsidR="0090176B" w:rsidRDefault="0090176B" w:rsidP="00442E97">
            <w:pPr>
              <w:rPr>
                <w:b/>
                <w:bCs/>
                <w:lang w:val="en-IN"/>
              </w:rPr>
            </w:pPr>
          </w:p>
          <w:p w14:paraId="7A318D4D" w14:textId="77777777" w:rsidR="0090176B" w:rsidRDefault="0090176B" w:rsidP="00442E97">
            <w:pPr>
              <w:rPr>
                <w:sz w:val="16"/>
                <w:szCs w:val="16"/>
                <w:lang w:val="en-IN"/>
              </w:rPr>
            </w:pPr>
            <w:r w:rsidRPr="0090176B">
              <w:rPr>
                <w:b/>
                <w:bCs/>
                <w:sz w:val="16"/>
                <w:szCs w:val="16"/>
                <w:lang w:val="en-IN"/>
              </w:rPr>
              <w:t>Transport:</w:t>
            </w:r>
            <w:r>
              <w:rPr>
                <w:b/>
                <w:bCs/>
                <w:lang w:val="en-IN"/>
              </w:rPr>
              <w:t xml:space="preserve"> </w:t>
            </w:r>
            <w:r w:rsidRPr="0090176B">
              <w:rPr>
                <w:sz w:val="16"/>
                <w:szCs w:val="16"/>
                <w:lang w:val="en-IN"/>
              </w:rPr>
              <w:t>166/8, New Loha Mandi Indore</w:t>
            </w:r>
          </w:p>
          <w:p w14:paraId="5A06AEB8" w14:textId="77777777" w:rsidR="00CF51A1" w:rsidRPr="000F42DB" w:rsidRDefault="00CF51A1" w:rsidP="00442E97">
            <w:pPr>
              <w:rPr>
                <w:b/>
                <w:bCs/>
                <w:lang w:val="en-IN"/>
              </w:rPr>
            </w:pPr>
            <w:r w:rsidRPr="00CF51A1">
              <w:rPr>
                <w:b/>
                <w:bCs/>
                <w:sz w:val="16"/>
                <w:szCs w:val="16"/>
                <w:lang w:val="en-IN"/>
              </w:rPr>
              <w:t>Billing:</w:t>
            </w:r>
            <w:r>
              <w:rPr>
                <w:sz w:val="16"/>
                <w:szCs w:val="16"/>
                <w:lang w:val="en-IN"/>
              </w:rPr>
              <w:t xml:space="preserve">        Galla No. 120, Industrial State, Wagholi Pune - 400124</w:t>
            </w:r>
          </w:p>
        </w:tc>
      </w:tr>
      <w:tr w:rsidR="00FC0305" w14:paraId="769CD4B0" w14:textId="77777777" w:rsidTr="00475054">
        <w:trPr>
          <w:trHeight w:val="2287"/>
        </w:trPr>
        <w:tc>
          <w:tcPr>
            <w:tcW w:w="4508" w:type="dxa"/>
            <w:shd w:val="clear" w:color="auto" w:fill="E2EFD9" w:themeFill="accent6" w:themeFillTint="33"/>
          </w:tcPr>
          <w:p w14:paraId="69BDD7CB" w14:textId="77777777" w:rsidR="00FC0305" w:rsidRDefault="00FC0305" w:rsidP="00FC0305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>XYZ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Corporation  </w:t>
            </w:r>
            <w:r>
              <w:rPr>
                <w:sz w:val="16"/>
                <w:szCs w:val="16"/>
                <w:lang w:val="en-IN"/>
              </w:rPr>
              <w:t>Pune (26ASPRXXXXXX12)</w:t>
            </w:r>
          </w:p>
          <w:p w14:paraId="330C7FE8" w14:textId="77777777" w:rsidR="00FC0305" w:rsidRDefault="00FC0305" w:rsidP="00FC0305">
            <w:pPr>
              <w:rPr>
                <w:b/>
                <w:bCs/>
                <w:lang w:val="en-IN"/>
              </w:rPr>
            </w:pPr>
          </w:p>
          <w:p w14:paraId="0193B61C" w14:textId="77777777" w:rsidR="00FC0305" w:rsidRDefault="00FC0305" w:rsidP="00FC0305">
            <w:pPr>
              <w:rPr>
                <w:b/>
                <w:bCs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1739DE69" wp14:editId="2216267B">
                  <wp:simplePos x="0" y="0"/>
                  <wp:positionH relativeFrom="column">
                    <wp:posOffset>1784994</wp:posOffset>
                  </wp:positionH>
                  <wp:positionV relativeFrom="paragraph">
                    <wp:posOffset>71461</wp:posOffset>
                  </wp:positionV>
                  <wp:extent cx="87630" cy="95250"/>
                  <wp:effectExtent l="0" t="0" r="762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6CF0956" wp14:editId="0FA5FB1E">
                  <wp:simplePos x="0" y="0"/>
                  <wp:positionH relativeFrom="column">
                    <wp:posOffset>3308</wp:posOffset>
                  </wp:positionH>
                  <wp:positionV relativeFrom="paragraph">
                    <wp:posOffset>-2350</wp:posOffset>
                  </wp:positionV>
                  <wp:extent cx="205395" cy="197892"/>
                  <wp:effectExtent l="0" t="0" r="444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395" cy="197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lang w:val="en-IN"/>
              </w:rPr>
              <w:t xml:space="preserve"> 9145900654                         </w:t>
            </w:r>
            <w:r w:rsidRPr="00FC0305">
              <w:rPr>
                <w:b/>
                <w:bCs/>
                <w:color w:val="FF0000"/>
                <w:lang w:val="en-IN"/>
              </w:rPr>
              <w:t>-8,000</w:t>
            </w:r>
          </w:p>
          <w:p w14:paraId="1ABE06F2" w14:textId="77777777" w:rsidR="00FC0305" w:rsidRDefault="00FC0305" w:rsidP="00FC0305">
            <w:pPr>
              <w:rPr>
                <w:b/>
                <w:bCs/>
                <w:lang w:val="en-IN"/>
              </w:rPr>
            </w:pPr>
          </w:p>
          <w:p w14:paraId="071D434B" w14:textId="77777777" w:rsidR="00FC0305" w:rsidRDefault="00FC0305" w:rsidP="00FC0305">
            <w:pPr>
              <w:rPr>
                <w:b/>
                <w:bCs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D9F5D53" wp14:editId="15CC3889">
                  <wp:simplePos x="0" y="0"/>
                  <wp:positionH relativeFrom="column">
                    <wp:posOffset>3308</wp:posOffset>
                  </wp:positionH>
                  <wp:positionV relativeFrom="paragraph">
                    <wp:posOffset>-1734</wp:posOffset>
                  </wp:positionV>
                  <wp:extent cx="271000" cy="217805"/>
                  <wp:effectExtent l="0" t="0" r="0" b="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000" cy="21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bCs/>
                <w:lang w:val="en-IN"/>
              </w:rPr>
              <w:t>9157854789</w:t>
            </w:r>
          </w:p>
          <w:p w14:paraId="08AB36E7" w14:textId="77777777" w:rsidR="00FC0305" w:rsidRDefault="00FC0305" w:rsidP="00FC0305">
            <w:pPr>
              <w:rPr>
                <w:b/>
                <w:bCs/>
                <w:lang w:val="en-IN"/>
              </w:rPr>
            </w:pPr>
          </w:p>
          <w:p w14:paraId="2B6602EA" w14:textId="77777777" w:rsidR="00FC0305" w:rsidRDefault="00FC0305" w:rsidP="00FC0305">
            <w:pPr>
              <w:rPr>
                <w:sz w:val="16"/>
                <w:szCs w:val="16"/>
                <w:lang w:val="en-IN"/>
              </w:rPr>
            </w:pPr>
            <w:r w:rsidRPr="0090176B">
              <w:rPr>
                <w:b/>
                <w:bCs/>
                <w:sz w:val="16"/>
                <w:szCs w:val="16"/>
                <w:lang w:val="en-IN"/>
              </w:rPr>
              <w:t>Transport:</w:t>
            </w:r>
            <w:r>
              <w:rPr>
                <w:b/>
                <w:bCs/>
                <w:lang w:val="en-IN"/>
              </w:rPr>
              <w:t xml:space="preserve"> </w:t>
            </w:r>
            <w:r w:rsidRPr="0090176B">
              <w:rPr>
                <w:sz w:val="16"/>
                <w:szCs w:val="16"/>
                <w:lang w:val="en-IN"/>
              </w:rPr>
              <w:t>1</w:t>
            </w:r>
            <w:r>
              <w:rPr>
                <w:sz w:val="16"/>
                <w:szCs w:val="16"/>
                <w:lang w:val="en-IN"/>
              </w:rPr>
              <w:t>27</w:t>
            </w:r>
            <w:r w:rsidRPr="0090176B">
              <w:rPr>
                <w:sz w:val="16"/>
                <w:szCs w:val="16"/>
                <w:lang w:val="en-IN"/>
              </w:rPr>
              <w:t xml:space="preserve">/8, </w:t>
            </w:r>
            <w:r>
              <w:rPr>
                <w:sz w:val="16"/>
                <w:szCs w:val="16"/>
                <w:lang w:val="en-IN"/>
              </w:rPr>
              <w:t>Trasnport Nagar Pimpri</w:t>
            </w:r>
            <w:r w:rsidRPr="0090176B">
              <w:rPr>
                <w:sz w:val="16"/>
                <w:szCs w:val="16"/>
                <w:lang w:val="en-IN"/>
              </w:rPr>
              <w:t xml:space="preserve"> </w:t>
            </w:r>
            <w:r>
              <w:rPr>
                <w:sz w:val="16"/>
                <w:szCs w:val="16"/>
                <w:lang w:val="en-IN"/>
              </w:rPr>
              <w:t>PCMC</w:t>
            </w:r>
          </w:p>
          <w:p w14:paraId="038A95AE" w14:textId="77777777" w:rsidR="00FC0305" w:rsidRPr="000F42DB" w:rsidRDefault="00FC0305" w:rsidP="00FC0305">
            <w:pPr>
              <w:rPr>
                <w:b/>
                <w:bCs/>
                <w:lang w:val="en-IN"/>
              </w:rPr>
            </w:pPr>
            <w:r w:rsidRPr="00CF51A1">
              <w:rPr>
                <w:b/>
                <w:bCs/>
                <w:sz w:val="16"/>
                <w:szCs w:val="16"/>
                <w:lang w:val="en-IN"/>
              </w:rPr>
              <w:t>Billing:</w:t>
            </w:r>
            <w:r>
              <w:rPr>
                <w:sz w:val="16"/>
                <w:szCs w:val="16"/>
                <w:lang w:val="en-IN"/>
              </w:rPr>
              <w:t xml:space="preserve">        Shop 121, Industrial State, Chickli PCMC </w:t>
            </w:r>
            <w:r w:rsidR="00C54716">
              <w:rPr>
                <w:sz w:val="16"/>
                <w:szCs w:val="16"/>
                <w:lang w:val="en-IN"/>
              </w:rPr>
              <w:t>–</w:t>
            </w:r>
            <w:r>
              <w:rPr>
                <w:sz w:val="16"/>
                <w:szCs w:val="16"/>
                <w:lang w:val="en-IN"/>
              </w:rPr>
              <w:t xml:space="preserve"> 400258</w:t>
            </w:r>
          </w:p>
        </w:tc>
      </w:tr>
    </w:tbl>
    <w:p w14:paraId="79986D64" w14:textId="77777777" w:rsidR="000F42DB" w:rsidRDefault="000F42DB" w:rsidP="00442E97">
      <w:pPr>
        <w:rPr>
          <w:lang w:val="en-IN"/>
        </w:rPr>
      </w:pPr>
    </w:p>
    <w:p w14:paraId="67A98AE3" w14:textId="77777777" w:rsidR="000F42DB" w:rsidRDefault="000F42DB" w:rsidP="00442E97">
      <w:pPr>
        <w:rPr>
          <w:lang w:val="en-IN"/>
        </w:rPr>
      </w:pPr>
    </w:p>
    <w:p w14:paraId="6E422684" w14:textId="77777777" w:rsidR="000F42DB" w:rsidRDefault="000A7192" w:rsidP="00442E97">
      <w:pPr>
        <w:rPr>
          <w:lang w:val="en-IN"/>
        </w:rPr>
      </w:pPr>
      <w:r>
        <w:rPr>
          <w:lang w:val="en-IN"/>
        </w:rPr>
        <w:t>Delivery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0A7192" w14:paraId="17AD8ED7" w14:textId="77777777" w:rsidTr="00EC7F10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7ACC800C" w14:textId="77777777" w:rsidR="000A7192" w:rsidRDefault="000A7192" w:rsidP="00EC7F10">
            <w:pPr>
              <w:rPr>
                <w:sz w:val="16"/>
                <w:szCs w:val="16"/>
                <w:lang w:val="en-IN"/>
              </w:rPr>
            </w:pPr>
            <w:r w:rsidRPr="000F42DB">
              <w:rPr>
                <w:b/>
                <w:bCs/>
                <w:lang w:val="en-IN"/>
              </w:rPr>
              <w:t>ABC Enterprises</w:t>
            </w:r>
            <w:r>
              <w:rPr>
                <w:b/>
                <w:bCs/>
                <w:lang w:val="en-IN"/>
              </w:rPr>
              <w:t xml:space="preserve">  </w:t>
            </w:r>
            <w:r w:rsidRPr="000F42DB">
              <w:rPr>
                <w:sz w:val="16"/>
                <w:szCs w:val="16"/>
                <w:lang w:val="en-IN"/>
              </w:rPr>
              <w:t>Mhow</w:t>
            </w:r>
            <w:r>
              <w:rPr>
                <w:sz w:val="16"/>
                <w:szCs w:val="16"/>
                <w:lang w:val="en-IN"/>
              </w:rPr>
              <w:t xml:space="preserve"> (23ASPRXXXXXX12)</w:t>
            </w:r>
          </w:p>
          <w:p w14:paraId="1259545B" w14:textId="77777777" w:rsidR="000A7192" w:rsidRPr="00EC7F10" w:rsidRDefault="00EC7F10" w:rsidP="00EC7F10">
            <w:pPr>
              <w:rPr>
                <w:b/>
                <w:bCs/>
                <w:sz w:val="20"/>
                <w:szCs w:val="20"/>
                <w:lang w:val="en-IN"/>
              </w:rPr>
            </w:pPr>
            <w:r>
              <w:rPr>
                <w:sz w:val="16"/>
                <w:szCs w:val="16"/>
                <w:lang w:val="en-IN"/>
              </w:rPr>
              <w:t xml:space="preserve">                                                                            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</w:p>
          <w:p w14:paraId="0805F49D" w14:textId="77777777" w:rsidR="000A7192" w:rsidRPr="000A7192" w:rsidRDefault="00EC7F10" w:rsidP="00EC7F10">
            <w:pPr>
              <w:tabs>
                <w:tab w:val="left" w:pos="3090"/>
              </w:tabs>
              <w:rPr>
                <w:sz w:val="16"/>
                <w:szCs w:val="16"/>
                <w:lang w:val="en-IN"/>
              </w:rPr>
            </w:pPr>
            <w:r>
              <w:rPr>
                <w:sz w:val="16"/>
                <w:szCs w:val="16"/>
                <w:lang w:val="en-IN"/>
              </w:rPr>
              <w:tab/>
            </w:r>
          </w:p>
          <w:p w14:paraId="6785DE6F" w14:textId="77777777" w:rsidR="000A7192" w:rsidRPr="000A7192" w:rsidRDefault="000A7192" w:rsidP="00EC7F10">
            <w:pPr>
              <w:rPr>
                <w:sz w:val="20"/>
                <w:szCs w:val="20"/>
                <w:lang w:val="en-IN"/>
              </w:rPr>
            </w:pPr>
            <w:r w:rsidRPr="000A7192">
              <w:rPr>
                <w:b/>
                <w:bCs/>
                <w:sz w:val="20"/>
                <w:szCs w:val="20"/>
                <w:lang w:val="en-IN"/>
              </w:rPr>
              <w:t>Details</w:t>
            </w:r>
            <w:r w:rsidRPr="0090176B">
              <w:rPr>
                <w:b/>
                <w:bCs/>
                <w:sz w:val="16"/>
                <w:szCs w:val="16"/>
                <w:lang w:val="en-IN"/>
              </w:rPr>
              <w:t>:</w:t>
            </w:r>
            <w:r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 Computer, 2 mouse, 1 CPU</w:t>
            </w:r>
          </w:p>
          <w:p w14:paraId="15B33965" w14:textId="77777777" w:rsidR="000A7192" w:rsidRPr="000F42DB" w:rsidRDefault="000A7192" w:rsidP="00EC7F10">
            <w:pPr>
              <w:rPr>
                <w:b/>
                <w:bCs/>
                <w:lang w:val="en-IN"/>
              </w:rPr>
            </w:pPr>
          </w:p>
        </w:tc>
      </w:tr>
      <w:tr w:rsidR="000A7192" w14:paraId="0FB032A1" w14:textId="77777777" w:rsidTr="00EC7F10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784D9BF4" w14:textId="77777777" w:rsidR="000A7192" w:rsidRDefault="000A7192" w:rsidP="00EC7F10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>XYZ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Corporation  </w:t>
            </w:r>
            <w:r>
              <w:rPr>
                <w:sz w:val="16"/>
                <w:szCs w:val="16"/>
                <w:lang w:val="en-IN"/>
              </w:rPr>
              <w:t>Pune (26ASPRXXXXXX12)</w:t>
            </w:r>
          </w:p>
          <w:p w14:paraId="5464D547" w14:textId="77777777" w:rsidR="000A7192" w:rsidRDefault="00EC7F10" w:rsidP="00EC7F10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                               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</w:p>
          <w:p w14:paraId="3B56E587" w14:textId="77777777" w:rsidR="000A7192" w:rsidRPr="000F42DB" w:rsidRDefault="000A7192" w:rsidP="00EC7F10">
            <w:pPr>
              <w:rPr>
                <w:b/>
                <w:bCs/>
                <w:lang w:val="en-IN"/>
              </w:rPr>
            </w:pPr>
            <w:r w:rsidRPr="000A7192">
              <w:rPr>
                <w:b/>
                <w:bCs/>
                <w:sz w:val="20"/>
                <w:szCs w:val="20"/>
                <w:lang w:val="en-IN"/>
              </w:rPr>
              <w:t>Details</w:t>
            </w:r>
            <w:r w:rsidRPr="0090176B">
              <w:rPr>
                <w:b/>
                <w:bCs/>
                <w:sz w:val="16"/>
                <w:szCs w:val="16"/>
                <w:lang w:val="en-IN"/>
              </w:rPr>
              <w:t>:</w:t>
            </w:r>
            <w:r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</w:t>
            </w:r>
            <w:r>
              <w:rPr>
                <w:sz w:val="20"/>
                <w:szCs w:val="20"/>
                <w:lang w:val="en-IN"/>
              </w:rPr>
              <w:t>kg Hypochloride</w:t>
            </w:r>
            <w:r w:rsidRPr="000A7192">
              <w:rPr>
                <w:sz w:val="20"/>
                <w:szCs w:val="20"/>
                <w:lang w:val="en-IN"/>
              </w:rPr>
              <w:t xml:space="preserve"> , 2</w:t>
            </w:r>
            <w:r>
              <w:rPr>
                <w:sz w:val="20"/>
                <w:szCs w:val="20"/>
                <w:lang w:val="en-IN"/>
              </w:rPr>
              <w:t>ltr  Clorine</w:t>
            </w:r>
          </w:p>
        </w:tc>
      </w:tr>
      <w:tr w:rsidR="00EC7F10" w14:paraId="23C0F76C" w14:textId="77777777" w:rsidTr="00EC7F10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75930202" w14:textId="77777777" w:rsidR="00EC7F10" w:rsidRDefault="00EC7F10" w:rsidP="00EC7F10">
            <w:pPr>
              <w:rPr>
                <w:b/>
                <w:bCs/>
                <w:lang w:val="en-IN"/>
              </w:rPr>
            </w:pPr>
          </w:p>
        </w:tc>
      </w:tr>
    </w:tbl>
    <w:p w14:paraId="3CE0A4E7" w14:textId="77777777" w:rsidR="000A7192" w:rsidRDefault="00EC7F10" w:rsidP="00442E97">
      <w:pPr>
        <w:rPr>
          <w:lang w:val="en-IN"/>
        </w:rPr>
      </w:pPr>
      <w:r>
        <w:rPr>
          <w:lang w:val="en-IN"/>
        </w:rPr>
        <w:br w:type="textWrapping" w:clear="all"/>
      </w:r>
    </w:p>
    <w:p w14:paraId="11231460" w14:textId="77777777" w:rsidR="00727D7B" w:rsidRDefault="00727D7B" w:rsidP="00442E97">
      <w:pPr>
        <w:rPr>
          <w:lang w:val="en-IN"/>
        </w:rPr>
      </w:pPr>
    </w:p>
    <w:p w14:paraId="09D17448" w14:textId="7583C266" w:rsidR="00F512FD" w:rsidRDefault="00F512FD" w:rsidP="00442E97">
      <w:pPr>
        <w:rPr>
          <w:b/>
          <w:bCs/>
          <w:lang w:val="en-IN"/>
        </w:rPr>
      </w:pPr>
      <w:r w:rsidRPr="000C0A45">
        <w:rPr>
          <w:b/>
          <w:bCs/>
          <w:lang w:val="en-IN"/>
        </w:rPr>
        <w:lastRenderedPageBreak/>
        <w:t>Bill</w:t>
      </w:r>
    </w:p>
    <w:p w14:paraId="5AC5ABBA" w14:textId="06A7A61D" w:rsidR="00BD288A" w:rsidRDefault="00BD288A" w:rsidP="00442E97">
      <w:pPr>
        <w:rPr>
          <w:b/>
          <w:bCs/>
          <w:lang w:val="en-IN"/>
        </w:rPr>
      </w:pPr>
    </w:p>
    <w:p w14:paraId="689C6BEB" w14:textId="77777777" w:rsidR="00BD288A" w:rsidRPr="000C0A45" w:rsidRDefault="00BD288A" w:rsidP="00442E97">
      <w:pPr>
        <w:rPr>
          <w:b/>
          <w:bCs/>
          <w:lang w:val="en-IN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F512FD" w14:paraId="3D7BB07A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4366939F" w14:textId="77777777" w:rsidR="00F512FD" w:rsidRDefault="00F512FD" w:rsidP="004A7D48">
            <w:pPr>
              <w:rPr>
                <w:sz w:val="16"/>
                <w:szCs w:val="16"/>
                <w:lang w:val="en-IN"/>
              </w:rPr>
            </w:pPr>
            <w:r w:rsidRPr="000F42DB">
              <w:rPr>
                <w:b/>
                <w:bCs/>
                <w:lang w:val="en-IN"/>
              </w:rPr>
              <w:t>ABC Enterprises</w:t>
            </w:r>
            <w:r>
              <w:rPr>
                <w:b/>
                <w:bCs/>
                <w:lang w:val="en-IN"/>
              </w:rPr>
              <w:t xml:space="preserve">  </w:t>
            </w:r>
            <w:r w:rsidRPr="000F42DB">
              <w:rPr>
                <w:sz w:val="16"/>
                <w:szCs w:val="16"/>
                <w:lang w:val="en-IN"/>
              </w:rPr>
              <w:t>Mhow</w:t>
            </w:r>
            <w:r>
              <w:rPr>
                <w:sz w:val="16"/>
                <w:szCs w:val="16"/>
                <w:lang w:val="en-IN"/>
              </w:rPr>
              <w:t xml:space="preserve"> (23ASPRXXXXXX12)</w:t>
            </w:r>
          </w:p>
          <w:p w14:paraId="513A0DB5" w14:textId="77777777" w:rsidR="00F512FD" w:rsidRPr="00F512FD" w:rsidRDefault="00F512FD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56A18B27" wp14:editId="0E643787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3300.0</w:t>
            </w:r>
          </w:p>
          <w:p w14:paraId="3B2CB584" w14:textId="77777777" w:rsidR="00F512FD" w:rsidRDefault="00F512FD" w:rsidP="00F512FD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>CGST: 0.0 , SGST: 0.0, IGST: 0.0, Net: 3300.0</w:t>
            </w:r>
            <w:r>
              <w:rPr>
                <w:sz w:val="18"/>
                <w:szCs w:val="18"/>
                <w:lang w:val="en-IN"/>
              </w:rPr>
              <w:t xml:space="preserve"> Extra:0.0</w:t>
            </w:r>
          </w:p>
          <w:p w14:paraId="3D3C5DD9" w14:textId="77777777" w:rsidR="00F512FD" w:rsidRDefault="00F512FD" w:rsidP="00F512FD">
            <w:pPr>
              <w:rPr>
                <w:b/>
                <w:bCs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:</w:t>
            </w:r>
            <w:r>
              <w:rPr>
                <w:sz w:val="18"/>
                <w:szCs w:val="18"/>
                <w:lang w:val="en-IN"/>
              </w:rPr>
              <w:t xml:space="preserve"> </w:t>
            </w:r>
            <w:r w:rsidR="00BF1664" w:rsidRPr="000A7192">
              <w:rPr>
                <w:sz w:val="20"/>
                <w:szCs w:val="20"/>
                <w:lang w:val="en-IN"/>
              </w:rPr>
              <w:t>4 Computer, 2 mouse, 1 CPU</w:t>
            </w:r>
            <w:r w:rsidR="00BF1664" w:rsidRPr="000F42DB">
              <w:rPr>
                <w:b/>
                <w:bCs/>
                <w:lang w:val="en-IN"/>
              </w:rPr>
              <w:t xml:space="preserve"> </w:t>
            </w:r>
          </w:p>
          <w:p w14:paraId="23154F1E" w14:textId="77777777" w:rsidR="00C46EAF" w:rsidRDefault="00C46EAF" w:rsidP="00F512FD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Yes</w:t>
            </w:r>
          </w:p>
          <w:p w14:paraId="13C2E0B9" w14:textId="77777777" w:rsidR="002D1B39" w:rsidRDefault="002D1B39" w:rsidP="00F512FD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 xml:space="preserve">Include in </w:t>
            </w:r>
            <w:r>
              <w:rPr>
                <w:b/>
                <w:bCs/>
                <w:sz w:val="16"/>
                <w:szCs w:val="16"/>
                <w:lang w:val="en-IN"/>
              </w:rPr>
              <w:t>Calculation</w:t>
            </w:r>
            <w:r>
              <w:rPr>
                <w:b/>
                <w:bCs/>
                <w:lang w:val="en-IN"/>
              </w:rPr>
              <w:t>: No</w:t>
            </w:r>
          </w:p>
          <w:p w14:paraId="4FE91FF4" w14:textId="5D348C37" w:rsidR="00136AC1" w:rsidRPr="00136AC1" w:rsidRDefault="00136AC1" w:rsidP="00F512FD">
            <w:pPr>
              <w:rPr>
                <w:lang w:val="en-IN"/>
              </w:rPr>
            </w:pPr>
            <w:r w:rsidRPr="00136AC1">
              <w:rPr>
                <w:b/>
                <w:bCs/>
                <w:sz w:val="16"/>
                <w:szCs w:val="16"/>
                <w:lang w:val="en-IN"/>
              </w:rPr>
              <w:t>Bill No:</w:t>
            </w:r>
            <w:r>
              <w:rPr>
                <w:lang w:val="en-IN"/>
              </w:rPr>
              <w:t xml:space="preserve"> </w:t>
            </w:r>
            <w:r w:rsidRPr="00136AC1">
              <w:rPr>
                <w:b/>
                <w:bCs/>
                <w:lang w:val="en-IN"/>
              </w:rPr>
              <w:t>C102</w:t>
            </w:r>
          </w:p>
        </w:tc>
      </w:tr>
      <w:tr w:rsidR="00F512FD" w14:paraId="0A02CF4F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4D2E142F" w14:textId="77777777" w:rsidR="00F512FD" w:rsidRDefault="00F512FD" w:rsidP="004A7D48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>XYZ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Corporation  </w:t>
            </w:r>
            <w:r>
              <w:rPr>
                <w:sz w:val="16"/>
                <w:szCs w:val="16"/>
                <w:lang w:val="en-IN"/>
              </w:rPr>
              <w:t>Pune (26ASPRXXXXXX12)</w:t>
            </w:r>
          </w:p>
          <w:p w14:paraId="7BC91D12" w14:textId="77777777" w:rsidR="00BF1664" w:rsidRDefault="00BF1664" w:rsidP="00BF166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35B30026" wp14:editId="2F197DEF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="00F512FD"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 w:rsid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="00F512FD"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 w:rsid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="00F512FD"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</w:t>
            </w:r>
            <w:r w:rsidR="006001AA">
              <w:rPr>
                <w:b/>
                <w:bCs/>
                <w:color w:val="FF0000"/>
                <w:sz w:val="20"/>
                <w:szCs w:val="20"/>
                <w:lang w:val="en-IN"/>
              </w:rPr>
              <w:t>581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6D6D3F1C" w14:textId="77777777" w:rsidR="00BF1664" w:rsidRDefault="00BF1664" w:rsidP="00BF1664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 xml:space="preserve">C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 , SGST: </w:t>
            </w:r>
            <w:r>
              <w:rPr>
                <w:sz w:val="18"/>
                <w:szCs w:val="18"/>
                <w:lang w:val="en-IN"/>
              </w:rPr>
              <w:t>900</w:t>
            </w:r>
            <w:r w:rsidRPr="00F512FD">
              <w:rPr>
                <w:sz w:val="18"/>
                <w:szCs w:val="18"/>
                <w:lang w:val="en-IN"/>
              </w:rPr>
              <w:t xml:space="preserve">.0, IGST: 0.0, Net: </w:t>
            </w:r>
            <w:r w:rsidR="006001AA">
              <w:rPr>
                <w:sz w:val="18"/>
                <w:szCs w:val="18"/>
                <w:lang w:val="en-IN"/>
              </w:rPr>
              <w:t>5000</w:t>
            </w:r>
            <w:r w:rsidRPr="00F512FD">
              <w:rPr>
                <w:sz w:val="18"/>
                <w:szCs w:val="18"/>
                <w:lang w:val="en-IN"/>
              </w:rPr>
              <w:t>.0</w:t>
            </w:r>
            <w:r>
              <w:rPr>
                <w:sz w:val="18"/>
                <w:szCs w:val="18"/>
                <w:lang w:val="en-IN"/>
              </w:rPr>
              <w:t xml:space="preserve"> Extra:10.</w:t>
            </w:r>
            <w:r w:rsidR="006001AA">
              <w:rPr>
                <w:sz w:val="18"/>
                <w:szCs w:val="18"/>
                <w:lang w:val="en-IN"/>
              </w:rPr>
              <w:t>5</w:t>
            </w:r>
          </w:p>
          <w:p w14:paraId="131B13E1" w14:textId="77777777" w:rsidR="00F512FD" w:rsidRDefault="00BF1664" w:rsidP="004A7D48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</w:t>
            </w:r>
            <w:r w:rsidRPr="006001AA"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="00F512FD" w:rsidRPr="006001AA">
              <w:rPr>
                <w:b/>
                <w:bCs/>
                <w:sz w:val="16"/>
                <w:szCs w:val="16"/>
                <w:lang w:val="en-IN"/>
              </w:rPr>
              <w:t>:</w:t>
            </w:r>
            <w:r w:rsidR="00F512FD"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="00F512FD" w:rsidRPr="000A7192">
              <w:rPr>
                <w:sz w:val="20"/>
                <w:szCs w:val="20"/>
                <w:lang w:val="en-IN"/>
              </w:rPr>
              <w:t>4</w:t>
            </w:r>
            <w:r w:rsidR="00F512FD">
              <w:rPr>
                <w:sz w:val="20"/>
                <w:szCs w:val="20"/>
                <w:lang w:val="en-IN"/>
              </w:rPr>
              <w:t>kg Hypochloride</w:t>
            </w:r>
            <w:r w:rsidR="00F512FD" w:rsidRPr="000A7192">
              <w:rPr>
                <w:sz w:val="20"/>
                <w:szCs w:val="20"/>
                <w:lang w:val="en-IN"/>
              </w:rPr>
              <w:t xml:space="preserve"> , 2</w:t>
            </w:r>
            <w:r w:rsidR="00F512FD">
              <w:rPr>
                <w:sz w:val="20"/>
                <w:szCs w:val="20"/>
                <w:lang w:val="en-IN"/>
              </w:rPr>
              <w:t>ltr  Clorine</w:t>
            </w:r>
          </w:p>
          <w:p w14:paraId="2AC18460" w14:textId="77777777" w:rsidR="00C46EAF" w:rsidRDefault="00C46EAF" w:rsidP="004A7D48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No</w:t>
            </w:r>
          </w:p>
          <w:p w14:paraId="4F8BB9DC" w14:textId="77777777" w:rsidR="002D1B39" w:rsidRDefault="002D1B39" w:rsidP="002D1B39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 xml:space="preserve">Include in </w:t>
            </w:r>
            <w:r>
              <w:rPr>
                <w:b/>
                <w:bCs/>
                <w:sz w:val="16"/>
                <w:szCs w:val="16"/>
                <w:lang w:val="en-IN"/>
              </w:rPr>
              <w:t>Calculation</w:t>
            </w:r>
            <w:r>
              <w:rPr>
                <w:b/>
                <w:bCs/>
                <w:lang w:val="en-IN"/>
              </w:rPr>
              <w:t>: Yes</w:t>
            </w:r>
          </w:p>
          <w:p w14:paraId="10D65836" w14:textId="457365FD" w:rsidR="001969BF" w:rsidRPr="000F42DB" w:rsidRDefault="001969BF" w:rsidP="002D1B39">
            <w:pPr>
              <w:rPr>
                <w:b/>
                <w:bCs/>
                <w:lang w:val="en-IN"/>
              </w:rPr>
            </w:pPr>
            <w:r w:rsidRPr="00136AC1">
              <w:rPr>
                <w:b/>
                <w:bCs/>
                <w:sz w:val="16"/>
                <w:szCs w:val="16"/>
                <w:lang w:val="en-IN"/>
              </w:rPr>
              <w:t>Bill No:</w:t>
            </w:r>
          </w:p>
        </w:tc>
      </w:tr>
    </w:tbl>
    <w:p w14:paraId="38A6011E" w14:textId="77777777" w:rsidR="00F512FD" w:rsidRDefault="00F512FD" w:rsidP="00442E97">
      <w:pPr>
        <w:rPr>
          <w:lang w:val="en-IN"/>
        </w:rPr>
      </w:pPr>
    </w:p>
    <w:p w14:paraId="5385BECE" w14:textId="77777777" w:rsidR="00F512FD" w:rsidRDefault="00F512FD" w:rsidP="00442E97">
      <w:pPr>
        <w:rPr>
          <w:lang w:val="en-IN"/>
        </w:rPr>
      </w:pPr>
    </w:p>
    <w:p w14:paraId="4CF5B5AF" w14:textId="77777777" w:rsidR="00F512FD" w:rsidRDefault="00F512FD" w:rsidP="00442E97">
      <w:pPr>
        <w:rPr>
          <w:noProof/>
        </w:rPr>
      </w:pPr>
    </w:p>
    <w:p w14:paraId="0947D40B" w14:textId="77777777" w:rsidR="00F512FD" w:rsidRDefault="00F512FD" w:rsidP="00442E97">
      <w:pPr>
        <w:rPr>
          <w:noProof/>
        </w:rPr>
      </w:pPr>
    </w:p>
    <w:p w14:paraId="239E58D4" w14:textId="77777777" w:rsidR="00F512FD" w:rsidRDefault="00F512FD" w:rsidP="00442E97">
      <w:pPr>
        <w:rPr>
          <w:noProof/>
        </w:rPr>
      </w:pPr>
    </w:p>
    <w:p w14:paraId="0CC284A7" w14:textId="77777777" w:rsidR="00F512FD" w:rsidRDefault="00F512FD" w:rsidP="00442E97">
      <w:pPr>
        <w:rPr>
          <w:noProof/>
        </w:rPr>
      </w:pPr>
    </w:p>
    <w:p w14:paraId="1D67A0A9" w14:textId="77777777" w:rsidR="00F512FD" w:rsidRDefault="00F512FD" w:rsidP="00442E97">
      <w:pPr>
        <w:rPr>
          <w:noProof/>
        </w:rPr>
      </w:pPr>
    </w:p>
    <w:p w14:paraId="2B8B2A65" w14:textId="77777777" w:rsidR="00F512FD" w:rsidRDefault="00F512FD" w:rsidP="00442E97">
      <w:pPr>
        <w:rPr>
          <w:noProof/>
        </w:rPr>
      </w:pPr>
    </w:p>
    <w:p w14:paraId="14E6249C" w14:textId="53E4F7DA" w:rsidR="00F512FD" w:rsidRDefault="00F512FD" w:rsidP="00442E97">
      <w:pPr>
        <w:rPr>
          <w:noProof/>
        </w:rPr>
      </w:pPr>
    </w:p>
    <w:p w14:paraId="12054C1A" w14:textId="77777777" w:rsidR="00BD288A" w:rsidRDefault="00BD288A" w:rsidP="00442E97">
      <w:pPr>
        <w:rPr>
          <w:noProof/>
        </w:rPr>
      </w:pPr>
    </w:p>
    <w:p w14:paraId="0AA03122" w14:textId="77777777" w:rsidR="00136AC1" w:rsidRDefault="00136AC1" w:rsidP="00442E97">
      <w:pPr>
        <w:rPr>
          <w:noProof/>
        </w:rPr>
      </w:pPr>
    </w:p>
    <w:p w14:paraId="42E08A59" w14:textId="77777777" w:rsidR="00136AC1" w:rsidRDefault="00136AC1" w:rsidP="00442E97">
      <w:pPr>
        <w:rPr>
          <w:noProof/>
        </w:rPr>
      </w:pPr>
    </w:p>
    <w:p w14:paraId="5C1725D3" w14:textId="3E89ADE2" w:rsidR="00F512FD" w:rsidRDefault="006D48C8" w:rsidP="00442E97">
      <w:pPr>
        <w:rPr>
          <w:noProof/>
        </w:rPr>
      </w:pPr>
      <w:r>
        <w:rPr>
          <w:noProof/>
        </w:rPr>
        <w:t>Expense List:</w:t>
      </w:r>
    </w:p>
    <w:p w14:paraId="7F12EF7B" w14:textId="77777777" w:rsidR="006D48C8" w:rsidRDefault="006D48C8" w:rsidP="00442E97">
      <w:pPr>
        <w:rPr>
          <w:noProof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6D48C8" w14:paraId="7D84304A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147A4E1A" w14:textId="77777777" w:rsidR="006D48C8" w:rsidRDefault="006D48C8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 xml:space="preserve">Foo Enterprise Pune    </w:t>
            </w:r>
          </w:p>
          <w:p w14:paraId="3312FE35" w14:textId="77777777" w:rsidR="006D48C8" w:rsidRPr="006D48C8" w:rsidRDefault="006D48C8" w:rsidP="004A7D48">
            <w:pPr>
              <w:rPr>
                <w:sz w:val="16"/>
                <w:szCs w:val="16"/>
                <w:lang w:val="en-IN"/>
              </w:rPr>
            </w:pPr>
            <w:r w:rsidRPr="006D48C8">
              <w:rPr>
                <w:sz w:val="16"/>
                <w:szCs w:val="16"/>
                <w:lang w:val="en-IN"/>
              </w:rPr>
              <w:t>Machine maintenace</w:t>
            </w:r>
            <w:r w:rsidRPr="006D48C8">
              <w:rPr>
                <w:lang w:val="en-IN"/>
              </w:rPr>
              <w:t xml:space="preserve">                        </w:t>
            </w:r>
          </w:p>
          <w:p w14:paraId="7AAF0B05" w14:textId="77777777" w:rsidR="006D48C8" w:rsidRPr="00F512FD" w:rsidRDefault="006D48C8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00010249" wp14:editId="41C1506F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12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0.0</w:t>
            </w:r>
          </w:p>
          <w:p w14:paraId="2846C1DE" w14:textId="77777777" w:rsidR="006D48C8" w:rsidRDefault="006916DD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Description</w:t>
            </w:r>
            <w:r w:rsidR="006D48C8" w:rsidRPr="006001AA">
              <w:rPr>
                <w:b/>
                <w:bCs/>
                <w:sz w:val="18"/>
                <w:szCs w:val="18"/>
                <w:lang w:val="en-IN"/>
              </w:rPr>
              <w:t>:</w:t>
            </w:r>
            <w:r w:rsidR="006D48C8">
              <w:rPr>
                <w:sz w:val="18"/>
                <w:szCs w:val="18"/>
                <w:lang w:val="en-IN"/>
              </w:rPr>
              <w:t xml:space="preserve"> Machinery maintenance parts purchased</w:t>
            </w:r>
            <w:r w:rsidR="006D48C8" w:rsidRPr="000F42DB">
              <w:rPr>
                <w:b/>
                <w:bCs/>
                <w:lang w:val="en-IN"/>
              </w:rPr>
              <w:t xml:space="preserve"> </w:t>
            </w:r>
          </w:p>
          <w:p w14:paraId="3D882FA6" w14:textId="77777777" w:rsidR="00794E3F" w:rsidRDefault="00794E3F" w:rsidP="004A7D48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 w:rsidR="00120DDF">
              <w:rPr>
                <w:b/>
                <w:bCs/>
                <w:lang w:val="en-IN"/>
              </w:rPr>
              <w:t xml:space="preserve"> </w:t>
            </w:r>
            <w:r w:rsidR="00ED2C88">
              <w:rPr>
                <w:b/>
                <w:bCs/>
                <w:lang w:val="en-IN"/>
              </w:rPr>
              <w:t>No</w:t>
            </w:r>
          </w:p>
          <w:p w14:paraId="2C98D084" w14:textId="77777777" w:rsidR="0020709C" w:rsidRPr="000F42DB" w:rsidRDefault="0020709C" w:rsidP="004A7D48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Yes</w:t>
            </w:r>
          </w:p>
        </w:tc>
      </w:tr>
      <w:tr w:rsidR="006D48C8" w14:paraId="13D18BD1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533D8D01" w14:textId="77777777" w:rsidR="006D48C8" w:rsidRDefault="006D48C8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Bar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>Corporation Indore</w:t>
            </w:r>
          </w:p>
          <w:p w14:paraId="7B573E98" w14:textId="77777777" w:rsidR="006D48C8" w:rsidRPr="006D48C8" w:rsidRDefault="006D48C8" w:rsidP="006D48C8">
            <w:pPr>
              <w:rPr>
                <w:sz w:val="16"/>
                <w:szCs w:val="16"/>
                <w:lang w:val="en-IN"/>
              </w:rPr>
            </w:pPr>
            <w:r>
              <w:rPr>
                <w:sz w:val="16"/>
                <w:szCs w:val="16"/>
                <w:lang w:val="en-IN"/>
              </w:rPr>
              <w:t>Transportation</w:t>
            </w:r>
            <w:r w:rsidRPr="006D48C8">
              <w:rPr>
                <w:lang w:val="en-IN"/>
              </w:rPr>
              <w:t xml:space="preserve">                        </w:t>
            </w:r>
          </w:p>
          <w:p w14:paraId="5D094840" w14:textId="77777777" w:rsidR="006D48C8" w:rsidRDefault="006D48C8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303788B8" wp14:editId="5D84CCBD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420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4825A2FB" w14:textId="77777777" w:rsidR="006D48C8" w:rsidRDefault="006916DD" w:rsidP="004A7D48">
            <w:pPr>
              <w:rPr>
                <w:sz w:val="20"/>
                <w:szCs w:val="20"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Description</w:t>
            </w:r>
            <w:r w:rsidR="006D48C8" w:rsidRPr="006001AA">
              <w:rPr>
                <w:b/>
                <w:bCs/>
                <w:sz w:val="16"/>
                <w:szCs w:val="16"/>
                <w:lang w:val="en-IN"/>
              </w:rPr>
              <w:t xml:space="preserve"> :</w:t>
            </w:r>
            <w:r w:rsidR="006D48C8"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="006D48C8">
              <w:rPr>
                <w:sz w:val="20"/>
                <w:szCs w:val="20"/>
                <w:lang w:val="en-IN"/>
              </w:rPr>
              <w:t>Transporting of the material</w:t>
            </w:r>
          </w:p>
          <w:p w14:paraId="66EA47F4" w14:textId="77777777" w:rsidR="006916DD" w:rsidRDefault="000B3E89" w:rsidP="004A7D48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>Yes</w:t>
            </w:r>
          </w:p>
          <w:p w14:paraId="44D75480" w14:textId="77777777" w:rsidR="0020709C" w:rsidRPr="000F42DB" w:rsidRDefault="0020709C" w:rsidP="004A7D48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No</w:t>
            </w:r>
          </w:p>
        </w:tc>
      </w:tr>
    </w:tbl>
    <w:p w14:paraId="68ED982E" w14:textId="77777777" w:rsidR="006D48C8" w:rsidRDefault="006D48C8" w:rsidP="00442E97">
      <w:pPr>
        <w:rPr>
          <w:noProof/>
        </w:rPr>
      </w:pPr>
    </w:p>
    <w:p w14:paraId="7DF412F2" w14:textId="77777777" w:rsidR="00F512FD" w:rsidRDefault="00F512FD" w:rsidP="00442E97">
      <w:pPr>
        <w:rPr>
          <w:noProof/>
        </w:rPr>
      </w:pPr>
    </w:p>
    <w:p w14:paraId="1787BFE2" w14:textId="77777777" w:rsidR="00F512FD" w:rsidRDefault="00F512FD" w:rsidP="00442E97">
      <w:pPr>
        <w:rPr>
          <w:noProof/>
        </w:rPr>
      </w:pPr>
    </w:p>
    <w:p w14:paraId="4DD8FF37" w14:textId="77777777" w:rsidR="00F512FD" w:rsidRDefault="00F512FD" w:rsidP="00442E97">
      <w:pPr>
        <w:rPr>
          <w:noProof/>
        </w:rPr>
      </w:pPr>
    </w:p>
    <w:p w14:paraId="18C3D113" w14:textId="77777777" w:rsidR="005755C2" w:rsidRDefault="005755C2" w:rsidP="00442E97">
      <w:pPr>
        <w:rPr>
          <w:noProof/>
        </w:rPr>
      </w:pPr>
    </w:p>
    <w:p w14:paraId="2B38958D" w14:textId="77777777" w:rsidR="005755C2" w:rsidRDefault="005755C2" w:rsidP="00442E97">
      <w:pPr>
        <w:rPr>
          <w:noProof/>
        </w:rPr>
      </w:pPr>
    </w:p>
    <w:p w14:paraId="34CE1F49" w14:textId="77777777" w:rsidR="005755C2" w:rsidRDefault="005755C2" w:rsidP="00442E97">
      <w:pPr>
        <w:rPr>
          <w:noProof/>
        </w:rPr>
      </w:pPr>
    </w:p>
    <w:p w14:paraId="6292FDEC" w14:textId="77777777" w:rsidR="005755C2" w:rsidRDefault="005755C2" w:rsidP="00442E97">
      <w:pPr>
        <w:rPr>
          <w:noProof/>
        </w:rPr>
      </w:pPr>
    </w:p>
    <w:p w14:paraId="3C242EBC" w14:textId="77777777" w:rsidR="005755C2" w:rsidRDefault="005755C2" w:rsidP="00442E97">
      <w:pPr>
        <w:rPr>
          <w:noProof/>
        </w:rPr>
      </w:pPr>
    </w:p>
    <w:p w14:paraId="5321C0A1" w14:textId="77777777" w:rsidR="005755C2" w:rsidRDefault="005755C2" w:rsidP="00442E97">
      <w:pPr>
        <w:rPr>
          <w:noProof/>
        </w:rPr>
      </w:pPr>
    </w:p>
    <w:p w14:paraId="50E7D4A0" w14:textId="77777777" w:rsidR="005755C2" w:rsidRDefault="005755C2" w:rsidP="00442E97">
      <w:pPr>
        <w:rPr>
          <w:noProof/>
        </w:rPr>
      </w:pPr>
    </w:p>
    <w:p w14:paraId="68D4ECCB" w14:textId="77777777" w:rsidR="005755C2" w:rsidRDefault="005755C2" w:rsidP="00442E97">
      <w:pPr>
        <w:rPr>
          <w:noProof/>
        </w:rPr>
      </w:pPr>
    </w:p>
    <w:p w14:paraId="4B8D0C73" w14:textId="3A758C0F" w:rsidR="005755C2" w:rsidRDefault="005755C2" w:rsidP="00442E97">
      <w:pPr>
        <w:rPr>
          <w:noProof/>
        </w:rPr>
      </w:pPr>
    </w:p>
    <w:p w14:paraId="4A8B0180" w14:textId="51C57479" w:rsidR="00870C63" w:rsidRDefault="00870C63" w:rsidP="00442E97">
      <w:pPr>
        <w:rPr>
          <w:noProof/>
        </w:rPr>
      </w:pPr>
    </w:p>
    <w:p w14:paraId="1F123228" w14:textId="181AE719" w:rsidR="00870C63" w:rsidRDefault="00870C63" w:rsidP="00442E97">
      <w:pPr>
        <w:rPr>
          <w:noProof/>
        </w:rPr>
      </w:pPr>
    </w:p>
    <w:p w14:paraId="5B207742" w14:textId="078BFC44" w:rsidR="00870C63" w:rsidRDefault="00870C63" w:rsidP="00442E97">
      <w:pPr>
        <w:rPr>
          <w:noProof/>
        </w:rPr>
      </w:pPr>
    </w:p>
    <w:p w14:paraId="205975A7" w14:textId="77777777" w:rsidR="00870C63" w:rsidRDefault="00870C63" w:rsidP="00442E97">
      <w:pPr>
        <w:rPr>
          <w:noProof/>
        </w:rPr>
      </w:pPr>
    </w:p>
    <w:p w14:paraId="7D237669" w14:textId="77777777" w:rsidR="005755C2" w:rsidRPr="00D22659" w:rsidRDefault="005755C2" w:rsidP="00442E97">
      <w:pPr>
        <w:rPr>
          <w:b/>
          <w:bCs/>
          <w:noProof/>
        </w:rPr>
      </w:pPr>
      <w:r w:rsidRPr="00D22659">
        <w:rPr>
          <w:b/>
          <w:bCs/>
          <w:noProof/>
        </w:rPr>
        <w:t>Employee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5755C2" w14:paraId="647D4E16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548283CB" w14:textId="2812983F" w:rsidR="005755C2" w:rsidRPr="00C01C47" w:rsidRDefault="00E61372" w:rsidP="004A7D48">
            <w:pPr>
              <w:rPr>
                <w:b/>
                <w:bCs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Prasad Uplenchar </w:t>
            </w:r>
            <w:r w:rsidRPr="00C01C47">
              <w:rPr>
                <w:b/>
                <w:bCs/>
                <w:lang w:val="en-IN"/>
              </w:rPr>
              <w:t>(9893012547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   </w:t>
            </w:r>
            <w:r w:rsidRPr="00C01C47">
              <w:rPr>
                <w:b/>
                <w:bCs/>
                <w:lang w:val="en-IN"/>
              </w:rPr>
              <w:t xml:space="preserve">          </w:t>
            </w:r>
          </w:p>
          <w:p w14:paraId="6C6768F3" w14:textId="6D72B30C" w:rsidR="00D80C8E" w:rsidRDefault="00D80C8E" w:rsidP="004A7D48">
            <w:pPr>
              <w:rPr>
                <w:b/>
                <w:bCs/>
                <w:lang w:val="en-IN"/>
              </w:rPr>
            </w:pPr>
          </w:p>
          <w:p w14:paraId="48683671" w14:textId="41A8013D" w:rsidR="00C01C47" w:rsidRPr="00C01C47" w:rsidRDefault="00C01C47" w:rsidP="00C01C47">
            <w:pPr>
              <w:rPr>
                <w:b/>
                <w:bCs/>
                <w:color w:val="FF000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703296" behindDoc="1" locked="0" layoutInCell="1" allowOverlap="1" wp14:anchorId="60FD7BCB" wp14:editId="747C1349">
                  <wp:simplePos x="0" y="0"/>
                  <wp:positionH relativeFrom="column">
                    <wp:posOffset>1615440</wp:posOffset>
                  </wp:positionH>
                  <wp:positionV relativeFrom="paragraph">
                    <wp:posOffset>56515</wp:posOffset>
                  </wp:positionV>
                  <wp:extent cx="131445" cy="142875"/>
                  <wp:effectExtent l="0" t="0" r="1905" b="952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4A14">
              <w:rPr>
                <w:b/>
                <w:bCs/>
                <w:lang w:val="en-IN"/>
              </w:rPr>
              <w:t xml:space="preserve">Company </w:t>
            </w:r>
            <w:r w:rsidRPr="00270A81">
              <w:rPr>
                <w:b/>
                <w:bCs/>
                <w:lang w:val="en-IN"/>
              </w:rPr>
              <w:t>Balance</w:t>
            </w:r>
            <w:r w:rsidR="00674A14">
              <w:rPr>
                <w:b/>
                <w:bCs/>
                <w:lang w:val="en-IN"/>
              </w:rPr>
              <w:t xml:space="preserve">  </w:t>
            </w:r>
            <w:r w:rsidRPr="00270A81">
              <w:rPr>
                <w:b/>
                <w:bCs/>
                <w:lang w:val="en-IN"/>
              </w:rPr>
              <w:t xml:space="preserve">: </w:t>
            </w:r>
            <w:r>
              <w:rPr>
                <w:b/>
                <w:bCs/>
                <w:lang w:val="en-IN"/>
              </w:rPr>
              <w:t xml:space="preserve">                             </w:t>
            </w:r>
            <w:r w:rsidRPr="00C01C47">
              <w:rPr>
                <w:b/>
                <w:bCs/>
                <w:color w:val="FF0000"/>
                <w:lang w:val="en-IN"/>
              </w:rPr>
              <w:t>-</w:t>
            </w:r>
            <w:r w:rsidRPr="00C01C47">
              <w:rPr>
                <w:b/>
                <w:bCs/>
                <w:color w:val="FF0000"/>
                <w:sz w:val="28"/>
                <w:szCs w:val="28"/>
                <w:lang w:val="en-IN"/>
              </w:rPr>
              <w:t>1</w:t>
            </w:r>
            <w:r w:rsidRPr="00C01C47">
              <w:rPr>
                <w:b/>
                <w:bCs/>
                <w:color w:val="FF0000"/>
                <w:sz w:val="28"/>
                <w:szCs w:val="28"/>
                <w:lang w:val="en-IN"/>
              </w:rPr>
              <w:t>1</w:t>
            </w:r>
            <w:r w:rsidRPr="00C01C47">
              <w:rPr>
                <w:b/>
                <w:bCs/>
                <w:color w:val="FF0000"/>
                <w:sz w:val="28"/>
                <w:szCs w:val="28"/>
                <w:lang w:val="en-IN"/>
              </w:rPr>
              <w:t>,000.0</w:t>
            </w:r>
          </w:p>
          <w:p w14:paraId="644BBB95" w14:textId="77777777" w:rsidR="00C01C47" w:rsidRDefault="00C01C47" w:rsidP="004A7D48">
            <w:pPr>
              <w:rPr>
                <w:b/>
                <w:bCs/>
                <w:lang w:val="en-IN"/>
              </w:rPr>
            </w:pPr>
          </w:p>
          <w:p w14:paraId="5AC538AC" w14:textId="77777777" w:rsidR="00D80C8E" w:rsidRPr="00270A81" w:rsidRDefault="00D80C8E" w:rsidP="00D80C8E">
            <w:pPr>
              <w:rPr>
                <w:b/>
                <w:bCs/>
                <w:lang w:val="en-IN"/>
              </w:rPr>
            </w:pPr>
          </w:p>
          <w:p w14:paraId="10F5839D" w14:textId="563217BB" w:rsidR="00D80C8E" w:rsidRPr="00270A81" w:rsidRDefault="00D80C8E" w:rsidP="00D80C8E">
            <w:pPr>
              <w:rPr>
                <w:b/>
                <w:bCs/>
                <w:color w:val="FF0000"/>
                <w:sz w:val="24"/>
                <w:szCs w:val="24"/>
                <w:lang w:val="en-IN"/>
              </w:rPr>
            </w:pPr>
            <w:r w:rsidRPr="00270A81">
              <w:rPr>
                <w:b/>
                <w:bCs/>
                <w:lang w:val="en-IN"/>
              </w:rPr>
              <w:t>LoginEnabled</w:t>
            </w:r>
            <w:r w:rsidRPr="00270A81">
              <w:rPr>
                <w:b/>
                <w:bCs/>
                <w:color w:val="FF0000"/>
                <w:sz w:val="24"/>
                <w:szCs w:val="24"/>
                <w:lang w:val="en-IN"/>
              </w:rPr>
              <w:t>: Yes</w:t>
            </w:r>
          </w:p>
          <w:p w14:paraId="35C6D628" w14:textId="77777777" w:rsidR="00D80C8E" w:rsidRPr="00270A81" w:rsidRDefault="00D80C8E" w:rsidP="00D80C8E">
            <w:pPr>
              <w:rPr>
                <w:b/>
                <w:bCs/>
                <w:lang w:val="en-IN"/>
              </w:rPr>
            </w:pPr>
            <w:r w:rsidRPr="00270A81">
              <w:rPr>
                <w:b/>
                <w:bCs/>
                <w:lang w:val="en-IN"/>
              </w:rPr>
              <w:t>loginUserName</w:t>
            </w:r>
            <w:r w:rsidRPr="00270A81">
              <w:rPr>
                <w:b/>
                <w:bCs/>
                <w:sz w:val="28"/>
                <w:szCs w:val="28"/>
                <w:lang w:val="en-IN"/>
              </w:rPr>
              <w:t xml:space="preserve">: </w:t>
            </w:r>
            <w:r w:rsidRPr="00270A81">
              <w:rPr>
                <w:b/>
                <w:bCs/>
                <w:lang w:val="en-IN"/>
              </w:rPr>
              <w:t>9893012547</w:t>
            </w:r>
          </w:p>
          <w:p w14:paraId="1472BAAD" w14:textId="77777777" w:rsidR="00C01C47" w:rsidRPr="00270A81" w:rsidRDefault="00C01C47" w:rsidP="00C01C47">
            <w:pPr>
              <w:rPr>
                <w:b/>
                <w:bCs/>
                <w:lang w:val="en-IN"/>
              </w:rPr>
            </w:pPr>
            <w:r w:rsidRPr="00270A81">
              <w:rPr>
                <w:b/>
                <w:bCs/>
                <w:lang w:val="en-IN"/>
              </w:rPr>
              <w:t>Salary To be Paid: 9000.0</w:t>
            </w:r>
          </w:p>
          <w:p w14:paraId="58F5B067" w14:textId="3584D815" w:rsidR="00D80C8E" w:rsidRPr="000F42DB" w:rsidRDefault="00D80C8E" w:rsidP="004A7D48">
            <w:pPr>
              <w:rPr>
                <w:b/>
                <w:bCs/>
                <w:lang w:val="en-IN"/>
              </w:rPr>
            </w:pPr>
          </w:p>
        </w:tc>
      </w:tr>
      <w:tr w:rsidR="005755C2" w14:paraId="38837C50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0B122505" w14:textId="1E23F743" w:rsidR="006943E8" w:rsidRDefault="00E61372" w:rsidP="001C74DA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>Nitesh Yadav</w:t>
            </w:r>
            <w:r w:rsidR="0031689F" w:rsidRPr="00C01C47">
              <w:rPr>
                <w:b/>
                <w:bCs/>
                <w:sz w:val="28"/>
                <w:szCs w:val="28"/>
                <w:lang w:val="en-IN"/>
              </w:rPr>
              <w:t xml:space="preserve"> </w:t>
            </w:r>
            <w:r w:rsidR="0031689F" w:rsidRPr="00C01C47">
              <w:rPr>
                <w:b/>
                <w:bCs/>
                <w:lang w:val="en-IN"/>
              </w:rPr>
              <w:t>(9158900658)</w:t>
            </w:r>
            <w:r w:rsidR="0031689F"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</w:t>
            </w:r>
          </w:p>
          <w:p w14:paraId="64D19702" w14:textId="77777777" w:rsidR="008D4970" w:rsidRPr="00C01C47" w:rsidRDefault="008D4970" w:rsidP="001C74DA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2F4B54BE" w14:textId="3E83297F" w:rsidR="001C74DA" w:rsidRPr="00C01C47" w:rsidRDefault="00C01C47" w:rsidP="001C74DA">
            <w:pPr>
              <w:rPr>
                <w:b/>
                <w:bCs/>
                <w:color w:val="70AD47" w:themeColor="accent6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701248" behindDoc="1" locked="0" layoutInCell="1" allowOverlap="1" wp14:anchorId="4108BF78" wp14:editId="17420227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85090</wp:posOffset>
                  </wp:positionV>
                  <wp:extent cx="131445" cy="142875"/>
                  <wp:effectExtent l="0" t="0" r="1905" b="9525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74DA" w:rsidRPr="00270A81">
              <w:rPr>
                <w:b/>
                <w:bCs/>
                <w:lang w:val="en-IN"/>
              </w:rPr>
              <w:t xml:space="preserve">Company Balance: </w:t>
            </w:r>
            <w:r>
              <w:rPr>
                <w:b/>
                <w:bCs/>
                <w:lang w:val="en-IN"/>
              </w:rPr>
              <w:t xml:space="preserve">                             </w:t>
            </w:r>
            <w:r w:rsidRPr="00C01C47">
              <w:rPr>
                <w:b/>
                <w:bCs/>
                <w:color w:val="70AD47" w:themeColor="accent6"/>
                <w:sz w:val="28"/>
                <w:szCs w:val="28"/>
                <w:lang w:val="en-IN"/>
              </w:rPr>
              <w:t>1,9,0000.0</w:t>
            </w:r>
          </w:p>
          <w:p w14:paraId="77FED3A3" w14:textId="618408FF" w:rsidR="001C74DA" w:rsidRPr="00270A81" w:rsidRDefault="001C74DA" w:rsidP="001C74DA">
            <w:pPr>
              <w:rPr>
                <w:b/>
                <w:bCs/>
                <w:lang w:val="en-IN"/>
              </w:rPr>
            </w:pPr>
          </w:p>
          <w:p w14:paraId="060A1386" w14:textId="77777777" w:rsidR="001C74DA" w:rsidRPr="00270A81" w:rsidRDefault="001C74DA" w:rsidP="001C74DA">
            <w:pPr>
              <w:rPr>
                <w:b/>
                <w:bCs/>
                <w:color w:val="FF0000"/>
                <w:sz w:val="24"/>
                <w:szCs w:val="24"/>
                <w:lang w:val="en-IN"/>
              </w:rPr>
            </w:pPr>
            <w:r w:rsidRPr="00270A81">
              <w:rPr>
                <w:b/>
                <w:bCs/>
                <w:lang w:val="en-IN"/>
              </w:rPr>
              <w:t>LoginEnabled</w:t>
            </w:r>
            <w:r w:rsidRPr="00270A81">
              <w:rPr>
                <w:b/>
                <w:bCs/>
                <w:color w:val="FF0000"/>
                <w:sz w:val="24"/>
                <w:szCs w:val="24"/>
                <w:lang w:val="en-IN"/>
              </w:rPr>
              <w:t>: Yes</w:t>
            </w:r>
          </w:p>
          <w:p w14:paraId="4B9BA02B" w14:textId="79ED6BE4" w:rsidR="001C74DA" w:rsidRPr="00270A81" w:rsidRDefault="001C74DA" w:rsidP="001C74DA">
            <w:pPr>
              <w:rPr>
                <w:b/>
                <w:bCs/>
                <w:lang w:val="en-IN"/>
              </w:rPr>
            </w:pPr>
            <w:r w:rsidRPr="00270A81">
              <w:rPr>
                <w:b/>
                <w:bCs/>
                <w:lang w:val="en-IN"/>
              </w:rPr>
              <w:t>loginUserName</w:t>
            </w:r>
            <w:r w:rsidRPr="00270A81">
              <w:rPr>
                <w:b/>
                <w:bCs/>
                <w:sz w:val="28"/>
                <w:szCs w:val="28"/>
                <w:lang w:val="en-IN"/>
              </w:rPr>
              <w:t xml:space="preserve">: </w:t>
            </w:r>
            <w:r w:rsidR="000B01F6" w:rsidRPr="00D57566">
              <w:rPr>
                <w:b/>
                <w:bCs/>
                <w:lang w:val="en-IN"/>
              </w:rPr>
              <w:t>9158900658</w:t>
            </w:r>
          </w:p>
          <w:p w14:paraId="5101099A" w14:textId="77777777" w:rsidR="00556A01" w:rsidRPr="00270A81" w:rsidRDefault="00556A01" w:rsidP="00556A01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S</w:t>
            </w:r>
            <w:r w:rsidRPr="00270A81">
              <w:rPr>
                <w:b/>
                <w:bCs/>
                <w:lang w:val="en-IN"/>
              </w:rPr>
              <w:t>alary To be Paid: 9000.0</w:t>
            </w:r>
          </w:p>
          <w:p w14:paraId="7FA00241" w14:textId="537F03A8" w:rsidR="005755C2" w:rsidRPr="000F42DB" w:rsidRDefault="005755C2" w:rsidP="0031689F">
            <w:pPr>
              <w:rPr>
                <w:b/>
                <w:bCs/>
                <w:lang w:val="en-IN"/>
              </w:rPr>
            </w:pPr>
          </w:p>
        </w:tc>
      </w:tr>
    </w:tbl>
    <w:p w14:paraId="02F3C818" w14:textId="77777777" w:rsidR="005755C2" w:rsidRDefault="005755C2" w:rsidP="00442E97">
      <w:pPr>
        <w:rPr>
          <w:noProof/>
        </w:rPr>
      </w:pPr>
    </w:p>
    <w:p w14:paraId="5D4FFFBB" w14:textId="77777777" w:rsidR="005755C2" w:rsidRDefault="005755C2" w:rsidP="00442E97">
      <w:pPr>
        <w:rPr>
          <w:noProof/>
        </w:rPr>
      </w:pPr>
    </w:p>
    <w:p w14:paraId="61129FEC" w14:textId="77777777" w:rsidR="005755C2" w:rsidRDefault="005755C2" w:rsidP="00442E97">
      <w:pPr>
        <w:rPr>
          <w:noProof/>
        </w:rPr>
      </w:pPr>
    </w:p>
    <w:p w14:paraId="228DFC4D" w14:textId="77777777" w:rsidR="005755C2" w:rsidRDefault="005755C2" w:rsidP="00442E97">
      <w:pPr>
        <w:rPr>
          <w:noProof/>
        </w:rPr>
      </w:pPr>
    </w:p>
    <w:p w14:paraId="3C14C81A" w14:textId="77777777" w:rsidR="005755C2" w:rsidRDefault="005755C2" w:rsidP="00442E97">
      <w:pPr>
        <w:rPr>
          <w:noProof/>
        </w:rPr>
      </w:pPr>
    </w:p>
    <w:p w14:paraId="044D54C8" w14:textId="77777777" w:rsidR="005755C2" w:rsidRDefault="005755C2" w:rsidP="00442E97">
      <w:pPr>
        <w:rPr>
          <w:noProof/>
        </w:rPr>
      </w:pPr>
    </w:p>
    <w:p w14:paraId="25BA2D23" w14:textId="77777777" w:rsidR="005755C2" w:rsidRDefault="005755C2" w:rsidP="00442E97">
      <w:pPr>
        <w:rPr>
          <w:noProof/>
        </w:rPr>
      </w:pPr>
    </w:p>
    <w:p w14:paraId="72625F32" w14:textId="77777777" w:rsidR="005755C2" w:rsidRDefault="005755C2" w:rsidP="00442E97">
      <w:pPr>
        <w:rPr>
          <w:noProof/>
        </w:rPr>
      </w:pPr>
    </w:p>
    <w:p w14:paraId="42EAE5F1" w14:textId="77777777" w:rsidR="009E68EF" w:rsidRDefault="009E68EF" w:rsidP="00442E97">
      <w:pPr>
        <w:rPr>
          <w:noProof/>
        </w:rPr>
      </w:pPr>
    </w:p>
    <w:p w14:paraId="4884343A" w14:textId="77777777" w:rsidR="009E68EF" w:rsidRDefault="009E68EF" w:rsidP="00442E97">
      <w:pPr>
        <w:rPr>
          <w:noProof/>
        </w:rPr>
      </w:pPr>
    </w:p>
    <w:p w14:paraId="12D48192" w14:textId="77777777" w:rsidR="009E68EF" w:rsidRDefault="009E68EF" w:rsidP="00442E97">
      <w:pPr>
        <w:rPr>
          <w:noProof/>
        </w:rPr>
      </w:pPr>
    </w:p>
    <w:p w14:paraId="7D7B721C" w14:textId="77777777" w:rsidR="009E68EF" w:rsidRDefault="009E68EF" w:rsidP="00442E97">
      <w:pPr>
        <w:rPr>
          <w:noProof/>
        </w:rPr>
      </w:pPr>
    </w:p>
    <w:p w14:paraId="03D5A598" w14:textId="77777777" w:rsidR="009E68EF" w:rsidRDefault="009E68EF" w:rsidP="00442E97">
      <w:pPr>
        <w:rPr>
          <w:noProof/>
        </w:rPr>
      </w:pPr>
    </w:p>
    <w:p w14:paraId="363E70CA" w14:textId="77777777" w:rsidR="009E68EF" w:rsidRDefault="009E68EF" w:rsidP="00442E97">
      <w:pPr>
        <w:rPr>
          <w:noProof/>
        </w:rPr>
      </w:pPr>
    </w:p>
    <w:p w14:paraId="1479D48B" w14:textId="77777777" w:rsidR="009E68EF" w:rsidRDefault="009E68EF" w:rsidP="00442E97">
      <w:pPr>
        <w:rPr>
          <w:noProof/>
        </w:rPr>
      </w:pPr>
    </w:p>
    <w:p w14:paraId="20DBA633" w14:textId="77777777" w:rsidR="009E68EF" w:rsidRDefault="009E68EF" w:rsidP="00442E97">
      <w:pPr>
        <w:rPr>
          <w:noProof/>
        </w:rPr>
      </w:pPr>
    </w:p>
    <w:p w14:paraId="2583B3DE" w14:textId="77777777" w:rsidR="009E68EF" w:rsidRDefault="009E68EF" w:rsidP="00442E97">
      <w:pPr>
        <w:rPr>
          <w:noProof/>
        </w:rPr>
      </w:pPr>
    </w:p>
    <w:p w14:paraId="48980E1C" w14:textId="77777777" w:rsidR="00CF087A" w:rsidRPr="00F40DB0" w:rsidRDefault="00CF087A" w:rsidP="00442E97">
      <w:pPr>
        <w:rPr>
          <w:b/>
          <w:bCs/>
          <w:noProof/>
        </w:rPr>
      </w:pPr>
      <w:r w:rsidRPr="00F40DB0">
        <w:rPr>
          <w:b/>
          <w:bCs/>
          <w:noProof/>
        </w:rPr>
        <w:t>Payment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CF087A" w14:paraId="6F98BF1D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0C62266F" w14:textId="77777777" w:rsidR="00CF087A" w:rsidRDefault="00CF087A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 xml:space="preserve">Foo Enterprise Pune    </w:t>
            </w:r>
          </w:p>
          <w:p w14:paraId="2C693722" w14:textId="77777777" w:rsidR="00CF087A" w:rsidRDefault="00CF087A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4AAF5CF4" wp14:editId="448DE4DE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="00A47E99">
              <w:rPr>
                <w:b/>
                <w:bCs/>
                <w:color w:val="FF0000"/>
                <w:sz w:val="20"/>
                <w:szCs w:val="20"/>
                <w:lang w:val="en-IN"/>
              </w:rPr>
              <w:t>4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2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0.0</w:t>
            </w:r>
          </w:p>
          <w:p w14:paraId="5B74DFC7" w14:textId="77777777" w:rsidR="00A47E99" w:rsidRDefault="00A47E99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2DB9B9A0" w14:textId="77777777" w:rsidR="00A47E99" w:rsidRDefault="00A47E99" w:rsidP="004A7D48">
            <w:pPr>
              <w:rPr>
                <w:sz w:val="18"/>
                <w:szCs w:val="18"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Received By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Pr="009A2481">
              <w:rPr>
                <w:sz w:val="20"/>
                <w:szCs w:val="20"/>
                <w:lang w:val="en-IN"/>
              </w:rPr>
              <w:t>Nilesh Yadav</w:t>
            </w:r>
          </w:p>
          <w:p w14:paraId="4912EAEB" w14:textId="77777777" w:rsidR="009E68EF" w:rsidRPr="00F512FD" w:rsidRDefault="009E68EF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75CB1142" w14:textId="77777777" w:rsidR="00CF087A" w:rsidRDefault="00CF087A" w:rsidP="004A7D48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</w:t>
            </w:r>
            <w:r w:rsidR="00A47E99">
              <w:rPr>
                <w:sz w:val="18"/>
                <w:szCs w:val="18"/>
                <w:lang w:val="en-IN"/>
              </w:rPr>
              <w:t>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  <w:p w14:paraId="0A6213A8" w14:textId="77777777" w:rsidR="00CF087A" w:rsidRPr="000F42DB" w:rsidRDefault="00CF087A" w:rsidP="004A7D48">
            <w:pPr>
              <w:rPr>
                <w:b/>
                <w:bCs/>
                <w:lang w:val="en-IN"/>
              </w:rPr>
            </w:pPr>
          </w:p>
        </w:tc>
      </w:tr>
      <w:tr w:rsidR="00CF087A" w14:paraId="70793456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51E8A662" w14:textId="77777777" w:rsidR="00CF087A" w:rsidRDefault="00CF087A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lang w:val="en-IN"/>
              </w:rPr>
              <w:t>Bar</w:t>
            </w:r>
            <w:r w:rsidRPr="000F42DB">
              <w:rPr>
                <w:b/>
                <w:bCs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>Corporation Indore</w:t>
            </w:r>
          </w:p>
          <w:p w14:paraId="6543D856" w14:textId="77777777" w:rsidR="00CF087A" w:rsidRDefault="00CF087A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1" locked="0" layoutInCell="1" allowOverlap="1" wp14:anchorId="1291E587" wp14:editId="021F2D76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</w:t>
            </w:r>
            <w:r w:rsidR="00A47E99">
              <w:rPr>
                <w:b/>
                <w:bCs/>
                <w:color w:val="FF0000"/>
                <w:sz w:val="20"/>
                <w:szCs w:val="20"/>
                <w:lang w:val="en-IN"/>
              </w:rPr>
              <w:t>8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20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76CF5A2B" w14:textId="77777777" w:rsidR="009E68EF" w:rsidRDefault="009E68EF" w:rsidP="009E68EF">
            <w:pPr>
              <w:rPr>
                <w:b/>
                <w:bCs/>
                <w:sz w:val="18"/>
                <w:szCs w:val="18"/>
                <w:lang w:val="en-IN"/>
              </w:rPr>
            </w:pPr>
          </w:p>
          <w:p w14:paraId="0BC3184A" w14:textId="77777777" w:rsidR="009E68EF" w:rsidRPr="009A2481" w:rsidRDefault="009E68EF" w:rsidP="009E68EF">
            <w:pPr>
              <w:rPr>
                <w:sz w:val="20"/>
                <w:szCs w:val="20"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Received By:</w:t>
            </w:r>
            <w:r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="004C5C73">
              <w:rPr>
                <w:sz w:val="20"/>
                <w:szCs w:val="20"/>
                <w:lang w:val="en-IN"/>
              </w:rPr>
              <w:t>Ashok</w:t>
            </w:r>
            <w:r w:rsidRPr="009A2481">
              <w:rPr>
                <w:sz w:val="20"/>
                <w:szCs w:val="20"/>
                <w:lang w:val="en-IN"/>
              </w:rPr>
              <w:t xml:space="preserve"> </w:t>
            </w:r>
            <w:r w:rsidR="004C5C73">
              <w:rPr>
                <w:sz w:val="20"/>
                <w:szCs w:val="20"/>
                <w:lang w:val="en-IN"/>
              </w:rPr>
              <w:t>Suradakar</w:t>
            </w:r>
          </w:p>
          <w:p w14:paraId="56877B50" w14:textId="77777777" w:rsidR="009E68EF" w:rsidRPr="00F512FD" w:rsidRDefault="009E68EF" w:rsidP="009E68EF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2692A141" w14:textId="77777777" w:rsidR="009E68EF" w:rsidRDefault="009E68EF" w:rsidP="009E68EF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  <w:p w14:paraId="6240F162" w14:textId="77777777" w:rsidR="00CF087A" w:rsidRPr="000F42DB" w:rsidRDefault="00CF087A" w:rsidP="004A7D48">
            <w:pPr>
              <w:rPr>
                <w:b/>
                <w:bCs/>
                <w:lang w:val="en-IN"/>
              </w:rPr>
            </w:pPr>
          </w:p>
        </w:tc>
      </w:tr>
    </w:tbl>
    <w:p w14:paraId="74D9AB1E" w14:textId="77777777" w:rsidR="00CF087A" w:rsidRDefault="00CF087A" w:rsidP="00442E97">
      <w:pPr>
        <w:rPr>
          <w:noProof/>
        </w:rPr>
      </w:pPr>
    </w:p>
    <w:p w14:paraId="5D86A30B" w14:textId="77777777" w:rsidR="005755C2" w:rsidRDefault="005755C2" w:rsidP="00442E97">
      <w:pPr>
        <w:rPr>
          <w:noProof/>
        </w:rPr>
      </w:pPr>
    </w:p>
    <w:p w14:paraId="1129D4A9" w14:textId="77777777" w:rsidR="005755C2" w:rsidRDefault="005755C2" w:rsidP="00442E97">
      <w:pPr>
        <w:rPr>
          <w:noProof/>
        </w:rPr>
      </w:pPr>
    </w:p>
    <w:p w14:paraId="0CD00DF2" w14:textId="77777777" w:rsidR="005755C2" w:rsidRDefault="005755C2" w:rsidP="00442E97">
      <w:pPr>
        <w:rPr>
          <w:noProof/>
        </w:rPr>
      </w:pPr>
    </w:p>
    <w:p w14:paraId="24B3B962" w14:textId="77777777" w:rsidR="005755C2" w:rsidRDefault="005755C2" w:rsidP="00442E97">
      <w:pPr>
        <w:rPr>
          <w:noProof/>
        </w:rPr>
      </w:pPr>
    </w:p>
    <w:p w14:paraId="1DDBAE7C" w14:textId="77777777" w:rsidR="005755C2" w:rsidRDefault="005755C2" w:rsidP="00442E97">
      <w:pPr>
        <w:rPr>
          <w:noProof/>
        </w:rPr>
      </w:pPr>
    </w:p>
    <w:p w14:paraId="0FC18246" w14:textId="77777777" w:rsidR="005755C2" w:rsidRDefault="005755C2" w:rsidP="00442E97">
      <w:pPr>
        <w:rPr>
          <w:noProof/>
        </w:rPr>
      </w:pPr>
    </w:p>
    <w:p w14:paraId="0DAF65E3" w14:textId="77777777" w:rsidR="009E68EF" w:rsidRDefault="009E68EF" w:rsidP="00442E97">
      <w:pPr>
        <w:rPr>
          <w:noProof/>
        </w:rPr>
      </w:pPr>
    </w:p>
    <w:p w14:paraId="1CE4809F" w14:textId="77777777" w:rsidR="009E68EF" w:rsidRDefault="009E68EF" w:rsidP="00442E97">
      <w:pPr>
        <w:rPr>
          <w:noProof/>
        </w:rPr>
      </w:pPr>
    </w:p>
    <w:p w14:paraId="05270E5C" w14:textId="77777777" w:rsidR="00FE4292" w:rsidRDefault="00FE4292" w:rsidP="00442E97">
      <w:pPr>
        <w:rPr>
          <w:noProof/>
        </w:rPr>
      </w:pPr>
    </w:p>
    <w:p w14:paraId="465E948C" w14:textId="77777777" w:rsidR="00FE4292" w:rsidRDefault="00FE4292" w:rsidP="00442E97">
      <w:pPr>
        <w:rPr>
          <w:noProof/>
        </w:rPr>
      </w:pPr>
    </w:p>
    <w:p w14:paraId="35759062" w14:textId="77777777" w:rsidR="00FE4292" w:rsidRDefault="00FE4292" w:rsidP="00442E97">
      <w:pPr>
        <w:rPr>
          <w:noProof/>
        </w:rPr>
      </w:pPr>
    </w:p>
    <w:p w14:paraId="7A30CB0D" w14:textId="77777777" w:rsidR="00FE4292" w:rsidRDefault="00FE4292" w:rsidP="00442E97">
      <w:pPr>
        <w:rPr>
          <w:noProof/>
        </w:rPr>
      </w:pPr>
    </w:p>
    <w:p w14:paraId="3CEAAE8E" w14:textId="77777777" w:rsidR="009E68EF" w:rsidRDefault="00CF7DF6" w:rsidP="00442E97">
      <w:pPr>
        <w:rPr>
          <w:noProof/>
        </w:rPr>
      </w:pPr>
      <w:r>
        <w:rPr>
          <w:noProof/>
        </w:rPr>
        <w:t>List Vendor Invoic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CF7DF6" w14:paraId="6793BDB5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123748BE" w14:textId="77777777" w:rsidR="00CF7DF6" w:rsidRDefault="00CF7DF6" w:rsidP="004A7D48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National Chemical Ltd.  </w:t>
            </w:r>
            <w:r w:rsidRPr="00CF7DF6">
              <w:rPr>
                <w:sz w:val="16"/>
                <w:szCs w:val="16"/>
                <w:lang w:val="en-IN"/>
              </w:rPr>
              <w:t>Ahmadabad</w:t>
            </w:r>
          </w:p>
          <w:p w14:paraId="6DEE5B9D" w14:textId="77777777" w:rsidR="00CF7DF6" w:rsidRPr="00F512FD" w:rsidRDefault="00CF7DF6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6672" behindDoc="1" locked="0" layoutInCell="1" allowOverlap="1" wp14:anchorId="011FAAF0" wp14:editId="36ED6CF7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3300.0</w:t>
            </w:r>
          </w:p>
          <w:p w14:paraId="6C3D97E2" w14:textId="77777777" w:rsidR="00CF7DF6" w:rsidRDefault="001478C5" w:rsidP="004A7D48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>Net: 3300.0</w:t>
            </w:r>
            <w:r>
              <w:rPr>
                <w:sz w:val="18"/>
                <w:szCs w:val="18"/>
                <w:lang w:val="en-IN"/>
              </w:rPr>
              <w:t xml:space="preserve">, </w:t>
            </w:r>
            <w:r w:rsidR="00CF7DF6" w:rsidRPr="00F512FD">
              <w:rPr>
                <w:sz w:val="18"/>
                <w:szCs w:val="18"/>
                <w:lang w:val="en-IN"/>
              </w:rPr>
              <w:t xml:space="preserve">CGST: 0.0 , SGST: 0.0, IGST: 0.0, </w:t>
            </w:r>
            <w:r w:rsidR="00CF7DF6">
              <w:rPr>
                <w:sz w:val="18"/>
                <w:szCs w:val="18"/>
                <w:lang w:val="en-IN"/>
              </w:rPr>
              <w:t>Extra:0.0</w:t>
            </w:r>
          </w:p>
          <w:p w14:paraId="11F8B111" w14:textId="77777777" w:rsidR="00CF7DF6" w:rsidRDefault="00CF7DF6" w:rsidP="004A7D48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:</w:t>
            </w:r>
            <w:r>
              <w:rPr>
                <w:sz w:val="18"/>
                <w:szCs w:val="18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</w:t>
            </w:r>
            <w:r>
              <w:rPr>
                <w:sz w:val="20"/>
                <w:szCs w:val="20"/>
                <w:lang w:val="en-IN"/>
              </w:rPr>
              <w:t>kg Hypochloride</w:t>
            </w:r>
            <w:r w:rsidRPr="000A7192">
              <w:rPr>
                <w:sz w:val="20"/>
                <w:szCs w:val="20"/>
                <w:lang w:val="en-IN"/>
              </w:rPr>
              <w:t xml:space="preserve"> , 2</w:t>
            </w:r>
            <w:r>
              <w:rPr>
                <w:sz w:val="20"/>
                <w:szCs w:val="20"/>
                <w:lang w:val="en-IN"/>
              </w:rPr>
              <w:t>ltr  Clorine</w:t>
            </w:r>
            <w:r w:rsidRPr="000A7192">
              <w:rPr>
                <w:sz w:val="20"/>
                <w:szCs w:val="20"/>
                <w:lang w:val="en-IN"/>
              </w:rPr>
              <w:t xml:space="preserve"> </w:t>
            </w:r>
          </w:p>
          <w:p w14:paraId="0CAD8550" w14:textId="77777777" w:rsidR="00057C45" w:rsidRDefault="00057C45" w:rsidP="004A7D48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 No</w:t>
            </w:r>
          </w:p>
          <w:p w14:paraId="1091476A" w14:textId="77777777" w:rsidR="00FE4292" w:rsidRDefault="00FE4292" w:rsidP="004A7D48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Yes</w:t>
            </w:r>
          </w:p>
          <w:p w14:paraId="77E00103" w14:textId="52F8692C" w:rsidR="00C82572" w:rsidRPr="000F42DB" w:rsidRDefault="00C82572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Bill No</w:t>
            </w:r>
            <w:r>
              <w:rPr>
                <w:b/>
                <w:bCs/>
                <w:lang w:val="en-IN"/>
              </w:rPr>
              <w:t>: C103</w:t>
            </w:r>
          </w:p>
        </w:tc>
      </w:tr>
      <w:tr w:rsidR="00CF7DF6" w14:paraId="62BF83A7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29E1BF11" w14:textId="77777777" w:rsidR="006D7FC1" w:rsidRDefault="00CF7DF6" w:rsidP="004A7D48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Aardhya Agro Ltd </w:t>
            </w:r>
            <w:r w:rsidR="00CA1117">
              <w:rPr>
                <w:b/>
                <w:bCs/>
                <w:lang w:val="en-IN"/>
              </w:rPr>
              <w:t xml:space="preserve">   </w:t>
            </w:r>
            <w:r w:rsidRPr="00CF7DF6">
              <w:rPr>
                <w:sz w:val="16"/>
                <w:szCs w:val="16"/>
                <w:lang w:val="en-IN"/>
              </w:rPr>
              <w:t>Pune</w:t>
            </w:r>
            <w:r>
              <w:rPr>
                <w:sz w:val="16"/>
                <w:szCs w:val="16"/>
                <w:lang w:val="en-IN"/>
              </w:rPr>
              <w:t xml:space="preserve"> </w:t>
            </w:r>
          </w:p>
          <w:p w14:paraId="546BC1BF" w14:textId="77777777" w:rsidR="00CF7DF6" w:rsidRDefault="00CF7DF6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6" behindDoc="1" locked="0" layoutInCell="1" allowOverlap="1" wp14:anchorId="4D7A1DE9" wp14:editId="60DA46BD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581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44F49CAB" w14:textId="77777777" w:rsidR="00CF7DF6" w:rsidRDefault="001478C5" w:rsidP="004A7D48">
            <w:pPr>
              <w:rPr>
                <w:sz w:val="18"/>
                <w:szCs w:val="18"/>
                <w:lang w:val="en-IN"/>
              </w:rPr>
            </w:pPr>
            <w:r w:rsidRPr="00F512FD">
              <w:rPr>
                <w:sz w:val="18"/>
                <w:szCs w:val="18"/>
                <w:lang w:val="en-IN"/>
              </w:rPr>
              <w:t xml:space="preserve">Net: </w:t>
            </w:r>
            <w:r>
              <w:rPr>
                <w:sz w:val="18"/>
                <w:szCs w:val="18"/>
                <w:lang w:val="en-IN"/>
              </w:rPr>
              <w:t>5000</w:t>
            </w:r>
            <w:r w:rsidRPr="00F512FD">
              <w:rPr>
                <w:sz w:val="18"/>
                <w:szCs w:val="18"/>
                <w:lang w:val="en-IN"/>
              </w:rPr>
              <w:t>.0</w:t>
            </w:r>
            <w:r>
              <w:rPr>
                <w:sz w:val="18"/>
                <w:szCs w:val="18"/>
                <w:lang w:val="en-IN"/>
              </w:rPr>
              <w:t xml:space="preserve"> , </w:t>
            </w:r>
            <w:r w:rsidR="00CF7DF6" w:rsidRPr="00F512FD">
              <w:rPr>
                <w:sz w:val="18"/>
                <w:szCs w:val="18"/>
                <w:lang w:val="en-IN"/>
              </w:rPr>
              <w:t xml:space="preserve">CGST: </w:t>
            </w:r>
            <w:r w:rsidR="00CF7DF6">
              <w:rPr>
                <w:sz w:val="18"/>
                <w:szCs w:val="18"/>
                <w:lang w:val="en-IN"/>
              </w:rPr>
              <w:t>900</w:t>
            </w:r>
            <w:r w:rsidR="00CF7DF6" w:rsidRPr="00F512FD">
              <w:rPr>
                <w:sz w:val="18"/>
                <w:szCs w:val="18"/>
                <w:lang w:val="en-IN"/>
              </w:rPr>
              <w:t xml:space="preserve">.0 , SGST: </w:t>
            </w:r>
            <w:r w:rsidR="00CF7DF6">
              <w:rPr>
                <w:sz w:val="18"/>
                <w:szCs w:val="18"/>
                <w:lang w:val="en-IN"/>
              </w:rPr>
              <w:t>900</w:t>
            </w:r>
            <w:r w:rsidR="00CF7DF6" w:rsidRPr="00F512FD">
              <w:rPr>
                <w:sz w:val="18"/>
                <w:szCs w:val="18"/>
                <w:lang w:val="en-IN"/>
              </w:rPr>
              <w:t xml:space="preserve">.0, IGST: 0.0, </w:t>
            </w:r>
            <w:r w:rsidR="00CF7DF6">
              <w:rPr>
                <w:sz w:val="18"/>
                <w:szCs w:val="18"/>
                <w:lang w:val="en-IN"/>
              </w:rPr>
              <w:t>Extra:10.5</w:t>
            </w:r>
          </w:p>
          <w:p w14:paraId="772B359E" w14:textId="77777777" w:rsidR="00CF7DF6" w:rsidRDefault="00CF7DF6" w:rsidP="004A7D48">
            <w:pPr>
              <w:rPr>
                <w:sz w:val="20"/>
                <w:szCs w:val="20"/>
                <w:lang w:val="en-IN"/>
              </w:rPr>
            </w:pPr>
            <w:r w:rsidRPr="006001AA">
              <w:rPr>
                <w:b/>
                <w:bCs/>
                <w:sz w:val="18"/>
                <w:szCs w:val="18"/>
                <w:lang w:val="en-IN"/>
              </w:rPr>
              <w:t>Notes</w:t>
            </w:r>
            <w:r w:rsidRPr="006001AA">
              <w:rPr>
                <w:b/>
                <w:bCs/>
                <w:sz w:val="16"/>
                <w:szCs w:val="16"/>
                <w:lang w:val="en-IN"/>
              </w:rPr>
              <w:t xml:space="preserve"> :</w:t>
            </w:r>
            <w:r>
              <w:rPr>
                <w:b/>
                <w:bCs/>
                <w:sz w:val="16"/>
                <w:szCs w:val="16"/>
                <w:lang w:val="en-IN"/>
              </w:rPr>
              <w:t xml:space="preserve"> </w:t>
            </w:r>
            <w:r w:rsidRPr="000A7192">
              <w:rPr>
                <w:sz w:val="20"/>
                <w:szCs w:val="20"/>
                <w:lang w:val="en-IN"/>
              </w:rPr>
              <w:t>4 Computer, 2 mouse, 1 CPU</w:t>
            </w:r>
          </w:p>
          <w:p w14:paraId="4FB4E502" w14:textId="77777777" w:rsidR="00934EF1" w:rsidRDefault="00934EF1" w:rsidP="004A7D48">
            <w:pPr>
              <w:rPr>
                <w:b/>
                <w:bCs/>
                <w:lang w:val="en-IN"/>
              </w:rPr>
            </w:pPr>
            <w:r w:rsidRPr="00794E3F">
              <w:rPr>
                <w:b/>
                <w:bCs/>
                <w:sz w:val="16"/>
                <w:szCs w:val="16"/>
                <w:lang w:val="en-IN"/>
              </w:rPr>
              <w:t>Include in Calculation:</w:t>
            </w:r>
            <w:r w:rsidRPr="000B3E89">
              <w:rPr>
                <w:b/>
                <w:bCs/>
                <w:sz w:val="14"/>
                <w:szCs w:val="14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 Yes</w:t>
            </w:r>
          </w:p>
          <w:p w14:paraId="362D2757" w14:textId="77777777" w:rsidR="00FE4292" w:rsidRDefault="00FE4292" w:rsidP="004A7D48">
            <w:pPr>
              <w:rPr>
                <w:b/>
                <w:bCs/>
                <w:lang w:val="en-IN"/>
              </w:rPr>
            </w:pPr>
            <w:r w:rsidRPr="00FE4292">
              <w:rPr>
                <w:b/>
                <w:bCs/>
                <w:sz w:val="16"/>
                <w:szCs w:val="16"/>
                <w:lang w:val="en-IN"/>
              </w:rPr>
              <w:t>Include in CA Report</w:t>
            </w:r>
            <w:r>
              <w:rPr>
                <w:b/>
                <w:bCs/>
                <w:lang w:val="en-IN"/>
              </w:rPr>
              <w:t>: No</w:t>
            </w:r>
          </w:p>
          <w:p w14:paraId="69C26C3E" w14:textId="0DF24F74" w:rsidR="00C82572" w:rsidRPr="000F42DB" w:rsidRDefault="00C82572" w:rsidP="004A7D48">
            <w:pPr>
              <w:rPr>
                <w:b/>
                <w:bCs/>
                <w:lang w:val="en-IN"/>
              </w:rPr>
            </w:pPr>
            <w:r>
              <w:rPr>
                <w:b/>
                <w:bCs/>
                <w:sz w:val="16"/>
                <w:szCs w:val="16"/>
                <w:lang w:val="en-IN"/>
              </w:rPr>
              <w:t>Bill No</w:t>
            </w:r>
            <w:r>
              <w:rPr>
                <w:b/>
                <w:bCs/>
                <w:lang w:val="en-IN"/>
              </w:rPr>
              <w:t xml:space="preserve">: </w:t>
            </w:r>
          </w:p>
        </w:tc>
      </w:tr>
    </w:tbl>
    <w:p w14:paraId="682A848B" w14:textId="77777777" w:rsidR="00CF7DF6" w:rsidRDefault="00CF7DF6" w:rsidP="00442E97">
      <w:pPr>
        <w:rPr>
          <w:noProof/>
        </w:rPr>
      </w:pPr>
    </w:p>
    <w:p w14:paraId="422BB165" w14:textId="77777777" w:rsidR="009E68EF" w:rsidRDefault="009E68EF" w:rsidP="00442E97">
      <w:pPr>
        <w:rPr>
          <w:noProof/>
        </w:rPr>
      </w:pPr>
    </w:p>
    <w:p w14:paraId="214154EC" w14:textId="77777777" w:rsidR="009E68EF" w:rsidRDefault="009E68EF" w:rsidP="00442E97">
      <w:pPr>
        <w:rPr>
          <w:noProof/>
        </w:rPr>
      </w:pPr>
    </w:p>
    <w:p w14:paraId="6263A46B" w14:textId="77777777" w:rsidR="009E68EF" w:rsidRDefault="009E68EF" w:rsidP="00442E97">
      <w:pPr>
        <w:rPr>
          <w:noProof/>
        </w:rPr>
      </w:pPr>
    </w:p>
    <w:p w14:paraId="23A7900A" w14:textId="77777777" w:rsidR="009E68EF" w:rsidRDefault="009E68EF" w:rsidP="00442E97">
      <w:pPr>
        <w:rPr>
          <w:noProof/>
        </w:rPr>
      </w:pPr>
    </w:p>
    <w:p w14:paraId="6E4D8A13" w14:textId="77777777" w:rsidR="00A814ED" w:rsidRDefault="00A814ED" w:rsidP="00442E97">
      <w:pPr>
        <w:rPr>
          <w:noProof/>
        </w:rPr>
      </w:pPr>
    </w:p>
    <w:p w14:paraId="2FB6EED1" w14:textId="77777777" w:rsidR="00A814ED" w:rsidRDefault="00A814ED" w:rsidP="00442E97">
      <w:pPr>
        <w:rPr>
          <w:noProof/>
        </w:rPr>
      </w:pPr>
    </w:p>
    <w:p w14:paraId="17F4A1C4" w14:textId="77777777" w:rsidR="00A814ED" w:rsidRDefault="00A814ED" w:rsidP="00442E97">
      <w:pPr>
        <w:rPr>
          <w:noProof/>
        </w:rPr>
      </w:pPr>
    </w:p>
    <w:p w14:paraId="1EEEADE1" w14:textId="77777777" w:rsidR="00D4428B" w:rsidRDefault="00D4428B" w:rsidP="00442E97">
      <w:pPr>
        <w:rPr>
          <w:noProof/>
        </w:rPr>
      </w:pPr>
    </w:p>
    <w:p w14:paraId="459143C4" w14:textId="77777777" w:rsidR="00D4428B" w:rsidRDefault="00D4428B" w:rsidP="00442E97">
      <w:pPr>
        <w:rPr>
          <w:noProof/>
        </w:rPr>
      </w:pPr>
      <w:r>
        <w:rPr>
          <w:noProof/>
        </w:rPr>
        <w:t>List Vendor Payment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D4428B" w14:paraId="11AA9440" w14:textId="77777777" w:rsidTr="004A7D48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70E1846D" w14:textId="77777777" w:rsidR="00B66ACA" w:rsidRDefault="00B66ACA" w:rsidP="00B66ACA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National Chemical Ltd.  </w:t>
            </w:r>
            <w:r w:rsidRPr="00CF7DF6">
              <w:rPr>
                <w:sz w:val="16"/>
                <w:szCs w:val="16"/>
                <w:lang w:val="en-IN"/>
              </w:rPr>
              <w:t>Ahmadabad</w:t>
            </w:r>
          </w:p>
          <w:p w14:paraId="16A23BB7" w14:textId="77777777" w:rsidR="00D4428B" w:rsidRDefault="00D4428B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79744" behindDoc="1" locked="0" layoutInCell="1" allowOverlap="1" wp14:anchorId="30D8AB5C" wp14:editId="0332B514">
                  <wp:simplePos x="0" y="0"/>
                  <wp:positionH relativeFrom="column">
                    <wp:posOffset>1837080</wp:posOffset>
                  </wp:positionH>
                  <wp:positionV relativeFrom="paragraph">
                    <wp:posOffset>26111</wp:posOffset>
                  </wp:positionV>
                  <wp:extent cx="87630" cy="95250"/>
                  <wp:effectExtent l="0" t="0" r="7620" b="0"/>
                  <wp:wrapSquare wrapText="bothSides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Tue  Mar 3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  </w:t>
            </w:r>
            <w:r w:rsidR="004F31E9">
              <w:rPr>
                <w:b/>
                <w:bCs/>
                <w:color w:val="FF0000"/>
                <w:sz w:val="20"/>
                <w:szCs w:val="20"/>
                <w:lang w:val="en-IN"/>
              </w:rPr>
              <w:t>33</w:t>
            </w:r>
            <w:r w:rsidRPr="00F512FD">
              <w:rPr>
                <w:b/>
                <w:bCs/>
                <w:color w:val="FF0000"/>
                <w:sz w:val="20"/>
                <w:szCs w:val="20"/>
                <w:lang w:val="en-IN"/>
              </w:rPr>
              <w:t>00.0</w:t>
            </w:r>
          </w:p>
          <w:p w14:paraId="68D9A788" w14:textId="77777777" w:rsidR="00D4428B" w:rsidRDefault="00D4428B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00FCF443" w14:textId="77777777" w:rsidR="00D4428B" w:rsidRDefault="004F31E9" w:rsidP="004A7D48">
            <w:pPr>
              <w:rPr>
                <w:sz w:val="18"/>
                <w:szCs w:val="18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Done</w:t>
            </w:r>
            <w:r w:rsidR="00D4428B" w:rsidRPr="00A47E99">
              <w:rPr>
                <w:b/>
                <w:bCs/>
                <w:sz w:val="18"/>
                <w:szCs w:val="18"/>
                <w:lang w:val="en-IN"/>
              </w:rPr>
              <w:t xml:space="preserve"> By:</w:t>
            </w:r>
            <w:r w:rsidR="00D4428B"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="00D4428B" w:rsidRPr="009A2481">
              <w:rPr>
                <w:sz w:val="20"/>
                <w:szCs w:val="20"/>
                <w:lang w:val="en-IN"/>
              </w:rPr>
              <w:t>Nilesh Yadav</w:t>
            </w:r>
          </w:p>
          <w:p w14:paraId="03335861" w14:textId="77777777" w:rsidR="00D4428B" w:rsidRDefault="00D4428B" w:rsidP="004A7D48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  <w:p w14:paraId="63D230E4" w14:textId="77777777" w:rsidR="00D4428B" w:rsidRPr="000F42DB" w:rsidRDefault="00D4428B" w:rsidP="004A7D48">
            <w:pPr>
              <w:rPr>
                <w:b/>
                <w:bCs/>
                <w:lang w:val="en-IN"/>
              </w:rPr>
            </w:pPr>
          </w:p>
        </w:tc>
      </w:tr>
      <w:tr w:rsidR="00D4428B" w14:paraId="2B9C0D1E" w14:textId="77777777" w:rsidTr="004A7D48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58061851" w14:textId="77777777" w:rsidR="00E16F2E" w:rsidRDefault="00E16F2E" w:rsidP="00E16F2E">
            <w:pPr>
              <w:rPr>
                <w:sz w:val="16"/>
                <w:szCs w:val="16"/>
                <w:lang w:val="en-IN"/>
              </w:rPr>
            </w:pPr>
            <w:r>
              <w:rPr>
                <w:b/>
                <w:bCs/>
                <w:lang w:val="en-IN"/>
              </w:rPr>
              <w:t xml:space="preserve">Aardhya Agro Ltd    </w:t>
            </w:r>
            <w:r w:rsidRPr="00CF7DF6">
              <w:rPr>
                <w:sz w:val="16"/>
                <w:szCs w:val="16"/>
                <w:lang w:val="en-IN"/>
              </w:rPr>
              <w:t>Pune</w:t>
            </w:r>
            <w:r>
              <w:rPr>
                <w:sz w:val="16"/>
                <w:szCs w:val="16"/>
                <w:lang w:val="en-IN"/>
              </w:rPr>
              <w:t xml:space="preserve"> </w:t>
            </w:r>
          </w:p>
          <w:p w14:paraId="7CDFB6AF" w14:textId="77777777" w:rsidR="00D4428B" w:rsidRDefault="00D4428B" w:rsidP="004A7D48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1" locked="0" layoutInCell="1" allowOverlap="1" wp14:anchorId="4B596CC6" wp14:editId="40AEBDBA">
                  <wp:simplePos x="0" y="0"/>
                  <wp:positionH relativeFrom="column">
                    <wp:posOffset>1836140</wp:posOffset>
                  </wp:positionH>
                  <wp:positionV relativeFrom="paragraph">
                    <wp:posOffset>29769</wp:posOffset>
                  </wp:positionV>
                  <wp:extent cx="87630" cy="95250"/>
                  <wp:effectExtent l="0" t="0" r="7620" b="0"/>
                  <wp:wrapSquare wrapText="bothSides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Wed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Apr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EC7F10">
              <w:rPr>
                <w:b/>
                <w:bCs/>
                <w:color w:val="FF0000"/>
                <w:sz w:val="20"/>
                <w:szCs w:val="20"/>
                <w:lang w:val="en-IN"/>
              </w:rPr>
              <w:t>1, 2020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 </w:t>
            </w:r>
            <w:r w:rsidR="004F31E9">
              <w:rPr>
                <w:b/>
                <w:bCs/>
                <w:color w:val="FF0000"/>
                <w:sz w:val="20"/>
                <w:szCs w:val="20"/>
                <w:lang w:val="en-IN"/>
              </w:rPr>
              <w:t>581</w:t>
            </w:r>
            <w:r>
              <w:rPr>
                <w:b/>
                <w:bCs/>
                <w:color w:val="FF0000"/>
                <w:sz w:val="20"/>
                <w:szCs w:val="20"/>
                <w:lang w:val="en-IN"/>
              </w:rPr>
              <w:t>0</w:t>
            </w:r>
            <w:r w:rsidRPr="00BF1664">
              <w:rPr>
                <w:b/>
                <w:bCs/>
                <w:color w:val="FF0000"/>
                <w:sz w:val="20"/>
                <w:szCs w:val="20"/>
                <w:lang w:val="en-IN"/>
              </w:rPr>
              <w:t>.5</w:t>
            </w:r>
          </w:p>
          <w:p w14:paraId="2D7060EB" w14:textId="77777777" w:rsidR="00D4428B" w:rsidRDefault="00D4428B" w:rsidP="004A7D48">
            <w:pPr>
              <w:rPr>
                <w:b/>
                <w:bCs/>
                <w:sz w:val="18"/>
                <w:szCs w:val="18"/>
                <w:lang w:val="en-IN"/>
              </w:rPr>
            </w:pPr>
          </w:p>
          <w:p w14:paraId="4B42EF43" w14:textId="77777777" w:rsidR="00D4428B" w:rsidRPr="009A2481" w:rsidRDefault="004F31E9" w:rsidP="004A7D48">
            <w:pPr>
              <w:rPr>
                <w:sz w:val="20"/>
                <w:szCs w:val="20"/>
                <w:lang w:val="en-IN"/>
              </w:rPr>
            </w:pPr>
            <w:r>
              <w:rPr>
                <w:b/>
                <w:bCs/>
                <w:sz w:val="18"/>
                <w:szCs w:val="18"/>
                <w:lang w:val="en-IN"/>
              </w:rPr>
              <w:t>Done</w:t>
            </w:r>
            <w:r w:rsidR="00D4428B" w:rsidRPr="00A47E99">
              <w:rPr>
                <w:b/>
                <w:bCs/>
                <w:sz w:val="18"/>
                <w:szCs w:val="18"/>
                <w:lang w:val="en-IN"/>
              </w:rPr>
              <w:t xml:space="preserve"> By:</w:t>
            </w:r>
            <w:r w:rsidR="00D4428B" w:rsidRPr="00A47E99">
              <w:rPr>
                <w:b/>
                <w:bCs/>
                <w:color w:val="FF0000"/>
                <w:lang w:val="en-IN"/>
              </w:rPr>
              <w:t xml:space="preserve"> </w:t>
            </w:r>
            <w:r w:rsidR="00D4428B">
              <w:rPr>
                <w:sz w:val="20"/>
                <w:szCs w:val="20"/>
                <w:lang w:val="en-IN"/>
              </w:rPr>
              <w:t>Ashok</w:t>
            </w:r>
            <w:r w:rsidR="00D4428B" w:rsidRPr="009A2481">
              <w:rPr>
                <w:sz w:val="20"/>
                <w:szCs w:val="20"/>
                <w:lang w:val="en-IN"/>
              </w:rPr>
              <w:t xml:space="preserve"> </w:t>
            </w:r>
            <w:r w:rsidR="00D4428B">
              <w:rPr>
                <w:sz w:val="20"/>
                <w:szCs w:val="20"/>
                <w:lang w:val="en-IN"/>
              </w:rPr>
              <w:t>Suradakar</w:t>
            </w:r>
          </w:p>
          <w:p w14:paraId="61E1B9A6" w14:textId="77777777" w:rsidR="0098473E" w:rsidRPr="000F42DB" w:rsidRDefault="00D4428B" w:rsidP="004A7D48">
            <w:pPr>
              <w:rPr>
                <w:b/>
                <w:bCs/>
                <w:lang w:val="en-IN"/>
              </w:rPr>
            </w:pPr>
            <w:r w:rsidRPr="00A47E99">
              <w:rPr>
                <w:b/>
                <w:bCs/>
                <w:sz w:val="18"/>
                <w:szCs w:val="18"/>
                <w:lang w:val="en-IN"/>
              </w:rPr>
              <w:t>Details</w:t>
            </w:r>
            <w:r w:rsidRPr="00A47E99">
              <w:rPr>
                <w:b/>
                <w:bCs/>
                <w:sz w:val="20"/>
                <w:szCs w:val="20"/>
                <w:lang w:val="en-IN"/>
              </w:rPr>
              <w:t>:</w:t>
            </w:r>
            <w:r>
              <w:rPr>
                <w:sz w:val="18"/>
                <w:szCs w:val="18"/>
                <w:lang w:val="en-IN"/>
              </w:rPr>
              <w:t xml:space="preserve"> Raw material</w:t>
            </w:r>
            <w:r w:rsidRPr="000F42DB">
              <w:rPr>
                <w:b/>
                <w:bCs/>
                <w:lang w:val="en-IN"/>
              </w:rPr>
              <w:t xml:space="preserve"> </w:t>
            </w:r>
          </w:p>
        </w:tc>
      </w:tr>
    </w:tbl>
    <w:p w14:paraId="1CAFFC63" w14:textId="77777777" w:rsidR="00D4428B" w:rsidRDefault="00D4428B" w:rsidP="00442E97">
      <w:pPr>
        <w:rPr>
          <w:noProof/>
        </w:rPr>
      </w:pPr>
    </w:p>
    <w:p w14:paraId="26721631" w14:textId="77777777" w:rsidR="00A814ED" w:rsidRDefault="00A814ED" w:rsidP="00442E97">
      <w:pPr>
        <w:rPr>
          <w:noProof/>
        </w:rPr>
      </w:pPr>
    </w:p>
    <w:p w14:paraId="01CA206F" w14:textId="77777777" w:rsidR="00A814ED" w:rsidRDefault="00A814ED" w:rsidP="00442E97">
      <w:pPr>
        <w:rPr>
          <w:noProof/>
        </w:rPr>
      </w:pPr>
    </w:p>
    <w:p w14:paraId="424AF281" w14:textId="77777777" w:rsidR="0098473E" w:rsidRDefault="0098473E" w:rsidP="00442E97">
      <w:pPr>
        <w:rPr>
          <w:noProof/>
        </w:rPr>
      </w:pPr>
    </w:p>
    <w:p w14:paraId="504610D6" w14:textId="77777777" w:rsidR="0098473E" w:rsidRDefault="0098473E" w:rsidP="00442E97">
      <w:pPr>
        <w:rPr>
          <w:noProof/>
        </w:rPr>
      </w:pPr>
    </w:p>
    <w:p w14:paraId="2B00C7A5" w14:textId="77777777" w:rsidR="0098473E" w:rsidRDefault="0098473E" w:rsidP="00442E97">
      <w:pPr>
        <w:rPr>
          <w:noProof/>
        </w:rPr>
      </w:pPr>
    </w:p>
    <w:p w14:paraId="57F7DFFA" w14:textId="24A11C06" w:rsidR="0098473E" w:rsidRDefault="0098473E" w:rsidP="00442E97">
      <w:pPr>
        <w:rPr>
          <w:noProof/>
        </w:rPr>
      </w:pPr>
    </w:p>
    <w:p w14:paraId="53BCDDEE" w14:textId="540DE49D" w:rsidR="00A5360C" w:rsidRDefault="00A5360C" w:rsidP="00442E97">
      <w:pPr>
        <w:rPr>
          <w:noProof/>
        </w:rPr>
      </w:pPr>
      <w:r>
        <w:rPr>
          <w:noProof/>
        </w:rPr>
        <w:t>List Salary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508"/>
      </w:tblGrid>
      <w:tr w:rsidR="00A5360C" w14:paraId="3F601FA6" w14:textId="77777777" w:rsidTr="008710D4">
        <w:trPr>
          <w:trHeight w:val="981"/>
        </w:trPr>
        <w:tc>
          <w:tcPr>
            <w:tcW w:w="4508" w:type="dxa"/>
            <w:shd w:val="clear" w:color="auto" w:fill="EDEDED" w:themeFill="accent3" w:themeFillTint="33"/>
          </w:tcPr>
          <w:p w14:paraId="054D8C84" w14:textId="77777777" w:rsidR="00D7361A" w:rsidRDefault="00A5360C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Prasad Uplenchar </w:t>
            </w:r>
            <w:r w:rsidRPr="00C01C47">
              <w:rPr>
                <w:b/>
                <w:bCs/>
                <w:lang w:val="en-IN"/>
              </w:rPr>
              <w:t>(9893012547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</w:t>
            </w:r>
          </w:p>
          <w:p w14:paraId="3D6ABE4F" w14:textId="3ADB2CAC" w:rsidR="00A5360C" w:rsidRPr="00C01C47" w:rsidRDefault="00A5360C" w:rsidP="008710D4">
            <w:pPr>
              <w:rPr>
                <w:b/>
                <w:bCs/>
                <w:lang w:val="en-IN"/>
              </w:rPr>
            </w:pP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                        </w:t>
            </w:r>
            <w:r w:rsidRPr="00C01C47">
              <w:rPr>
                <w:b/>
                <w:bCs/>
                <w:lang w:val="en-IN"/>
              </w:rPr>
              <w:t xml:space="preserve">          </w:t>
            </w:r>
          </w:p>
          <w:p w14:paraId="3AB7F322" w14:textId="53201697" w:rsidR="00D7361A" w:rsidRDefault="00D7361A" w:rsidP="00D7361A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          Tue April </w:t>
            </w:r>
            <w:r w:rsidR="00E46C22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3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>, 2020</w:t>
            </w:r>
          </w:p>
          <w:p w14:paraId="3DF728EE" w14:textId="77777777" w:rsidR="00D7361A" w:rsidRDefault="00D7361A" w:rsidP="00D7361A">
            <w:pPr>
              <w:rPr>
                <w:b/>
                <w:bCs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07392" behindDoc="1" locked="0" layoutInCell="1" allowOverlap="1" wp14:anchorId="5462A58E" wp14:editId="677627A1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>Salary</w:t>
            </w:r>
            <w:r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 xml:space="preserve">  </w:t>
            </w:r>
            <w:r>
              <w:rPr>
                <w:b/>
                <w:bCs/>
                <w:lang w:val="en-IN"/>
              </w:rPr>
              <w:t xml:space="preserve">                             15000.0</w:t>
            </w:r>
          </w:p>
          <w:p w14:paraId="4DEA1A89" w14:textId="77777777" w:rsidR="00D7361A" w:rsidRDefault="00D7361A" w:rsidP="00D7361A">
            <w:pPr>
              <w:rPr>
                <w:b/>
                <w:bCs/>
                <w:lang w:val="en-IN"/>
              </w:rPr>
            </w:pPr>
          </w:p>
          <w:p w14:paraId="2908DF13" w14:textId="77777777" w:rsidR="00D7361A" w:rsidRDefault="00D7361A" w:rsidP="00D7361A">
            <w:pPr>
              <w:rPr>
                <w:sz w:val="20"/>
                <w:szCs w:val="20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FC6957">
              <w:rPr>
                <w:sz w:val="20"/>
                <w:szCs w:val="20"/>
                <w:lang w:val="en-IN"/>
              </w:rPr>
              <w:t>For Month of March</w:t>
            </w:r>
            <w:r>
              <w:rPr>
                <w:sz w:val="20"/>
                <w:szCs w:val="20"/>
                <w:lang w:val="en-IN"/>
              </w:rPr>
              <w:t xml:space="preserve"> 2020</w:t>
            </w:r>
          </w:p>
          <w:p w14:paraId="6299BFCE" w14:textId="77777777" w:rsidR="00A5360C" w:rsidRPr="000F42DB" w:rsidRDefault="00A5360C" w:rsidP="00FC6957">
            <w:pPr>
              <w:rPr>
                <w:b/>
                <w:bCs/>
                <w:lang w:val="en-IN"/>
              </w:rPr>
            </w:pPr>
          </w:p>
        </w:tc>
      </w:tr>
      <w:tr w:rsidR="00A5360C" w14:paraId="1777358D" w14:textId="77777777" w:rsidTr="008710D4">
        <w:trPr>
          <w:trHeight w:val="928"/>
        </w:trPr>
        <w:tc>
          <w:tcPr>
            <w:tcW w:w="4508" w:type="dxa"/>
            <w:shd w:val="clear" w:color="auto" w:fill="E2EFD9" w:themeFill="accent6" w:themeFillTint="33"/>
          </w:tcPr>
          <w:p w14:paraId="65AAE6AA" w14:textId="77777777" w:rsidR="00A5360C" w:rsidRDefault="00A5360C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  <w:r w:rsidRPr="00C01C47">
              <w:rPr>
                <w:b/>
                <w:bCs/>
                <w:sz w:val="28"/>
                <w:szCs w:val="28"/>
                <w:lang w:val="en-IN"/>
              </w:rPr>
              <w:t xml:space="preserve">Nitesh Yadav </w:t>
            </w:r>
            <w:r w:rsidRPr="00C01C47">
              <w:rPr>
                <w:b/>
                <w:bCs/>
                <w:lang w:val="en-IN"/>
              </w:rPr>
              <w:t>(9158900658)</w:t>
            </w:r>
            <w:r w:rsidRPr="00C01C47">
              <w:rPr>
                <w:b/>
                <w:bCs/>
                <w:color w:val="FF0000"/>
                <w:sz w:val="20"/>
                <w:szCs w:val="20"/>
                <w:lang w:val="en-IN"/>
              </w:rPr>
              <w:t xml:space="preserve">   </w:t>
            </w:r>
          </w:p>
          <w:p w14:paraId="685FECE9" w14:textId="6A2F6C15" w:rsidR="00A5360C" w:rsidRDefault="00A5360C" w:rsidP="008710D4">
            <w:pPr>
              <w:rPr>
                <w:b/>
                <w:bCs/>
                <w:color w:val="FF0000"/>
                <w:sz w:val="20"/>
                <w:szCs w:val="20"/>
                <w:lang w:val="en-IN"/>
              </w:rPr>
            </w:pPr>
          </w:p>
          <w:p w14:paraId="385250D3" w14:textId="666D287F" w:rsidR="00BF14CB" w:rsidRDefault="00BF14CB" w:rsidP="008710D4">
            <w:pPr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</w:pPr>
            <w:r w:rsidRPr="00CB28F6">
              <w:rPr>
                <w:b/>
                <w:bCs/>
                <w:sz w:val="18"/>
                <w:szCs w:val="18"/>
                <w:lang w:val="en-IN"/>
              </w:rPr>
              <w:t>Date</w:t>
            </w:r>
            <w:r w:rsidR="00667820">
              <w:rPr>
                <w:b/>
                <w:bCs/>
                <w:sz w:val="18"/>
                <w:szCs w:val="18"/>
                <w:lang w:val="en-IN"/>
              </w:rPr>
              <w:t>:</w:t>
            </w:r>
            <w:r w:rsidRPr="00CB28F6">
              <w:rPr>
                <w:b/>
                <w:bCs/>
                <w:sz w:val="18"/>
                <w:szCs w:val="18"/>
                <w:lang w:val="en-IN"/>
              </w:rPr>
              <w:t xml:space="preserve">    </w:t>
            </w:r>
            <w:r w:rsidRPr="00BF14CB">
              <w:rPr>
                <w:b/>
                <w:bCs/>
                <w:color w:val="000000" w:themeColor="text1"/>
                <w:sz w:val="20"/>
                <w:szCs w:val="20"/>
                <w:lang w:val="en-IN"/>
              </w:rPr>
              <w:t xml:space="preserve">                                         Tue April 2, 2020</w:t>
            </w:r>
          </w:p>
          <w:p w14:paraId="431088BA" w14:textId="276EA917" w:rsidR="00A5360C" w:rsidRDefault="00A5360C" w:rsidP="008710D4">
            <w:pPr>
              <w:rPr>
                <w:b/>
                <w:bCs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drawing>
                <wp:anchor distT="0" distB="0" distL="114300" distR="114300" simplePos="0" relativeHeight="251705344" behindDoc="1" locked="0" layoutInCell="1" allowOverlap="1" wp14:anchorId="1B514DAD" wp14:editId="7C511BF8">
                  <wp:simplePos x="0" y="0"/>
                  <wp:positionH relativeFrom="column">
                    <wp:posOffset>1546860</wp:posOffset>
                  </wp:positionH>
                  <wp:positionV relativeFrom="paragraph">
                    <wp:posOffset>21590</wp:posOffset>
                  </wp:positionV>
                  <wp:extent cx="131445" cy="142875"/>
                  <wp:effectExtent l="0" t="0" r="1905" b="9525"/>
                  <wp:wrapSquare wrapText="bothSides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4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C6957" w:rsidRPr="00D0669E">
              <w:rPr>
                <w:b/>
                <w:bCs/>
                <w:sz w:val="18"/>
                <w:szCs w:val="18"/>
                <w:lang w:val="en-IN"/>
              </w:rPr>
              <w:t>Salary</w:t>
            </w:r>
            <w:r w:rsidR="00667820">
              <w:rPr>
                <w:b/>
                <w:bCs/>
                <w:sz w:val="18"/>
                <w:szCs w:val="18"/>
                <w:lang w:val="en-IN"/>
              </w:rPr>
              <w:t>:</w:t>
            </w:r>
            <w:r w:rsidR="00FC6957" w:rsidRPr="00D0669E">
              <w:rPr>
                <w:b/>
                <w:bCs/>
                <w:sz w:val="18"/>
                <w:szCs w:val="18"/>
                <w:lang w:val="en-IN"/>
              </w:rPr>
              <w:t xml:space="preserve"> </w:t>
            </w:r>
            <w:r w:rsidRPr="00D0669E">
              <w:rPr>
                <w:b/>
                <w:bCs/>
                <w:sz w:val="18"/>
                <w:szCs w:val="18"/>
                <w:lang w:val="en-IN"/>
              </w:rPr>
              <w:t xml:space="preserve"> </w:t>
            </w:r>
            <w:r>
              <w:rPr>
                <w:b/>
                <w:bCs/>
                <w:lang w:val="en-IN"/>
              </w:rPr>
              <w:t xml:space="preserve">                             </w:t>
            </w:r>
            <w:r w:rsidR="00FC6957">
              <w:rPr>
                <w:b/>
                <w:bCs/>
                <w:lang w:val="en-IN"/>
              </w:rPr>
              <w:t>15000.0</w:t>
            </w:r>
          </w:p>
          <w:p w14:paraId="0E92B043" w14:textId="77777777" w:rsidR="00FC6957" w:rsidRDefault="00FC6957" w:rsidP="008710D4">
            <w:pPr>
              <w:rPr>
                <w:b/>
                <w:bCs/>
                <w:lang w:val="en-IN"/>
              </w:rPr>
            </w:pPr>
          </w:p>
          <w:p w14:paraId="129929D8" w14:textId="74C65AB0" w:rsidR="00FC6957" w:rsidRDefault="00FC6957" w:rsidP="008710D4">
            <w:pPr>
              <w:rPr>
                <w:sz w:val="20"/>
                <w:szCs w:val="20"/>
                <w:lang w:val="en-IN"/>
              </w:rPr>
            </w:pPr>
            <w:r w:rsidRPr="00D0669E">
              <w:rPr>
                <w:b/>
                <w:bCs/>
                <w:sz w:val="18"/>
                <w:szCs w:val="18"/>
                <w:lang w:val="en-IN"/>
              </w:rPr>
              <w:t>Description:</w:t>
            </w:r>
            <w:r>
              <w:rPr>
                <w:b/>
                <w:bCs/>
                <w:lang w:val="en-IN"/>
              </w:rPr>
              <w:t xml:space="preserve"> </w:t>
            </w:r>
            <w:r w:rsidRPr="00FC6957">
              <w:rPr>
                <w:sz w:val="20"/>
                <w:szCs w:val="20"/>
                <w:lang w:val="en-IN"/>
              </w:rPr>
              <w:t>For Month of March</w:t>
            </w:r>
            <w:r w:rsidR="005C7CDA">
              <w:rPr>
                <w:sz w:val="20"/>
                <w:szCs w:val="20"/>
                <w:lang w:val="en-IN"/>
              </w:rPr>
              <w:t xml:space="preserve"> 2020</w:t>
            </w:r>
          </w:p>
          <w:p w14:paraId="789214AF" w14:textId="2E357F45" w:rsidR="00BF14CB" w:rsidRPr="00C01C47" w:rsidRDefault="00BF14CB" w:rsidP="008710D4">
            <w:pPr>
              <w:rPr>
                <w:b/>
                <w:bCs/>
                <w:color w:val="70AD47" w:themeColor="accent6"/>
                <w:lang w:val="en-IN"/>
              </w:rPr>
            </w:pPr>
          </w:p>
          <w:p w14:paraId="6C5A187E" w14:textId="77777777" w:rsidR="00A5360C" w:rsidRPr="00270A81" w:rsidRDefault="00A5360C" w:rsidP="008710D4">
            <w:pPr>
              <w:rPr>
                <w:b/>
                <w:bCs/>
                <w:lang w:val="en-IN"/>
              </w:rPr>
            </w:pPr>
          </w:p>
          <w:p w14:paraId="6C7D2166" w14:textId="77777777" w:rsidR="00A5360C" w:rsidRPr="000F42DB" w:rsidRDefault="00A5360C" w:rsidP="00FC6957">
            <w:pPr>
              <w:rPr>
                <w:b/>
                <w:bCs/>
                <w:lang w:val="en-IN"/>
              </w:rPr>
            </w:pPr>
          </w:p>
        </w:tc>
      </w:tr>
    </w:tbl>
    <w:p w14:paraId="34084C7A" w14:textId="77777777" w:rsidR="00A5360C" w:rsidRDefault="00A5360C" w:rsidP="00442E97">
      <w:pPr>
        <w:rPr>
          <w:noProof/>
        </w:rPr>
      </w:pPr>
    </w:p>
    <w:p w14:paraId="5B586E42" w14:textId="77777777" w:rsidR="0098473E" w:rsidRDefault="0098473E" w:rsidP="00442E97">
      <w:pPr>
        <w:rPr>
          <w:noProof/>
        </w:rPr>
      </w:pPr>
    </w:p>
    <w:p w14:paraId="6A8ABE27" w14:textId="77777777" w:rsidR="0098473E" w:rsidRDefault="0098473E" w:rsidP="00442E97">
      <w:pPr>
        <w:rPr>
          <w:noProof/>
        </w:rPr>
      </w:pPr>
    </w:p>
    <w:p w14:paraId="67ADD8C0" w14:textId="77777777" w:rsidR="0098473E" w:rsidRDefault="0098473E" w:rsidP="00442E97">
      <w:pPr>
        <w:rPr>
          <w:noProof/>
        </w:rPr>
      </w:pPr>
    </w:p>
    <w:p w14:paraId="13611DE3" w14:textId="77777777" w:rsidR="0098473E" w:rsidRDefault="0098473E" w:rsidP="00442E97">
      <w:pPr>
        <w:rPr>
          <w:noProof/>
        </w:rPr>
      </w:pPr>
    </w:p>
    <w:p w14:paraId="0FC442AB" w14:textId="77777777" w:rsidR="0098473E" w:rsidRDefault="0098473E" w:rsidP="00442E97">
      <w:pPr>
        <w:rPr>
          <w:noProof/>
        </w:rPr>
      </w:pPr>
    </w:p>
    <w:p w14:paraId="773E4C3F" w14:textId="77777777" w:rsidR="0098473E" w:rsidRDefault="0098473E" w:rsidP="00442E97">
      <w:pPr>
        <w:rPr>
          <w:noProof/>
        </w:rPr>
      </w:pPr>
    </w:p>
    <w:p w14:paraId="2BFFFA95" w14:textId="77777777" w:rsidR="00727D7B" w:rsidRDefault="00727D7B" w:rsidP="00442E97">
      <w:pPr>
        <w:rPr>
          <w:lang w:val="en-IN"/>
        </w:rPr>
      </w:pPr>
      <w:r>
        <w:rPr>
          <w:noProof/>
        </w:rPr>
        <w:drawing>
          <wp:inline distT="0" distB="0" distL="0" distR="0" wp14:anchorId="0AB1523A" wp14:editId="4FAC43C0">
            <wp:extent cx="4259356" cy="3357999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66425" cy="336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FCF9" w14:textId="77777777" w:rsidR="00442E97" w:rsidRPr="00AE0F38" w:rsidRDefault="00442E97" w:rsidP="00442E97">
      <w:pPr>
        <w:rPr>
          <w:lang w:val="en-IN"/>
        </w:rPr>
      </w:pPr>
    </w:p>
    <w:p w14:paraId="3CC1A3F0" w14:textId="77777777" w:rsidR="00442E97" w:rsidRPr="00AE0F38" w:rsidRDefault="00442E97" w:rsidP="00442E97">
      <w:pPr>
        <w:rPr>
          <w:u w:val="single"/>
          <w:lang w:val="en-IN"/>
        </w:rPr>
      </w:pPr>
    </w:p>
    <w:p w14:paraId="6BBB12F7" w14:textId="77777777" w:rsidR="00442E97" w:rsidRDefault="00442E97" w:rsidP="00442E97">
      <w:pPr>
        <w:rPr>
          <w:lang w:val="en-IN"/>
        </w:rPr>
      </w:pPr>
    </w:p>
    <w:p w14:paraId="02D37356" w14:textId="77777777" w:rsidR="00442E97" w:rsidRDefault="00442E97" w:rsidP="00442E97">
      <w:pPr>
        <w:rPr>
          <w:lang w:val="en-IN"/>
        </w:rPr>
      </w:pPr>
    </w:p>
    <w:p w14:paraId="04FC6969" w14:textId="77777777" w:rsidR="00442E97" w:rsidRDefault="00442E97" w:rsidP="00442E97">
      <w:pPr>
        <w:rPr>
          <w:lang w:val="en-IN"/>
        </w:rPr>
      </w:pPr>
    </w:p>
    <w:p w14:paraId="62649957" w14:textId="77777777" w:rsidR="00442E97" w:rsidRPr="00AE0F38" w:rsidRDefault="00442E97" w:rsidP="00442E97">
      <w:pPr>
        <w:rPr>
          <w:lang w:val="en-IN"/>
        </w:rPr>
      </w:pPr>
    </w:p>
    <w:p w14:paraId="485B9848" w14:textId="77777777" w:rsidR="004A7D48" w:rsidRDefault="004A7D48"/>
    <w:sectPr w:rsidR="004A7D48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nyadav.idmworks@outlook.com" w:date="2020-04-09T17:56:00Z" w:initials="n">
    <w:p w14:paraId="37220BD1" w14:textId="02423060" w:rsidR="00F620FF" w:rsidRDefault="00F620FF">
      <w:pPr>
        <w:pStyle w:val="CommentText"/>
      </w:pPr>
      <w:r>
        <w:rPr>
          <w:rStyle w:val="CommentReference"/>
        </w:rPr>
        <w:annotationRef/>
      </w:r>
      <w:r>
        <w:t xml:space="preserve">Expenses dashboard (Total Paid, Total UnPaid) </w:t>
      </w:r>
    </w:p>
  </w:comment>
  <w:comment w:id="2" w:author="nyadav.idmworks@outlook.com" w:date="2020-04-08T17:19:00Z" w:initials="n">
    <w:p w14:paraId="2E9689DA" w14:textId="14231DF4" w:rsidR="00E45039" w:rsidRDefault="00E45039">
      <w:pPr>
        <w:pStyle w:val="CommentText"/>
      </w:pPr>
      <w:r>
        <w:rPr>
          <w:rStyle w:val="CommentReference"/>
        </w:rPr>
        <w:annotationRef/>
      </w:r>
      <w:r>
        <w:t>Update the screen</w:t>
      </w:r>
    </w:p>
  </w:comment>
  <w:comment w:id="3" w:author="nyadav.idmworks@outlook.com" w:date="2020-04-06T20:38:00Z" w:initials="n">
    <w:p w14:paraId="230B7E47" w14:textId="77777777" w:rsidR="00E45039" w:rsidRDefault="00E45039">
      <w:pPr>
        <w:pStyle w:val="CommentText"/>
      </w:pPr>
      <w:r>
        <w:rPr>
          <w:rStyle w:val="CommentReference"/>
        </w:rPr>
        <w:annotationRef/>
      </w:r>
      <w:r>
        <w:t>Include “Received By”</w:t>
      </w:r>
    </w:p>
  </w:comment>
  <w:comment w:id="4" w:author="nyadav.idmworks@outlook.com" w:date="2020-04-06T20:58:00Z" w:initials="n">
    <w:p w14:paraId="6CC8BF11" w14:textId="7FF9CCE7" w:rsidR="00E45039" w:rsidRDefault="00E45039">
      <w:pPr>
        <w:pStyle w:val="CommentText"/>
      </w:pPr>
      <w:r>
        <w:rPr>
          <w:rStyle w:val="CommentReference"/>
        </w:rPr>
        <w:annotationRef/>
      </w:r>
      <w:r>
        <w:t>Need to add actual bill number in displa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7220BD1" w15:done="0"/>
  <w15:commentEx w15:paraId="2E9689DA" w15:done="0"/>
  <w15:commentEx w15:paraId="230B7E47" w15:done="1"/>
  <w15:commentEx w15:paraId="6CC8BF11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7220BD1" w16cid:durableId="2239E05D"/>
  <w16cid:commentId w16cid:paraId="2E9689DA" w16cid:durableId="2238860D"/>
  <w16cid:commentId w16cid:paraId="230B7E47" w16cid:durableId="22386D1F"/>
  <w16cid:commentId w16cid:paraId="6CC8BF11" w16cid:durableId="2236168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47A51"/>
    <w:multiLevelType w:val="hybridMultilevel"/>
    <w:tmpl w:val="74568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767EA"/>
    <w:multiLevelType w:val="hybridMultilevel"/>
    <w:tmpl w:val="4432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82F60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929D0"/>
    <w:multiLevelType w:val="hybridMultilevel"/>
    <w:tmpl w:val="AECE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8529D"/>
    <w:multiLevelType w:val="hybridMultilevel"/>
    <w:tmpl w:val="497C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2F7926"/>
    <w:multiLevelType w:val="hybridMultilevel"/>
    <w:tmpl w:val="CE4AA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A6BD0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9828C4"/>
    <w:multiLevelType w:val="hybridMultilevel"/>
    <w:tmpl w:val="BC76A36E"/>
    <w:lvl w:ilvl="0" w:tplc="530A08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9851AF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556E1C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F818E0"/>
    <w:multiLevelType w:val="hybridMultilevel"/>
    <w:tmpl w:val="E9807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EB350E"/>
    <w:multiLevelType w:val="hybridMultilevel"/>
    <w:tmpl w:val="2C3A1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EA3734"/>
    <w:multiLevelType w:val="hybridMultilevel"/>
    <w:tmpl w:val="24C63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F7251D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124CD1"/>
    <w:multiLevelType w:val="hybridMultilevel"/>
    <w:tmpl w:val="63F8B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5E6038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08142C"/>
    <w:multiLevelType w:val="hybridMultilevel"/>
    <w:tmpl w:val="22E4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0"/>
  </w:num>
  <w:num w:numId="4">
    <w:abstractNumId w:val="3"/>
  </w:num>
  <w:num w:numId="5">
    <w:abstractNumId w:val="4"/>
  </w:num>
  <w:num w:numId="6">
    <w:abstractNumId w:val="12"/>
  </w:num>
  <w:num w:numId="7">
    <w:abstractNumId w:val="7"/>
  </w:num>
  <w:num w:numId="8">
    <w:abstractNumId w:val="5"/>
  </w:num>
  <w:num w:numId="9">
    <w:abstractNumId w:val="1"/>
  </w:num>
  <w:num w:numId="10">
    <w:abstractNumId w:val="10"/>
  </w:num>
  <w:num w:numId="11">
    <w:abstractNumId w:val="16"/>
  </w:num>
  <w:num w:numId="12">
    <w:abstractNumId w:val="6"/>
  </w:num>
  <w:num w:numId="13">
    <w:abstractNumId w:val="13"/>
  </w:num>
  <w:num w:numId="14">
    <w:abstractNumId w:val="9"/>
  </w:num>
  <w:num w:numId="15">
    <w:abstractNumId w:val="2"/>
  </w:num>
  <w:num w:numId="16">
    <w:abstractNumId w:val="15"/>
  </w:num>
  <w:num w:numId="17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yadav.idmworks@outlook.com">
    <w15:presenceInfo w15:providerId="Windows Live" w15:userId="f2f2890249420c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DQztzQztjAxszRQ0lEKTi0uzszPAykwNKsFAHIo5f8tAAAA"/>
  </w:docVars>
  <w:rsids>
    <w:rsidRoot w:val="00442E97"/>
    <w:rsid w:val="0000684C"/>
    <w:rsid w:val="00011833"/>
    <w:rsid w:val="00021D7B"/>
    <w:rsid w:val="00040909"/>
    <w:rsid w:val="00044E05"/>
    <w:rsid w:val="00057C45"/>
    <w:rsid w:val="00067195"/>
    <w:rsid w:val="000711FA"/>
    <w:rsid w:val="000717EB"/>
    <w:rsid w:val="00075C64"/>
    <w:rsid w:val="00076115"/>
    <w:rsid w:val="0008607C"/>
    <w:rsid w:val="00087297"/>
    <w:rsid w:val="00087746"/>
    <w:rsid w:val="00093118"/>
    <w:rsid w:val="00097C0F"/>
    <w:rsid w:val="000A2DD9"/>
    <w:rsid w:val="000A3866"/>
    <w:rsid w:val="000A5950"/>
    <w:rsid w:val="000A6799"/>
    <w:rsid w:val="000A7192"/>
    <w:rsid w:val="000B0165"/>
    <w:rsid w:val="000B01F6"/>
    <w:rsid w:val="000B157C"/>
    <w:rsid w:val="000B3E89"/>
    <w:rsid w:val="000B6031"/>
    <w:rsid w:val="000C0709"/>
    <w:rsid w:val="000C0A45"/>
    <w:rsid w:val="000D0B24"/>
    <w:rsid w:val="000D3EF1"/>
    <w:rsid w:val="000D3F1B"/>
    <w:rsid w:val="000D515A"/>
    <w:rsid w:val="000E0606"/>
    <w:rsid w:val="000E0A4E"/>
    <w:rsid w:val="000E2D0B"/>
    <w:rsid w:val="000E39C6"/>
    <w:rsid w:val="000E5D9E"/>
    <w:rsid w:val="000F42DB"/>
    <w:rsid w:val="000F50E3"/>
    <w:rsid w:val="000F697A"/>
    <w:rsid w:val="00102DD6"/>
    <w:rsid w:val="00104B45"/>
    <w:rsid w:val="0011040F"/>
    <w:rsid w:val="001116C6"/>
    <w:rsid w:val="001127D5"/>
    <w:rsid w:val="00115855"/>
    <w:rsid w:val="00120DDF"/>
    <w:rsid w:val="00127984"/>
    <w:rsid w:val="00136AC1"/>
    <w:rsid w:val="00142C5C"/>
    <w:rsid w:val="00145CB2"/>
    <w:rsid w:val="001478C5"/>
    <w:rsid w:val="0015175A"/>
    <w:rsid w:val="00153BC8"/>
    <w:rsid w:val="0016062B"/>
    <w:rsid w:val="001613A9"/>
    <w:rsid w:val="00162453"/>
    <w:rsid w:val="00165C32"/>
    <w:rsid w:val="001667A0"/>
    <w:rsid w:val="00172543"/>
    <w:rsid w:val="0019249D"/>
    <w:rsid w:val="00193B63"/>
    <w:rsid w:val="001969BF"/>
    <w:rsid w:val="001A25F8"/>
    <w:rsid w:val="001A422D"/>
    <w:rsid w:val="001B139A"/>
    <w:rsid w:val="001B39AC"/>
    <w:rsid w:val="001C74DA"/>
    <w:rsid w:val="001D55C3"/>
    <w:rsid w:val="001D7F49"/>
    <w:rsid w:val="001E527B"/>
    <w:rsid w:val="0020709C"/>
    <w:rsid w:val="00220782"/>
    <w:rsid w:val="002213B2"/>
    <w:rsid w:val="0022284A"/>
    <w:rsid w:val="0022769B"/>
    <w:rsid w:val="00241193"/>
    <w:rsid w:val="00242B54"/>
    <w:rsid w:val="002468BE"/>
    <w:rsid w:val="00247E4F"/>
    <w:rsid w:val="002555C1"/>
    <w:rsid w:val="002608ED"/>
    <w:rsid w:val="00262C56"/>
    <w:rsid w:val="00263994"/>
    <w:rsid w:val="00263CDF"/>
    <w:rsid w:val="00270A81"/>
    <w:rsid w:val="00290123"/>
    <w:rsid w:val="00290CC3"/>
    <w:rsid w:val="002A3DF0"/>
    <w:rsid w:val="002A6F93"/>
    <w:rsid w:val="002B7424"/>
    <w:rsid w:val="002B7A39"/>
    <w:rsid w:val="002D153E"/>
    <w:rsid w:val="002D1B39"/>
    <w:rsid w:val="002D6974"/>
    <w:rsid w:val="002E2E76"/>
    <w:rsid w:val="002F132B"/>
    <w:rsid w:val="002F39B3"/>
    <w:rsid w:val="002F72EE"/>
    <w:rsid w:val="00300187"/>
    <w:rsid w:val="00300734"/>
    <w:rsid w:val="003129E1"/>
    <w:rsid w:val="00312C21"/>
    <w:rsid w:val="0031689F"/>
    <w:rsid w:val="00323E35"/>
    <w:rsid w:val="003252CD"/>
    <w:rsid w:val="0032612B"/>
    <w:rsid w:val="003328F7"/>
    <w:rsid w:val="00340828"/>
    <w:rsid w:val="003452BE"/>
    <w:rsid w:val="003572F6"/>
    <w:rsid w:val="00361765"/>
    <w:rsid w:val="00364B12"/>
    <w:rsid w:val="00365171"/>
    <w:rsid w:val="00377C51"/>
    <w:rsid w:val="00386361"/>
    <w:rsid w:val="00386A37"/>
    <w:rsid w:val="003918D8"/>
    <w:rsid w:val="00395867"/>
    <w:rsid w:val="003A34B6"/>
    <w:rsid w:val="003A6609"/>
    <w:rsid w:val="003B25E0"/>
    <w:rsid w:val="003B2A69"/>
    <w:rsid w:val="003B2A8E"/>
    <w:rsid w:val="003C1F75"/>
    <w:rsid w:val="003D073A"/>
    <w:rsid w:val="003D1DF9"/>
    <w:rsid w:val="003D1F13"/>
    <w:rsid w:val="003D23C2"/>
    <w:rsid w:val="003D3143"/>
    <w:rsid w:val="003D3C01"/>
    <w:rsid w:val="003D7416"/>
    <w:rsid w:val="003E06F1"/>
    <w:rsid w:val="003E1798"/>
    <w:rsid w:val="003E3938"/>
    <w:rsid w:val="003E611C"/>
    <w:rsid w:val="003E617C"/>
    <w:rsid w:val="003F48C6"/>
    <w:rsid w:val="00410A0D"/>
    <w:rsid w:val="004154F4"/>
    <w:rsid w:val="00416BAA"/>
    <w:rsid w:val="00432022"/>
    <w:rsid w:val="00432932"/>
    <w:rsid w:val="00442E97"/>
    <w:rsid w:val="00463352"/>
    <w:rsid w:val="00463AD6"/>
    <w:rsid w:val="00472BA5"/>
    <w:rsid w:val="004748DE"/>
    <w:rsid w:val="00475054"/>
    <w:rsid w:val="00483E05"/>
    <w:rsid w:val="004857B7"/>
    <w:rsid w:val="00487443"/>
    <w:rsid w:val="004A3587"/>
    <w:rsid w:val="004A3D9D"/>
    <w:rsid w:val="004A6952"/>
    <w:rsid w:val="004A7D48"/>
    <w:rsid w:val="004C3343"/>
    <w:rsid w:val="004C5C73"/>
    <w:rsid w:val="004C7687"/>
    <w:rsid w:val="004D750B"/>
    <w:rsid w:val="004D7F7B"/>
    <w:rsid w:val="004E40FD"/>
    <w:rsid w:val="004E71B2"/>
    <w:rsid w:val="004F31E9"/>
    <w:rsid w:val="004F4E80"/>
    <w:rsid w:val="004F5AF9"/>
    <w:rsid w:val="00500EE2"/>
    <w:rsid w:val="005064EC"/>
    <w:rsid w:val="00511530"/>
    <w:rsid w:val="0051295D"/>
    <w:rsid w:val="005163B9"/>
    <w:rsid w:val="00516E9D"/>
    <w:rsid w:val="00523944"/>
    <w:rsid w:val="005241E5"/>
    <w:rsid w:val="00532296"/>
    <w:rsid w:val="00534F75"/>
    <w:rsid w:val="005374D3"/>
    <w:rsid w:val="0054042B"/>
    <w:rsid w:val="00546EA3"/>
    <w:rsid w:val="005505A1"/>
    <w:rsid w:val="00556A01"/>
    <w:rsid w:val="00564145"/>
    <w:rsid w:val="00565483"/>
    <w:rsid w:val="00565AEA"/>
    <w:rsid w:val="00566441"/>
    <w:rsid w:val="00571B86"/>
    <w:rsid w:val="00571C85"/>
    <w:rsid w:val="00574FB7"/>
    <w:rsid w:val="005750F4"/>
    <w:rsid w:val="005755C2"/>
    <w:rsid w:val="00581823"/>
    <w:rsid w:val="0058278A"/>
    <w:rsid w:val="005B11B9"/>
    <w:rsid w:val="005B1769"/>
    <w:rsid w:val="005B2BD4"/>
    <w:rsid w:val="005C02B5"/>
    <w:rsid w:val="005C6937"/>
    <w:rsid w:val="005C7A88"/>
    <w:rsid w:val="005C7CDA"/>
    <w:rsid w:val="005D0797"/>
    <w:rsid w:val="005D0D21"/>
    <w:rsid w:val="005E3C88"/>
    <w:rsid w:val="005E46AB"/>
    <w:rsid w:val="005F2111"/>
    <w:rsid w:val="005F6518"/>
    <w:rsid w:val="006001AA"/>
    <w:rsid w:val="00601BA2"/>
    <w:rsid w:val="0061334B"/>
    <w:rsid w:val="006248FC"/>
    <w:rsid w:val="006309C0"/>
    <w:rsid w:val="00634315"/>
    <w:rsid w:val="006377A1"/>
    <w:rsid w:val="00657363"/>
    <w:rsid w:val="00667136"/>
    <w:rsid w:val="00667820"/>
    <w:rsid w:val="00672388"/>
    <w:rsid w:val="0067284D"/>
    <w:rsid w:val="00674A14"/>
    <w:rsid w:val="00674B06"/>
    <w:rsid w:val="0067729E"/>
    <w:rsid w:val="00677D99"/>
    <w:rsid w:val="00681567"/>
    <w:rsid w:val="0068286E"/>
    <w:rsid w:val="006832AD"/>
    <w:rsid w:val="00683444"/>
    <w:rsid w:val="00686AE1"/>
    <w:rsid w:val="006900AC"/>
    <w:rsid w:val="006903E6"/>
    <w:rsid w:val="006916DD"/>
    <w:rsid w:val="00693F9D"/>
    <w:rsid w:val="006943E8"/>
    <w:rsid w:val="006A041A"/>
    <w:rsid w:val="006A1E3C"/>
    <w:rsid w:val="006A2B90"/>
    <w:rsid w:val="006A2D25"/>
    <w:rsid w:val="006A7B9C"/>
    <w:rsid w:val="006C008F"/>
    <w:rsid w:val="006C7224"/>
    <w:rsid w:val="006D48C8"/>
    <w:rsid w:val="006D7FC1"/>
    <w:rsid w:val="006F593F"/>
    <w:rsid w:val="007032E1"/>
    <w:rsid w:val="0070381B"/>
    <w:rsid w:val="00703988"/>
    <w:rsid w:val="0071134F"/>
    <w:rsid w:val="00723D94"/>
    <w:rsid w:val="00727160"/>
    <w:rsid w:val="00727D7B"/>
    <w:rsid w:val="007333C4"/>
    <w:rsid w:val="00734503"/>
    <w:rsid w:val="007422E8"/>
    <w:rsid w:val="00760A28"/>
    <w:rsid w:val="00775308"/>
    <w:rsid w:val="00777308"/>
    <w:rsid w:val="00783BD5"/>
    <w:rsid w:val="00785A7F"/>
    <w:rsid w:val="00786568"/>
    <w:rsid w:val="00787F50"/>
    <w:rsid w:val="00794E3F"/>
    <w:rsid w:val="007A1788"/>
    <w:rsid w:val="007A2AE4"/>
    <w:rsid w:val="007A7E14"/>
    <w:rsid w:val="007B44E2"/>
    <w:rsid w:val="007E613C"/>
    <w:rsid w:val="007E6E41"/>
    <w:rsid w:val="007E6FA0"/>
    <w:rsid w:val="007E7CF8"/>
    <w:rsid w:val="007F68AE"/>
    <w:rsid w:val="007F78E2"/>
    <w:rsid w:val="008038F1"/>
    <w:rsid w:val="00816C4D"/>
    <w:rsid w:val="00825580"/>
    <w:rsid w:val="00831862"/>
    <w:rsid w:val="008321E2"/>
    <w:rsid w:val="008342DF"/>
    <w:rsid w:val="008541EB"/>
    <w:rsid w:val="00863D6C"/>
    <w:rsid w:val="00866DAE"/>
    <w:rsid w:val="00870C63"/>
    <w:rsid w:val="0087569D"/>
    <w:rsid w:val="0087574F"/>
    <w:rsid w:val="008774E1"/>
    <w:rsid w:val="00881812"/>
    <w:rsid w:val="008868BF"/>
    <w:rsid w:val="0089604C"/>
    <w:rsid w:val="008B06D6"/>
    <w:rsid w:val="008B45C6"/>
    <w:rsid w:val="008C4C4C"/>
    <w:rsid w:val="008D06E4"/>
    <w:rsid w:val="008D2177"/>
    <w:rsid w:val="008D4970"/>
    <w:rsid w:val="008D5BD6"/>
    <w:rsid w:val="008E22B4"/>
    <w:rsid w:val="008E2588"/>
    <w:rsid w:val="008E3513"/>
    <w:rsid w:val="008F5036"/>
    <w:rsid w:val="008F5231"/>
    <w:rsid w:val="008F5C13"/>
    <w:rsid w:val="008F7A2F"/>
    <w:rsid w:val="0090176B"/>
    <w:rsid w:val="00903163"/>
    <w:rsid w:val="00913F95"/>
    <w:rsid w:val="00914F07"/>
    <w:rsid w:val="00934EF1"/>
    <w:rsid w:val="00941D5D"/>
    <w:rsid w:val="00950BA0"/>
    <w:rsid w:val="00952309"/>
    <w:rsid w:val="0095282A"/>
    <w:rsid w:val="00957F82"/>
    <w:rsid w:val="00961A96"/>
    <w:rsid w:val="009621CB"/>
    <w:rsid w:val="00962CC0"/>
    <w:rsid w:val="00965CE1"/>
    <w:rsid w:val="00973DD7"/>
    <w:rsid w:val="009823B1"/>
    <w:rsid w:val="0098473E"/>
    <w:rsid w:val="00990FDA"/>
    <w:rsid w:val="00991291"/>
    <w:rsid w:val="009919B9"/>
    <w:rsid w:val="009A0757"/>
    <w:rsid w:val="009A2481"/>
    <w:rsid w:val="009A672F"/>
    <w:rsid w:val="009B18C6"/>
    <w:rsid w:val="009C6683"/>
    <w:rsid w:val="009D0856"/>
    <w:rsid w:val="009D4BDD"/>
    <w:rsid w:val="009D4F51"/>
    <w:rsid w:val="009D5399"/>
    <w:rsid w:val="009D5671"/>
    <w:rsid w:val="009E3D84"/>
    <w:rsid w:val="009E3F32"/>
    <w:rsid w:val="009E68EF"/>
    <w:rsid w:val="009F24E1"/>
    <w:rsid w:val="009F3C7C"/>
    <w:rsid w:val="00A037D2"/>
    <w:rsid w:val="00A03B99"/>
    <w:rsid w:val="00A11816"/>
    <w:rsid w:val="00A12D98"/>
    <w:rsid w:val="00A130E6"/>
    <w:rsid w:val="00A2001A"/>
    <w:rsid w:val="00A22E5F"/>
    <w:rsid w:val="00A2354D"/>
    <w:rsid w:val="00A238DF"/>
    <w:rsid w:val="00A23FF1"/>
    <w:rsid w:val="00A31894"/>
    <w:rsid w:val="00A352DE"/>
    <w:rsid w:val="00A40699"/>
    <w:rsid w:val="00A41914"/>
    <w:rsid w:val="00A42773"/>
    <w:rsid w:val="00A47E99"/>
    <w:rsid w:val="00A5360C"/>
    <w:rsid w:val="00A57B9E"/>
    <w:rsid w:val="00A814ED"/>
    <w:rsid w:val="00A87012"/>
    <w:rsid w:val="00A91781"/>
    <w:rsid w:val="00A92EE6"/>
    <w:rsid w:val="00A962E6"/>
    <w:rsid w:val="00A96946"/>
    <w:rsid w:val="00AA03FF"/>
    <w:rsid w:val="00AB5EC2"/>
    <w:rsid w:val="00AC6BFE"/>
    <w:rsid w:val="00AD2C61"/>
    <w:rsid w:val="00AD3D27"/>
    <w:rsid w:val="00AF2DC3"/>
    <w:rsid w:val="00B04C02"/>
    <w:rsid w:val="00B11745"/>
    <w:rsid w:val="00B24059"/>
    <w:rsid w:val="00B326A2"/>
    <w:rsid w:val="00B37BD5"/>
    <w:rsid w:val="00B43050"/>
    <w:rsid w:val="00B66ACA"/>
    <w:rsid w:val="00B70CE4"/>
    <w:rsid w:val="00B91467"/>
    <w:rsid w:val="00B96FCD"/>
    <w:rsid w:val="00BB3EEE"/>
    <w:rsid w:val="00BC425C"/>
    <w:rsid w:val="00BD1AD7"/>
    <w:rsid w:val="00BD288A"/>
    <w:rsid w:val="00BE3D4E"/>
    <w:rsid w:val="00BE4D4C"/>
    <w:rsid w:val="00BE5700"/>
    <w:rsid w:val="00BF14CB"/>
    <w:rsid w:val="00BF1664"/>
    <w:rsid w:val="00BF2E6B"/>
    <w:rsid w:val="00BF53BD"/>
    <w:rsid w:val="00C01B34"/>
    <w:rsid w:val="00C01C47"/>
    <w:rsid w:val="00C12E2E"/>
    <w:rsid w:val="00C13DDC"/>
    <w:rsid w:val="00C34D68"/>
    <w:rsid w:val="00C36BCA"/>
    <w:rsid w:val="00C44FF8"/>
    <w:rsid w:val="00C46EAF"/>
    <w:rsid w:val="00C54716"/>
    <w:rsid w:val="00C65BF5"/>
    <w:rsid w:val="00C665FA"/>
    <w:rsid w:val="00C82572"/>
    <w:rsid w:val="00C8786C"/>
    <w:rsid w:val="00C90D23"/>
    <w:rsid w:val="00C914DA"/>
    <w:rsid w:val="00C91D07"/>
    <w:rsid w:val="00C92A10"/>
    <w:rsid w:val="00C93228"/>
    <w:rsid w:val="00CA101E"/>
    <w:rsid w:val="00CA1117"/>
    <w:rsid w:val="00CA6551"/>
    <w:rsid w:val="00CB28F6"/>
    <w:rsid w:val="00CB40AD"/>
    <w:rsid w:val="00CB5DDC"/>
    <w:rsid w:val="00CC6492"/>
    <w:rsid w:val="00CC6D37"/>
    <w:rsid w:val="00CD46E0"/>
    <w:rsid w:val="00CE15D4"/>
    <w:rsid w:val="00CE17FE"/>
    <w:rsid w:val="00CE51EC"/>
    <w:rsid w:val="00CE578D"/>
    <w:rsid w:val="00CF087A"/>
    <w:rsid w:val="00CF4074"/>
    <w:rsid w:val="00CF51A1"/>
    <w:rsid w:val="00CF7DF6"/>
    <w:rsid w:val="00D047AE"/>
    <w:rsid w:val="00D0669E"/>
    <w:rsid w:val="00D14E22"/>
    <w:rsid w:val="00D22659"/>
    <w:rsid w:val="00D23D37"/>
    <w:rsid w:val="00D3044C"/>
    <w:rsid w:val="00D3337D"/>
    <w:rsid w:val="00D33C54"/>
    <w:rsid w:val="00D423AF"/>
    <w:rsid w:val="00D4428B"/>
    <w:rsid w:val="00D444B7"/>
    <w:rsid w:val="00D45C79"/>
    <w:rsid w:val="00D46DB0"/>
    <w:rsid w:val="00D50CDC"/>
    <w:rsid w:val="00D563F6"/>
    <w:rsid w:val="00D57566"/>
    <w:rsid w:val="00D60FFD"/>
    <w:rsid w:val="00D70584"/>
    <w:rsid w:val="00D7361A"/>
    <w:rsid w:val="00D80C8E"/>
    <w:rsid w:val="00D8736F"/>
    <w:rsid w:val="00D942C9"/>
    <w:rsid w:val="00D9444C"/>
    <w:rsid w:val="00D96F26"/>
    <w:rsid w:val="00DA2597"/>
    <w:rsid w:val="00DA5675"/>
    <w:rsid w:val="00DA6DC7"/>
    <w:rsid w:val="00DB6C7B"/>
    <w:rsid w:val="00DC11B6"/>
    <w:rsid w:val="00DC3168"/>
    <w:rsid w:val="00DC7B86"/>
    <w:rsid w:val="00DD0540"/>
    <w:rsid w:val="00DD3C29"/>
    <w:rsid w:val="00DD4656"/>
    <w:rsid w:val="00DD4DEF"/>
    <w:rsid w:val="00DF21FB"/>
    <w:rsid w:val="00DF244D"/>
    <w:rsid w:val="00DF319B"/>
    <w:rsid w:val="00E00312"/>
    <w:rsid w:val="00E06120"/>
    <w:rsid w:val="00E10354"/>
    <w:rsid w:val="00E10D4E"/>
    <w:rsid w:val="00E15735"/>
    <w:rsid w:val="00E16F2E"/>
    <w:rsid w:val="00E2767F"/>
    <w:rsid w:val="00E33157"/>
    <w:rsid w:val="00E37667"/>
    <w:rsid w:val="00E45039"/>
    <w:rsid w:val="00E46C22"/>
    <w:rsid w:val="00E4746E"/>
    <w:rsid w:val="00E57DDA"/>
    <w:rsid w:val="00E6014C"/>
    <w:rsid w:val="00E61372"/>
    <w:rsid w:val="00E6294A"/>
    <w:rsid w:val="00E80349"/>
    <w:rsid w:val="00E80F6B"/>
    <w:rsid w:val="00E82517"/>
    <w:rsid w:val="00E95F09"/>
    <w:rsid w:val="00E96A96"/>
    <w:rsid w:val="00EA26DB"/>
    <w:rsid w:val="00EA30EB"/>
    <w:rsid w:val="00EA4354"/>
    <w:rsid w:val="00EA4A2E"/>
    <w:rsid w:val="00EB095A"/>
    <w:rsid w:val="00EB24A0"/>
    <w:rsid w:val="00EC17F6"/>
    <w:rsid w:val="00EC55E2"/>
    <w:rsid w:val="00EC580E"/>
    <w:rsid w:val="00EC6394"/>
    <w:rsid w:val="00EC6B51"/>
    <w:rsid w:val="00EC7F10"/>
    <w:rsid w:val="00ED2C88"/>
    <w:rsid w:val="00EE6FFE"/>
    <w:rsid w:val="00EF1763"/>
    <w:rsid w:val="00EF264E"/>
    <w:rsid w:val="00EF4055"/>
    <w:rsid w:val="00EF51F5"/>
    <w:rsid w:val="00EF5895"/>
    <w:rsid w:val="00EF782A"/>
    <w:rsid w:val="00EF7BD4"/>
    <w:rsid w:val="00F04B43"/>
    <w:rsid w:val="00F1373A"/>
    <w:rsid w:val="00F13DFB"/>
    <w:rsid w:val="00F17C1C"/>
    <w:rsid w:val="00F201B6"/>
    <w:rsid w:val="00F205A7"/>
    <w:rsid w:val="00F34B20"/>
    <w:rsid w:val="00F3577A"/>
    <w:rsid w:val="00F40DB0"/>
    <w:rsid w:val="00F42700"/>
    <w:rsid w:val="00F42933"/>
    <w:rsid w:val="00F512FD"/>
    <w:rsid w:val="00F56BD7"/>
    <w:rsid w:val="00F620FF"/>
    <w:rsid w:val="00F73047"/>
    <w:rsid w:val="00F73689"/>
    <w:rsid w:val="00F93368"/>
    <w:rsid w:val="00F9739F"/>
    <w:rsid w:val="00FA584B"/>
    <w:rsid w:val="00FA5B1B"/>
    <w:rsid w:val="00FC0305"/>
    <w:rsid w:val="00FC39DB"/>
    <w:rsid w:val="00FC6957"/>
    <w:rsid w:val="00FD6DD2"/>
    <w:rsid w:val="00FE4292"/>
    <w:rsid w:val="00FF6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AB57F"/>
  <w15:chartTrackingRefBased/>
  <w15:docId w15:val="{16D8E2A5-3524-480B-B7A0-F285781F2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2E97"/>
  </w:style>
  <w:style w:type="paragraph" w:styleId="Heading1">
    <w:name w:val="heading 1"/>
    <w:basedOn w:val="Normal"/>
    <w:next w:val="Normal"/>
    <w:link w:val="Heading1Char"/>
    <w:uiPriority w:val="9"/>
    <w:qFormat/>
    <w:rsid w:val="00442E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7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2E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42E97"/>
    <w:pPr>
      <w:ind w:left="720"/>
      <w:contextualSpacing/>
    </w:pPr>
  </w:style>
  <w:style w:type="table" w:styleId="TableGrid">
    <w:name w:val="Table Grid"/>
    <w:basedOn w:val="TableNormal"/>
    <w:uiPriority w:val="39"/>
    <w:rsid w:val="00097C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0A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A0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547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1174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1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1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17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17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176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60F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60FFD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A419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microsoft.com/office/2011/relationships/people" Target="people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8.png"/><Relationship Id="rId10" Type="http://schemas.microsoft.com/office/2016/09/relationships/commentsIds" Target="commentsIds.xm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wireframepro.mockflow.com/editor.jsp?editor=on&amp;bgcolor=white&amp;perm=Create&amp;ptitle=Test&amp;category=form&amp;projectid=M2842c70ddeae32ebe7ec3bebea90bc331585569701819&amp;publicid=45c69ca06e1a4a2292e66f6ba5efac72#/page/D53ecf8202f75dfdff308076c6b85a1c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2</TotalTime>
  <Pages>35</Pages>
  <Words>2537</Words>
  <Characters>14466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Yadav</dc:creator>
  <cp:keywords/>
  <dc:description/>
  <cp:lastModifiedBy>nyadav.idmworks@outlook.com</cp:lastModifiedBy>
  <cp:revision>594</cp:revision>
  <dcterms:created xsi:type="dcterms:W3CDTF">2019-12-14T14:10:00Z</dcterms:created>
  <dcterms:modified xsi:type="dcterms:W3CDTF">2020-04-16T14:21:00Z</dcterms:modified>
</cp:coreProperties>
</file>